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D946" w14:textId="3AC6635C" w:rsidR="00B4399C" w:rsidRPr="00F80002" w:rsidRDefault="00B4399C" w:rsidP="00E77585">
      <w:pPr>
        <w:pStyle w:val="6"/>
        <w:rPr>
          <w:rStyle w:val="affe"/>
          <w:b/>
          <w:bCs/>
        </w:rPr>
      </w:pPr>
    </w:p>
    <w:sectPr w:rsidR="00B4399C" w:rsidRPr="00F80002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665AC" w14:textId="77777777" w:rsidR="0086753F" w:rsidRDefault="0086753F" w:rsidP="00085DE6">
      <w:pPr>
        <w:spacing w:line="240" w:lineRule="auto"/>
      </w:pPr>
      <w:r>
        <w:separator/>
      </w:r>
    </w:p>
  </w:endnote>
  <w:endnote w:type="continuationSeparator" w:id="0">
    <w:p w14:paraId="092C1ECB" w14:textId="77777777" w:rsidR="0086753F" w:rsidRDefault="0086753F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1ABD8" w14:textId="77777777" w:rsidR="0086753F" w:rsidRDefault="0086753F" w:rsidP="00085DE6">
      <w:pPr>
        <w:spacing w:line="240" w:lineRule="auto"/>
      </w:pPr>
      <w:r>
        <w:separator/>
      </w:r>
    </w:p>
  </w:footnote>
  <w:footnote w:type="continuationSeparator" w:id="0">
    <w:p w14:paraId="0C2B995C" w14:textId="77777777" w:rsidR="0086753F" w:rsidRDefault="0086753F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D0C22B4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1" w15:restartNumberingAfterBreak="0">
    <w:nsid w:val="FFFFFF88"/>
    <w:multiLevelType w:val="singleLevel"/>
    <w:tmpl w:val="053050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2"/>
      <w:lvlText w:val="%1.%2.%3"/>
      <w:lvlJc w:val="left"/>
      <w:pPr>
        <w:ind w:left="3912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 w15:restartNumberingAfterBreak="0">
    <w:nsid w:val="43DB58F8"/>
    <w:multiLevelType w:val="hybridMultilevel"/>
    <w:tmpl w:val="380CABC4"/>
    <w:lvl w:ilvl="0" w:tplc="26501D28">
      <w:start w:val="1"/>
      <w:numFmt w:val="bullet"/>
      <w:pStyle w:val="a3"/>
      <w:lvlText w:val=""/>
      <w:lvlJc w:val="left"/>
      <w:pPr>
        <w:ind w:left="703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4" w15:restartNumberingAfterBreak="0">
    <w:nsid w:val="50965FC3"/>
    <w:multiLevelType w:val="multilevel"/>
    <w:tmpl w:val="F76EF624"/>
    <w:numStyleLink w:val="Shima-Thesis-J"/>
  </w:abstractNum>
  <w:abstractNum w:abstractNumId="5" w15:restartNumberingAfterBreak="0">
    <w:nsid w:val="52A666DD"/>
    <w:multiLevelType w:val="multilevel"/>
    <w:tmpl w:val="F76EF624"/>
    <w:styleLink w:val="Shima-Thesis-J"/>
    <w:lvl w:ilvl="0">
      <w:start w:val="1"/>
      <w:numFmt w:val="decimal"/>
      <w:lvlText w:val="第 %1 章"/>
      <w:lvlJc w:val="left"/>
      <w:pPr>
        <w:ind w:left="2523" w:hanging="124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8307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6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num w:numId="1" w16cid:durableId="2049259578">
    <w:abstractNumId w:val="1"/>
  </w:num>
  <w:num w:numId="2" w16cid:durableId="1224179439">
    <w:abstractNumId w:val="3"/>
  </w:num>
  <w:num w:numId="3" w16cid:durableId="108936656">
    <w:abstractNumId w:val="5"/>
  </w:num>
  <w:num w:numId="4" w16cid:durableId="1075010512">
    <w:abstractNumId w:val="6"/>
  </w:num>
  <w:num w:numId="5" w16cid:durableId="2124690578">
    <w:abstractNumId w:val="2"/>
  </w:num>
  <w:num w:numId="6" w16cid:durableId="1416509048">
    <w:abstractNumId w:val="0"/>
  </w:num>
  <w:num w:numId="7" w16cid:durableId="55307778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AE7DD6"/>
    <w:rsid w:val="0000039D"/>
    <w:rsid w:val="00000709"/>
    <w:rsid w:val="000007BE"/>
    <w:rsid w:val="00000D84"/>
    <w:rsid w:val="0000101D"/>
    <w:rsid w:val="0000106E"/>
    <w:rsid w:val="000015DF"/>
    <w:rsid w:val="000016C2"/>
    <w:rsid w:val="00001726"/>
    <w:rsid w:val="00001DA6"/>
    <w:rsid w:val="00001E67"/>
    <w:rsid w:val="000021EA"/>
    <w:rsid w:val="00002341"/>
    <w:rsid w:val="0000256A"/>
    <w:rsid w:val="00002757"/>
    <w:rsid w:val="0000279F"/>
    <w:rsid w:val="00002E11"/>
    <w:rsid w:val="00002E66"/>
    <w:rsid w:val="00003115"/>
    <w:rsid w:val="00003173"/>
    <w:rsid w:val="000031BE"/>
    <w:rsid w:val="0000363A"/>
    <w:rsid w:val="00003AC2"/>
    <w:rsid w:val="00003B75"/>
    <w:rsid w:val="00003C41"/>
    <w:rsid w:val="00003C6D"/>
    <w:rsid w:val="000040F6"/>
    <w:rsid w:val="00004A4F"/>
    <w:rsid w:val="00004B8B"/>
    <w:rsid w:val="00004C2C"/>
    <w:rsid w:val="00004EB1"/>
    <w:rsid w:val="00005376"/>
    <w:rsid w:val="00005396"/>
    <w:rsid w:val="0000575B"/>
    <w:rsid w:val="00005CC4"/>
    <w:rsid w:val="00005D07"/>
    <w:rsid w:val="00006170"/>
    <w:rsid w:val="00006513"/>
    <w:rsid w:val="00006586"/>
    <w:rsid w:val="000069C4"/>
    <w:rsid w:val="00006C5C"/>
    <w:rsid w:val="000072FA"/>
    <w:rsid w:val="00007340"/>
    <w:rsid w:val="0000735E"/>
    <w:rsid w:val="00007431"/>
    <w:rsid w:val="000076D5"/>
    <w:rsid w:val="00007A95"/>
    <w:rsid w:val="000101CD"/>
    <w:rsid w:val="000104DB"/>
    <w:rsid w:val="00010640"/>
    <w:rsid w:val="00010954"/>
    <w:rsid w:val="0001193E"/>
    <w:rsid w:val="00011977"/>
    <w:rsid w:val="00011B88"/>
    <w:rsid w:val="00011EEC"/>
    <w:rsid w:val="00011F8F"/>
    <w:rsid w:val="00012358"/>
    <w:rsid w:val="000123D7"/>
    <w:rsid w:val="00012AB9"/>
    <w:rsid w:val="00012DBF"/>
    <w:rsid w:val="0001320F"/>
    <w:rsid w:val="00013374"/>
    <w:rsid w:val="000134B1"/>
    <w:rsid w:val="000136DE"/>
    <w:rsid w:val="00013CA4"/>
    <w:rsid w:val="00013EF7"/>
    <w:rsid w:val="00013F44"/>
    <w:rsid w:val="00013F59"/>
    <w:rsid w:val="000140E2"/>
    <w:rsid w:val="00014132"/>
    <w:rsid w:val="00014309"/>
    <w:rsid w:val="00014688"/>
    <w:rsid w:val="00014764"/>
    <w:rsid w:val="00014AA9"/>
    <w:rsid w:val="00014B00"/>
    <w:rsid w:val="00014C62"/>
    <w:rsid w:val="00014D12"/>
    <w:rsid w:val="00015033"/>
    <w:rsid w:val="000156BA"/>
    <w:rsid w:val="000158B0"/>
    <w:rsid w:val="000159E6"/>
    <w:rsid w:val="00015F2C"/>
    <w:rsid w:val="00015FFF"/>
    <w:rsid w:val="000165FA"/>
    <w:rsid w:val="0001671E"/>
    <w:rsid w:val="0001692E"/>
    <w:rsid w:val="00016995"/>
    <w:rsid w:val="00016E72"/>
    <w:rsid w:val="00016F99"/>
    <w:rsid w:val="000170A8"/>
    <w:rsid w:val="00017477"/>
    <w:rsid w:val="00017539"/>
    <w:rsid w:val="00020068"/>
    <w:rsid w:val="00020180"/>
    <w:rsid w:val="000203EA"/>
    <w:rsid w:val="0002050C"/>
    <w:rsid w:val="0002057B"/>
    <w:rsid w:val="000205A3"/>
    <w:rsid w:val="00020B17"/>
    <w:rsid w:val="00020B74"/>
    <w:rsid w:val="00020C9A"/>
    <w:rsid w:val="00020EB3"/>
    <w:rsid w:val="00020EF4"/>
    <w:rsid w:val="00020F8E"/>
    <w:rsid w:val="00020FFA"/>
    <w:rsid w:val="000210B1"/>
    <w:rsid w:val="000210FF"/>
    <w:rsid w:val="00021B4F"/>
    <w:rsid w:val="00021C1B"/>
    <w:rsid w:val="00021CD5"/>
    <w:rsid w:val="00021EFD"/>
    <w:rsid w:val="000220D8"/>
    <w:rsid w:val="00022185"/>
    <w:rsid w:val="0002229D"/>
    <w:rsid w:val="000223EA"/>
    <w:rsid w:val="0002243D"/>
    <w:rsid w:val="00022530"/>
    <w:rsid w:val="0002265B"/>
    <w:rsid w:val="00022705"/>
    <w:rsid w:val="00022743"/>
    <w:rsid w:val="0002294C"/>
    <w:rsid w:val="00022AA5"/>
    <w:rsid w:val="00022B86"/>
    <w:rsid w:val="00022CD2"/>
    <w:rsid w:val="00022D01"/>
    <w:rsid w:val="00022D65"/>
    <w:rsid w:val="00023078"/>
    <w:rsid w:val="0002327C"/>
    <w:rsid w:val="0002332E"/>
    <w:rsid w:val="00023452"/>
    <w:rsid w:val="00023751"/>
    <w:rsid w:val="00023B18"/>
    <w:rsid w:val="00024156"/>
    <w:rsid w:val="0002419C"/>
    <w:rsid w:val="000243EA"/>
    <w:rsid w:val="000245E4"/>
    <w:rsid w:val="0002478E"/>
    <w:rsid w:val="00024C52"/>
    <w:rsid w:val="00024EBF"/>
    <w:rsid w:val="000250FE"/>
    <w:rsid w:val="00025B50"/>
    <w:rsid w:val="00025C1D"/>
    <w:rsid w:val="00025FF0"/>
    <w:rsid w:val="000261AF"/>
    <w:rsid w:val="00026485"/>
    <w:rsid w:val="00026696"/>
    <w:rsid w:val="00026751"/>
    <w:rsid w:val="000268C9"/>
    <w:rsid w:val="00026B53"/>
    <w:rsid w:val="00026B7F"/>
    <w:rsid w:val="00026C20"/>
    <w:rsid w:val="00026C94"/>
    <w:rsid w:val="00026DD8"/>
    <w:rsid w:val="00027500"/>
    <w:rsid w:val="00027FF3"/>
    <w:rsid w:val="0003059D"/>
    <w:rsid w:val="00030740"/>
    <w:rsid w:val="00030BFD"/>
    <w:rsid w:val="00031111"/>
    <w:rsid w:val="00031131"/>
    <w:rsid w:val="000317B1"/>
    <w:rsid w:val="000319A5"/>
    <w:rsid w:val="00031AA1"/>
    <w:rsid w:val="00032406"/>
    <w:rsid w:val="000324CB"/>
    <w:rsid w:val="00032655"/>
    <w:rsid w:val="000327D1"/>
    <w:rsid w:val="000328B5"/>
    <w:rsid w:val="000328E7"/>
    <w:rsid w:val="00032909"/>
    <w:rsid w:val="00032DB3"/>
    <w:rsid w:val="0003314D"/>
    <w:rsid w:val="000332CE"/>
    <w:rsid w:val="000333C5"/>
    <w:rsid w:val="00033416"/>
    <w:rsid w:val="0003378D"/>
    <w:rsid w:val="000339AF"/>
    <w:rsid w:val="00033CD8"/>
    <w:rsid w:val="00033F2E"/>
    <w:rsid w:val="00034442"/>
    <w:rsid w:val="00034749"/>
    <w:rsid w:val="000347AC"/>
    <w:rsid w:val="000348CA"/>
    <w:rsid w:val="00034A09"/>
    <w:rsid w:val="00034C46"/>
    <w:rsid w:val="00034CCA"/>
    <w:rsid w:val="0003580F"/>
    <w:rsid w:val="00035938"/>
    <w:rsid w:val="00035945"/>
    <w:rsid w:val="00035AC7"/>
    <w:rsid w:val="00035B15"/>
    <w:rsid w:val="00035B3F"/>
    <w:rsid w:val="00035C9E"/>
    <w:rsid w:val="00036181"/>
    <w:rsid w:val="00036B81"/>
    <w:rsid w:val="00036C7E"/>
    <w:rsid w:val="00036D95"/>
    <w:rsid w:val="00037259"/>
    <w:rsid w:val="00037966"/>
    <w:rsid w:val="00037C41"/>
    <w:rsid w:val="00037D68"/>
    <w:rsid w:val="00037F64"/>
    <w:rsid w:val="00040087"/>
    <w:rsid w:val="00040099"/>
    <w:rsid w:val="000401C6"/>
    <w:rsid w:val="00040223"/>
    <w:rsid w:val="0004045F"/>
    <w:rsid w:val="0004057D"/>
    <w:rsid w:val="00040653"/>
    <w:rsid w:val="00040694"/>
    <w:rsid w:val="00040749"/>
    <w:rsid w:val="0004078A"/>
    <w:rsid w:val="00040C7B"/>
    <w:rsid w:val="00040E96"/>
    <w:rsid w:val="00040F50"/>
    <w:rsid w:val="00041376"/>
    <w:rsid w:val="0004181A"/>
    <w:rsid w:val="00041923"/>
    <w:rsid w:val="00041A69"/>
    <w:rsid w:val="00041AFD"/>
    <w:rsid w:val="00041C6A"/>
    <w:rsid w:val="0004243E"/>
    <w:rsid w:val="000424FB"/>
    <w:rsid w:val="000427E8"/>
    <w:rsid w:val="000428CC"/>
    <w:rsid w:val="00042D41"/>
    <w:rsid w:val="00042E4B"/>
    <w:rsid w:val="000431D4"/>
    <w:rsid w:val="00043203"/>
    <w:rsid w:val="0004323C"/>
    <w:rsid w:val="000432F1"/>
    <w:rsid w:val="0004330D"/>
    <w:rsid w:val="00043556"/>
    <w:rsid w:val="000435E4"/>
    <w:rsid w:val="00043617"/>
    <w:rsid w:val="00043902"/>
    <w:rsid w:val="00043E99"/>
    <w:rsid w:val="00043F99"/>
    <w:rsid w:val="00043FED"/>
    <w:rsid w:val="000442F1"/>
    <w:rsid w:val="00044A16"/>
    <w:rsid w:val="00044B2A"/>
    <w:rsid w:val="00044B48"/>
    <w:rsid w:val="00044BA6"/>
    <w:rsid w:val="00044E09"/>
    <w:rsid w:val="00044F19"/>
    <w:rsid w:val="00044FBA"/>
    <w:rsid w:val="000454AE"/>
    <w:rsid w:val="000458A3"/>
    <w:rsid w:val="00045E88"/>
    <w:rsid w:val="00045F81"/>
    <w:rsid w:val="000460F4"/>
    <w:rsid w:val="00046106"/>
    <w:rsid w:val="000462E0"/>
    <w:rsid w:val="00046C82"/>
    <w:rsid w:val="00046E91"/>
    <w:rsid w:val="00047010"/>
    <w:rsid w:val="00047276"/>
    <w:rsid w:val="00047308"/>
    <w:rsid w:val="0004796B"/>
    <w:rsid w:val="00047986"/>
    <w:rsid w:val="00047AEE"/>
    <w:rsid w:val="00047B2B"/>
    <w:rsid w:val="00047CD5"/>
    <w:rsid w:val="00047F69"/>
    <w:rsid w:val="000502FC"/>
    <w:rsid w:val="000503B9"/>
    <w:rsid w:val="0005052E"/>
    <w:rsid w:val="0005089B"/>
    <w:rsid w:val="00050B8B"/>
    <w:rsid w:val="00050BDB"/>
    <w:rsid w:val="00050EC7"/>
    <w:rsid w:val="00050F67"/>
    <w:rsid w:val="00050FD6"/>
    <w:rsid w:val="000514E0"/>
    <w:rsid w:val="00051509"/>
    <w:rsid w:val="000516CA"/>
    <w:rsid w:val="00051714"/>
    <w:rsid w:val="00051808"/>
    <w:rsid w:val="00051890"/>
    <w:rsid w:val="00051F49"/>
    <w:rsid w:val="0005215E"/>
    <w:rsid w:val="000522BB"/>
    <w:rsid w:val="000522EC"/>
    <w:rsid w:val="0005271E"/>
    <w:rsid w:val="00052BC0"/>
    <w:rsid w:val="00052E44"/>
    <w:rsid w:val="00052F2A"/>
    <w:rsid w:val="000530A2"/>
    <w:rsid w:val="000533FF"/>
    <w:rsid w:val="000537B0"/>
    <w:rsid w:val="0005396A"/>
    <w:rsid w:val="00053B82"/>
    <w:rsid w:val="00053CFC"/>
    <w:rsid w:val="00053E43"/>
    <w:rsid w:val="000541CB"/>
    <w:rsid w:val="00054277"/>
    <w:rsid w:val="000543FC"/>
    <w:rsid w:val="00054465"/>
    <w:rsid w:val="000544FE"/>
    <w:rsid w:val="000547A2"/>
    <w:rsid w:val="000547F7"/>
    <w:rsid w:val="00054BA5"/>
    <w:rsid w:val="00054EF9"/>
    <w:rsid w:val="00054F52"/>
    <w:rsid w:val="000552C7"/>
    <w:rsid w:val="000553E5"/>
    <w:rsid w:val="000554A3"/>
    <w:rsid w:val="00055C84"/>
    <w:rsid w:val="00055CCE"/>
    <w:rsid w:val="0005609C"/>
    <w:rsid w:val="00056147"/>
    <w:rsid w:val="0005692F"/>
    <w:rsid w:val="000569CC"/>
    <w:rsid w:val="0005733C"/>
    <w:rsid w:val="0005784A"/>
    <w:rsid w:val="00057AE0"/>
    <w:rsid w:val="00057B60"/>
    <w:rsid w:val="000601D3"/>
    <w:rsid w:val="000607FC"/>
    <w:rsid w:val="000608D2"/>
    <w:rsid w:val="00060C2B"/>
    <w:rsid w:val="00060E40"/>
    <w:rsid w:val="000611DF"/>
    <w:rsid w:val="00061419"/>
    <w:rsid w:val="00061690"/>
    <w:rsid w:val="00061718"/>
    <w:rsid w:val="00061790"/>
    <w:rsid w:val="00061C50"/>
    <w:rsid w:val="00062041"/>
    <w:rsid w:val="00062058"/>
    <w:rsid w:val="00062083"/>
    <w:rsid w:val="00062191"/>
    <w:rsid w:val="00062B57"/>
    <w:rsid w:val="00062B73"/>
    <w:rsid w:val="00062E64"/>
    <w:rsid w:val="00063161"/>
    <w:rsid w:val="000631DE"/>
    <w:rsid w:val="000633E9"/>
    <w:rsid w:val="000635F4"/>
    <w:rsid w:val="000639D0"/>
    <w:rsid w:val="0006436A"/>
    <w:rsid w:val="00064385"/>
    <w:rsid w:val="0006497F"/>
    <w:rsid w:val="00064A39"/>
    <w:rsid w:val="00064D9A"/>
    <w:rsid w:val="00064E04"/>
    <w:rsid w:val="0006524E"/>
    <w:rsid w:val="00065350"/>
    <w:rsid w:val="000656C4"/>
    <w:rsid w:val="000656E9"/>
    <w:rsid w:val="00065A5C"/>
    <w:rsid w:val="00065B16"/>
    <w:rsid w:val="00065C62"/>
    <w:rsid w:val="00065D5D"/>
    <w:rsid w:val="00065E36"/>
    <w:rsid w:val="00065EA3"/>
    <w:rsid w:val="000661AE"/>
    <w:rsid w:val="000662C1"/>
    <w:rsid w:val="00066B7D"/>
    <w:rsid w:val="0006709F"/>
    <w:rsid w:val="00067690"/>
    <w:rsid w:val="00067892"/>
    <w:rsid w:val="00067A09"/>
    <w:rsid w:val="00067BEF"/>
    <w:rsid w:val="00067C29"/>
    <w:rsid w:val="00067C33"/>
    <w:rsid w:val="00067C4B"/>
    <w:rsid w:val="00070215"/>
    <w:rsid w:val="00070627"/>
    <w:rsid w:val="00070689"/>
    <w:rsid w:val="00070817"/>
    <w:rsid w:val="0007094A"/>
    <w:rsid w:val="00070DD3"/>
    <w:rsid w:val="00070E22"/>
    <w:rsid w:val="00070E8F"/>
    <w:rsid w:val="00070F3D"/>
    <w:rsid w:val="0007107F"/>
    <w:rsid w:val="000710F1"/>
    <w:rsid w:val="0007147F"/>
    <w:rsid w:val="00071526"/>
    <w:rsid w:val="000719C5"/>
    <w:rsid w:val="00071E38"/>
    <w:rsid w:val="00072168"/>
    <w:rsid w:val="000722B9"/>
    <w:rsid w:val="0007248A"/>
    <w:rsid w:val="00072741"/>
    <w:rsid w:val="00072953"/>
    <w:rsid w:val="00073270"/>
    <w:rsid w:val="00073315"/>
    <w:rsid w:val="00073405"/>
    <w:rsid w:val="0007378A"/>
    <w:rsid w:val="00073EB0"/>
    <w:rsid w:val="00074107"/>
    <w:rsid w:val="00074303"/>
    <w:rsid w:val="000743C2"/>
    <w:rsid w:val="00074490"/>
    <w:rsid w:val="00074521"/>
    <w:rsid w:val="00074A13"/>
    <w:rsid w:val="00074ABF"/>
    <w:rsid w:val="00074D42"/>
    <w:rsid w:val="00075049"/>
    <w:rsid w:val="000751C4"/>
    <w:rsid w:val="0007526F"/>
    <w:rsid w:val="00075348"/>
    <w:rsid w:val="00075592"/>
    <w:rsid w:val="00075B39"/>
    <w:rsid w:val="00075EB3"/>
    <w:rsid w:val="0007602E"/>
    <w:rsid w:val="000762F2"/>
    <w:rsid w:val="00076528"/>
    <w:rsid w:val="00076797"/>
    <w:rsid w:val="00077090"/>
    <w:rsid w:val="000777DA"/>
    <w:rsid w:val="00077936"/>
    <w:rsid w:val="00077A0E"/>
    <w:rsid w:val="00077AE7"/>
    <w:rsid w:val="00077C87"/>
    <w:rsid w:val="00077D31"/>
    <w:rsid w:val="00077DEE"/>
    <w:rsid w:val="00077E94"/>
    <w:rsid w:val="000804F1"/>
    <w:rsid w:val="00080D35"/>
    <w:rsid w:val="00081478"/>
    <w:rsid w:val="00081511"/>
    <w:rsid w:val="00081525"/>
    <w:rsid w:val="000815D8"/>
    <w:rsid w:val="000817A1"/>
    <w:rsid w:val="000819BC"/>
    <w:rsid w:val="00081EBC"/>
    <w:rsid w:val="000822E9"/>
    <w:rsid w:val="00082B3D"/>
    <w:rsid w:val="00082F31"/>
    <w:rsid w:val="000832C9"/>
    <w:rsid w:val="00083AB6"/>
    <w:rsid w:val="00083D51"/>
    <w:rsid w:val="00084113"/>
    <w:rsid w:val="00084364"/>
    <w:rsid w:val="00084432"/>
    <w:rsid w:val="000845FB"/>
    <w:rsid w:val="00084693"/>
    <w:rsid w:val="00084803"/>
    <w:rsid w:val="00084A3B"/>
    <w:rsid w:val="00084A79"/>
    <w:rsid w:val="00084C41"/>
    <w:rsid w:val="00084D7F"/>
    <w:rsid w:val="00084DBB"/>
    <w:rsid w:val="0008543A"/>
    <w:rsid w:val="00085545"/>
    <w:rsid w:val="0008595A"/>
    <w:rsid w:val="00085A90"/>
    <w:rsid w:val="00085DE6"/>
    <w:rsid w:val="00085EF2"/>
    <w:rsid w:val="00086243"/>
    <w:rsid w:val="0008660D"/>
    <w:rsid w:val="00086B05"/>
    <w:rsid w:val="00086E96"/>
    <w:rsid w:val="00087229"/>
    <w:rsid w:val="000874ED"/>
    <w:rsid w:val="00087635"/>
    <w:rsid w:val="000876AE"/>
    <w:rsid w:val="00087ABB"/>
    <w:rsid w:val="00087EA6"/>
    <w:rsid w:val="00087FA5"/>
    <w:rsid w:val="00090396"/>
    <w:rsid w:val="000907F6"/>
    <w:rsid w:val="000909CA"/>
    <w:rsid w:val="00090C8E"/>
    <w:rsid w:val="00090CB4"/>
    <w:rsid w:val="0009120E"/>
    <w:rsid w:val="0009157B"/>
    <w:rsid w:val="0009173A"/>
    <w:rsid w:val="0009183E"/>
    <w:rsid w:val="00092016"/>
    <w:rsid w:val="000923D3"/>
    <w:rsid w:val="0009282E"/>
    <w:rsid w:val="0009284E"/>
    <w:rsid w:val="00092920"/>
    <w:rsid w:val="00092A06"/>
    <w:rsid w:val="00092ADB"/>
    <w:rsid w:val="00092B20"/>
    <w:rsid w:val="00092E00"/>
    <w:rsid w:val="00092E41"/>
    <w:rsid w:val="00092E4A"/>
    <w:rsid w:val="00093085"/>
    <w:rsid w:val="00093284"/>
    <w:rsid w:val="0009392D"/>
    <w:rsid w:val="00093A08"/>
    <w:rsid w:val="00093B68"/>
    <w:rsid w:val="00093D97"/>
    <w:rsid w:val="00093F76"/>
    <w:rsid w:val="000943D9"/>
    <w:rsid w:val="0009444F"/>
    <w:rsid w:val="000948A5"/>
    <w:rsid w:val="00094D30"/>
    <w:rsid w:val="00095132"/>
    <w:rsid w:val="000954E9"/>
    <w:rsid w:val="00095666"/>
    <w:rsid w:val="00095AA4"/>
    <w:rsid w:val="00095ADD"/>
    <w:rsid w:val="00095B3A"/>
    <w:rsid w:val="00095C7B"/>
    <w:rsid w:val="00095F6D"/>
    <w:rsid w:val="000961AC"/>
    <w:rsid w:val="00096235"/>
    <w:rsid w:val="0009645A"/>
    <w:rsid w:val="0009649E"/>
    <w:rsid w:val="000967E8"/>
    <w:rsid w:val="00096BF1"/>
    <w:rsid w:val="00096E49"/>
    <w:rsid w:val="0009704D"/>
    <w:rsid w:val="000970E8"/>
    <w:rsid w:val="00097341"/>
    <w:rsid w:val="000975D1"/>
    <w:rsid w:val="000976B8"/>
    <w:rsid w:val="00097C9C"/>
    <w:rsid w:val="00097F4C"/>
    <w:rsid w:val="00097F75"/>
    <w:rsid w:val="000A02C5"/>
    <w:rsid w:val="000A03C8"/>
    <w:rsid w:val="000A0536"/>
    <w:rsid w:val="000A0954"/>
    <w:rsid w:val="000A0D5F"/>
    <w:rsid w:val="000A0F28"/>
    <w:rsid w:val="000A10DA"/>
    <w:rsid w:val="000A1279"/>
    <w:rsid w:val="000A130D"/>
    <w:rsid w:val="000A1400"/>
    <w:rsid w:val="000A1B67"/>
    <w:rsid w:val="000A1CCA"/>
    <w:rsid w:val="000A1E31"/>
    <w:rsid w:val="000A24D1"/>
    <w:rsid w:val="000A27E4"/>
    <w:rsid w:val="000A2B3F"/>
    <w:rsid w:val="000A2D8D"/>
    <w:rsid w:val="000A2DF1"/>
    <w:rsid w:val="000A3018"/>
    <w:rsid w:val="000A3216"/>
    <w:rsid w:val="000A371B"/>
    <w:rsid w:val="000A3B75"/>
    <w:rsid w:val="000A3D6D"/>
    <w:rsid w:val="000A3D71"/>
    <w:rsid w:val="000A3DD2"/>
    <w:rsid w:val="000A3F55"/>
    <w:rsid w:val="000A4052"/>
    <w:rsid w:val="000A413F"/>
    <w:rsid w:val="000A4246"/>
    <w:rsid w:val="000A44F2"/>
    <w:rsid w:val="000A4C65"/>
    <w:rsid w:val="000A4E17"/>
    <w:rsid w:val="000A5149"/>
    <w:rsid w:val="000A5197"/>
    <w:rsid w:val="000A52DB"/>
    <w:rsid w:val="000A5414"/>
    <w:rsid w:val="000A544A"/>
    <w:rsid w:val="000A5666"/>
    <w:rsid w:val="000A5BDF"/>
    <w:rsid w:val="000A5CF4"/>
    <w:rsid w:val="000A5D67"/>
    <w:rsid w:val="000A5EC2"/>
    <w:rsid w:val="000A61EF"/>
    <w:rsid w:val="000A631F"/>
    <w:rsid w:val="000A6756"/>
    <w:rsid w:val="000A6902"/>
    <w:rsid w:val="000A6970"/>
    <w:rsid w:val="000A6BC0"/>
    <w:rsid w:val="000A6D48"/>
    <w:rsid w:val="000A7132"/>
    <w:rsid w:val="000A7410"/>
    <w:rsid w:val="000A78A5"/>
    <w:rsid w:val="000A7B44"/>
    <w:rsid w:val="000A7CBF"/>
    <w:rsid w:val="000B00E8"/>
    <w:rsid w:val="000B0639"/>
    <w:rsid w:val="000B07AE"/>
    <w:rsid w:val="000B0965"/>
    <w:rsid w:val="000B0976"/>
    <w:rsid w:val="000B0B9B"/>
    <w:rsid w:val="000B0D49"/>
    <w:rsid w:val="000B0EA5"/>
    <w:rsid w:val="000B0F2A"/>
    <w:rsid w:val="000B103C"/>
    <w:rsid w:val="000B1120"/>
    <w:rsid w:val="000B12D5"/>
    <w:rsid w:val="000B1AEF"/>
    <w:rsid w:val="000B1B3B"/>
    <w:rsid w:val="000B1D44"/>
    <w:rsid w:val="000B1DFB"/>
    <w:rsid w:val="000B1E04"/>
    <w:rsid w:val="000B1F97"/>
    <w:rsid w:val="000B20FF"/>
    <w:rsid w:val="000B2166"/>
    <w:rsid w:val="000B23E0"/>
    <w:rsid w:val="000B24F5"/>
    <w:rsid w:val="000B26CC"/>
    <w:rsid w:val="000B27DD"/>
    <w:rsid w:val="000B2978"/>
    <w:rsid w:val="000B2AE3"/>
    <w:rsid w:val="000B2BC6"/>
    <w:rsid w:val="000B3132"/>
    <w:rsid w:val="000B3349"/>
    <w:rsid w:val="000B3439"/>
    <w:rsid w:val="000B3513"/>
    <w:rsid w:val="000B3B2E"/>
    <w:rsid w:val="000B3C27"/>
    <w:rsid w:val="000B3CDF"/>
    <w:rsid w:val="000B3D38"/>
    <w:rsid w:val="000B3EE8"/>
    <w:rsid w:val="000B3F14"/>
    <w:rsid w:val="000B4113"/>
    <w:rsid w:val="000B41F1"/>
    <w:rsid w:val="000B43B7"/>
    <w:rsid w:val="000B46C0"/>
    <w:rsid w:val="000B476D"/>
    <w:rsid w:val="000B4A86"/>
    <w:rsid w:val="000B4C61"/>
    <w:rsid w:val="000B4D71"/>
    <w:rsid w:val="000B5078"/>
    <w:rsid w:val="000B5314"/>
    <w:rsid w:val="000B5407"/>
    <w:rsid w:val="000B5424"/>
    <w:rsid w:val="000B5485"/>
    <w:rsid w:val="000B589F"/>
    <w:rsid w:val="000B5B32"/>
    <w:rsid w:val="000B5D7A"/>
    <w:rsid w:val="000B6068"/>
    <w:rsid w:val="000B64BA"/>
    <w:rsid w:val="000B64BD"/>
    <w:rsid w:val="000B64E4"/>
    <w:rsid w:val="000B64EF"/>
    <w:rsid w:val="000B65A2"/>
    <w:rsid w:val="000B65AC"/>
    <w:rsid w:val="000B664A"/>
    <w:rsid w:val="000B66C3"/>
    <w:rsid w:val="000B6776"/>
    <w:rsid w:val="000B69A8"/>
    <w:rsid w:val="000B7A87"/>
    <w:rsid w:val="000B7BF2"/>
    <w:rsid w:val="000B7CE3"/>
    <w:rsid w:val="000B7EE7"/>
    <w:rsid w:val="000C014A"/>
    <w:rsid w:val="000C0163"/>
    <w:rsid w:val="000C01DA"/>
    <w:rsid w:val="000C025A"/>
    <w:rsid w:val="000C0565"/>
    <w:rsid w:val="000C05C0"/>
    <w:rsid w:val="000C0653"/>
    <w:rsid w:val="000C06C2"/>
    <w:rsid w:val="000C0A15"/>
    <w:rsid w:val="000C0C04"/>
    <w:rsid w:val="000C0C13"/>
    <w:rsid w:val="000C10FC"/>
    <w:rsid w:val="000C118E"/>
    <w:rsid w:val="000C1241"/>
    <w:rsid w:val="000C166C"/>
    <w:rsid w:val="000C16CD"/>
    <w:rsid w:val="000C1700"/>
    <w:rsid w:val="000C173D"/>
    <w:rsid w:val="000C1E36"/>
    <w:rsid w:val="000C1F44"/>
    <w:rsid w:val="000C1F5C"/>
    <w:rsid w:val="000C1FD3"/>
    <w:rsid w:val="000C22D7"/>
    <w:rsid w:val="000C230E"/>
    <w:rsid w:val="000C242E"/>
    <w:rsid w:val="000C2BA9"/>
    <w:rsid w:val="000C2CF1"/>
    <w:rsid w:val="000C2FDB"/>
    <w:rsid w:val="000C3032"/>
    <w:rsid w:val="000C31A2"/>
    <w:rsid w:val="000C3BC4"/>
    <w:rsid w:val="000C3BD8"/>
    <w:rsid w:val="000C3CB5"/>
    <w:rsid w:val="000C3D34"/>
    <w:rsid w:val="000C4034"/>
    <w:rsid w:val="000C404B"/>
    <w:rsid w:val="000C4067"/>
    <w:rsid w:val="000C4224"/>
    <w:rsid w:val="000C440F"/>
    <w:rsid w:val="000C48E2"/>
    <w:rsid w:val="000C4C42"/>
    <w:rsid w:val="000C4E14"/>
    <w:rsid w:val="000C4E9F"/>
    <w:rsid w:val="000C4F74"/>
    <w:rsid w:val="000C528F"/>
    <w:rsid w:val="000C533C"/>
    <w:rsid w:val="000C53D0"/>
    <w:rsid w:val="000C59C7"/>
    <w:rsid w:val="000C5D73"/>
    <w:rsid w:val="000C626C"/>
    <w:rsid w:val="000C6377"/>
    <w:rsid w:val="000C6665"/>
    <w:rsid w:val="000C6D2B"/>
    <w:rsid w:val="000C7109"/>
    <w:rsid w:val="000C7176"/>
    <w:rsid w:val="000C717F"/>
    <w:rsid w:val="000C73EB"/>
    <w:rsid w:val="000C7423"/>
    <w:rsid w:val="000C744B"/>
    <w:rsid w:val="000C7970"/>
    <w:rsid w:val="000C7989"/>
    <w:rsid w:val="000C7E50"/>
    <w:rsid w:val="000D01AD"/>
    <w:rsid w:val="000D01F8"/>
    <w:rsid w:val="000D031E"/>
    <w:rsid w:val="000D0416"/>
    <w:rsid w:val="000D0425"/>
    <w:rsid w:val="000D0553"/>
    <w:rsid w:val="000D0655"/>
    <w:rsid w:val="000D07BD"/>
    <w:rsid w:val="000D0875"/>
    <w:rsid w:val="000D0A50"/>
    <w:rsid w:val="000D0B78"/>
    <w:rsid w:val="000D0CFB"/>
    <w:rsid w:val="000D0E80"/>
    <w:rsid w:val="000D128C"/>
    <w:rsid w:val="000D12FB"/>
    <w:rsid w:val="000D14B6"/>
    <w:rsid w:val="000D1996"/>
    <w:rsid w:val="000D19E2"/>
    <w:rsid w:val="000D1B9B"/>
    <w:rsid w:val="000D2122"/>
    <w:rsid w:val="000D24DB"/>
    <w:rsid w:val="000D2861"/>
    <w:rsid w:val="000D2B8D"/>
    <w:rsid w:val="000D2BD4"/>
    <w:rsid w:val="000D2E22"/>
    <w:rsid w:val="000D2F35"/>
    <w:rsid w:val="000D2FC0"/>
    <w:rsid w:val="000D309C"/>
    <w:rsid w:val="000D342B"/>
    <w:rsid w:val="000D3592"/>
    <w:rsid w:val="000D361E"/>
    <w:rsid w:val="000D3998"/>
    <w:rsid w:val="000D39BC"/>
    <w:rsid w:val="000D3CF1"/>
    <w:rsid w:val="000D45E7"/>
    <w:rsid w:val="000D46C5"/>
    <w:rsid w:val="000D47E7"/>
    <w:rsid w:val="000D49AA"/>
    <w:rsid w:val="000D4DCD"/>
    <w:rsid w:val="000D4ECE"/>
    <w:rsid w:val="000D5895"/>
    <w:rsid w:val="000D592E"/>
    <w:rsid w:val="000D5A3C"/>
    <w:rsid w:val="000D5BD4"/>
    <w:rsid w:val="000D5BF7"/>
    <w:rsid w:val="000D5E06"/>
    <w:rsid w:val="000D63A1"/>
    <w:rsid w:val="000D63D3"/>
    <w:rsid w:val="000D63D8"/>
    <w:rsid w:val="000D6412"/>
    <w:rsid w:val="000D6485"/>
    <w:rsid w:val="000D67ED"/>
    <w:rsid w:val="000D68E3"/>
    <w:rsid w:val="000D694D"/>
    <w:rsid w:val="000D6B1E"/>
    <w:rsid w:val="000D6F94"/>
    <w:rsid w:val="000D73AB"/>
    <w:rsid w:val="000D771D"/>
    <w:rsid w:val="000D7B72"/>
    <w:rsid w:val="000D7C9D"/>
    <w:rsid w:val="000D7DC6"/>
    <w:rsid w:val="000E02A7"/>
    <w:rsid w:val="000E03A3"/>
    <w:rsid w:val="000E0D22"/>
    <w:rsid w:val="000E107E"/>
    <w:rsid w:val="000E11E8"/>
    <w:rsid w:val="000E139B"/>
    <w:rsid w:val="000E1591"/>
    <w:rsid w:val="000E1CB0"/>
    <w:rsid w:val="000E21DD"/>
    <w:rsid w:val="000E2C24"/>
    <w:rsid w:val="000E2C9E"/>
    <w:rsid w:val="000E2D59"/>
    <w:rsid w:val="000E301F"/>
    <w:rsid w:val="000E3033"/>
    <w:rsid w:val="000E334A"/>
    <w:rsid w:val="000E36BD"/>
    <w:rsid w:val="000E3986"/>
    <w:rsid w:val="000E39F1"/>
    <w:rsid w:val="000E3BED"/>
    <w:rsid w:val="000E3CA0"/>
    <w:rsid w:val="000E3D18"/>
    <w:rsid w:val="000E3FD8"/>
    <w:rsid w:val="000E4220"/>
    <w:rsid w:val="000E4233"/>
    <w:rsid w:val="000E4885"/>
    <w:rsid w:val="000E557E"/>
    <w:rsid w:val="000E58E7"/>
    <w:rsid w:val="000E590B"/>
    <w:rsid w:val="000E5F27"/>
    <w:rsid w:val="000E6126"/>
    <w:rsid w:val="000E6242"/>
    <w:rsid w:val="000E62A0"/>
    <w:rsid w:val="000E62AD"/>
    <w:rsid w:val="000E62DB"/>
    <w:rsid w:val="000E63B6"/>
    <w:rsid w:val="000E64D5"/>
    <w:rsid w:val="000E651F"/>
    <w:rsid w:val="000E66AC"/>
    <w:rsid w:val="000E6A0B"/>
    <w:rsid w:val="000E6ACA"/>
    <w:rsid w:val="000E6BAF"/>
    <w:rsid w:val="000E72CD"/>
    <w:rsid w:val="000E73E7"/>
    <w:rsid w:val="000E743D"/>
    <w:rsid w:val="000E7750"/>
    <w:rsid w:val="000E790B"/>
    <w:rsid w:val="000E7B32"/>
    <w:rsid w:val="000E7B8C"/>
    <w:rsid w:val="000F04CC"/>
    <w:rsid w:val="000F067C"/>
    <w:rsid w:val="000F07FE"/>
    <w:rsid w:val="000F0FF3"/>
    <w:rsid w:val="000F1748"/>
    <w:rsid w:val="000F177D"/>
    <w:rsid w:val="000F1D58"/>
    <w:rsid w:val="000F25F8"/>
    <w:rsid w:val="000F284F"/>
    <w:rsid w:val="000F2986"/>
    <w:rsid w:val="000F2A12"/>
    <w:rsid w:val="000F2C51"/>
    <w:rsid w:val="000F2E21"/>
    <w:rsid w:val="000F3480"/>
    <w:rsid w:val="000F3B81"/>
    <w:rsid w:val="000F3D40"/>
    <w:rsid w:val="000F4074"/>
    <w:rsid w:val="000F449C"/>
    <w:rsid w:val="000F4525"/>
    <w:rsid w:val="000F45BE"/>
    <w:rsid w:val="000F467C"/>
    <w:rsid w:val="000F47E4"/>
    <w:rsid w:val="000F4830"/>
    <w:rsid w:val="000F507F"/>
    <w:rsid w:val="000F5477"/>
    <w:rsid w:val="000F54BA"/>
    <w:rsid w:val="000F55A3"/>
    <w:rsid w:val="000F5B24"/>
    <w:rsid w:val="000F5EAC"/>
    <w:rsid w:val="000F5EDA"/>
    <w:rsid w:val="000F5F7D"/>
    <w:rsid w:val="000F6109"/>
    <w:rsid w:val="000F61E0"/>
    <w:rsid w:val="000F640F"/>
    <w:rsid w:val="000F6756"/>
    <w:rsid w:val="000F695F"/>
    <w:rsid w:val="000F6DDD"/>
    <w:rsid w:val="000F6EDE"/>
    <w:rsid w:val="000F7287"/>
    <w:rsid w:val="000F72D4"/>
    <w:rsid w:val="000F7371"/>
    <w:rsid w:val="000F7657"/>
    <w:rsid w:val="000F77EA"/>
    <w:rsid w:val="000F7991"/>
    <w:rsid w:val="000F7D65"/>
    <w:rsid w:val="000F7DC9"/>
    <w:rsid w:val="000F7FB7"/>
    <w:rsid w:val="001003E9"/>
    <w:rsid w:val="00100437"/>
    <w:rsid w:val="0010064F"/>
    <w:rsid w:val="00100D09"/>
    <w:rsid w:val="0010123E"/>
    <w:rsid w:val="001013CC"/>
    <w:rsid w:val="00101774"/>
    <w:rsid w:val="00101A8C"/>
    <w:rsid w:val="00101C37"/>
    <w:rsid w:val="00101D27"/>
    <w:rsid w:val="00101E1A"/>
    <w:rsid w:val="00102028"/>
    <w:rsid w:val="0010213F"/>
    <w:rsid w:val="00102759"/>
    <w:rsid w:val="00102BDB"/>
    <w:rsid w:val="00102C24"/>
    <w:rsid w:val="00102F43"/>
    <w:rsid w:val="0010348B"/>
    <w:rsid w:val="0010368E"/>
    <w:rsid w:val="00103976"/>
    <w:rsid w:val="00103B0C"/>
    <w:rsid w:val="00103BA5"/>
    <w:rsid w:val="0010405D"/>
    <w:rsid w:val="0010426A"/>
    <w:rsid w:val="00104305"/>
    <w:rsid w:val="00104469"/>
    <w:rsid w:val="001045BB"/>
    <w:rsid w:val="001051B2"/>
    <w:rsid w:val="0010536A"/>
    <w:rsid w:val="001058A4"/>
    <w:rsid w:val="001058BF"/>
    <w:rsid w:val="00105CD5"/>
    <w:rsid w:val="00105F72"/>
    <w:rsid w:val="00106030"/>
    <w:rsid w:val="0010603F"/>
    <w:rsid w:val="001066CE"/>
    <w:rsid w:val="0010690A"/>
    <w:rsid w:val="00106DCA"/>
    <w:rsid w:val="00106FEF"/>
    <w:rsid w:val="0010741B"/>
    <w:rsid w:val="00107629"/>
    <w:rsid w:val="00107703"/>
    <w:rsid w:val="00107B80"/>
    <w:rsid w:val="00107EA5"/>
    <w:rsid w:val="0011019A"/>
    <w:rsid w:val="00110334"/>
    <w:rsid w:val="00110685"/>
    <w:rsid w:val="00110761"/>
    <w:rsid w:val="00110823"/>
    <w:rsid w:val="00110BD0"/>
    <w:rsid w:val="00110C3E"/>
    <w:rsid w:val="00110DDB"/>
    <w:rsid w:val="00110F6D"/>
    <w:rsid w:val="00111283"/>
    <w:rsid w:val="001114A5"/>
    <w:rsid w:val="001115D3"/>
    <w:rsid w:val="0011160F"/>
    <w:rsid w:val="001118BE"/>
    <w:rsid w:val="00111998"/>
    <w:rsid w:val="001119FA"/>
    <w:rsid w:val="00111A4A"/>
    <w:rsid w:val="00111D78"/>
    <w:rsid w:val="00111DA6"/>
    <w:rsid w:val="00112017"/>
    <w:rsid w:val="001120EB"/>
    <w:rsid w:val="001121AF"/>
    <w:rsid w:val="001122F5"/>
    <w:rsid w:val="001123F2"/>
    <w:rsid w:val="00112411"/>
    <w:rsid w:val="00112561"/>
    <w:rsid w:val="0011284E"/>
    <w:rsid w:val="00112B6D"/>
    <w:rsid w:val="00112B9B"/>
    <w:rsid w:val="00112C0E"/>
    <w:rsid w:val="00112D83"/>
    <w:rsid w:val="001131AE"/>
    <w:rsid w:val="001132DA"/>
    <w:rsid w:val="001135DB"/>
    <w:rsid w:val="0011362B"/>
    <w:rsid w:val="0011381C"/>
    <w:rsid w:val="00113883"/>
    <w:rsid w:val="001139E0"/>
    <w:rsid w:val="00113A93"/>
    <w:rsid w:val="00113B0C"/>
    <w:rsid w:val="00113BCD"/>
    <w:rsid w:val="0011419E"/>
    <w:rsid w:val="00114978"/>
    <w:rsid w:val="00114E84"/>
    <w:rsid w:val="00114F82"/>
    <w:rsid w:val="00115034"/>
    <w:rsid w:val="0011570D"/>
    <w:rsid w:val="00115862"/>
    <w:rsid w:val="00115949"/>
    <w:rsid w:val="00115AF2"/>
    <w:rsid w:val="00115B71"/>
    <w:rsid w:val="00115D0B"/>
    <w:rsid w:val="00115E9C"/>
    <w:rsid w:val="00115FBD"/>
    <w:rsid w:val="001167BB"/>
    <w:rsid w:val="00116B9B"/>
    <w:rsid w:val="001172B5"/>
    <w:rsid w:val="0011745E"/>
    <w:rsid w:val="00117586"/>
    <w:rsid w:val="001177B4"/>
    <w:rsid w:val="00117822"/>
    <w:rsid w:val="00117A20"/>
    <w:rsid w:val="00117C15"/>
    <w:rsid w:val="00117FAD"/>
    <w:rsid w:val="001202B9"/>
    <w:rsid w:val="00120320"/>
    <w:rsid w:val="001207F8"/>
    <w:rsid w:val="001208C4"/>
    <w:rsid w:val="00120901"/>
    <w:rsid w:val="00120A32"/>
    <w:rsid w:val="00120E0B"/>
    <w:rsid w:val="00120E47"/>
    <w:rsid w:val="00120E94"/>
    <w:rsid w:val="0012122A"/>
    <w:rsid w:val="0012131B"/>
    <w:rsid w:val="0012140F"/>
    <w:rsid w:val="001214BF"/>
    <w:rsid w:val="00121606"/>
    <w:rsid w:val="00121658"/>
    <w:rsid w:val="00121DCA"/>
    <w:rsid w:val="00121E88"/>
    <w:rsid w:val="0012208E"/>
    <w:rsid w:val="001227C7"/>
    <w:rsid w:val="00122992"/>
    <w:rsid w:val="00122FBC"/>
    <w:rsid w:val="001230C3"/>
    <w:rsid w:val="001235CF"/>
    <w:rsid w:val="001236BE"/>
    <w:rsid w:val="00123723"/>
    <w:rsid w:val="0012396D"/>
    <w:rsid w:val="001239A6"/>
    <w:rsid w:val="001239DF"/>
    <w:rsid w:val="001239E5"/>
    <w:rsid w:val="00123DE3"/>
    <w:rsid w:val="00123E72"/>
    <w:rsid w:val="001240BE"/>
    <w:rsid w:val="001240E2"/>
    <w:rsid w:val="00124417"/>
    <w:rsid w:val="001244FD"/>
    <w:rsid w:val="001247B2"/>
    <w:rsid w:val="00124853"/>
    <w:rsid w:val="001248DB"/>
    <w:rsid w:val="00124966"/>
    <w:rsid w:val="001249A5"/>
    <w:rsid w:val="00124E33"/>
    <w:rsid w:val="00124ED6"/>
    <w:rsid w:val="00124FEF"/>
    <w:rsid w:val="0012503A"/>
    <w:rsid w:val="00125118"/>
    <w:rsid w:val="0012531E"/>
    <w:rsid w:val="00125357"/>
    <w:rsid w:val="00125395"/>
    <w:rsid w:val="00125407"/>
    <w:rsid w:val="0012579A"/>
    <w:rsid w:val="001258E7"/>
    <w:rsid w:val="001258EA"/>
    <w:rsid w:val="00125C79"/>
    <w:rsid w:val="00125DEA"/>
    <w:rsid w:val="00125EC3"/>
    <w:rsid w:val="00125FE9"/>
    <w:rsid w:val="00126198"/>
    <w:rsid w:val="001261B6"/>
    <w:rsid w:val="0012621B"/>
    <w:rsid w:val="00126268"/>
    <w:rsid w:val="0012630F"/>
    <w:rsid w:val="001266BA"/>
    <w:rsid w:val="00126A57"/>
    <w:rsid w:val="00126A60"/>
    <w:rsid w:val="00126A91"/>
    <w:rsid w:val="00126B78"/>
    <w:rsid w:val="00126C1D"/>
    <w:rsid w:val="00126C25"/>
    <w:rsid w:val="001271B4"/>
    <w:rsid w:val="00127283"/>
    <w:rsid w:val="0012777F"/>
    <w:rsid w:val="00127800"/>
    <w:rsid w:val="00127C70"/>
    <w:rsid w:val="00127EFF"/>
    <w:rsid w:val="00127FDC"/>
    <w:rsid w:val="00130074"/>
    <w:rsid w:val="001303FC"/>
    <w:rsid w:val="0013052F"/>
    <w:rsid w:val="001305C1"/>
    <w:rsid w:val="0013074B"/>
    <w:rsid w:val="00130B39"/>
    <w:rsid w:val="00130C24"/>
    <w:rsid w:val="00130C3C"/>
    <w:rsid w:val="00130D4A"/>
    <w:rsid w:val="00130F0A"/>
    <w:rsid w:val="001313EA"/>
    <w:rsid w:val="0013179A"/>
    <w:rsid w:val="001317E2"/>
    <w:rsid w:val="001317F4"/>
    <w:rsid w:val="00131913"/>
    <w:rsid w:val="001324F2"/>
    <w:rsid w:val="0013268A"/>
    <w:rsid w:val="00132AEF"/>
    <w:rsid w:val="00132C5E"/>
    <w:rsid w:val="00132EE7"/>
    <w:rsid w:val="00133602"/>
    <w:rsid w:val="0013375A"/>
    <w:rsid w:val="00133DC3"/>
    <w:rsid w:val="00133DF7"/>
    <w:rsid w:val="00133E7E"/>
    <w:rsid w:val="00134200"/>
    <w:rsid w:val="00134206"/>
    <w:rsid w:val="001342F8"/>
    <w:rsid w:val="00134419"/>
    <w:rsid w:val="00134931"/>
    <w:rsid w:val="001349E2"/>
    <w:rsid w:val="001349F2"/>
    <w:rsid w:val="00134A95"/>
    <w:rsid w:val="00134BFC"/>
    <w:rsid w:val="00134D7F"/>
    <w:rsid w:val="0013507B"/>
    <w:rsid w:val="001351FF"/>
    <w:rsid w:val="00135451"/>
    <w:rsid w:val="00135606"/>
    <w:rsid w:val="0013564B"/>
    <w:rsid w:val="00135961"/>
    <w:rsid w:val="0013599C"/>
    <w:rsid w:val="00135AC8"/>
    <w:rsid w:val="00135B6D"/>
    <w:rsid w:val="00135BBF"/>
    <w:rsid w:val="00135DC1"/>
    <w:rsid w:val="00135F68"/>
    <w:rsid w:val="0013603A"/>
    <w:rsid w:val="001369F5"/>
    <w:rsid w:val="00136D6A"/>
    <w:rsid w:val="00136F7C"/>
    <w:rsid w:val="00137037"/>
    <w:rsid w:val="001372CD"/>
    <w:rsid w:val="001372D2"/>
    <w:rsid w:val="001373D2"/>
    <w:rsid w:val="00137480"/>
    <w:rsid w:val="001375BA"/>
    <w:rsid w:val="001377F1"/>
    <w:rsid w:val="00137972"/>
    <w:rsid w:val="00137B47"/>
    <w:rsid w:val="00137B6E"/>
    <w:rsid w:val="00137D8C"/>
    <w:rsid w:val="00137ED2"/>
    <w:rsid w:val="00137F4E"/>
    <w:rsid w:val="00137FDB"/>
    <w:rsid w:val="00140049"/>
    <w:rsid w:val="0014009A"/>
    <w:rsid w:val="001404F4"/>
    <w:rsid w:val="001405C2"/>
    <w:rsid w:val="001405E0"/>
    <w:rsid w:val="001405E2"/>
    <w:rsid w:val="001407C7"/>
    <w:rsid w:val="001408DC"/>
    <w:rsid w:val="0014093A"/>
    <w:rsid w:val="0014098C"/>
    <w:rsid w:val="00140B27"/>
    <w:rsid w:val="00140C63"/>
    <w:rsid w:val="00140DFD"/>
    <w:rsid w:val="00140E3A"/>
    <w:rsid w:val="0014114B"/>
    <w:rsid w:val="00141B62"/>
    <w:rsid w:val="00141BBC"/>
    <w:rsid w:val="00141BC9"/>
    <w:rsid w:val="00141D87"/>
    <w:rsid w:val="00142200"/>
    <w:rsid w:val="00142332"/>
    <w:rsid w:val="001423DF"/>
    <w:rsid w:val="00142526"/>
    <w:rsid w:val="0014293A"/>
    <w:rsid w:val="00142B07"/>
    <w:rsid w:val="00142D82"/>
    <w:rsid w:val="00142E06"/>
    <w:rsid w:val="00142EEE"/>
    <w:rsid w:val="00143067"/>
    <w:rsid w:val="0014312B"/>
    <w:rsid w:val="001431B4"/>
    <w:rsid w:val="00143201"/>
    <w:rsid w:val="001435D1"/>
    <w:rsid w:val="0014376D"/>
    <w:rsid w:val="00143779"/>
    <w:rsid w:val="00143C1F"/>
    <w:rsid w:val="00143DB6"/>
    <w:rsid w:val="001441B4"/>
    <w:rsid w:val="001442E4"/>
    <w:rsid w:val="001444F9"/>
    <w:rsid w:val="00144797"/>
    <w:rsid w:val="001449BD"/>
    <w:rsid w:val="00144E57"/>
    <w:rsid w:val="0014527A"/>
    <w:rsid w:val="00145283"/>
    <w:rsid w:val="001455CA"/>
    <w:rsid w:val="00145C3E"/>
    <w:rsid w:val="00145E3B"/>
    <w:rsid w:val="00145EA4"/>
    <w:rsid w:val="00145F91"/>
    <w:rsid w:val="00145FEF"/>
    <w:rsid w:val="0014602A"/>
    <w:rsid w:val="00146079"/>
    <w:rsid w:val="00146120"/>
    <w:rsid w:val="0014677F"/>
    <w:rsid w:val="00146A16"/>
    <w:rsid w:val="00146E5A"/>
    <w:rsid w:val="001474EE"/>
    <w:rsid w:val="0014782E"/>
    <w:rsid w:val="00147A0E"/>
    <w:rsid w:val="00147B11"/>
    <w:rsid w:val="00147B98"/>
    <w:rsid w:val="00147BE9"/>
    <w:rsid w:val="00147CB8"/>
    <w:rsid w:val="00147ECE"/>
    <w:rsid w:val="0015001C"/>
    <w:rsid w:val="001500CF"/>
    <w:rsid w:val="001500EC"/>
    <w:rsid w:val="00150360"/>
    <w:rsid w:val="00150367"/>
    <w:rsid w:val="00150764"/>
    <w:rsid w:val="00150A66"/>
    <w:rsid w:val="00150B21"/>
    <w:rsid w:val="00151140"/>
    <w:rsid w:val="00151442"/>
    <w:rsid w:val="0015144A"/>
    <w:rsid w:val="001516E8"/>
    <w:rsid w:val="00151A0F"/>
    <w:rsid w:val="00151D20"/>
    <w:rsid w:val="00152001"/>
    <w:rsid w:val="001520CB"/>
    <w:rsid w:val="00152193"/>
    <w:rsid w:val="00152264"/>
    <w:rsid w:val="0015232D"/>
    <w:rsid w:val="001523F9"/>
    <w:rsid w:val="001525F5"/>
    <w:rsid w:val="00152701"/>
    <w:rsid w:val="001528FB"/>
    <w:rsid w:val="00152A02"/>
    <w:rsid w:val="00152C3B"/>
    <w:rsid w:val="00152C5D"/>
    <w:rsid w:val="001530A9"/>
    <w:rsid w:val="0015325B"/>
    <w:rsid w:val="00153513"/>
    <w:rsid w:val="00153526"/>
    <w:rsid w:val="001539EC"/>
    <w:rsid w:val="00153A7A"/>
    <w:rsid w:val="00153C4E"/>
    <w:rsid w:val="00153C83"/>
    <w:rsid w:val="00153E6B"/>
    <w:rsid w:val="00154015"/>
    <w:rsid w:val="00154045"/>
    <w:rsid w:val="001540C7"/>
    <w:rsid w:val="001541D3"/>
    <w:rsid w:val="00154410"/>
    <w:rsid w:val="001546B6"/>
    <w:rsid w:val="0015474C"/>
    <w:rsid w:val="00154896"/>
    <w:rsid w:val="001549B3"/>
    <w:rsid w:val="00154B4F"/>
    <w:rsid w:val="00154B66"/>
    <w:rsid w:val="00154F68"/>
    <w:rsid w:val="00155111"/>
    <w:rsid w:val="0015560C"/>
    <w:rsid w:val="00155EF6"/>
    <w:rsid w:val="001560BC"/>
    <w:rsid w:val="001563DF"/>
    <w:rsid w:val="001563E0"/>
    <w:rsid w:val="00156613"/>
    <w:rsid w:val="001566A0"/>
    <w:rsid w:val="00156B0A"/>
    <w:rsid w:val="00156C08"/>
    <w:rsid w:val="00156F7C"/>
    <w:rsid w:val="00157426"/>
    <w:rsid w:val="0015774F"/>
    <w:rsid w:val="00157C60"/>
    <w:rsid w:val="00157CC7"/>
    <w:rsid w:val="00157D3C"/>
    <w:rsid w:val="001600E7"/>
    <w:rsid w:val="001603AA"/>
    <w:rsid w:val="00160523"/>
    <w:rsid w:val="00160531"/>
    <w:rsid w:val="001607B4"/>
    <w:rsid w:val="001609A3"/>
    <w:rsid w:val="00160B2C"/>
    <w:rsid w:val="0016101B"/>
    <w:rsid w:val="0016104E"/>
    <w:rsid w:val="00161098"/>
    <w:rsid w:val="00161174"/>
    <w:rsid w:val="0016122E"/>
    <w:rsid w:val="00161588"/>
    <w:rsid w:val="00161687"/>
    <w:rsid w:val="00161DC0"/>
    <w:rsid w:val="00161EB4"/>
    <w:rsid w:val="00162641"/>
    <w:rsid w:val="001626D5"/>
    <w:rsid w:val="001628E9"/>
    <w:rsid w:val="00162D05"/>
    <w:rsid w:val="00162DB7"/>
    <w:rsid w:val="00163266"/>
    <w:rsid w:val="00163290"/>
    <w:rsid w:val="00163364"/>
    <w:rsid w:val="0016360C"/>
    <w:rsid w:val="0016362A"/>
    <w:rsid w:val="00163709"/>
    <w:rsid w:val="0016379A"/>
    <w:rsid w:val="00163DAC"/>
    <w:rsid w:val="00163F52"/>
    <w:rsid w:val="001642B6"/>
    <w:rsid w:val="001645F3"/>
    <w:rsid w:val="0016480E"/>
    <w:rsid w:val="001648E2"/>
    <w:rsid w:val="00164A40"/>
    <w:rsid w:val="00164C91"/>
    <w:rsid w:val="00164D35"/>
    <w:rsid w:val="00165088"/>
    <w:rsid w:val="001655D3"/>
    <w:rsid w:val="00165A62"/>
    <w:rsid w:val="00165EB7"/>
    <w:rsid w:val="00165F33"/>
    <w:rsid w:val="00166457"/>
    <w:rsid w:val="00166682"/>
    <w:rsid w:val="001667C1"/>
    <w:rsid w:val="001668BA"/>
    <w:rsid w:val="001669E9"/>
    <w:rsid w:val="00166AA3"/>
    <w:rsid w:val="00166D7B"/>
    <w:rsid w:val="00166E6F"/>
    <w:rsid w:val="00166F32"/>
    <w:rsid w:val="00167044"/>
    <w:rsid w:val="001671BD"/>
    <w:rsid w:val="001671EF"/>
    <w:rsid w:val="00167387"/>
    <w:rsid w:val="001674A8"/>
    <w:rsid w:val="0016777F"/>
    <w:rsid w:val="00167A9C"/>
    <w:rsid w:val="00167AC6"/>
    <w:rsid w:val="00167C1B"/>
    <w:rsid w:val="00167DB0"/>
    <w:rsid w:val="00167F70"/>
    <w:rsid w:val="00167FC3"/>
    <w:rsid w:val="0017008C"/>
    <w:rsid w:val="00170178"/>
    <w:rsid w:val="0017042E"/>
    <w:rsid w:val="00170449"/>
    <w:rsid w:val="00170896"/>
    <w:rsid w:val="001709BE"/>
    <w:rsid w:val="00170A8F"/>
    <w:rsid w:val="00170DD8"/>
    <w:rsid w:val="00170E07"/>
    <w:rsid w:val="00171061"/>
    <w:rsid w:val="001710F4"/>
    <w:rsid w:val="001713AE"/>
    <w:rsid w:val="00171598"/>
    <w:rsid w:val="0017170B"/>
    <w:rsid w:val="00171730"/>
    <w:rsid w:val="00171832"/>
    <w:rsid w:val="00171A28"/>
    <w:rsid w:val="00171B5D"/>
    <w:rsid w:val="00171CA4"/>
    <w:rsid w:val="0017220D"/>
    <w:rsid w:val="001724CF"/>
    <w:rsid w:val="001725B1"/>
    <w:rsid w:val="001725C2"/>
    <w:rsid w:val="0017262E"/>
    <w:rsid w:val="0017266A"/>
    <w:rsid w:val="00172720"/>
    <w:rsid w:val="0017280C"/>
    <w:rsid w:val="001729AE"/>
    <w:rsid w:val="00172C68"/>
    <w:rsid w:val="00172F68"/>
    <w:rsid w:val="001732F3"/>
    <w:rsid w:val="0017334B"/>
    <w:rsid w:val="0017337E"/>
    <w:rsid w:val="001733DA"/>
    <w:rsid w:val="0017388E"/>
    <w:rsid w:val="00173F9F"/>
    <w:rsid w:val="00174169"/>
    <w:rsid w:val="0017449D"/>
    <w:rsid w:val="00174809"/>
    <w:rsid w:val="00174B27"/>
    <w:rsid w:val="00174B3D"/>
    <w:rsid w:val="00174EF7"/>
    <w:rsid w:val="001759EB"/>
    <w:rsid w:val="00175B21"/>
    <w:rsid w:val="00176239"/>
    <w:rsid w:val="00176246"/>
    <w:rsid w:val="001762B8"/>
    <w:rsid w:val="00176691"/>
    <w:rsid w:val="0017684D"/>
    <w:rsid w:val="00176920"/>
    <w:rsid w:val="001769CE"/>
    <w:rsid w:val="00176A5F"/>
    <w:rsid w:val="00177141"/>
    <w:rsid w:val="0017723D"/>
    <w:rsid w:val="0017728A"/>
    <w:rsid w:val="001773E2"/>
    <w:rsid w:val="00177437"/>
    <w:rsid w:val="001774F0"/>
    <w:rsid w:val="001775A3"/>
    <w:rsid w:val="001775A5"/>
    <w:rsid w:val="0017769A"/>
    <w:rsid w:val="0017784D"/>
    <w:rsid w:val="00177D31"/>
    <w:rsid w:val="00177DDB"/>
    <w:rsid w:val="00180181"/>
    <w:rsid w:val="0018023A"/>
    <w:rsid w:val="0018060D"/>
    <w:rsid w:val="001806D3"/>
    <w:rsid w:val="001807B7"/>
    <w:rsid w:val="001808F9"/>
    <w:rsid w:val="001809E5"/>
    <w:rsid w:val="00180A64"/>
    <w:rsid w:val="00180B3A"/>
    <w:rsid w:val="00180CC3"/>
    <w:rsid w:val="00181992"/>
    <w:rsid w:val="00181E9A"/>
    <w:rsid w:val="001823C4"/>
    <w:rsid w:val="00182653"/>
    <w:rsid w:val="0018280F"/>
    <w:rsid w:val="0018285B"/>
    <w:rsid w:val="001828C9"/>
    <w:rsid w:val="00182A16"/>
    <w:rsid w:val="00182CE5"/>
    <w:rsid w:val="0018303C"/>
    <w:rsid w:val="00183BBC"/>
    <w:rsid w:val="00183C4F"/>
    <w:rsid w:val="00184498"/>
    <w:rsid w:val="001847DD"/>
    <w:rsid w:val="001848F1"/>
    <w:rsid w:val="001849F8"/>
    <w:rsid w:val="001851DA"/>
    <w:rsid w:val="001852AE"/>
    <w:rsid w:val="00185312"/>
    <w:rsid w:val="00185782"/>
    <w:rsid w:val="00185806"/>
    <w:rsid w:val="00185BA9"/>
    <w:rsid w:val="00185C80"/>
    <w:rsid w:val="00186126"/>
    <w:rsid w:val="00186196"/>
    <w:rsid w:val="001861E0"/>
    <w:rsid w:val="0018654B"/>
    <w:rsid w:val="0018656B"/>
    <w:rsid w:val="001868CF"/>
    <w:rsid w:val="0018696F"/>
    <w:rsid w:val="00186AD0"/>
    <w:rsid w:val="00186D5F"/>
    <w:rsid w:val="00187295"/>
    <w:rsid w:val="0018738F"/>
    <w:rsid w:val="00187478"/>
    <w:rsid w:val="00187661"/>
    <w:rsid w:val="001876FB"/>
    <w:rsid w:val="001878B9"/>
    <w:rsid w:val="001878F5"/>
    <w:rsid w:val="0018793B"/>
    <w:rsid w:val="001879B9"/>
    <w:rsid w:val="00187FE6"/>
    <w:rsid w:val="001901B1"/>
    <w:rsid w:val="001906EF"/>
    <w:rsid w:val="00190B26"/>
    <w:rsid w:val="00190B5C"/>
    <w:rsid w:val="00190CBF"/>
    <w:rsid w:val="001917DE"/>
    <w:rsid w:val="00191884"/>
    <w:rsid w:val="00191BC6"/>
    <w:rsid w:val="001921DF"/>
    <w:rsid w:val="00192432"/>
    <w:rsid w:val="00192447"/>
    <w:rsid w:val="0019261A"/>
    <w:rsid w:val="00192758"/>
    <w:rsid w:val="00192A7A"/>
    <w:rsid w:val="00192BF3"/>
    <w:rsid w:val="00192E02"/>
    <w:rsid w:val="00193220"/>
    <w:rsid w:val="00193303"/>
    <w:rsid w:val="00193453"/>
    <w:rsid w:val="001935BC"/>
    <w:rsid w:val="00194005"/>
    <w:rsid w:val="00194548"/>
    <w:rsid w:val="0019478F"/>
    <w:rsid w:val="00194914"/>
    <w:rsid w:val="00194952"/>
    <w:rsid w:val="00194962"/>
    <w:rsid w:val="00194BAE"/>
    <w:rsid w:val="00194E2E"/>
    <w:rsid w:val="0019542D"/>
    <w:rsid w:val="00195431"/>
    <w:rsid w:val="001956C4"/>
    <w:rsid w:val="00195A00"/>
    <w:rsid w:val="00195BE5"/>
    <w:rsid w:val="00195E3F"/>
    <w:rsid w:val="0019600E"/>
    <w:rsid w:val="00196017"/>
    <w:rsid w:val="00196028"/>
    <w:rsid w:val="0019609B"/>
    <w:rsid w:val="001960A0"/>
    <w:rsid w:val="00196527"/>
    <w:rsid w:val="001966C1"/>
    <w:rsid w:val="001967ED"/>
    <w:rsid w:val="00196C46"/>
    <w:rsid w:val="00196CFD"/>
    <w:rsid w:val="00197367"/>
    <w:rsid w:val="001974F8"/>
    <w:rsid w:val="00197695"/>
    <w:rsid w:val="00197792"/>
    <w:rsid w:val="001978D3"/>
    <w:rsid w:val="0019796A"/>
    <w:rsid w:val="00197FD8"/>
    <w:rsid w:val="001A0390"/>
    <w:rsid w:val="001A070A"/>
    <w:rsid w:val="001A071C"/>
    <w:rsid w:val="001A072F"/>
    <w:rsid w:val="001A07FE"/>
    <w:rsid w:val="001A0869"/>
    <w:rsid w:val="001A0A89"/>
    <w:rsid w:val="001A0B0F"/>
    <w:rsid w:val="001A0D19"/>
    <w:rsid w:val="001A0F68"/>
    <w:rsid w:val="001A102A"/>
    <w:rsid w:val="001A1478"/>
    <w:rsid w:val="001A15D6"/>
    <w:rsid w:val="001A19E5"/>
    <w:rsid w:val="001A2121"/>
    <w:rsid w:val="001A23B8"/>
    <w:rsid w:val="001A241E"/>
    <w:rsid w:val="001A24D4"/>
    <w:rsid w:val="001A2608"/>
    <w:rsid w:val="001A2DC0"/>
    <w:rsid w:val="001A2DDE"/>
    <w:rsid w:val="001A2E04"/>
    <w:rsid w:val="001A2E5B"/>
    <w:rsid w:val="001A2E6A"/>
    <w:rsid w:val="001A2EE7"/>
    <w:rsid w:val="001A2F41"/>
    <w:rsid w:val="001A322E"/>
    <w:rsid w:val="001A3485"/>
    <w:rsid w:val="001A3749"/>
    <w:rsid w:val="001A38FF"/>
    <w:rsid w:val="001A3B32"/>
    <w:rsid w:val="001A3BEC"/>
    <w:rsid w:val="001A42F5"/>
    <w:rsid w:val="001A4460"/>
    <w:rsid w:val="001A47A2"/>
    <w:rsid w:val="001A4A5D"/>
    <w:rsid w:val="001A4BF0"/>
    <w:rsid w:val="001A4FC7"/>
    <w:rsid w:val="001A5066"/>
    <w:rsid w:val="001A525B"/>
    <w:rsid w:val="001A544F"/>
    <w:rsid w:val="001A56C0"/>
    <w:rsid w:val="001A574A"/>
    <w:rsid w:val="001A574F"/>
    <w:rsid w:val="001A5E49"/>
    <w:rsid w:val="001A5EB2"/>
    <w:rsid w:val="001A60FE"/>
    <w:rsid w:val="001A6637"/>
    <w:rsid w:val="001A6737"/>
    <w:rsid w:val="001A68CD"/>
    <w:rsid w:val="001A6CD1"/>
    <w:rsid w:val="001A6D25"/>
    <w:rsid w:val="001A7154"/>
    <w:rsid w:val="001A72AD"/>
    <w:rsid w:val="001A75C1"/>
    <w:rsid w:val="001A7644"/>
    <w:rsid w:val="001A764B"/>
    <w:rsid w:val="001A776B"/>
    <w:rsid w:val="001A7877"/>
    <w:rsid w:val="001A79C1"/>
    <w:rsid w:val="001A7A76"/>
    <w:rsid w:val="001A7B95"/>
    <w:rsid w:val="001A7BDD"/>
    <w:rsid w:val="001B01C6"/>
    <w:rsid w:val="001B0449"/>
    <w:rsid w:val="001B0685"/>
    <w:rsid w:val="001B072F"/>
    <w:rsid w:val="001B0795"/>
    <w:rsid w:val="001B09D0"/>
    <w:rsid w:val="001B0BB5"/>
    <w:rsid w:val="001B0EC1"/>
    <w:rsid w:val="001B0F86"/>
    <w:rsid w:val="001B122B"/>
    <w:rsid w:val="001B1346"/>
    <w:rsid w:val="001B1936"/>
    <w:rsid w:val="001B1C7B"/>
    <w:rsid w:val="001B1ECD"/>
    <w:rsid w:val="001B1F73"/>
    <w:rsid w:val="001B24D8"/>
    <w:rsid w:val="001B25E3"/>
    <w:rsid w:val="001B2629"/>
    <w:rsid w:val="001B2669"/>
    <w:rsid w:val="001B2BCE"/>
    <w:rsid w:val="001B2C2A"/>
    <w:rsid w:val="001B2C68"/>
    <w:rsid w:val="001B2CB7"/>
    <w:rsid w:val="001B2CD6"/>
    <w:rsid w:val="001B3008"/>
    <w:rsid w:val="001B31B5"/>
    <w:rsid w:val="001B38D1"/>
    <w:rsid w:val="001B3993"/>
    <w:rsid w:val="001B3E92"/>
    <w:rsid w:val="001B42A2"/>
    <w:rsid w:val="001B4510"/>
    <w:rsid w:val="001B4958"/>
    <w:rsid w:val="001B4AFE"/>
    <w:rsid w:val="001B4ECB"/>
    <w:rsid w:val="001B4F1B"/>
    <w:rsid w:val="001B53E4"/>
    <w:rsid w:val="001B5810"/>
    <w:rsid w:val="001B5849"/>
    <w:rsid w:val="001B6018"/>
    <w:rsid w:val="001B6029"/>
    <w:rsid w:val="001B61DB"/>
    <w:rsid w:val="001B6572"/>
    <w:rsid w:val="001B673E"/>
    <w:rsid w:val="001B6937"/>
    <w:rsid w:val="001B6BBF"/>
    <w:rsid w:val="001B6BE3"/>
    <w:rsid w:val="001B6C12"/>
    <w:rsid w:val="001B6D35"/>
    <w:rsid w:val="001B6F5B"/>
    <w:rsid w:val="001B7120"/>
    <w:rsid w:val="001B71F2"/>
    <w:rsid w:val="001B736D"/>
    <w:rsid w:val="001B770D"/>
    <w:rsid w:val="001B7888"/>
    <w:rsid w:val="001B788D"/>
    <w:rsid w:val="001B791A"/>
    <w:rsid w:val="001B7DFF"/>
    <w:rsid w:val="001C0043"/>
    <w:rsid w:val="001C011F"/>
    <w:rsid w:val="001C047F"/>
    <w:rsid w:val="001C05C9"/>
    <w:rsid w:val="001C0891"/>
    <w:rsid w:val="001C0905"/>
    <w:rsid w:val="001C0CD5"/>
    <w:rsid w:val="001C0EBE"/>
    <w:rsid w:val="001C0F91"/>
    <w:rsid w:val="001C1032"/>
    <w:rsid w:val="001C1117"/>
    <w:rsid w:val="001C1340"/>
    <w:rsid w:val="001C1A3F"/>
    <w:rsid w:val="001C1BCE"/>
    <w:rsid w:val="001C2857"/>
    <w:rsid w:val="001C2FB3"/>
    <w:rsid w:val="001C3382"/>
    <w:rsid w:val="001C358A"/>
    <w:rsid w:val="001C35EB"/>
    <w:rsid w:val="001C365C"/>
    <w:rsid w:val="001C3D8B"/>
    <w:rsid w:val="001C4147"/>
    <w:rsid w:val="001C4249"/>
    <w:rsid w:val="001C4430"/>
    <w:rsid w:val="001C448E"/>
    <w:rsid w:val="001C469C"/>
    <w:rsid w:val="001C4794"/>
    <w:rsid w:val="001C47FB"/>
    <w:rsid w:val="001C4A12"/>
    <w:rsid w:val="001C4B16"/>
    <w:rsid w:val="001C4BDF"/>
    <w:rsid w:val="001C4E4D"/>
    <w:rsid w:val="001C5093"/>
    <w:rsid w:val="001C5352"/>
    <w:rsid w:val="001C541C"/>
    <w:rsid w:val="001C5695"/>
    <w:rsid w:val="001C57C0"/>
    <w:rsid w:val="001C581C"/>
    <w:rsid w:val="001C5930"/>
    <w:rsid w:val="001C5A63"/>
    <w:rsid w:val="001C5D9C"/>
    <w:rsid w:val="001C5F90"/>
    <w:rsid w:val="001C5FDE"/>
    <w:rsid w:val="001C5FF8"/>
    <w:rsid w:val="001C602E"/>
    <w:rsid w:val="001C61CE"/>
    <w:rsid w:val="001C62F8"/>
    <w:rsid w:val="001C63C5"/>
    <w:rsid w:val="001C6683"/>
    <w:rsid w:val="001C693F"/>
    <w:rsid w:val="001C69A8"/>
    <w:rsid w:val="001C6A7F"/>
    <w:rsid w:val="001C7157"/>
    <w:rsid w:val="001C758A"/>
    <w:rsid w:val="001C76DA"/>
    <w:rsid w:val="001C78A8"/>
    <w:rsid w:val="001C78D9"/>
    <w:rsid w:val="001C795B"/>
    <w:rsid w:val="001C7DFA"/>
    <w:rsid w:val="001C7E04"/>
    <w:rsid w:val="001C7F7F"/>
    <w:rsid w:val="001D0050"/>
    <w:rsid w:val="001D03D1"/>
    <w:rsid w:val="001D08F4"/>
    <w:rsid w:val="001D0EE5"/>
    <w:rsid w:val="001D111E"/>
    <w:rsid w:val="001D1800"/>
    <w:rsid w:val="001D19BA"/>
    <w:rsid w:val="001D1B37"/>
    <w:rsid w:val="001D1DC7"/>
    <w:rsid w:val="001D232B"/>
    <w:rsid w:val="001D25D2"/>
    <w:rsid w:val="001D274F"/>
    <w:rsid w:val="001D29EC"/>
    <w:rsid w:val="001D2C00"/>
    <w:rsid w:val="001D3351"/>
    <w:rsid w:val="001D3382"/>
    <w:rsid w:val="001D396E"/>
    <w:rsid w:val="001D39A3"/>
    <w:rsid w:val="001D3A16"/>
    <w:rsid w:val="001D3B02"/>
    <w:rsid w:val="001D3D92"/>
    <w:rsid w:val="001D3D9F"/>
    <w:rsid w:val="001D3FA0"/>
    <w:rsid w:val="001D43A0"/>
    <w:rsid w:val="001D5419"/>
    <w:rsid w:val="001D5517"/>
    <w:rsid w:val="001D5A65"/>
    <w:rsid w:val="001D5F6C"/>
    <w:rsid w:val="001D6142"/>
    <w:rsid w:val="001D633F"/>
    <w:rsid w:val="001D64C7"/>
    <w:rsid w:val="001D64FE"/>
    <w:rsid w:val="001D64FF"/>
    <w:rsid w:val="001D66BD"/>
    <w:rsid w:val="001D6A60"/>
    <w:rsid w:val="001D6DC3"/>
    <w:rsid w:val="001D714F"/>
    <w:rsid w:val="001D71BB"/>
    <w:rsid w:val="001D7283"/>
    <w:rsid w:val="001D77E5"/>
    <w:rsid w:val="001D77FB"/>
    <w:rsid w:val="001D7930"/>
    <w:rsid w:val="001D793A"/>
    <w:rsid w:val="001D7B76"/>
    <w:rsid w:val="001E04B6"/>
    <w:rsid w:val="001E0580"/>
    <w:rsid w:val="001E05C3"/>
    <w:rsid w:val="001E082F"/>
    <w:rsid w:val="001E0937"/>
    <w:rsid w:val="001E0972"/>
    <w:rsid w:val="001E09B2"/>
    <w:rsid w:val="001E1473"/>
    <w:rsid w:val="001E14D5"/>
    <w:rsid w:val="001E1B8A"/>
    <w:rsid w:val="001E1D1F"/>
    <w:rsid w:val="001E1D73"/>
    <w:rsid w:val="001E2183"/>
    <w:rsid w:val="001E247D"/>
    <w:rsid w:val="001E2BAF"/>
    <w:rsid w:val="001E2C6F"/>
    <w:rsid w:val="001E2D58"/>
    <w:rsid w:val="001E2DF2"/>
    <w:rsid w:val="001E34D9"/>
    <w:rsid w:val="001E36BA"/>
    <w:rsid w:val="001E3D25"/>
    <w:rsid w:val="001E3EE6"/>
    <w:rsid w:val="001E411E"/>
    <w:rsid w:val="001E4278"/>
    <w:rsid w:val="001E4881"/>
    <w:rsid w:val="001E4AC1"/>
    <w:rsid w:val="001E4CCB"/>
    <w:rsid w:val="001E4F36"/>
    <w:rsid w:val="001E4F7B"/>
    <w:rsid w:val="001E5003"/>
    <w:rsid w:val="001E50B5"/>
    <w:rsid w:val="001E56B9"/>
    <w:rsid w:val="001E5BC7"/>
    <w:rsid w:val="001E5C24"/>
    <w:rsid w:val="001E5D25"/>
    <w:rsid w:val="001E5D86"/>
    <w:rsid w:val="001E5E54"/>
    <w:rsid w:val="001E6508"/>
    <w:rsid w:val="001E66B6"/>
    <w:rsid w:val="001E6871"/>
    <w:rsid w:val="001E694B"/>
    <w:rsid w:val="001E6A65"/>
    <w:rsid w:val="001E6DF1"/>
    <w:rsid w:val="001E7797"/>
    <w:rsid w:val="001E7ABF"/>
    <w:rsid w:val="001E7BF8"/>
    <w:rsid w:val="001E7E4E"/>
    <w:rsid w:val="001F00D2"/>
    <w:rsid w:val="001F06F0"/>
    <w:rsid w:val="001F0B72"/>
    <w:rsid w:val="001F0C9F"/>
    <w:rsid w:val="001F0DD0"/>
    <w:rsid w:val="001F0F21"/>
    <w:rsid w:val="001F0F5F"/>
    <w:rsid w:val="001F12F4"/>
    <w:rsid w:val="001F155D"/>
    <w:rsid w:val="001F15BF"/>
    <w:rsid w:val="001F167C"/>
    <w:rsid w:val="001F1743"/>
    <w:rsid w:val="001F1763"/>
    <w:rsid w:val="001F1769"/>
    <w:rsid w:val="001F1916"/>
    <w:rsid w:val="001F1BEC"/>
    <w:rsid w:val="001F1BF1"/>
    <w:rsid w:val="001F1C50"/>
    <w:rsid w:val="001F1F06"/>
    <w:rsid w:val="001F1F8D"/>
    <w:rsid w:val="001F1FA5"/>
    <w:rsid w:val="001F261F"/>
    <w:rsid w:val="001F289B"/>
    <w:rsid w:val="001F2BD5"/>
    <w:rsid w:val="001F2D60"/>
    <w:rsid w:val="001F357B"/>
    <w:rsid w:val="001F378E"/>
    <w:rsid w:val="001F381B"/>
    <w:rsid w:val="001F3B72"/>
    <w:rsid w:val="001F3C81"/>
    <w:rsid w:val="001F3D90"/>
    <w:rsid w:val="001F43D5"/>
    <w:rsid w:val="001F4431"/>
    <w:rsid w:val="001F4507"/>
    <w:rsid w:val="001F4578"/>
    <w:rsid w:val="001F4B49"/>
    <w:rsid w:val="001F4F03"/>
    <w:rsid w:val="001F5196"/>
    <w:rsid w:val="001F537D"/>
    <w:rsid w:val="001F5518"/>
    <w:rsid w:val="001F589F"/>
    <w:rsid w:val="001F5A99"/>
    <w:rsid w:val="001F5AA7"/>
    <w:rsid w:val="001F5DBE"/>
    <w:rsid w:val="001F5EAF"/>
    <w:rsid w:val="001F5F61"/>
    <w:rsid w:val="001F60C3"/>
    <w:rsid w:val="001F6A87"/>
    <w:rsid w:val="001F6CE4"/>
    <w:rsid w:val="001F6EDC"/>
    <w:rsid w:val="001F6F38"/>
    <w:rsid w:val="001F6F64"/>
    <w:rsid w:val="001F7529"/>
    <w:rsid w:val="001F7762"/>
    <w:rsid w:val="001F787F"/>
    <w:rsid w:val="001F7D69"/>
    <w:rsid w:val="001F7D8D"/>
    <w:rsid w:val="001F7DB0"/>
    <w:rsid w:val="001F7E39"/>
    <w:rsid w:val="002000C7"/>
    <w:rsid w:val="002001B9"/>
    <w:rsid w:val="0020031E"/>
    <w:rsid w:val="0020059F"/>
    <w:rsid w:val="0020071B"/>
    <w:rsid w:val="00200B11"/>
    <w:rsid w:val="00200EA7"/>
    <w:rsid w:val="0020104B"/>
    <w:rsid w:val="002012CD"/>
    <w:rsid w:val="002013AC"/>
    <w:rsid w:val="002014B4"/>
    <w:rsid w:val="0020153E"/>
    <w:rsid w:val="002016B5"/>
    <w:rsid w:val="00201B84"/>
    <w:rsid w:val="00201BE9"/>
    <w:rsid w:val="00201DEF"/>
    <w:rsid w:val="00201FF5"/>
    <w:rsid w:val="0020234B"/>
    <w:rsid w:val="002028CA"/>
    <w:rsid w:val="00202B85"/>
    <w:rsid w:val="0020321C"/>
    <w:rsid w:val="00203223"/>
    <w:rsid w:val="0020332F"/>
    <w:rsid w:val="00203442"/>
    <w:rsid w:val="002035BF"/>
    <w:rsid w:val="0020370D"/>
    <w:rsid w:val="00203B24"/>
    <w:rsid w:val="00203D86"/>
    <w:rsid w:val="00204002"/>
    <w:rsid w:val="00204542"/>
    <w:rsid w:val="0020459D"/>
    <w:rsid w:val="00204624"/>
    <w:rsid w:val="002048C7"/>
    <w:rsid w:val="00204AD5"/>
    <w:rsid w:val="00204EAF"/>
    <w:rsid w:val="0020511A"/>
    <w:rsid w:val="0020521F"/>
    <w:rsid w:val="0020529F"/>
    <w:rsid w:val="0020548F"/>
    <w:rsid w:val="00205CAB"/>
    <w:rsid w:val="00205D31"/>
    <w:rsid w:val="00205DC9"/>
    <w:rsid w:val="0020612D"/>
    <w:rsid w:val="002061FE"/>
    <w:rsid w:val="0020667B"/>
    <w:rsid w:val="002069F4"/>
    <w:rsid w:val="00207107"/>
    <w:rsid w:val="0020748B"/>
    <w:rsid w:val="002074D0"/>
    <w:rsid w:val="00207C64"/>
    <w:rsid w:val="00207F60"/>
    <w:rsid w:val="0021009A"/>
    <w:rsid w:val="00210327"/>
    <w:rsid w:val="002104EB"/>
    <w:rsid w:val="002105DF"/>
    <w:rsid w:val="00210763"/>
    <w:rsid w:val="0021079B"/>
    <w:rsid w:val="00210C8E"/>
    <w:rsid w:val="00210E76"/>
    <w:rsid w:val="002110DC"/>
    <w:rsid w:val="002110F6"/>
    <w:rsid w:val="00211382"/>
    <w:rsid w:val="00211745"/>
    <w:rsid w:val="002117E1"/>
    <w:rsid w:val="002119A5"/>
    <w:rsid w:val="00211B74"/>
    <w:rsid w:val="00211DB8"/>
    <w:rsid w:val="002120D7"/>
    <w:rsid w:val="0021235E"/>
    <w:rsid w:val="00212596"/>
    <w:rsid w:val="002126F5"/>
    <w:rsid w:val="0021270D"/>
    <w:rsid w:val="00212B29"/>
    <w:rsid w:val="00212B96"/>
    <w:rsid w:val="00212F70"/>
    <w:rsid w:val="002130BA"/>
    <w:rsid w:val="002132BC"/>
    <w:rsid w:val="002134BA"/>
    <w:rsid w:val="002138A9"/>
    <w:rsid w:val="00213A48"/>
    <w:rsid w:val="00213B08"/>
    <w:rsid w:val="00214105"/>
    <w:rsid w:val="00214472"/>
    <w:rsid w:val="00214728"/>
    <w:rsid w:val="002150C4"/>
    <w:rsid w:val="002150DE"/>
    <w:rsid w:val="002155DB"/>
    <w:rsid w:val="00215729"/>
    <w:rsid w:val="0021581E"/>
    <w:rsid w:val="00215866"/>
    <w:rsid w:val="002159DE"/>
    <w:rsid w:val="00215C51"/>
    <w:rsid w:val="00215F33"/>
    <w:rsid w:val="002162FE"/>
    <w:rsid w:val="002165ED"/>
    <w:rsid w:val="00216B72"/>
    <w:rsid w:val="00216C76"/>
    <w:rsid w:val="00216FDA"/>
    <w:rsid w:val="00217192"/>
    <w:rsid w:val="002171F9"/>
    <w:rsid w:val="0021799C"/>
    <w:rsid w:val="00217C20"/>
    <w:rsid w:val="00217F7B"/>
    <w:rsid w:val="002203A8"/>
    <w:rsid w:val="002205C3"/>
    <w:rsid w:val="0022061C"/>
    <w:rsid w:val="00220990"/>
    <w:rsid w:val="00220C67"/>
    <w:rsid w:val="002215CC"/>
    <w:rsid w:val="002218AD"/>
    <w:rsid w:val="00221AD6"/>
    <w:rsid w:val="00221B37"/>
    <w:rsid w:val="00221BD4"/>
    <w:rsid w:val="00221C0C"/>
    <w:rsid w:val="00221CD2"/>
    <w:rsid w:val="00221E6E"/>
    <w:rsid w:val="00221F2B"/>
    <w:rsid w:val="00221FC7"/>
    <w:rsid w:val="00222121"/>
    <w:rsid w:val="0022215A"/>
    <w:rsid w:val="00222189"/>
    <w:rsid w:val="0022227B"/>
    <w:rsid w:val="002223BB"/>
    <w:rsid w:val="0022267C"/>
    <w:rsid w:val="00222728"/>
    <w:rsid w:val="00222A78"/>
    <w:rsid w:val="00222DAF"/>
    <w:rsid w:val="00223237"/>
    <w:rsid w:val="00223874"/>
    <w:rsid w:val="002239E7"/>
    <w:rsid w:val="00223B9E"/>
    <w:rsid w:val="00223BC6"/>
    <w:rsid w:val="00223C03"/>
    <w:rsid w:val="002247E2"/>
    <w:rsid w:val="00224AE3"/>
    <w:rsid w:val="00225351"/>
    <w:rsid w:val="002254AD"/>
    <w:rsid w:val="002254D4"/>
    <w:rsid w:val="0022563E"/>
    <w:rsid w:val="00225827"/>
    <w:rsid w:val="002258A3"/>
    <w:rsid w:val="002259C1"/>
    <w:rsid w:val="00225A52"/>
    <w:rsid w:val="00225A72"/>
    <w:rsid w:val="00225AAE"/>
    <w:rsid w:val="00225D0E"/>
    <w:rsid w:val="0022601F"/>
    <w:rsid w:val="00226159"/>
    <w:rsid w:val="0022647F"/>
    <w:rsid w:val="00226699"/>
    <w:rsid w:val="002266EC"/>
    <w:rsid w:val="00226C36"/>
    <w:rsid w:val="00226DCE"/>
    <w:rsid w:val="00226E56"/>
    <w:rsid w:val="00226EB5"/>
    <w:rsid w:val="00226ECD"/>
    <w:rsid w:val="00226FAB"/>
    <w:rsid w:val="00227191"/>
    <w:rsid w:val="002271AB"/>
    <w:rsid w:val="002272D6"/>
    <w:rsid w:val="002275C4"/>
    <w:rsid w:val="0022761C"/>
    <w:rsid w:val="00227832"/>
    <w:rsid w:val="00227A6D"/>
    <w:rsid w:val="00227D98"/>
    <w:rsid w:val="00227EDF"/>
    <w:rsid w:val="002300C5"/>
    <w:rsid w:val="002301ED"/>
    <w:rsid w:val="00230732"/>
    <w:rsid w:val="00230D51"/>
    <w:rsid w:val="0023109C"/>
    <w:rsid w:val="002315CC"/>
    <w:rsid w:val="0023175D"/>
    <w:rsid w:val="002318D0"/>
    <w:rsid w:val="00231AA1"/>
    <w:rsid w:val="002321AF"/>
    <w:rsid w:val="002322A6"/>
    <w:rsid w:val="00232328"/>
    <w:rsid w:val="0023248E"/>
    <w:rsid w:val="002326CE"/>
    <w:rsid w:val="00232A08"/>
    <w:rsid w:val="00232C2F"/>
    <w:rsid w:val="00232C5E"/>
    <w:rsid w:val="00232C92"/>
    <w:rsid w:val="00232D65"/>
    <w:rsid w:val="00232F01"/>
    <w:rsid w:val="0023305A"/>
    <w:rsid w:val="0023311A"/>
    <w:rsid w:val="002332F9"/>
    <w:rsid w:val="00233C2E"/>
    <w:rsid w:val="00233E51"/>
    <w:rsid w:val="00233F30"/>
    <w:rsid w:val="00233FA0"/>
    <w:rsid w:val="00234335"/>
    <w:rsid w:val="00234382"/>
    <w:rsid w:val="00234624"/>
    <w:rsid w:val="00234999"/>
    <w:rsid w:val="00234BAC"/>
    <w:rsid w:val="00234E48"/>
    <w:rsid w:val="00234E7F"/>
    <w:rsid w:val="00235053"/>
    <w:rsid w:val="00235191"/>
    <w:rsid w:val="002351F8"/>
    <w:rsid w:val="00235401"/>
    <w:rsid w:val="002354B5"/>
    <w:rsid w:val="002358A1"/>
    <w:rsid w:val="002359BF"/>
    <w:rsid w:val="00235B6E"/>
    <w:rsid w:val="002360EF"/>
    <w:rsid w:val="00236275"/>
    <w:rsid w:val="00236331"/>
    <w:rsid w:val="00236540"/>
    <w:rsid w:val="002366ED"/>
    <w:rsid w:val="002369FB"/>
    <w:rsid w:val="00236A50"/>
    <w:rsid w:val="00236C1A"/>
    <w:rsid w:val="00236DDF"/>
    <w:rsid w:val="00236E99"/>
    <w:rsid w:val="00236F88"/>
    <w:rsid w:val="00237036"/>
    <w:rsid w:val="002371F4"/>
    <w:rsid w:val="00237A63"/>
    <w:rsid w:val="0024030B"/>
    <w:rsid w:val="00240614"/>
    <w:rsid w:val="00240616"/>
    <w:rsid w:val="002409A9"/>
    <w:rsid w:val="00240F24"/>
    <w:rsid w:val="00240F49"/>
    <w:rsid w:val="002410CE"/>
    <w:rsid w:val="0024193A"/>
    <w:rsid w:val="00241B74"/>
    <w:rsid w:val="00241DBA"/>
    <w:rsid w:val="00242078"/>
    <w:rsid w:val="00242202"/>
    <w:rsid w:val="00242639"/>
    <w:rsid w:val="002430C7"/>
    <w:rsid w:val="0024329B"/>
    <w:rsid w:val="002433D8"/>
    <w:rsid w:val="0024356E"/>
    <w:rsid w:val="002444B7"/>
    <w:rsid w:val="0024487A"/>
    <w:rsid w:val="00244932"/>
    <w:rsid w:val="00244980"/>
    <w:rsid w:val="00244BC3"/>
    <w:rsid w:val="00244E74"/>
    <w:rsid w:val="002450A1"/>
    <w:rsid w:val="00245555"/>
    <w:rsid w:val="00245EF0"/>
    <w:rsid w:val="002460A1"/>
    <w:rsid w:val="002460D1"/>
    <w:rsid w:val="0024625E"/>
    <w:rsid w:val="002464EE"/>
    <w:rsid w:val="00246528"/>
    <w:rsid w:val="00246664"/>
    <w:rsid w:val="002466AB"/>
    <w:rsid w:val="002467A9"/>
    <w:rsid w:val="002469DC"/>
    <w:rsid w:val="00246C24"/>
    <w:rsid w:val="00246C26"/>
    <w:rsid w:val="00246EA9"/>
    <w:rsid w:val="002470C1"/>
    <w:rsid w:val="002472EF"/>
    <w:rsid w:val="00247429"/>
    <w:rsid w:val="002475A7"/>
    <w:rsid w:val="002476F4"/>
    <w:rsid w:val="00247984"/>
    <w:rsid w:val="00247BEA"/>
    <w:rsid w:val="00247E55"/>
    <w:rsid w:val="0025026D"/>
    <w:rsid w:val="002504E9"/>
    <w:rsid w:val="0025050F"/>
    <w:rsid w:val="002506B0"/>
    <w:rsid w:val="00250A82"/>
    <w:rsid w:val="00250B07"/>
    <w:rsid w:val="00250BB2"/>
    <w:rsid w:val="00250BDE"/>
    <w:rsid w:val="00250BFB"/>
    <w:rsid w:val="00250ECA"/>
    <w:rsid w:val="00251024"/>
    <w:rsid w:val="00251A6B"/>
    <w:rsid w:val="00251D9B"/>
    <w:rsid w:val="0025204E"/>
    <w:rsid w:val="0025204F"/>
    <w:rsid w:val="0025258F"/>
    <w:rsid w:val="002525AA"/>
    <w:rsid w:val="0025275D"/>
    <w:rsid w:val="00252D7D"/>
    <w:rsid w:val="00252F02"/>
    <w:rsid w:val="002532AE"/>
    <w:rsid w:val="00253529"/>
    <w:rsid w:val="0025358E"/>
    <w:rsid w:val="002535BB"/>
    <w:rsid w:val="002537A8"/>
    <w:rsid w:val="002539FE"/>
    <w:rsid w:val="00253B0F"/>
    <w:rsid w:val="00253C8F"/>
    <w:rsid w:val="00253D64"/>
    <w:rsid w:val="00253E45"/>
    <w:rsid w:val="00253EAA"/>
    <w:rsid w:val="00254109"/>
    <w:rsid w:val="002541C7"/>
    <w:rsid w:val="0025454C"/>
    <w:rsid w:val="00254686"/>
    <w:rsid w:val="002547E1"/>
    <w:rsid w:val="00254A4B"/>
    <w:rsid w:val="00254AB9"/>
    <w:rsid w:val="00254CA5"/>
    <w:rsid w:val="00254F77"/>
    <w:rsid w:val="00255800"/>
    <w:rsid w:val="00255C2E"/>
    <w:rsid w:val="00255F05"/>
    <w:rsid w:val="00255FF6"/>
    <w:rsid w:val="0025603E"/>
    <w:rsid w:val="002560B5"/>
    <w:rsid w:val="002560E7"/>
    <w:rsid w:val="00256135"/>
    <w:rsid w:val="00256145"/>
    <w:rsid w:val="0025635D"/>
    <w:rsid w:val="0025671C"/>
    <w:rsid w:val="002567DF"/>
    <w:rsid w:val="00256A44"/>
    <w:rsid w:val="00256C6E"/>
    <w:rsid w:val="00257027"/>
    <w:rsid w:val="0025716C"/>
    <w:rsid w:val="0025727E"/>
    <w:rsid w:val="00257504"/>
    <w:rsid w:val="002578CA"/>
    <w:rsid w:val="0025799B"/>
    <w:rsid w:val="00260024"/>
    <w:rsid w:val="002600C4"/>
    <w:rsid w:val="00260129"/>
    <w:rsid w:val="00260244"/>
    <w:rsid w:val="002607AF"/>
    <w:rsid w:val="00260CDE"/>
    <w:rsid w:val="00260E7E"/>
    <w:rsid w:val="00261164"/>
    <w:rsid w:val="0026137B"/>
    <w:rsid w:val="0026158E"/>
    <w:rsid w:val="00261CF3"/>
    <w:rsid w:val="0026207E"/>
    <w:rsid w:val="002620DF"/>
    <w:rsid w:val="002623AD"/>
    <w:rsid w:val="0026260B"/>
    <w:rsid w:val="00262647"/>
    <w:rsid w:val="002628EE"/>
    <w:rsid w:val="00262CAC"/>
    <w:rsid w:val="00263072"/>
    <w:rsid w:val="00263314"/>
    <w:rsid w:val="00263715"/>
    <w:rsid w:val="00263907"/>
    <w:rsid w:val="00263933"/>
    <w:rsid w:val="00263C7E"/>
    <w:rsid w:val="00263DED"/>
    <w:rsid w:val="00263E83"/>
    <w:rsid w:val="00264111"/>
    <w:rsid w:val="002641EF"/>
    <w:rsid w:val="002642A9"/>
    <w:rsid w:val="002642E9"/>
    <w:rsid w:val="00264CC3"/>
    <w:rsid w:val="00264E70"/>
    <w:rsid w:val="00264EBD"/>
    <w:rsid w:val="00265008"/>
    <w:rsid w:val="0026530E"/>
    <w:rsid w:val="002654A5"/>
    <w:rsid w:val="00265AB1"/>
    <w:rsid w:val="00265CDF"/>
    <w:rsid w:val="00265CE7"/>
    <w:rsid w:val="00265D13"/>
    <w:rsid w:val="00265D36"/>
    <w:rsid w:val="00265D91"/>
    <w:rsid w:val="002660A1"/>
    <w:rsid w:val="002662AF"/>
    <w:rsid w:val="002662EA"/>
    <w:rsid w:val="002664B0"/>
    <w:rsid w:val="00266622"/>
    <w:rsid w:val="00266653"/>
    <w:rsid w:val="00266669"/>
    <w:rsid w:val="002667DF"/>
    <w:rsid w:val="00266938"/>
    <w:rsid w:val="00266C82"/>
    <w:rsid w:val="00266E8D"/>
    <w:rsid w:val="0026720E"/>
    <w:rsid w:val="00267CED"/>
    <w:rsid w:val="00267F9E"/>
    <w:rsid w:val="00267FC6"/>
    <w:rsid w:val="0027094B"/>
    <w:rsid w:val="00270B2E"/>
    <w:rsid w:val="0027111B"/>
    <w:rsid w:val="0027137F"/>
    <w:rsid w:val="002715CC"/>
    <w:rsid w:val="00271760"/>
    <w:rsid w:val="0027188C"/>
    <w:rsid w:val="00271946"/>
    <w:rsid w:val="00271AD1"/>
    <w:rsid w:val="00271DF1"/>
    <w:rsid w:val="00271F90"/>
    <w:rsid w:val="0027259C"/>
    <w:rsid w:val="002728A4"/>
    <w:rsid w:val="002728D8"/>
    <w:rsid w:val="00272D31"/>
    <w:rsid w:val="00272D53"/>
    <w:rsid w:val="00272FDF"/>
    <w:rsid w:val="00272FF7"/>
    <w:rsid w:val="00273963"/>
    <w:rsid w:val="00273A1B"/>
    <w:rsid w:val="00273A77"/>
    <w:rsid w:val="00273CC1"/>
    <w:rsid w:val="00274372"/>
    <w:rsid w:val="00274611"/>
    <w:rsid w:val="0027464A"/>
    <w:rsid w:val="002747DE"/>
    <w:rsid w:val="002751DE"/>
    <w:rsid w:val="002752E0"/>
    <w:rsid w:val="00275723"/>
    <w:rsid w:val="00275744"/>
    <w:rsid w:val="002758EA"/>
    <w:rsid w:val="00275AAF"/>
    <w:rsid w:val="00275DBA"/>
    <w:rsid w:val="00275F75"/>
    <w:rsid w:val="002765ED"/>
    <w:rsid w:val="00276606"/>
    <w:rsid w:val="00276700"/>
    <w:rsid w:val="002769D7"/>
    <w:rsid w:val="002769F1"/>
    <w:rsid w:val="00276B02"/>
    <w:rsid w:val="00276B0B"/>
    <w:rsid w:val="00276CCA"/>
    <w:rsid w:val="00276CD2"/>
    <w:rsid w:val="00276D25"/>
    <w:rsid w:val="002772D7"/>
    <w:rsid w:val="00277865"/>
    <w:rsid w:val="00277882"/>
    <w:rsid w:val="002779D0"/>
    <w:rsid w:val="00277B58"/>
    <w:rsid w:val="00277E78"/>
    <w:rsid w:val="00280207"/>
    <w:rsid w:val="002803EB"/>
    <w:rsid w:val="002807FE"/>
    <w:rsid w:val="0028080B"/>
    <w:rsid w:val="0028087D"/>
    <w:rsid w:val="00280EC2"/>
    <w:rsid w:val="00281017"/>
    <w:rsid w:val="0028105A"/>
    <w:rsid w:val="002814F3"/>
    <w:rsid w:val="002817E6"/>
    <w:rsid w:val="002817F0"/>
    <w:rsid w:val="002818A6"/>
    <w:rsid w:val="00281AAB"/>
    <w:rsid w:val="00281C1E"/>
    <w:rsid w:val="00281CF8"/>
    <w:rsid w:val="00281E96"/>
    <w:rsid w:val="002825BF"/>
    <w:rsid w:val="00282B1B"/>
    <w:rsid w:val="00282D07"/>
    <w:rsid w:val="00282D18"/>
    <w:rsid w:val="00282F31"/>
    <w:rsid w:val="002830D8"/>
    <w:rsid w:val="00283341"/>
    <w:rsid w:val="002835D4"/>
    <w:rsid w:val="00283703"/>
    <w:rsid w:val="00283801"/>
    <w:rsid w:val="0028391D"/>
    <w:rsid w:val="00283BFA"/>
    <w:rsid w:val="00283FA9"/>
    <w:rsid w:val="00284055"/>
    <w:rsid w:val="0028427D"/>
    <w:rsid w:val="00284713"/>
    <w:rsid w:val="0028501F"/>
    <w:rsid w:val="00285063"/>
    <w:rsid w:val="002852FA"/>
    <w:rsid w:val="002853A3"/>
    <w:rsid w:val="00285768"/>
    <w:rsid w:val="00285F4B"/>
    <w:rsid w:val="00286440"/>
    <w:rsid w:val="0028661D"/>
    <w:rsid w:val="00286628"/>
    <w:rsid w:val="00286C28"/>
    <w:rsid w:val="00286FDC"/>
    <w:rsid w:val="0028704F"/>
    <w:rsid w:val="00287524"/>
    <w:rsid w:val="0028794C"/>
    <w:rsid w:val="00287BEB"/>
    <w:rsid w:val="00290489"/>
    <w:rsid w:val="0029069C"/>
    <w:rsid w:val="00290A4C"/>
    <w:rsid w:val="00290C02"/>
    <w:rsid w:val="00290FBC"/>
    <w:rsid w:val="00291066"/>
    <w:rsid w:val="002918C7"/>
    <w:rsid w:val="00291A99"/>
    <w:rsid w:val="00291ADD"/>
    <w:rsid w:val="00291B99"/>
    <w:rsid w:val="002920D9"/>
    <w:rsid w:val="002922D8"/>
    <w:rsid w:val="00292319"/>
    <w:rsid w:val="0029281F"/>
    <w:rsid w:val="00292835"/>
    <w:rsid w:val="00292BE9"/>
    <w:rsid w:val="002936FA"/>
    <w:rsid w:val="00293708"/>
    <w:rsid w:val="00293A78"/>
    <w:rsid w:val="00293E1C"/>
    <w:rsid w:val="00293F6B"/>
    <w:rsid w:val="002940F9"/>
    <w:rsid w:val="002945FB"/>
    <w:rsid w:val="002946D4"/>
    <w:rsid w:val="002947A1"/>
    <w:rsid w:val="00294851"/>
    <w:rsid w:val="00294874"/>
    <w:rsid w:val="00295208"/>
    <w:rsid w:val="00295609"/>
    <w:rsid w:val="00295621"/>
    <w:rsid w:val="0029571D"/>
    <w:rsid w:val="00295841"/>
    <w:rsid w:val="00295874"/>
    <w:rsid w:val="00295D69"/>
    <w:rsid w:val="0029600C"/>
    <w:rsid w:val="00296082"/>
    <w:rsid w:val="00296123"/>
    <w:rsid w:val="002961FF"/>
    <w:rsid w:val="00296908"/>
    <w:rsid w:val="00296E32"/>
    <w:rsid w:val="00296F62"/>
    <w:rsid w:val="00296FDA"/>
    <w:rsid w:val="00297078"/>
    <w:rsid w:val="0029739F"/>
    <w:rsid w:val="0029760C"/>
    <w:rsid w:val="00297662"/>
    <w:rsid w:val="0029776D"/>
    <w:rsid w:val="002978F3"/>
    <w:rsid w:val="0029795E"/>
    <w:rsid w:val="00297C9A"/>
    <w:rsid w:val="002A00FA"/>
    <w:rsid w:val="002A04FD"/>
    <w:rsid w:val="002A0749"/>
    <w:rsid w:val="002A08E9"/>
    <w:rsid w:val="002A0C96"/>
    <w:rsid w:val="002A18AD"/>
    <w:rsid w:val="002A1BE9"/>
    <w:rsid w:val="002A1F47"/>
    <w:rsid w:val="002A1F72"/>
    <w:rsid w:val="002A2009"/>
    <w:rsid w:val="002A2083"/>
    <w:rsid w:val="002A2125"/>
    <w:rsid w:val="002A22B3"/>
    <w:rsid w:val="002A26E1"/>
    <w:rsid w:val="002A2BA7"/>
    <w:rsid w:val="002A31EB"/>
    <w:rsid w:val="002A32E7"/>
    <w:rsid w:val="002A32F4"/>
    <w:rsid w:val="002A377C"/>
    <w:rsid w:val="002A39D9"/>
    <w:rsid w:val="002A3A55"/>
    <w:rsid w:val="002A3D3A"/>
    <w:rsid w:val="002A4307"/>
    <w:rsid w:val="002A442A"/>
    <w:rsid w:val="002A473A"/>
    <w:rsid w:val="002A47DB"/>
    <w:rsid w:val="002A4E9C"/>
    <w:rsid w:val="002A4F46"/>
    <w:rsid w:val="002A511B"/>
    <w:rsid w:val="002A51D4"/>
    <w:rsid w:val="002A55E1"/>
    <w:rsid w:val="002A56D7"/>
    <w:rsid w:val="002A5911"/>
    <w:rsid w:val="002A5B49"/>
    <w:rsid w:val="002A65D3"/>
    <w:rsid w:val="002A67F9"/>
    <w:rsid w:val="002A68DD"/>
    <w:rsid w:val="002A6944"/>
    <w:rsid w:val="002A698A"/>
    <w:rsid w:val="002A6EB5"/>
    <w:rsid w:val="002A702A"/>
    <w:rsid w:val="002A708F"/>
    <w:rsid w:val="002A73A8"/>
    <w:rsid w:val="002A7400"/>
    <w:rsid w:val="002A744A"/>
    <w:rsid w:val="002A74B5"/>
    <w:rsid w:val="002A767B"/>
    <w:rsid w:val="002A7888"/>
    <w:rsid w:val="002A7933"/>
    <w:rsid w:val="002A7B04"/>
    <w:rsid w:val="002A7D7C"/>
    <w:rsid w:val="002A7F39"/>
    <w:rsid w:val="002B02B8"/>
    <w:rsid w:val="002B05EE"/>
    <w:rsid w:val="002B0745"/>
    <w:rsid w:val="002B08BF"/>
    <w:rsid w:val="002B0B25"/>
    <w:rsid w:val="002B17A4"/>
    <w:rsid w:val="002B18FA"/>
    <w:rsid w:val="002B1D13"/>
    <w:rsid w:val="002B1F21"/>
    <w:rsid w:val="002B225E"/>
    <w:rsid w:val="002B28CF"/>
    <w:rsid w:val="002B2976"/>
    <w:rsid w:val="002B29BE"/>
    <w:rsid w:val="002B2AE0"/>
    <w:rsid w:val="002B2B0C"/>
    <w:rsid w:val="002B2BBC"/>
    <w:rsid w:val="002B2E0E"/>
    <w:rsid w:val="002B2E75"/>
    <w:rsid w:val="002B303A"/>
    <w:rsid w:val="002B30C8"/>
    <w:rsid w:val="002B31DC"/>
    <w:rsid w:val="002B3722"/>
    <w:rsid w:val="002B3A8A"/>
    <w:rsid w:val="002B3B33"/>
    <w:rsid w:val="002B40F7"/>
    <w:rsid w:val="002B417B"/>
    <w:rsid w:val="002B4444"/>
    <w:rsid w:val="002B45D3"/>
    <w:rsid w:val="002B468A"/>
    <w:rsid w:val="002B4DFE"/>
    <w:rsid w:val="002B4ED5"/>
    <w:rsid w:val="002B52AF"/>
    <w:rsid w:val="002B545E"/>
    <w:rsid w:val="002B5577"/>
    <w:rsid w:val="002B55FC"/>
    <w:rsid w:val="002B5802"/>
    <w:rsid w:val="002B5E74"/>
    <w:rsid w:val="002B5F02"/>
    <w:rsid w:val="002B5F7E"/>
    <w:rsid w:val="002B5FD1"/>
    <w:rsid w:val="002B60F8"/>
    <w:rsid w:val="002B6861"/>
    <w:rsid w:val="002B68C3"/>
    <w:rsid w:val="002B6A0E"/>
    <w:rsid w:val="002B6F4C"/>
    <w:rsid w:val="002B6FB3"/>
    <w:rsid w:val="002B6FF3"/>
    <w:rsid w:val="002B72CF"/>
    <w:rsid w:val="002B7364"/>
    <w:rsid w:val="002B7590"/>
    <w:rsid w:val="002B7F7A"/>
    <w:rsid w:val="002C00E5"/>
    <w:rsid w:val="002C029A"/>
    <w:rsid w:val="002C0351"/>
    <w:rsid w:val="002C03A4"/>
    <w:rsid w:val="002C042B"/>
    <w:rsid w:val="002C1063"/>
    <w:rsid w:val="002C14D6"/>
    <w:rsid w:val="002C16DE"/>
    <w:rsid w:val="002C17F1"/>
    <w:rsid w:val="002C1905"/>
    <w:rsid w:val="002C1E78"/>
    <w:rsid w:val="002C2016"/>
    <w:rsid w:val="002C21C4"/>
    <w:rsid w:val="002C2423"/>
    <w:rsid w:val="002C25C4"/>
    <w:rsid w:val="002C26BF"/>
    <w:rsid w:val="002C2A19"/>
    <w:rsid w:val="002C2B3E"/>
    <w:rsid w:val="002C2F63"/>
    <w:rsid w:val="002C3359"/>
    <w:rsid w:val="002C3370"/>
    <w:rsid w:val="002C3631"/>
    <w:rsid w:val="002C36AC"/>
    <w:rsid w:val="002C37AC"/>
    <w:rsid w:val="002C3896"/>
    <w:rsid w:val="002C423E"/>
    <w:rsid w:val="002C45AF"/>
    <w:rsid w:val="002C4996"/>
    <w:rsid w:val="002C4AA2"/>
    <w:rsid w:val="002C4D64"/>
    <w:rsid w:val="002C5182"/>
    <w:rsid w:val="002C53D4"/>
    <w:rsid w:val="002C5595"/>
    <w:rsid w:val="002C590F"/>
    <w:rsid w:val="002C5B55"/>
    <w:rsid w:val="002C6002"/>
    <w:rsid w:val="002C6525"/>
    <w:rsid w:val="002C6721"/>
    <w:rsid w:val="002C67B9"/>
    <w:rsid w:val="002C6A3E"/>
    <w:rsid w:val="002C6C8E"/>
    <w:rsid w:val="002C6DA9"/>
    <w:rsid w:val="002C6ED4"/>
    <w:rsid w:val="002C705B"/>
    <w:rsid w:val="002C7231"/>
    <w:rsid w:val="002C7236"/>
    <w:rsid w:val="002C776E"/>
    <w:rsid w:val="002C7892"/>
    <w:rsid w:val="002C7944"/>
    <w:rsid w:val="002C794B"/>
    <w:rsid w:val="002C7987"/>
    <w:rsid w:val="002C7E79"/>
    <w:rsid w:val="002D021E"/>
    <w:rsid w:val="002D046D"/>
    <w:rsid w:val="002D048F"/>
    <w:rsid w:val="002D0521"/>
    <w:rsid w:val="002D0836"/>
    <w:rsid w:val="002D0B15"/>
    <w:rsid w:val="002D0B4A"/>
    <w:rsid w:val="002D0E53"/>
    <w:rsid w:val="002D1004"/>
    <w:rsid w:val="002D14F4"/>
    <w:rsid w:val="002D1571"/>
    <w:rsid w:val="002D18EF"/>
    <w:rsid w:val="002D19BF"/>
    <w:rsid w:val="002D1EEA"/>
    <w:rsid w:val="002D2223"/>
    <w:rsid w:val="002D26F6"/>
    <w:rsid w:val="002D2969"/>
    <w:rsid w:val="002D2E66"/>
    <w:rsid w:val="002D2E8F"/>
    <w:rsid w:val="002D35D9"/>
    <w:rsid w:val="002D36A0"/>
    <w:rsid w:val="002D3741"/>
    <w:rsid w:val="002D3A62"/>
    <w:rsid w:val="002D3D72"/>
    <w:rsid w:val="002D3EF9"/>
    <w:rsid w:val="002D4040"/>
    <w:rsid w:val="002D41AC"/>
    <w:rsid w:val="002D421D"/>
    <w:rsid w:val="002D4327"/>
    <w:rsid w:val="002D445B"/>
    <w:rsid w:val="002D47A5"/>
    <w:rsid w:val="002D4A61"/>
    <w:rsid w:val="002D4A7C"/>
    <w:rsid w:val="002D4AFF"/>
    <w:rsid w:val="002D4B01"/>
    <w:rsid w:val="002D4E32"/>
    <w:rsid w:val="002D51CE"/>
    <w:rsid w:val="002D547B"/>
    <w:rsid w:val="002D5697"/>
    <w:rsid w:val="002D5709"/>
    <w:rsid w:val="002D5D5B"/>
    <w:rsid w:val="002D6052"/>
    <w:rsid w:val="002D6253"/>
    <w:rsid w:val="002D63FA"/>
    <w:rsid w:val="002D6419"/>
    <w:rsid w:val="002D64C9"/>
    <w:rsid w:val="002D680F"/>
    <w:rsid w:val="002D6E13"/>
    <w:rsid w:val="002D70B6"/>
    <w:rsid w:val="002D724C"/>
    <w:rsid w:val="002D7384"/>
    <w:rsid w:val="002D7681"/>
    <w:rsid w:val="002D785B"/>
    <w:rsid w:val="002D79C5"/>
    <w:rsid w:val="002D7DB6"/>
    <w:rsid w:val="002E07B3"/>
    <w:rsid w:val="002E0947"/>
    <w:rsid w:val="002E0BF3"/>
    <w:rsid w:val="002E0BFA"/>
    <w:rsid w:val="002E1045"/>
    <w:rsid w:val="002E11BC"/>
    <w:rsid w:val="002E150E"/>
    <w:rsid w:val="002E15C0"/>
    <w:rsid w:val="002E16B7"/>
    <w:rsid w:val="002E176F"/>
    <w:rsid w:val="002E1923"/>
    <w:rsid w:val="002E1A82"/>
    <w:rsid w:val="002E1D98"/>
    <w:rsid w:val="002E2083"/>
    <w:rsid w:val="002E22B1"/>
    <w:rsid w:val="002E25A8"/>
    <w:rsid w:val="002E2A4D"/>
    <w:rsid w:val="002E2C21"/>
    <w:rsid w:val="002E3278"/>
    <w:rsid w:val="002E3425"/>
    <w:rsid w:val="002E363C"/>
    <w:rsid w:val="002E3836"/>
    <w:rsid w:val="002E3A51"/>
    <w:rsid w:val="002E48FF"/>
    <w:rsid w:val="002E5047"/>
    <w:rsid w:val="002E537D"/>
    <w:rsid w:val="002E54A8"/>
    <w:rsid w:val="002E55C3"/>
    <w:rsid w:val="002E564A"/>
    <w:rsid w:val="002E58D2"/>
    <w:rsid w:val="002E5CC9"/>
    <w:rsid w:val="002E5FAC"/>
    <w:rsid w:val="002E600D"/>
    <w:rsid w:val="002E6626"/>
    <w:rsid w:val="002E66D1"/>
    <w:rsid w:val="002E673D"/>
    <w:rsid w:val="002E710B"/>
    <w:rsid w:val="002E7196"/>
    <w:rsid w:val="002E7828"/>
    <w:rsid w:val="002E78FF"/>
    <w:rsid w:val="002E7EE3"/>
    <w:rsid w:val="002F00B5"/>
    <w:rsid w:val="002F054D"/>
    <w:rsid w:val="002F087A"/>
    <w:rsid w:val="002F0896"/>
    <w:rsid w:val="002F0B15"/>
    <w:rsid w:val="002F0D27"/>
    <w:rsid w:val="002F0E65"/>
    <w:rsid w:val="002F10C3"/>
    <w:rsid w:val="002F1234"/>
    <w:rsid w:val="002F1C64"/>
    <w:rsid w:val="002F1E9D"/>
    <w:rsid w:val="002F2027"/>
    <w:rsid w:val="002F243E"/>
    <w:rsid w:val="002F2604"/>
    <w:rsid w:val="002F2636"/>
    <w:rsid w:val="002F2837"/>
    <w:rsid w:val="002F2A26"/>
    <w:rsid w:val="002F2BB7"/>
    <w:rsid w:val="002F2EEE"/>
    <w:rsid w:val="002F3553"/>
    <w:rsid w:val="002F37A3"/>
    <w:rsid w:val="002F3ABC"/>
    <w:rsid w:val="002F3EBC"/>
    <w:rsid w:val="002F4272"/>
    <w:rsid w:val="002F4476"/>
    <w:rsid w:val="002F4C16"/>
    <w:rsid w:val="002F4F56"/>
    <w:rsid w:val="002F503D"/>
    <w:rsid w:val="002F5433"/>
    <w:rsid w:val="002F5470"/>
    <w:rsid w:val="002F55CC"/>
    <w:rsid w:val="002F5920"/>
    <w:rsid w:val="002F5D94"/>
    <w:rsid w:val="002F5F2B"/>
    <w:rsid w:val="002F6032"/>
    <w:rsid w:val="002F6111"/>
    <w:rsid w:val="002F611E"/>
    <w:rsid w:val="002F61C9"/>
    <w:rsid w:val="002F6279"/>
    <w:rsid w:val="002F62CB"/>
    <w:rsid w:val="002F6468"/>
    <w:rsid w:val="002F689F"/>
    <w:rsid w:val="002F6CFD"/>
    <w:rsid w:val="002F6E04"/>
    <w:rsid w:val="002F7945"/>
    <w:rsid w:val="002F7B9E"/>
    <w:rsid w:val="0030026F"/>
    <w:rsid w:val="003004A3"/>
    <w:rsid w:val="00300795"/>
    <w:rsid w:val="00300AF9"/>
    <w:rsid w:val="00300D8F"/>
    <w:rsid w:val="003010B9"/>
    <w:rsid w:val="003011EE"/>
    <w:rsid w:val="00301314"/>
    <w:rsid w:val="00301496"/>
    <w:rsid w:val="003017A2"/>
    <w:rsid w:val="00301A91"/>
    <w:rsid w:val="00301C00"/>
    <w:rsid w:val="00301E55"/>
    <w:rsid w:val="00302001"/>
    <w:rsid w:val="00302172"/>
    <w:rsid w:val="0030249B"/>
    <w:rsid w:val="00302509"/>
    <w:rsid w:val="003026C1"/>
    <w:rsid w:val="00302BCB"/>
    <w:rsid w:val="00302C36"/>
    <w:rsid w:val="00302E1B"/>
    <w:rsid w:val="00303015"/>
    <w:rsid w:val="00303128"/>
    <w:rsid w:val="0030372E"/>
    <w:rsid w:val="00303B72"/>
    <w:rsid w:val="00303EF7"/>
    <w:rsid w:val="00304146"/>
    <w:rsid w:val="003041FD"/>
    <w:rsid w:val="0030422B"/>
    <w:rsid w:val="003043D1"/>
    <w:rsid w:val="00304543"/>
    <w:rsid w:val="00304AB9"/>
    <w:rsid w:val="00304E31"/>
    <w:rsid w:val="0030511E"/>
    <w:rsid w:val="0030513D"/>
    <w:rsid w:val="003057BF"/>
    <w:rsid w:val="00305B6C"/>
    <w:rsid w:val="00305DE5"/>
    <w:rsid w:val="00305EBD"/>
    <w:rsid w:val="003063AA"/>
    <w:rsid w:val="0030671A"/>
    <w:rsid w:val="003068AB"/>
    <w:rsid w:val="00306992"/>
    <w:rsid w:val="00306A5E"/>
    <w:rsid w:val="00306A72"/>
    <w:rsid w:val="00306A92"/>
    <w:rsid w:val="00306B61"/>
    <w:rsid w:val="00306D85"/>
    <w:rsid w:val="00306E5F"/>
    <w:rsid w:val="00306E7B"/>
    <w:rsid w:val="00307008"/>
    <w:rsid w:val="0030733D"/>
    <w:rsid w:val="0030776B"/>
    <w:rsid w:val="003078A7"/>
    <w:rsid w:val="003078EC"/>
    <w:rsid w:val="003079D1"/>
    <w:rsid w:val="00307B25"/>
    <w:rsid w:val="00307C2C"/>
    <w:rsid w:val="00307C87"/>
    <w:rsid w:val="00307D35"/>
    <w:rsid w:val="00307E8B"/>
    <w:rsid w:val="00307FCA"/>
    <w:rsid w:val="003101E5"/>
    <w:rsid w:val="00310336"/>
    <w:rsid w:val="003106BD"/>
    <w:rsid w:val="00310759"/>
    <w:rsid w:val="0031075D"/>
    <w:rsid w:val="003107B7"/>
    <w:rsid w:val="00310B3A"/>
    <w:rsid w:val="00310E55"/>
    <w:rsid w:val="00310EBE"/>
    <w:rsid w:val="00310F5E"/>
    <w:rsid w:val="00310FEE"/>
    <w:rsid w:val="0031113E"/>
    <w:rsid w:val="00311221"/>
    <w:rsid w:val="00311269"/>
    <w:rsid w:val="00311345"/>
    <w:rsid w:val="0031152B"/>
    <w:rsid w:val="0031189E"/>
    <w:rsid w:val="00311C08"/>
    <w:rsid w:val="00311CAB"/>
    <w:rsid w:val="00311E07"/>
    <w:rsid w:val="00311F23"/>
    <w:rsid w:val="003120AB"/>
    <w:rsid w:val="00312122"/>
    <w:rsid w:val="003127F5"/>
    <w:rsid w:val="00312A93"/>
    <w:rsid w:val="00312AFD"/>
    <w:rsid w:val="00312E37"/>
    <w:rsid w:val="00312F26"/>
    <w:rsid w:val="00313495"/>
    <w:rsid w:val="0031383C"/>
    <w:rsid w:val="00313A03"/>
    <w:rsid w:val="00313AFD"/>
    <w:rsid w:val="00313C9D"/>
    <w:rsid w:val="00313EB9"/>
    <w:rsid w:val="00313F0A"/>
    <w:rsid w:val="00313F6A"/>
    <w:rsid w:val="0031451A"/>
    <w:rsid w:val="00314BDC"/>
    <w:rsid w:val="00314E32"/>
    <w:rsid w:val="003150E6"/>
    <w:rsid w:val="0031512E"/>
    <w:rsid w:val="00315364"/>
    <w:rsid w:val="003153AD"/>
    <w:rsid w:val="003153BF"/>
    <w:rsid w:val="003153CB"/>
    <w:rsid w:val="00315464"/>
    <w:rsid w:val="00315897"/>
    <w:rsid w:val="0031590C"/>
    <w:rsid w:val="003159A9"/>
    <w:rsid w:val="00315A19"/>
    <w:rsid w:val="00315B3C"/>
    <w:rsid w:val="0031629A"/>
    <w:rsid w:val="00316324"/>
    <w:rsid w:val="003164BE"/>
    <w:rsid w:val="0031692A"/>
    <w:rsid w:val="0031698B"/>
    <w:rsid w:val="003169F3"/>
    <w:rsid w:val="00316A02"/>
    <w:rsid w:val="00316A20"/>
    <w:rsid w:val="00316ADD"/>
    <w:rsid w:val="0031773D"/>
    <w:rsid w:val="003178C8"/>
    <w:rsid w:val="00317AFC"/>
    <w:rsid w:val="00317DF4"/>
    <w:rsid w:val="00317F67"/>
    <w:rsid w:val="00317FD7"/>
    <w:rsid w:val="00320432"/>
    <w:rsid w:val="00320503"/>
    <w:rsid w:val="00320508"/>
    <w:rsid w:val="003207B0"/>
    <w:rsid w:val="00320D1E"/>
    <w:rsid w:val="00320E0B"/>
    <w:rsid w:val="00320EC7"/>
    <w:rsid w:val="00320F64"/>
    <w:rsid w:val="003215D1"/>
    <w:rsid w:val="00321B4E"/>
    <w:rsid w:val="003225E0"/>
    <w:rsid w:val="00322A4A"/>
    <w:rsid w:val="00322BB9"/>
    <w:rsid w:val="003230E8"/>
    <w:rsid w:val="003232F7"/>
    <w:rsid w:val="003233F5"/>
    <w:rsid w:val="003239B8"/>
    <w:rsid w:val="003239FB"/>
    <w:rsid w:val="00323B70"/>
    <w:rsid w:val="00323E48"/>
    <w:rsid w:val="00323EBE"/>
    <w:rsid w:val="003240F1"/>
    <w:rsid w:val="003242EC"/>
    <w:rsid w:val="00324820"/>
    <w:rsid w:val="003249C5"/>
    <w:rsid w:val="00324A9A"/>
    <w:rsid w:val="00324B32"/>
    <w:rsid w:val="0032512F"/>
    <w:rsid w:val="00325177"/>
    <w:rsid w:val="003251CA"/>
    <w:rsid w:val="00325353"/>
    <w:rsid w:val="003254AA"/>
    <w:rsid w:val="003255C2"/>
    <w:rsid w:val="003259F4"/>
    <w:rsid w:val="00325B03"/>
    <w:rsid w:val="00325E11"/>
    <w:rsid w:val="00325E5A"/>
    <w:rsid w:val="00325FD7"/>
    <w:rsid w:val="0032603E"/>
    <w:rsid w:val="00326186"/>
    <w:rsid w:val="0032649F"/>
    <w:rsid w:val="00326D2D"/>
    <w:rsid w:val="003273AE"/>
    <w:rsid w:val="00327434"/>
    <w:rsid w:val="0032795C"/>
    <w:rsid w:val="003279F3"/>
    <w:rsid w:val="00327CA4"/>
    <w:rsid w:val="00327D77"/>
    <w:rsid w:val="00327E1E"/>
    <w:rsid w:val="00327ED1"/>
    <w:rsid w:val="0033014D"/>
    <w:rsid w:val="00330370"/>
    <w:rsid w:val="0033065E"/>
    <w:rsid w:val="00330663"/>
    <w:rsid w:val="00330B9D"/>
    <w:rsid w:val="0033100A"/>
    <w:rsid w:val="003315BA"/>
    <w:rsid w:val="00331938"/>
    <w:rsid w:val="00331B9D"/>
    <w:rsid w:val="00331F3C"/>
    <w:rsid w:val="00332544"/>
    <w:rsid w:val="00332739"/>
    <w:rsid w:val="00332839"/>
    <w:rsid w:val="003329EA"/>
    <w:rsid w:val="00332A50"/>
    <w:rsid w:val="00333088"/>
    <w:rsid w:val="0033321F"/>
    <w:rsid w:val="003336DA"/>
    <w:rsid w:val="0033377B"/>
    <w:rsid w:val="00333EA5"/>
    <w:rsid w:val="00333EDF"/>
    <w:rsid w:val="00333F35"/>
    <w:rsid w:val="0033438D"/>
    <w:rsid w:val="003343BD"/>
    <w:rsid w:val="0033458F"/>
    <w:rsid w:val="00334843"/>
    <w:rsid w:val="00334854"/>
    <w:rsid w:val="00334E2E"/>
    <w:rsid w:val="00334E43"/>
    <w:rsid w:val="00334EB7"/>
    <w:rsid w:val="00335503"/>
    <w:rsid w:val="0033551C"/>
    <w:rsid w:val="003356FA"/>
    <w:rsid w:val="00335939"/>
    <w:rsid w:val="00335999"/>
    <w:rsid w:val="00335E6D"/>
    <w:rsid w:val="00336087"/>
    <w:rsid w:val="003367D6"/>
    <w:rsid w:val="00336A3A"/>
    <w:rsid w:val="00336B47"/>
    <w:rsid w:val="00336B9A"/>
    <w:rsid w:val="00336CA2"/>
    <w:rsid w:val="00336CE6"/>
    <w:rsid w:val="00337148"/>
    <w:rsid w:val="003376C4"/>
    <w:rsid w:val="003377F5"/>
    <w:rsid w:val="00337F3D"/>
    <w:rsid w:val="00337F4F"/>
    <w:rsid w:val="00340071"/>
    <w:rsid w:val="003401AE"/>
    <w:rsid w:val="003402DA"/>
    <w:rsid w:val="0034068B"/>
    <w:rsid w:val="0034093F"/>
    <w:rsid w:val="003409F6"/>
    <w:rsid w:val="00340E9C"/>
    <w:rsid w:val="003410F2"/>
    <w:rsid w:val="00341201"/>
    <w:rsid w:val="00341455"/>
    <w:rsid w:val="003415DE"/>
    <w:rsid w:val="00341961"/>
    <w:rsid w:val="00341A2C"/>
    <w:rsid w:val="00341C71"/>
    <w:rsid w:val="00342166"/>
    <w:rsid w:val="003421ED"/>
    <w:rsid w:val="0034222A"/>
    <w:rsid w:val="00342CA9"/>
    <w:rsid w:val="00342EDC"/>
    <w:rsid w:val="00342EEB"/>
    <w:rsid w:val="00342F60"/>
    <w:rsid w:val="00342F87"/>
    <w:rsid w:val="0034302A"/>
    <w:rsid w:val="003430F5"/>
    <w:rsid w:val="003433A5"/>
    <w:rsid w:val="003434A2"/>
    <w:rsid w:val="00343AEE"/>
    <w:rsid w:val="00343EEF"/>
    <w:rsid w:val="00344080"/>
    <w:rsid w:val="00344243"/>
    <w:rsid w:val="0034427F"/>
    <w:rsid w:val="0034515D"/>
    <w:rsid w:val="00345664"/>
    <w:rsid w:val="003458F1"/>
    <w:rsid w:val="00345A5D"/>
    <w:rsid w:val="00345D3B"/>
    <w:rsid w:val="0034600B"/>
    <w:rsid w:val="00346032"/>
    <w:rsid w:val="0034679A"/>
    <w:rsid w:val="00346867"/>
    <w:rsid w:val="003472CA"/>
    <w:rsid w:val="003473BC"/>
    <w:rsid w:val="0034756A"/>
    <w:rsid w:val="003476F5"/>
    <w:rsid w:val="0034782F"/>
    <w:rsid w:val="003478EF"/>
    <w:rsid w:val="00347EC4"/>
    <w:rsid w:val="003500DB"/>
    <w:rsid w:val="00350367"/>
    <w:rsid w:val="0035036D"/>
    <w:rsid w:val="003504B1"/>
    <w:rsid w:val="00350501"/>
    <w:rsid w:val="00350635"/>
    <w:rsid w:val="003506EC"/>
    <w:rsid w:val="003509E9"/>
    <w:rsid w:val="00350C2D"/>
    <w:rsid w:val="00350D12"/>
    <w:rsid w:val="00351159"/>
    <w:rsid w:val="003512A4"/>
    <w:rsid w:val="00351523"/>
    <w:rsid w:val="003518FD"/>
    <w:rsid w:val="00351C58"/>
    <w:rsid w:val="00351C97"/>
    <w:rsid w:val="003520CB"/>
    <w:rsid w:val="003524CD"/>
    <w:rsid w:val="003524FD"/>
    <w:rsid w:val="00352AF6"/>
    <w:rsid w:val="00352F01"/>
    <w:rsid w:val="00352F8A"/>
    <w:rsid w:val="0035304F"/>
    <w:rsid w:val="003532D4"/>
    <w:rsid w:val="00353450"/>
    <w:rsid w:val="003534B4"/>
    <w:rsid w:val="003534EC"/>
    <w:rsid w:val="003535D8"/>
    <w:rsid w:val="0035378C"/>
    <w:rsid w:val="00353CD3"/>
    <w:rsid w:val="00353DC6"/>
    <w:rsid w:val="00353EC3"/>
    <w:rsid w:val="00354256"/>
    <w:rsid w:val="003545FD"/>
    <w:rsid w:val="00354FD7"/>
    <w:rsid w:val="00355144"/>
    <w:rsid w:val="0035517A"/>
    <w:rsid w:val="003552A5"/>
    <w:rsid w:val="00355629"/>
    <w:rsid w:val="003557BF"/>
    <w:rsid w:val="00355964"/>
    <w:rsid w:val="003562C9"/>
    <w:rsid w:val="003563EB"/>
    <w:rsid w:val="0035650A"/>
    <w:rsid w:val="0035694B"/>
    <w:rsid w:val="00356A57"/>
    <w:rsid w:val="00356D29"/>
    <w:rsid w:val="00356D2D"/>
    <w:rsid w:val="00356FF4"/>
    <w:rsid w:val="00357003"/>
    <w:rsid w:val="00357065"/>
    <w:rsid w:val="003576A1"/>
    <w:rsid w:val="00357FA9"/>
    <w:rsid w:val="003601E7"/>
    <w:rsid w:val="003603C2"/>
    <w:rsid w:val="003604D6"/>
    <w:rsid w:val="00361071"/>
    <w:rsid w:val="00361630"/>
    <w:rsid w:val="00361758"/>
    <w:rsid w:val="003618AA"/>
    <w:rsid w:val="003618D7"/>
    <w:rsid w:val="00361A52"/>
    <w:rsid w:val="00361D5D"/>
    <w:rsid w:val="00361D80"/>
    <w:rsid w:val="00362023"/>
    <w:rsid w:val="003620B6"/>
    <w:rsid w:val="00362594"/>
    <w:rsid w:val="00362A79"/>
    <w:rsid w:val="00362C92"/>
    <w:rsid w:val="00362F32"/>
    <w:rsid w:val="00362F4D"/>
    <w:rsid w:val="0036325F"/>
    <w:rsid w:val="003632BC"/>
    <w:rsid w:val="003638FA"/>
    <w:rsid w:val="0036392C"/>
    <w:rsid w:val="00363E0F"/>
    <w:rsid w:val="00364004"/>
    <w:rsid w:val="003640EC"/>
    <w:rsid w:val="0036414D"/>
    <w:rsid w:val="003643BB"/>
    <w:rsid w:val="0036461F"/>
    <w:rsid w:val="003646AC"/>
    <w:rsid w:val="00364A18"/>
    <w:rsid w:val="00364B22"/>
    <w:rsid w:val="00364BB3"/>
    <w:rsid w:val="00364BE9"/>
    <w:rsid w:val="00364CAF"/>
    <w:rsid w:val="00364DAB"/>
    <w:rsid w:val="003650C9"/>
    <w:rsid w:val="0036565D"/>
    <w:rsid w:val="00365662"/>
    <w:rsid w:val="00365CF6"/>
    <w:rsid w:val="00366408"/>
    <w:rsid w:val="00366542"/>
    <w:rsid w:val="00366552"/>
    <w:rsid w:val="00366E1B"/>
    <w:rsid w:val="00366F48"/>
    <w:rsid w:val="00367728"/>
    <w:rsid w:val="00370148"/>
    <w:rsid w:val="00370572"/>
    <w:rsid w:val="003706CF"/>
    <w:rsid w:val="003707E7"/>
    <w:rsid w:val="003709BD"/>
    <w:rsid w:val="00370CB4"/>
    <w:rsid w:val="00370D23"/>
    <w:rsid w:val="0037100C"/>
    <w:rsid w:val="003710A5"/>
    <w:rsid w:val="003715D4"/>
    <w:rsid w:val="00371748"/>
    <w:rsid w:val="0037178B"/>
    <w:rsid w:val="00371977"/>
    <w:rsid w:val="00371B4D"/>
    <w:rsid w:val="0037208C"/>
    <w:rsid w:val="00372171"/>
    <w:rsid w:val="0037239A"/>
    <w:rsid w:val="0037241E"/>
    <w:rsid w:val="0037242D"/>
    <w:rsid w:val="0037258F"/>
    <w:rsid w:val="00372A52"/>
    <w:rsid w:val="00372E06"/>
    <w:rsid w:val="00372F4F"/>
    <w:rsid w:val="003731C2"/>
    <w:rsid w:val="00373488"/>
    <w:rsid w:val="00373627"/>
    <w:rsid w:val="003738C3"/>
    <w:rsid w:val="003739AB"/>
    <w:rsid w:val="00373D04"/>
    <w:rsid w:val="00373DBB"/>
    <w:rsid w:val="00374118"/>
    <w:rsid w:val="0037422A"/>
    <w:rsid w:val="00374262"/>
    <w:rsid w:val="00374324"/>
    <w:rsid w:val="0037444F"/>
    <w:rsid w:val="003745CD"/>
    <w:rsid w:val="0037473B"/>
    <w:rsid w:val="00374D19"/>
    <w:rsid w:val="0037504B"/>
    <w:rsid w:val="00375342"/>
    <w:rsid w:val="00375392"/>
    <w:rsid w:val="00376B3A"/>
    <w:rsid w:val="0037756C"/>
    <w:rsid w:val="003779D4"/>
    <w:rsid w:val="00377D36"/>
    <w:rsid w:val="00377E3A"/>
    <w:rsid w:val="0038017E"/>
    <w:rsid w:val="0038046F"/>
    <w:rsid w:val="003806BC"/>
    <w:rsid w:val="00380729"/>
    <w:rsid w:val="00380917"/>
    <w:rsid w:val="00380A03"/>
    <w:rsid w:val="00380B07"/>
    <w:rsid w:val="00380C01"/>
    <w:rsid w:val="00380F83"/>
    <w:rsid w:val="00381552"/>
    <w:rsid w:val="00381902"/>
    <w:rsid w:val="00381AC4"/>
    <w:rsid w:val="00381AF3"/>
    <w:rsid w:val="00381C01"/>
    <w:rsid w:val="00381FA9"/>
    <w:rsid w:val="0038229D"/>
    <w:rsid w:val="0038231F"/>
    <w:rsid w:val="003826E0"/>
    <w:rsid w:val="00382D67"/>
    <w:rsid w:val="00382F3E"/>
    <w:rsid w:val="00382F9A"/>
    <w:rsid w:val="0038307C"/>
    <w:rsid w:val="003830B0"/>
    <w:rsid w:val="0038311D"/>
    <w:rsid w:val="0038315A"/>
    <w:rsid w:val="003831E7"/>
    <w:rsid w:val="0038349A"/>
    <w:rsid w:val="00383C0F"/>
    <w:rsid w:val="00383C37"/>
    <w:rsid w:val="00383EC9"/>
    <w:rsid w:val="00384383"/>
    <w:rsid w:val="003843B9"/>
    <w:rsid w:val="0038463D"/>
    <w:rsid w:val="00384877"/>
    <w:rsid w:val="00384911"/>
    <w:rsid w:val="00384959"/>
    <w:rsid w:val="00384D58"/>
    <w:rsid w:val="003855DE"/>
    <w:rsid w:val="003856ED"/>
    <w:rsid w:val="003857F8"/>
    <w:rsid w:val="00385850"/>
    <w:rsid w:val="00385964"/>
    <w:rsid w:val="00385AA5"/>
    <w:rsid w:val="00385AD1"/>
    <w:rsid w:val="00385E98"/>
    <w:rsid w:val="00386028"/>
    <w:rsid w:val="003868E8"/>
    <w:rsid w:val="00386A07"/>
    <w:rsid w:val="00386B32"/>
    <w:rsid w:val="00386D6B"/>
    <w:rsid w:val="00386DD8"/>
    <w:rsid w:val="00387005"/>
    <w:rsid w:val="003870D6"/>
    <w:rsid w:val="003872BF"/>
    <w:rsid w:val="00387430"/>
    <w:rsid w:val="00387442"/>
    <w:rsid w:val="0038751D"/>
    <w:rsid w:val="00387AAA"/>
    <w:rsid w:val="003900BC"/>
    <w:rsid w:val="0039029E"/>
    <w:rsid w:val="003904E5"/>
    <w:rsid w:val="0039054A"/>
    <w:rsid w:val="0039061A"/>
    <w:rsid w:val="00390672"/>
    <w:rsid w:val="0039090D"/>
    <w:rsid w:val="00390A6B"/>
    <w:rsid w:val="00390B53"/>
    <w:rsid w:val="003910DC"/>
    <w:rsid w:val="00391397"/>
    <w:rsid w:val="003913EA"/>
    <w:rsid w:val="0039141F"/>
    <w:rsid w:val="00391525"/>
    <w:rsid w:val="003915D6"/>
    <w:rsid w:val="0039184B"/>
    <w:rsid w:val="00391AB9"/>
    <w:rsid w:val="00391B50"/>
    <w:rsid w:val="00391CAB"/>
    <w:rsid w:val="003920D2"/>
    <w:rsid w:val="0039212C"/>
    <w:rsid w:val="0039225F"/>
    <w:rsid w:val="0039230F"/>
    <w:rsid w:val="003927C5"/>
    <w:rsid w:val="00392B4C"/>
    <w:rsid w:val="00392F0D"/>
    <w:rsid w:val="00392F61"/>
    <w:rsid w:val="003932C7"/>
    <w:rsid w:val="00393607"/>
    <w:rsid w:val="00393663"/>
    <w:rsid w:val="00393A79"/>
    <w:rsid w:val="00393C16"/>
    <w:rsid w:val="00393D8E"/>
    <w:rsid w:val="00393F2F"/>
    <w:rsid w:val="003940A3"/>
    <w:rsid w:val="003940AD"/>
    <w:rsid w:val="003945EC"/>
    <w:rsid w:val="0039473C"/>
    <w:rsid w:val="003949CB"/>
    <w:rsid w:val="0039501A"/>
    <w:rsid w:val="0039508B"/>
    <w:rsid w:val="0039570A"/>
    <w:rsid w:val="00395780"/>
    <w:rsid w:val="00395D00"/>
    <w:rsid w:val="00395DC6"/>
    <w:rsid w:val="00395E90"/>
    <w:rsid w:val="00395EF6"/>
    <w:rsid w:val="003960CA"/>
    <w:rsid w:val="0039620B"/>
    <w:rsid w:val="0039622C"/>
    <w:rsid w:val="0039639D"/>
    <w:rsid w:val="003964A2"/>
    <w:rsid w:val="003969CF"/>
    <w:rsid w:val="003969E1"/>
    <w:rsid w:val="00396F8F"/>
    <w:rsid w:val="00397109"/>
    <w:rsid w:val="003971DF"/>
    <w:rsid w:val="00397217"/>
    <w:rsid w:val="00397414"/>
    <w:rsid w:val="00397613"/>
    <w:rsid w:val="003978E7"/>
    <w:rsid w:val="00397923"/>
    <w:rsid w:val="00397B55"/>
    <w:rsid w:val="00397E68"/>
    <w:rsid w:val="003A02A3"/>
    <w:rsid w:val="003A0472"/>
    <w:rsid w:val="003A0AB7"/>
    <w:rsid w:val="003A0C2F"/>
    <w:rsid w:val="003A0CC4"/>
    <w:rsid w:val="003A0CE1"/>
    <w:rsid w:val="003A0DBB"/>
    <w:rsid w:val="003A0E88"/>
    <w:rsid w:val="003A13A5"/>
    <w:rsid w:val="003A144B"/>
    <w:rsid w:val="003A15BD"/>
    <w:rsid w:val="003A17DD"/>
    <w:rsid w:val="003A187E"/>
    <w:rsid w:val="003A23D0"/>
    <w:rsid w:val="003A246E"/>
    <w:rsid w:val="003A255C"/>
    <w:rsid w:val="003A277E"/>
    <w:rsid w:val="003A2ADE"/>
    <w:rsid w:val="003A2C8A"/>
    <w:rsid w:val="003A2E6F"/>
    <w:rsid w:val="003A2ED4"/>
    <w:rsid w:val="003A31EC"/>
    <w:rsid w:val="003A3280"/>
    <w:rsid w:val="003A32B5"/>
    <w:rsid w:val="003A37C5"/>
    <w:rsid w:val="003A3931"/>
    <w:rsid w:val="003A396E"/>
    <w:rsid w:val="003A3AAF"/>
    <w:rsid w:val="003A3BB7"/>
    <w:rsid w:val="003A3D02"/>
    <w:rsid w:val="003A3E9D"/>
    <w:rsid w:val="003A430D"/>
    <w:rsid w:val="003A4522"/>
    <w:rsid w:val="003A475D"/>
    <w:rsid w:val="003A4ABF"/>
    <w:rsid w:val="003A4C0D"/>
    <w:rsid w:val="003A4E4D"/>
    <w:rsid w:val="003A4F0B"/>
    <w:rsid w:val="003A50AB"/>
    <w:rsid w:val="003A546B"/>
    <w:rsid w:val="003A57B7"/>
    <w:rsid w:val="003A5935"/>
    <w:rsid w:val="003A596F"/>
    <w:rsid w:val="003A5A48"/>
    <w:rsid w:val="003A5E21"/>
    <w:rsid w:val="003A631B"/>
    <w:rsid w:val="003A6591"/>
    <w:rsid w:val="003A6723"/>
    <w:rsid w:val="003A6824"/>
    <w:rsid w:val="003A6DD0"/>
    <w:rsid w:val="003A6E15"/>
    <w:rsid w:val="003A6FFF"/>
    <w:rsid w:val="003A7216"/>
    <w:rsid w:val="003A734F"/>
    <w:rsid w:val="003A78CB"/>
    <w:rsid w:val="003A7916"/>
    <w:rsid w:val="003A7B10"/>
    <w:rsid w:val="003A7BB5"/>
    <w:rsid w:val="003A7EC2"/>
    <w:rsid w:val="003B010F"/>
    <w:rsid w:val="003B0173"/>
    <w:rsid w:val="003B0280"/>
    <w:rsid w:val="003B0593"/>
    <w:rsid w:val="003B0671"/>
    <w:rsid w:val="003B06AC"/>
    <w:rsid w:val="003B0E97"/>
    <w:rsid w:val="003B0FBE"/>
    <w:rsid w:val="003B1085"/>
    <w:rsid w:val="003B10E7"/>
    <w:rsid w:val="003B174D"/>
    <w:rsid w:val="003B1A76"/>
    <w:rsid w:val="003B1F61"/>
    <w:rsid w:val="003B1FFE"/>
    <w:rsid w:val="003B2066"/>
    <w:rsid w:val="003B225A"/>
    <w:rsid w:val="003B2341"/>
    <w:rsid w:val="003B2A06"/>
    <w:rsid w:val="003B2F51"/>
    <w:rsid w:val="003B37EE"/>
    <w:rsid w:val="003B3971"/>
    <w:rsid w:val="003B3A79"/>
    <w:rsid w:val="003B3DEE"/>
    <w:rsid w:val="003B4082"/>
    <w:rsid w:val="003B41B8"/>
    <w:rsid w:val="003B42A1"/>
    <w:rsid w:val="003B4343"/>
    <w:rsid w:val="003B440C"/>
    <w:rsid w:val="003B4480"/>
    <w:rsid w:val="003B44E6"/>
    <w:rsid w:val="003B49AE"/>
    <w:rsid w:val="003B4B45"/>
    <w:rsid w:val="003B4EEE"/>
    <w:rsid w:val="003B5214"/>
    <w:rsid w:val="003B547F"/>
    <w:rsid w:val="003B5506"/>
    <w:rsid w:val="003B5540"/>
    <w:rsid w:val="003B558C"/>
    <w:rsid w:val="003B5A94"/>
    <w:rsid w:val="003B5A9E"/>
    <w:rsid w:val="003B5BFD"/>
    <w:rsid w:val="003B6531"/>
    <w:rsid w:val="003B6D88"/>
    <w:rsid w:val="003B6DF7"/>
    <w:rsid w:val="003B71E1"/>
    <w:rsid w:val="003B7288"/>
    <w:rsid w:val="003B7F5E"/>
    <w:rsid w:val="003C054C"/>
    <w:rsid w:val="003C0788"/>
    <w:rsid w:val="003C07E0"/>
    <w:rsid w:val="003C09F2"/>
    <w:rsid w:val="003C0A90"/>
    <w:rsid w:val="003C0AE7"/>
    <w:rsid w:val="003C0C8D"/>
    <w:rsid w:val="003C10A9"/>
    <w:rsid w:val="003C10C2"/>
    <w:rsid w:val="003C11C2"/>
    <w:rsid w:val="003C1246"/>
    <w:rsid w:val="003C16AD"/>
    <w:rsid w:val="003C1944"/>
    <w:rsid w:val="003C1AF3"/>
    <w:rsid w:val="003C1B3A"/>
    <w:rsid w:val="003C1E99"/>
    <w:rsid w:val="003C2669"/>
    <w:rsid w:val="003C26B4"/>
    <w:rsid w:val="003C2819"/>
    <w:rsid w:val="003C29FE"/>
    <w:rsid w:val="003C2D5A"/>
    <w:rsid w:val="003C2E8A"/>
    <w:rsid w:val="003C315B"/>
    <w:rsid w:val="003C32BC"/>
    <w:rsid w:val="003C3848"/>
    <w:rsid w:val="003C3993"/>
    <w:rsid w:val="003C3B74"/>
    <w:rsid w:val="003C3BA2"/>
    <w:rsid w:val="003C3C23"/>
    <w:rsid w:val="003C3C8A"/>
    <w:rsid w:val="003C3E63"/>
    <w:rsid w:val="003C3EFB"/>
    <w:rsid w:val="003C4C83"/>
    <w:rsid w:val="003C506D"/>
    <w:rsid w:val="003C561B"/>
    <w:rsid w:val="003C57D8"/>
    <w:rsid w:val="003C58A9"/>
    <w:rsid w:val="003C58D9"/>
    <w:rsid w:val="003C5A8A"/>
    <w:rsid w:val="003C5AF5"/>
    <w:rsid w:val="003C5BC2"/>
    <w:rsid w:val="003C60FB"/>
    <w:rsid w:val="003C6213"/>
    <w:rsid w:val="003C66A1"/>
    <w:rsid w:val="003C67E7"/>
    <w:rsid w:val="003C6962"/>
    <w:rsid w:val="003C6BF7"/>
    <w:rsid w:val="003C6CC0"/>
    <w:rsid w:val="003C6D38"/>
    <w:rsid w:val="003C6DE6"/>
    <w:rsid w:val="003C70BA"/>
    <w:rsid w:val="003C7567"/>
    <w:rsid w:val="003C79D8"/>
    <w:rsid w:val="003D03DB"/>
    <w:rsid w:val="003D0425"/>
    <w:rsid w:val="003D05BE"/>
    <w:rsid w:val="003D0DCC"/>
    <w:rsid w:val="003D0EE5"/>
    <w:rsid w:val="003D0EF0"/>
    <w:rsid w:val="003D127A"/>
    <w:rsid w:val="003D14EC"/>
    <w:rsid w:val="003D17F7"/>
    <w:rsid w:val="003D184F"/>
    <w:rsid w:val="003D1871"/>
    <w:rsid w:val="003D1948"/>
    <w:rsid w:val="003D19B9"/>
    <w:rsid w:val="003D1BFD"/>
    <w:rsid w:val="003D21D2"/>
    <w:rsid w:val="003D26E5"/>
    <w:rsid w:val="003D27C1"/>
    <w:rsid w:val="003D29CC"/>
    <w:rsid w:val="003D2AB2"/>
    <w:rsid w:val="003D2AEE"/>
    <w:rsid w:val="003D2AF6"/>
    <w:rsid w:val="003D2B6D"/>
    <w:rsid w:val="003D2F60"/>
    <w:rsid w:val="003D319E"/>
    <w:rsid w:val="003D3235"/>
    <w:rsid w:val="003D3276"/>
    <w:rsid w:val="003D331E"/>
    <w:rsid w:val="003D382F"/>
    <w:rsid w:val="003D3D75"/>
    <w:rsid w:val="003D4245"/>
    <w:rsid w:val="003D4342"/>
    <w:rsid w:val="003D43D3"/>
    <w:rsid w:val="003D4834"/>
    <w:rsid w:val="003D49E1"/>
    <w:rsid w:val="003D4C1C"/>
    <w:rsid w:val="003D4C54"/>
    <w:rsid w:val="003D515D"/>
    <w:rsid w:val="003D5375"/>
    <w:rsid w:val="003D53FE"/>
    <w:rsid w:val="003D54E7"/>
    <w:rsid w:val="003D5612"/>
    <w:rsid w:val="003D583F"/>
    <w:rsid w:val="003D588F"/>
    <w:rsid w:val="003D5922"/>
    <w:rsid w:val="003D5A46"/>
    <w:rsid w:val="003D5B4F"/>
    <w:rsid w:val="003D5D54"/>
    <w:rsid w:val="003D5E7C"/>
    <w:rsid w:val="003D5F50"/>
    <w:rsid w:val="003D6117"/>
    <w:rsid w:val="003D6308"/>
    <w:rsid w:val="003D64DC"/>
    <w:rsid w:val="003D6791"/>
    <w:rsid w:val="003D6B17"/>
    <w:rsid w:val="003D6E33"/>
    <w:rsid w:val="003D6EC6"/>
    <w:rsid w:val="003D6F23"/>
    <w:rsid w:val="003D7118"/>
    <w:rsid w:val="003D72AE"/>
    <w:rsid w:val="003D79B2"/>
    <w:rsid w:val="003D7A17"/>
    <w:rsid w:val="003D7B34"/>
    <w:rsid w:val="003D7D0D"/>
    <w:rsid w:val="003D7D5F"/>
    <w:rsid w:val="003D7DA5"/>
    <w:rsid w:val="003D7DC1"/>
    <w:rsid w:val="003E0195"/>
    <w:rsid w:val="003E0718"/>
    <w:rsid w:val="003E08C9"/>
    <w:rsid w:val="003E0B56"/>
    <w:rsid w:val="003E0BAB"/>
    <w:rsid w:val="003E0FEB"/>
    <w:rsid w:val="003E1342"/>
    <w:rsid w:val="003E142D"/>
    <w:rsid w:val="003E1594"/>
    <w:rsid w:val="003E15A5"/>
    <w:rsid w:val="003E1747"/>
    <w:rsid w:val="003E17F6"/>
    <w:rsid w:val="003E1979"/>
    <w:rsid w:val="003E1A2D"/>
    <w:rsid w:val="003E1D64"/>
    <w:rsid w:val="003E1E79"/>
    <w:rsid w:val="003E1F28"/>
    <w:rsid w:val="003E2542"/>
    <w:rsid w:val="003E2780"/>
    <w:rsid w:val="003E27B5"/>
    <w:rsid w:val="003E285F"/>
    <w:rsid w:val="003E29C9"/>
    <w:rsid w:val="003E2AB9"/>
    <w:rsid w:val="003E2B78"/>
    <w:rsid w:val="003E2BD4"/>
    <w:rsid w:val="003E2C4B"/>
    <w:rsid w:val="003E318A"/>
    <w:rsid w:val="003E3297"/>
    <w:rsid w:val="003E3668"/>
    <w:rsid w:val="003E38FB"/>
    <w:rsid w:val="003E39A7"/>
    <w:rsid w:val="003E39D0"/>
    <w:rsid w:val="003E4187"/>
    <w:rsid w:val="003E4411"/>
    <w:rsid w:val="003E478D"/>
    <w:rsid w:val="003E4A3C"/>
    <w:rsid w:val="003E4E93"/>
    <w:rsid w:val="003E536E"/>
    <w:rsid w:val="003E5395"/>
    <w:rsid w:val="003E53F6"/>
    <w:rsid w:val="003E572D"/>
    <w:rsid w:val="003E5990"/>
    <w:rsid w:val="003E59F4"/>
    <w:rsid w:val="003E5AAB"/>
    <w:rsid w:val="003E5C52"/>
    <w:rsid w:val="003E5CB5"/>
    <w:rsid w:val="003E5EFC"/>
    <w:rsid w:val="003E6062"/>
    <w:rsid w:val="003E620E"/>
    <w:rsid w:val="003E6254"/>
    <w:rsid w:val="003E63C4"/>
    <w:rsid w:val="003E6451"/>
    <w:rsid w:val="003E6569"/>
    <w:rsid w:val="003E65E7"/>
    <w:rsid w:val="003E6762"/>
    <w:rsid w:val="003E6771"/>
    <w:rsid w:val="003E69FE"/>
    <w:rsid w:val="003E6AF3"/>
    <w:rsid w:val="003E6ECE"/>
    <w:rsid w:val="003E70A5"/>
    <w:rsid w:val="003E71DB"/>
    <w:rsid w:val="003E72D4"/>
    <w:rsid w:val="003E73CA"/>
    <w:rsid w:val="003E7A85"/>
    <w:rsid w:val="003E7B07"/>
    <w:rsid w:val="003E7B41"/>
    <w:rsid w:val="003E7CEC"/>
    <w:rsid w:val="003E7F7E"/>
    <w:rsid w:val="003E7FF6"/>
    <w:rsid w:val="003F0121"/>
    <w:rsid w:val="003F055A"/>
    <w:rsid w:val="003F0722"/>
    <w:rsid w:val="003F0A9D"/>
    <w:rsid w:val="003F0C5F"/>
    <w:rsid w:val="003F0FBB"/>
    <w:rsid w:val="003F0FC6"/>
    <w:rsid w:val="003F1687"/>
    <w:rsid w:val="003F1ABF"/>
    <w:rsid w:val="003F1F2A"/>
    <w:rsid w:val="003F23DC"/>
    <w:rsid w:val="003F265B"/>
    <w:rsid w:val="003F289D"/>
    <w:rsid w:val="003F2C6D"/>
    <w:rsid w:val="003F2E2D"/>
    <w:rsid w:val="003F2E84"/>
    <w:rsid w:val="003F3072"/>
    <w:rsid w:val="003F3476"/>
    <w:rsid w:val="003F350F"/>
    <w:rsid w:val="003F3699"/>
    <w:rsid w:val="003F3933"/>
    <w:rsid w:val="003F39B9"/>
    <w:rsid w:val="003F3B10"/>
    <w:rsid w:val="003F3E7A"/>
    <w:rsid w:val="003F3F20"/>
    <w:rsid w:val="003F43B3"/>
    <w:rsid w:val="003F4493"/>
    <w:rsid w:val="003F4649"/>
    <w:rsid w:val="003F4696"/>
    <w:rsid w:val="003F4B24"/>
    <w:rsid w:val="003F4D02"/>
    <w:rsid w:val="003F4EF8"/>
    <w:rsid w:val="003F4F74"/>
    <w:rsid w:val="003F503C"/>
    <w:rsid w:val="003F52B1"/>
    <w:rsid w:val="003F53A4"/>
    <w:rsid w:val="003F53B2"/>
    <w:rsid w:val="003F5531"/>
    <w:rsid w:val="003F55C7"/>
    <w:rsid w:val="003F5647"/>
    <w:rsid w:val="003F5B2F"/>
    <w:rsid w:val="003F5D65"/>
    <w:rsid w:val="003F5D7F"/>
    <w:rsid w:val="003F601E"/>
    <w:rsid w:val="003F6178"/>
    <w:rsid w:val="003F6488"/>
    <w:rsid w:val="003F6576"/>
    <w:rsid w:val="003F6E0B"/>
    <w:rsid w:val="003F7025"/>
    <w:rsid w:val="003F7454"/>
    <w:rsid w:val="003F7533"/>
    <w:rsid w:val="003F7639"/>
    <w:rsid w:val="003F7B8C"/>
    <w:rsid w:val="003F7D7D"/>
    <w:rsid w:val="003F7DED"/>
    <w:rsid w:val="003F7EAF"/>
    <w:rsid w:val="003F7FFD"/>
    <w:rsid w:val="00400330"/>
    <w:rsid w:val="004005C7"/>
    <w:rsid w:val="004007ED"/>
    <w:rsid w:val="0040095E"/>
    <w:rsid w:val="00400A78"/>
    <w:rsid w:val="00400B0B"/>
    <w:rsid w:val="00400B71"/>
    <w:rsid w:val="00401243"/>
    <w:rsid w:val="0040124A"/>
    <w:rsid w:val="00401257"/>
    <w:rsid w:val="00401540"/>
    <w:rsid w:val="00401988"/>
    <w:rsid w:val="00401DA8"/>
    <w:rsid w:val="00402DBA"/>
    <w:rsid w:val="004030F4"/>
    <w:rsid w:val="00403448"/>
    <w:rsid w:val="00403668"/>
    <w:rsid w:val="0040371A"/>
    <w:rsid w:val="00403803"/>
    <w:rsid w:val="00403EE0"/>
    <w:rsid w:val="00404227"/>
    <w:rsid w:val="00404616"/>
    <w:rsid w:val="00404784"/>
    <w:rsid w:val="00404946"/>
    <w:rsid w:val="00404DD9"/>
    <w:rsid w:val="00404E11"/>
    <w:rsid w:val="00404E14"/>
    <w:rsid w:val="004052C5"/>
    <w:rsid w:val="00405334"/>
    <w:rsid w:val="00405551"/>
    <w:rsid w:val="00405ADF"/>
    <w:rsid w:val="00405C64"/>
    <w:rsid w:val="00405DB9"/>
    <w:rsid w:val="00405F51"/>
    <w:rsid w:val="00405FF9"/>
    <w:rsid w:val="004060E7"/>
    <w:rsid w:val="00406272"/>
    <w:rsid w:val="00406278"/>
    <w:rsid w:val="004063DA"/>
    <w:rsid w:val="004063EB"/>
    <w:rsid w:val="004063F1"/>
    <w:rsid w:val="0040645B"/>
    <w:rsid w:val="004068D6"/>
    <w:rsid w:val="00406B8C"/>
    <w:rsid w:val="00406BAE"/>
    <w:rsid w:val="00406BCD"/>
    <w:rsid w:val="00406E08"/>
    <w:rsid w:val="0040703B"/>
    <w:rsid w:val="00407521"/>
    <w:rsid w:val="00407819"/>
    <w:rsid w:val="00407E1C"/>
    <w:rsid w:val="00407E68"/>
    <w:rsid w:val="004100E3"/>
    <w:rsid w:val="0041031F"/>
    <w:rsid w:val="004103ED"/>
    <w:rsid w:val="004104B8"/>
    <w:rsid w:val="004105AA"/>
    <w:rsid w:val="00410C42"/>
    <w:rsid w:val="00410DE0"/>
    <w:rsid w:val="00410E48"/>
    <w:rsid w:val="00410EC7"/>
    <w:rsid w:val="004113C5"/>
    <w:rsid w:val="00411412"/>
    <w:rsid w:val="004116E7"/>
    <w:rsid w:val="00411931"/>
    <w:rsid w:val="00411955"/>
    <w:rsid w:val="00411A6F"/>
    <w:rsid w:val="00411E54"/>
    <w:rsid w:val="00411FAE"/>
    <w:rsid w:val="00412093"/>
    <w:rsid w:val="004120FD"/>
    <w:rsid w:val="0041265A"/>
    <w:rsid w:val="0041268A"/>
    <w:rsid w:val="00412730"/>
    <w:rsid w:val="004127F9"/>
    <w:rsid w:val="004128C0"/>
    <w:rsid w:val="00413B0B"/>
    <w:rsid w:val="00413C80"/>
    <w:rsid w:val="00413CAB"/>
    <w:rsid w:val="00414272"/>
    <w:rsid w:val="00414ED0"/>
    <w:rsid w:val="00414ED9"/>
    <w:rsid w:val="00414F51"/>
    <w:rsid w:val="00414FFB"/>
    <w:rsid w:val="004153B0"/>
    <w:rsid w:val="00415440"/>
    <w:rsid w:val="00415554"/>
    <w:rsid w:val="00415771"/>
    <w:rsid w:val="00415F71"/>
    <w:rsid w:val="00416195"/>
    <w:rsid w:val="004164DC"/>
    <w:rsid w:val="004166A9"/>
    <w:rsid w:val="004166BC"/>
    <w:rsid w:val="0041689D"/>
    <w:rsid w:val="00416AB3"/>
    <w:rsid w:val="0041727F"/>
    <w:rsid w:val="004177BE"/>
    <w:rsid w:val="00417A74"/>
    <w:rsid w:val="00417AB4"/>
    <w:rsid w:val="00417B2E"/>
    <w:rsid w:val="00417C11"/>
    <w:rsid w:val="00417DCE"/>
    <w:rsid w:val="00417F98"/>
    <w:rsid w:val="004202F5"/>
    <w:rsid w:val="0042045C"/>
    <w:rsid w:val="004205DE"/>
    <w:rsid w:val="00420E97"/>
    <w:rsid w:val="00420F50"/>
    <w:rsid w:val="004210DA"/>
    <w:rsid w:val="004215FE"/>
    <w:rsid w:val="004216F2"/>
    <w:rsid w:val="00421708"/>
    <w:rsid w:val="004217AC"/>
    <w:rsid w:val="00421984"/>
    <w:rsid w:val="00421ADF"/>
    <w:rsid w:val="00421B5D"/>
    <w:rsid w:val="00421F89"/>
    <w:rsid w:val="004222D6"/>
    <w:rsid w:val="0042235A"/>
    <w:rsid w:val="004226CA"/>
    <w:rsid w:val="00422AFE"/>
    <w:rsid w:val="0042303E"/>
    <w:rsid w:val="004231B2"/>
    <w:rsid w:val="004234E5"/>
    <w:rsid w:val="00423E9D"/>
    <w:rsid w:val="00424012"/>
    <w:rsid w:val="004241D3"/>
    <w:rsid w:val="004243AA"/>
    <w:rsid w:val="00424758"/>
    <w:rsid w:val="004247F2"/>
    <w:rsid w:val="004249A3"/>
    <w:rsid w:val="004249B7"/>
    <w:rsid w:val="00424B34"/>
    <w:rsid w:val="00424CC9"/>
    <w:rsid w:val="004251E1"/>
    <w:rsid w:val="0042537E"/>
    <w:rsid w:val="004254D4"/>
    <w:rsid w:val="00425898"/>
    <w:rsid w:val="004258C2"/>
    <w:rsid w:val="00426000"/>
    <w:rsid w:val="004261FD"/>
    <w:rsid w:val="00426585"/>
    <w:rsid w:val="00426677"/>
    <w:rsid w:val="00426737"/>
    <w:rsid w:val="00426B72"/>
    <w:rsid w:val="00426E78"/>
    <w:rsid w:val="0042714C"/>
    <w:rsid w:val="004271B0"/>
    <w:rsid w:val="00427299"/>
    <w:rsid w:val="00430463"/>
    <w:rsid w:val="00430626"/>
    <w:rsid w:val="00430641"/>
    <w:rsid w:val="00430B8C"/>
    <w:rsid w:val="00431653"/>
    <w:rsid w:val="00431759"/>
    <w:rsid w:val="00431914"/>
    <w:rsid w:val="004319B3"/>
    <w:rsid w:val="00431BB0"/>
    <w:rsid w:val="00431CAF"/>
    <w:rsid w:val="00431DDA"/>
    <w:rsid w:val="00431F32"/>
    <w:rsid w:val="004321AA"/>
    <w:rsid w:val="004322CE"/>
    <w:rsid w:val="00432649"/>
    <w:rsid w:val="00432740"/>
    <w:rsid w:val="00432796"/>
    <w:rsid w:val="004328AF"/>
    <w:rsid w:val="00432A16"/>
    <w:rsid w:val="00432D2E"/>
    <w:rsid w:val="00432E9E"/>
    <w:rsid w:val="00432F9F"/>
    <w:rsid w:val="00433001"/>
    <w:rsid w:val="0043305F"/>
    <w:rsid w:val="00433160"/>
    <w:rsid w:val="00433394"/>
    <w:rsid w:val="0043381D"/>
    <w:rsid w:val="00433A03"/>
    <w:rsid w:val="00433A8A"/>
    <w:rsid w:val="00434013"/>
    <w:rsid w:val="00434EB7"/>
    <w:rsid w:val="00434F24"/>
    <w:rsid w:val="0043516A"/>
    <w:rsid w:val="00435357"/>
    <w:rsid w:val="00435381"/>
    <w:rsid w:val="0043542D"/>
    <w:rsid w:val="004356D3"/>
    <w:rsid w:val="00435B9E"/>
    <w:rsid w:val="00435E0C"/>
    <w:rsid w:val="00435E50"/>
    <w:rsid w:val="00435E6F"/>
    <w:rsid w:val="00436054"/>
    <w:rsid w:val="004360B2"/>
    <w:rsid w:val="00436518"/>
    <w:rsid w:val="004365C8"/>
    <w:rsid w:val="004367EC"/>
    <w:rsid w:val="004368AB"/>
    <w:rsid w:val="00436968"/>
    <w:rsid w:val="0043698E"/>
    <w:rsid w:val="00436A2E"/>
    <w:rsid w:val="0043719D"/>
    <w:rsid w:val="00437299"/>
    <w:rsid w:val="004375C7"/>
    <w:rsid w:val="00437820"/>
    <w:rsid w:val="00437E55"/>
    <w:rsid w:val="0044073C"/>
    <w:rsid w:val="00440765"/>
    <w:rsid w:val="00440906"/>
    <w:rsid w:val="00440992"/>
    <w:rsid w:val="00440D58"/>
    <w:rsid w:val="00440F5E"/>
    <w:rsid w:val="00441201"/>
    <w:rsid w:val="0044122F"/>
    <w:rsid w:val="004413B8"/>
    <w:rsid w:val="0044168E"/>
    <w:rsid w:val="0044188B"/>
    <w:rsid w:val="00441A47"/>
    <w:rsid w:val="00441C13"/>
    <w:rsid w:val="00441E34"/>
    <w:rsid w:val="00441E67"/>
    <w:rsid w:val="00442123"/>
    <w:rsid w:val="004423D0"/>
    <w:rsid w:val="00442772"/>
    <w:rsid w:val="004428F4"/>
    <w:rsid w:val="00442B91"/>
    <w:rsid w:val="00442C5A"/>
    <w:rsid w:val="00442E77"/>
    <w:rsid w:val="00442F13"/>
    <w:rsid w:val="00443102"/>
    <w:rsid w:val="00443503"/>
    <w:rsid w:val="00443613"/>
    <w:rsid w:val="004437B6"/>
    <w:rsid w:val="00443902"/>
    <w:rsid w:val="00443ADB"/>
    <w:rsid w:val="00443D3A"/>
    <w:rsid w:val="00443DE8"/>
    <w:rsid w:val="00444028"/>
    <w:rsid w:val="004440BC"/>
    <w:rsid w:val="00444643"/>
    <w:rsid w:val="004448B8"/>
    <w:rsid w:val="0044493B"/>
    <w:rsid w:val="00444E60"/>
    <w:rsid w:val="004450B4"/>
    <w:rsid w:val="00445308"/>
    <w:rsid w:val="00445377"/>
    <w:rsid w:val="00445423"/>
    <w:rsid w:val="004455C7"/>
    <w:rsid w:val="004455DB"/>
    <w:rsid w:val="004457BA"/>
    <w:rsid w:val="00445855"/>
    <w:rsid w:val="00445A6A"/>
    <w:rsid w:val="00445A76"/>
    <w:rsid w:val="00445D34"/>
    <w:rsid w:val="004464B4"/>
    <w:rsid w:val="00446602"/>
    <w:rsid w:val="00446726"/>
    <w:rsid w:val="00446746"/>
    <w:rsid w:val="00446C66"/>
    <w:rsid w:val="00446F10"/>
    <w:rsid w:val="00447071"/>
    <w:rsid w:val="0044709D"/>
    <w:rsid w:val="00447208"/>
    <w:rsid w:val="00447213"/>
    <w:rsid w:val="0044748D"/>
    <w:rsid w:val="0044758D"/>
    <w:rsid w:val="004479C1"/>
    <w:rsid w:val="004479D8"/>
    <w:rsid w:val="00447CAE"/>
    <w:rsid w:val="00447E23"/>
    <w:rsid w:val="00447F82"/>
    <w:rsid w:val="004500D7"/>
    <w:rsid w:val="00450134"/>
    <w:rsid w:val="0045035E"/>
    <w:rsid w:val="00450448"/>
    <w:rsid w:val="00450793"/>
    <w:rsid w:val="00450A58"/>
    <w:rsid w:val="00450B63"/>
    <w:rsid w:val="00450BD0"/>
    <w:rsid w:val="00450C66"/>
    <w:rsid w:val="00450D6F"/>
    <w:rsid w:val="00450DEE"/>
    <w:rsid w:val="00450E70"/>
    <w:rsid w:val="00451102"/>
    <w:rsid w:val="0045120E"/>
    <w:rsid w:val="00451239"/>
    <w:rsid w:val="00451284"/>
    <w:rsid w:val="0045150E"/>
    <w:rsid w:val="00451561"/>
    <w:rsid w:val="0045188F"/>
    <w:rsid w:val="004518F7"/>
    <w:rsid w:val="00451B3D"/>
    <w:rsid w:val="00451BC0"/>
    <w:rsid w:val="00451DD9"/>
    <w:rsid w:val="00451E2C"/>
    <w:rsid w:val="00451F2D"/>
    <w:rsid w:val="00452238"/>
    <w:rsid w:val="0045227B"/>
    <w:rsid w:val="004527B6"/>
    <w:rsid w:val="004528F3"/>
    <w:rsid w:val="00452922"/>
    <w:rsid w:val="00452AC6"/>
    <w:rsid w:val="0045332D"/>
    <w:rsid w:val="0045350C"/>
    <w:rsid w:val="0045368B"/>
    <w:rsid w:val="00453CBE"/>
    <w:rsid w:val="00454245"/>
    <w:rsid w:val="00454697"/>
    <w:rsid w:val="00454A14"/>
    <w:rsid w:val="00454B0F"/>
    <w:rsid w:val="00454C1D"/>
    <w:rsid w:val="00454C7B"/>
    <w:rsid w:val="00455031"/>
    <w:rsid w:val="004550CB"/>
    <w:rsid w:val="00455141"/>
    <w:rsid w:val="004552DD"/>
    <w:rsid w:val="0045590C"/>
    <w:rsid w:val="00455C25"/>
    <w:rsid w:val="00455CA2"/>
    <w:rsid w:val="00455D23"/>
    <w:rsid w:val="00455D2D"/>
    <w:rsid w:val="00455F3A"/>
    <w:rsid w:val="00455FA3"/>
    <w:rsid w:val="00456024"/>
    <w:rsid w:val="004560BE"/>
    <w:rsid w:val="00456130"/>
    <w:rsid w:val="00456199"/>
    <w:rsid w:val="0045672D"/>
    <w:rsid w:val="0045676A"/>
    <w:rsid w:val="004567AF"/>
    <w:rsid w:val="004567D7"/>
    <w:rsid w:val="00456D52"/>
    <w:rsid w:val="0045752F"/>
    <w:rsid w:val="0045760D"/>
    <w:rsid w:val="0045771C"/>
    <w:rsid w:val="00457944"/>
    <w:rsid w:val="00457E8A"/>
    <w:rsid w:val="00460041"/>
    <w:rsid w:val="004601D7"/>
    <w:rsid w:val="004602D0"/>
    <w:rsid w:val="0046033B"/>
    <w:rsid w:val="00460914"/>
    <w:rsid w:val="004609E9"/>
    <w:rsid w:val="00460A56"/>
    <w:rsid w:val="00460AFF"/>
    <w:rsid w:val="00460C9A"/>
    <w:rsid w:val="004611BD"/>
    <w:rsid w:val="00461466"/>
    <w:rsid w:val="0046152F"/>
    <w:rsid w:val="0046164F"/>
    <w:rsid w:val="004617B7"/>
    <w:rsid w:val="00461A14"/>
    <w:rsid w:val="00461D9C"/>
    <w:rsid w:val="00461DA4"/>
    <w:rsid w:val="00461DDA"/>
    <w:rsid w:val="004621C9"/>
    <w:rsid w:val="00462568"/>
    <w:rsid w:val="00462731"/>
    <w:rsid w:val="004628A4"/>
    <w:rsid w:val="00462928"/>
    <w:rsid w:val="004629F9"/>
    <w:rsid w:val="00462A48"/>
    <w:rsid w:val="00462A7A"/>
    <w:rsid w:val="00462D01"/>
    <w:rsid w:val="004632D8"/>
    <w:rsid w:val="00463D2A"/>
    <w:rsid w:val="00463DFA"/>
    <w:rsid w:val="00463F14"/>
    <w:rsid w:val="00464050"/>
    <w:rsid w:val="0046417B"/>
    <w:rsid w:val="00464784"/>
    <w:rsid w:val="00464B5F"/>
    <w:rsid w:val="00464C53"/>
    <w:rsid w:val="00464E72"/>
    <w:rsid w:val="0046527B"/>
    <w:rsid w:val="00465592"/>
    <w:rsid w:val="00465EF8"/>
    <w:rsid w:val="00465F7C"/>
    <w:rsid w:val="0046621E"/>
    <w:rsid w:val="00466583"/>
    <w:rsid w:val="004668F8"/>
    <w:rsid w:val="00466A00"/>
    <w:rsid w:val="00466C39"/>
    <w:rsid w:val="00466C4E"/>
    <w:rsid w:val="0046708C"/>
    <w:rsid w:val="004670F5"/>
    <w:rsid w:val="00467644"/>
    <w:rsid w:val="004678A8"/>
    <w:rsid w:val="004678F8"/>
    <w:rsid w:val="00470005"/>
    <w:rsid w:val="00470191"/>
    <w:rsid w:val="00470271"/>
    <w:rsid w:val="0047056C"/>
    <w:rsid w:val="004706DF"/>
    <w:rsid w:val="0047072C"/>
    <w:rsid w:val="00470829"/>
    <w:rsid w:val="004709C9"/>
    <w:rsid w:val="00470ADB"/>
    <w:rsid w:val="00470C20"/>
    <w:rsid w:val="00470C40"/>
    <w:rsid w:val="00470DC4"/>
    <w:rsid w:val="00470E15"/>
    <w:rsid w:val="00470E6A"/>
    <w:rsid w:val="00470F1F"/>
    <w:rsid w:val="00470F67"/>
    <w:rsid w:val="00470FB8"/>
    <w:rsid w:val="00471587"/>
    <w:rsid w:val="0047163C"/>
    <w:rsid w:val="00471670"/>
    <w:rsid w:val="00471B06"/>
    <w:rsid w:val="00471B52"/>
    <w:rsid w:val="004720BF"/>
    <w:rsid w:val="00472376"/>
    <w:rsid w:val="004724F3"/>
    <w:rsid w:val="00472545"/>
    <w:rsid w:val="004728F9"/>
    <w:rsid w:val="00472E13"/>
    <w:rsid w:val="00472ED7"/>
    <w:rsid w:val="00473111"/>
    <w:rsid w:val="0047332E"/>
    <w:rsid w:val="00473520"/>
    <w:rsid w:val="00473731"/>
    <w:rsid w:val="004737DB"/>
    <w:rsid w:val="00473C98"/>
    <w:rsid w:val="00473F41"/>
    <w:rsid w:val="00474066"/>
    <w:rsid w:val="00474185"/>
    <w:rsid w:val="004741B3"/>
    <w:rsid w:val="0047426B"/>
    <w:rsid w:val="004747F6"/>
    <w:rsid w:val="004748A7"/>
    <w:rsid w:val="00474961"/>
    <w:rsid w:val="004749BB"/>
    <w:rsid w:val="00474A79"/>
    <w:rsid w:val="00474B41"/>
    <w:rsid w:val="00474B91"/>
    <w:rsid w:val="00474F54"/>
    <w:rsid w:val="00475084"/>
    <w:rsid w:val="0047531B"/>
    <w:rsid w:val="004753E8"/>
    <w:rsid w:val="004754A2"/>
    <w:rsid w:val="00475582"/>
    <w:rsid w:val="0047573B"/>
    <w:rsid w:val="004759AA"/>
    <w:rsid w:val="00475E8C"/>
    <w:rsid w:val="00475EA2"/>
    <w:rsid w:val="00476210"/>
    <w:rsid w:val="00476529"/>
    <w:rsid w:val="004765FD"/>
    <w:rsid w:val="00476A6F"/>
    <w:rsid w:val="00476F56"/>
    <w:rsid w:val="004770DA"/>
    <w:rsid w:val="00477281"/>
    <w:rsid w:val="00477547"/>
    <w:rsid w:val="00477A7A"/>
    <w:rsid w:val="00477B6A"/>
    <w:rsid w:val="00480150"/>
    <w:rsid w:val="004808AF"/>
    <w:rsid w:val="0048092F"/>
    <w:rsid w:val="00480A73"/>
    <w:rsid w:val="00480CC0"/>
    <w:rsid w:val="00481056"/>
    <w:rsid w:val="00481520"/>
    <w:rsid w:val="00481888"/>
    <w:rsid w:val="004818B1"/>
    <w:rsid w:val="00481B3A"/>
    <w:rsid w:val="00481CB1"/>
    <w:rsid w:val="00481D5E"/>
    <w:rsid w:val="00481E38"/>
    <w:rsid w:val="0048234E"/>
    <w:rsid w:val="00482622"/>
    <w:rsid w:val="00482699"/>
    <w:rsid w:val="004827E8"/>
    <w:rsid w:val="00482BDA"/>
    <w:rsid w:val="004832EF"/>
    <w:rsid w:val="004833EB"/>
    <w:rsid w:val="004834B8"/>
    <w:rsid w:val="0048356D"/>
    <w:rsid w:val="0048357D"/>
    <w:rsid w:val="00483FA2"/>
    <w:rsid w:val="004841FC"/>
    <w:rsid w:val="00484241"/>
    <w:rsid w:val="0048461E"/>
    <w:rsid w:val="0048475A"/>
    <w:rsid w:val="00484AA1"/>
    <w:rsid w:val="00484C93"/>
    <w:rsid w:val="00484CA2"/>
    <w:rsid w:val="00484F80"/>
    <w:rsid w:val="0048527A"/>
    <w:rsid w:val="0048528D"/>
    <w:rsid w:val="004852DF"/>
    <w:rsid w:val="004852EF"/>
    <w:rsid w:val="00485637"/>
    <w:rsid w:val="00485A0F"/>
    <w:rsid w:val="00485BFB"/>
    <w:rsid w:val="00485CFB"/>
    <w:rsid w:val="0048601E"/>
    <w:rsid w:val="0048605B"/>
    <w:rsid w:val="00486070"/>
    <w:rsid w:val="0048625E"/>
    <w:rsid w:val="004864A0"/>
    <w:rsid w:val="00486503"/>
    <w:rsid w:val="0048663C"/>
    <w:rsid w:val="00486657"/>
    <w:rsid w:val="004866AF"/>
    <w:rsid w:val="00486773"/>
    <w:rsid w:val="0048680B"/>
    <w:rsid w:val="0048684A"/>
    <w:rsid w:val="00486C63"/>
    <w:rsid w:val="00486CF7"/>
    <w:rsid w:val="00486E46"/>
    <w:rsid w:val="00486E6C"/>
    <w:rsid w:val="00487485"/>
    <w:rsid w:val="00487597"/>
    <w:rsid w:val="004876DC"/>
    <w:rsid w:val="00487BB6"/>
    <w:rsid w:val="00487E6C"/>
    <w:rsid w:val="00487FC1"/>
    <w:rsid w:val="004900A8"/>
    <w:rsid w:val="004902D8"/>
    <w:rsid w:val="00490363"/>
    <w:rsid w:val="004905E9"/>
    <w:rsid w:val="00490A19"/>
    <w:rsid w:val="00490A9B"/>
    <w:rsid w:val="00490DBF"/>
    <w:rsid w:val="00490E7B"/>
    <w:rsid w:val="00490F62"/>
    <w:rsid w:val="00491156"/>
    <w:rsid w:val="004915C0"/>
    <w:rsid w:val="0049173A"/>
    <w:rsid w:val="00491745"/>
    <w:rsid w:val="0049179A"/>
    <w:rsid w:val="00491876"/>
    <w:rsid w:val="00491A5A"/>
    <w:rsid w:val="00491A9F"/>
    <w:rsid w:val="00491BAE"/>
    <w:rsid w:val="00491C61"/>
    <w:rsid w:val="00492082"/>
    <w:rsid w:val="004920D5"/>
    <w:rsid w:val="004920FF"/>
    <w:rsid w:val="004923E7"/>
    <w:rsid w:val="00492577"/>
    <w:rsid w:val="004925CE"/>
    <w:rsid w:val="0049267E"/>
    <w:rsid w:val="004926AF"/>
    <w:rsid w:val="004927FB"/>
    <w:rsid w:val="00492850"/>
    <w:rsid w:val="004929EA"/>
    <w:rsid w:val="00492B1D"/>
    <w:rsid w:val="00492E0B"/>
    <w:rsid w:val="00492F78"/>
    <w:rsid w:val="0049309C"/>
    <w:rsid w:val="004930C1"/>
    <w:rsid w:val="00493477"/>
    <w:rsid w:val="00493931"/>
    <w:rsid w:val="00493A23"/>
    <w:rsid w:val="00493E8A"/>
    <w:rsid w:val="0049412A"/>
    <w:rsid w:val="00494207"/>
    <w:rsid w:val="00494348"/>
    <w:rsid w:val="004943CC"/>
    <w:rsid w:val="00494694"/>
    <w:rsid w:val="004946A5"/>
    <w:rsid w:val="00494939"/>
    <w:rsid w:val="004949BB"/>
    <w:rsid w:val="004949F5"/>
    <w:rsid w:val="00494AA3"/>
    <w:rsid w:val="00494C2B"/>
    <w:rsid w:val="00494CFB"/>
    <w:rsid w:val="00494DB9"/>
    <w:rsid w:val="0049522A"/>
    <w:rsid w:val="00495241"/>
    <w:rsid w:val="0049530E"/>
    <w:rsid w:val="0049551E"/>
    <w:rsid w:val="0049567A"/>
    <w:rsid w:val="0049567F"/>
    <w:rsid w:val="0049581A"/>
    <w:rsid w:val="00495F65"/>
    <w:rsid w:val="00496336"/>
    <w:rsid w:val="004963E9"/>
    <w:rsid w:val="004968F9"/>
    <w:rsid w:val="00496D49"/>
    <w:rsid w:val="00496FB1"/>
    <w:rsid w:val="00497527"/>
    <w:rsid w:val="00497BE8"/>
    <w:rsid w:val="00497D74"/>
    <w:rsid w:val="00497E61"/>
    <w:rsid w:val="004A014F"/>
    <w:rsid w:val="004A0612"/>
    <w:rsid w:val="004A0D7B"/>
    <w:rsid w:val="004A0D8D"/>
    <w:rsid w:val="004A0EF5"/>
    <w:rsid w:val="004A1168"/>
    <w:rsid w:val="004A118E"/>
    <w:rsid w:val="004A11A8"/>
    <w:rsid w:val="004A15E2"/>
    <w:rsid w:val="004A1BAF"/>
    <w:rsid w:val="004A2284"/>
    <w:rsid w:val="004A2412"/>
    <w:rsid w:val="004A2CD3"/>
    <w:rsid w:val="004A31FC"/>
    <w:rsid w:val="004A33CB"/>
    <w:rsid w:val="004A3461"/>
    <w:rsid w:val="004A366B"/>
    <w:rsid w:val="004A3B9C"/>
    <w:rsid w:val="004A3E24"/>
    <w:rsid w:val="004A3E50"/>
    <w:rsid w:val="004A439F"/>
    <w:rsid w:val="004A4511"/>
    <w:rsid w:val="004A4546"/>
    <w:rsid w:val="004A45CD"/>
    <w:rsid w:val="004A47FE"/>
    <w:rsid w:val="004A4951"/>
    <w:rsid w:val="004A4B3E"/>
    <w:rsid w:val="004A4C2F"/>
    <w:rsid w:val="004A4CE0"/>
    <w:rsid w:val="004A4D1A"/>
    <w:rsid w:val="004A4EBD"/>
    <w:rsid w:val="004A5098"/>
    <w:rsid w:val="004A53BD"/>
    <w:rsid w:val="004A55FA"/>
    <w:rsid w:val="004A56D4"/>
    <w:rsid w:val="004A59B1"/>
    <w:rsid w:val="004A59C1"/>
    <w:rsid w:val="004A5D23"/>
    <w:rsid w:val="004A6199"/>
    <w:rsid w:val="004A63BC"/>
    <w:rsid w:val="004A644B"/>
    <w:rsid w:val="004A649C"/>
    <w:rsid w:val="004A678F"/>
    <w:rsid w:val="004A6847"/>
    <w:rsid w:val="004A6A41"/>
    <w:rsid w:val="004A6DFF"/>
    <w:rsid w:val="004A6F59"/>
    <w:rsid w:val="004A6FD9"/>
    <w:rsid w:val="004A7348"/>
    <w:rsid w:val="004A7455"/>
    <w:rsid w:val="004A7A36"/>
    <w:rsid w:val="004A7AEA"/>
    <w:rsid w:val="004A7F1F"/>
    <w:rsid w:val="004A7F7E"/>
    <w:rsid w:val="004B0550"/>
    <w:rsid w:val="004B06E7"/>
    <w:rsid w:val="004B0746"/>
    <w:rsid w:val="004B0E27"/>
    <w:rsid w:val="004B0F2F"/>
    <w:rsid w:val="004B13AF"/>
    <w:rsid w:val="004B1514"/>
    <w:rsid w:val="004B18A7"/>
    <w:rsid w:val="004B1B77"/>
    <w:rsid w:val="004B1BA5"/>
    <w:rsid w:val="004B1D18"/>
    <w:rsid w:val="004B1D4D"/>
    <w:rsid w:val="004B1E40"/>
    <w:rsid w:val="004B2183"/>
    <w:rsid w:val="004B21F6"/>
    <w:rsid w:val="004B2481"/>
    <w:rsid w:val="004B256F"/>
    <w:rsid w:val="004B2618"/>
    <w:rsid w:val="004B2737"/>
    <w:rsid w:val="004B298C"/>
    <w:rsid w:val="004B2A3C"/>
    <w:rsid w:val="004B3311"/>
    <w:rsid w:val="004B348D"/>
    <w:rsid w:val="004B3638"/>
    <w:rsid w:val="004B371C"/>
    <w:rsid w:val="004B38C5"/>
    <w:rsid w:val="004B3933"/>
    <w:rsid w:val="004B394A"/>
    <w:rsid w:val="004B3998"/>
    <w:rsid w:val="004B3A25"/>
    <w:rsid w:val="004B3A2A"/>
    <w:rsid w:val="004B40FD"/>
    <w:rsid w:val="004B4380"/>
    <w:rsid w:val="004B4391"/>
    <w:rsid w:val="004B4861"/>
    <w:rsid w:val="004B4CBB"/>
    <w:rsid w:val="004B4DD5"/>
    <w:rsid w:val="004B5050"/>
    <w:rsid w:val="004B5109"/>
    <w:rsid w:val="004B52ED"/>
    <w:rsid w:val="004B540F"/>
    <w:rsid w:val="004B5469"/>
    <w:rsid w:val="004B55AB"/>
    <w:rsid w:val="004B5A4E"/>
    <w:rsid w:val="004B5ACC"/>
    <w:rsid w:val="004B5C09"/>
    <w:rsid w:val="004B6174"/>
    <w:rsid w:val="004B6177"/>
    <w:rsid w:val="004B6523"/>
    <w:rsid w:val="004B68E2"/>
    <w:rsid w:val="004B69EB"/>
    <w:rsid w:val="004B6B21"/>
    <w:rsid w:val="004B6EE7"/>
    <w:rsid w:val="004B726B"/>
    <w:rsid w:val="004B7276"/>
    <w:rsid w:val="004B7296"/>
    <w:rsid w:val="004B7611"/>
    <w:rsid w:val="004B7797"/>
    <w:rsid w:val="004B7EAD"/>
    <w:rsid w:val="004C023E"/>
    <w:rsid w:val="004C05C0"/>
    <w:rsid w:val="004C073D"/>
    <w:rsid w:val="004C0874"/>
    <w:rsid w:val="004C0911"/>
    <w:rsid w:val="004C0EDF"/>
    <w:rsid w:val="004C14C2"/>
    <w:rsid w:val="004C1783"/>
    <w:rsid w:val="004C1ACF"/>
    <w:rsid w:val="004C1BBE"/>
    <w:rsid w:val="004C1E1B"/>
    <w:rsid w:val="004C1F14"/>
    <w:rsid w:val="004C1F30"/>
    <w:rsid w:val="004C1FEC"/>
    <w:rsid w:val="004C2094"/>
    <w:rsid w:val="004C2224"/>
    <w:rsid w:val="004C2716"/>
    <w:rsid w:val="004C2818"/>
    <w:rsid w:val="004C28EA"/>
    <w:rsid w:val="004C2DA6"/>
    <w:rsid w:val="004C2DB0"/>
    <w:rsid w:val="004C33A4"/>
    <w:rsid w:val="004C3B2C"/>
    <w:rsid w:val="004C3C7C"/>
    <w:rsid w:val="004C3C8D"/>
    <w:rsid w:val="004C4231"/>
    <w:rsid w:val="004C4240"/>
    <w:rsid w:val="004C4A6E"/>
    <w:rsid w:val="004C4AB6"/>
    <w:rsid w:val="004C569B"/>
    <w:rsid w:val="004C5B92"/>
    <w:rsid w:val="004C5D1B"/>
    <w:rsid w:val="004C617F"/>
    <w:rsid w:val="004C61A9"/>
    <w:rsid w:val="004C61B6"/>
    <w:rsid w:val="004C6C7F"/>
    <w:rsid w:val="004C72EA"/>
    <w:rsid w:val="004C75DE"/>
    <w:rsid w:val="004C77AA"/>
    <w:rsid w:val="004C79ED"/>
    <w:rsid w:val="004C7CFF"/>
    <w:rsid w:val="004C7E16"/>
    <w:rsid w:val="004C7E76"/>
    <w:rsid w:val="004D011C"/>
    <w:rsid w:val="004D01BF"/>
    <w:rsid w:val="004D0223"/>
    <w:rsid w:val="004D0339"/>
    <w:rsid w:val="004D0756"/>
    <w:rsid w:val="004D0A26"/>
    <w:rsid w:val="004D0F2B"/>
    <w:rsid w:val="004D0FCF"/>
    <w:rsid w:val="004D11A8"/>
    <w:rsid w:val="004D123E"/>
    <w:rsid w:val="004D1303"/>
    <w:rsid w:val="004D13A1"/>
    <w:rsid w:val="004D15F5"/>
    <w:rsid w:val="004D1976"/>
    <w:rsid w:val="004D1B3F"/>
    <w:rsid w:val="004D28C2"/>
    <w:rsid w:val="004D2B75"/>
    <w:rsid w:val="004D2C39"/>
    <w:rsid w:val="004D30F9"/>
    <w:rsid w:val="004D3385"/>
    <w:rsid w:val="004D33BC"/>
    <w:rsid w:val="004D34EA"/>
    <w:rsid w:val="004D3642"/>
    <w:rsid w:val="004D3785"/>
    <w:rsid w:val="004D3B2F"/>
    <w:rsid w:val="004D3E15"/>
    <w:rsid w:val="004D44A4"/>
    <w:rsid w:val="004D45D7"/>
    <w:rsid w:val="004D46FF"/>
    <w:rsid w:val="004D472E"/>
    <w:rsid w:val="004D488B"/>
    <w:rsid w:val="004D4997"/>
    <w:rsid w:val="004D49DE"/>
    <w:rsid w:val="004D4C46"/>
    <w:rsid w:val="004D4FFE"/>
    <w:rsid w:val="004D502F"/>
    <w:rsid w:val="004D507B"/>
    <w:rsid w:val="004D5107"/>
    <w:rsid w:val="004D51FE"/>
    <w:rsid w:val="004D541C"/>
    <w:rsid w:val="004D5585"/>
    <w:rsid w:val="004D579E"/>
    <w:rsid w:val="004D5D93"/>
    <w:rsid w:val="004D5F48"/>
    <w:rsid w:val="004D6E07"/>
    <w:rsid w:val="004D7058"/>
    <w:rsid w:val="004D7093"/>
    <w:rsid w:val="004D71CA"/>
    <w:rsid w:val="004D7557"/>
    <w:rsid w:val="004D755D"/>
    <w:rsid w:val="004D7962"/>
    <w:rsid w:val="004D7E6A"/>
    <w:rsid w:val="004E004A"/>
    <w:rsid w:val="004E07C3"/>
    <w:rsid w:val="004E081F"/>
    <w:rsid w:val="004E0AD6"/>
    <w:rsid w:val="004E11B6"/>
    <w:rsid w:val="004E13AE"/>
    <w:rsid w:val="004E170C"/>
    <w:rsid w:val="004E1736"/>
    <w:rsid w:val="004E173F"/>
    <w:rsid w:val="004E1A7E"/>
    <w:rsid w:val="004E1C3D"/>
    <w:rsid w:val="004E1D75"/>
    <w:rsid w:val="004E1F11"/>
    <w:rsid w:val="004E1F8B"/>
    <w:rsid w:val="004E20DA"/>
    <w:rsid w:val="004E234D"/>
    <w:rsid w:val="004E24EA"/>
    <w:rsid w:val="004E29A1"/>
    <w:rsid w:val="004E2CF8"/>
    <w:rsid w:val="004E3D6C"/>
    <w:rsid w:val="004E3D7E"/>
    <w:rsid w:val="004E3E49"/>
    <w:rsid w:val="004E3F65"/>
    <w:rsid w:val="004E40E7"/>
    <w:rsid w:val="004E424A"/>
    <w:rsid w:val="004E45EB"/>
    <w:rsid w:val="004E4735"/>
    <w:rsid w:val="004E481A"/>
    <w:rsid w:val="004E4AB1"/>
    <w:rsid w:val="004E4BF0"/>
    <w:rsid w:val="004E547C"/>
    <w:rsid w:val="004E57A9"/>
    <w:rsid w:val="004E5BB6"/>
    <w:rsid w:val="004E5C6B"/>
    <w:rsid w:val="004E5E6A"/>
    <w:rsid w:val="004E5F32"/>
    <w:rsid w:val="004E5FDA"/>
    <w:rsid w:val="004E6080"/>
    <w:rsid w:val="004E62DB"/>
    <w:rsid w:val="004E6399"/>
    <w:rsid w:val="004E640D"/>
    <w:rsid w:val="004E644F"/>
    <w:rsid w:val="004E6FFA"/>
    <w:rsid w:val="004E7068"/>
    <w:rsid w:val="004E71C4"/>
    <w:rsid w:val="004E72DF"/>
    <w:rsid w:val="004E7334"/>
    <w:rsid w:val="004E73D7"/>
    <w:rsid w:val="004E77F0"/>
    <w:rsid w:val="004E791A"/>
    <w:rsid w:val="004E7C11"/>
    <w:rsid w:val="004E7C18"/>
    <w:rsid w:val="004E7CAF"/>
    <w:rsid w:val="004F0071"/>
    <w:rsid w:val="004F07A2"/>
    <w:rsid w:val="004F0867"/>
    <w:rsid w:val="004F0A09"/>
    <w:rsid w:val="004F0B93"/>
    <w:rsid w:val="004F0C05"/>
    <w:rsid w:val="004F0EA7"/>
    <w:rsid w:val="004F0F14"/>
    <w:rsid w:val="004F1023"/>
    <w:rsid w:val="004F1126"/>
    <w:rsid w:val="004F1252"/>
    <w:rsid w:val="004F1257"/>
    <w:rsid w:val="004F14BC"/>
    <w:rsid w:val="004F1747"/>
    <w:rsid w:val="004F18EF"/>
    <w:rsid w:val="004F1E0E"/>
    <w:rsid w:val="004F276C"/>
    <w:rsid w:val="004F282E"/>
    <w:rsid w:val="004F2842"/>
    <w:rsid w:val="004F28FC"/>
    <w:rsid w:val="004F29A9"/>
    <w:rsid w:val="004F2C97"/>
    <w:rsid w:val="004F2D4B"/>
    <w:rsid w:val="004F324E"/>
    <w:rsid w:val="004F32DE"/>
    <w:rsid w:val="004F34D2"/>
    <w:rsid w:val="004F3847"/>
    <w:rsid w:val="004F3D16"/>
    <w:rsid w:val="004F4014"/>
    <w:rsid w:val="004F40DB"/>
    <w:rsid w:val="004F454A"/>
    <w:rsid w:val="004F464D"/>
    <w:rsid w:val="004F4690"/>
    <w:rsid w:val="004F4C01"/>
    <w:rsid w:val="004F4D38"/>
    <w:rsid w:val="004F4DFA"/>
    <w:rsid w:val="004F4EA1"/>
    <w:rsid w:val="004F527E"/>
    <w:rsid w:val="004F531E"/>
    <w:rsid w:val="004F5448"/>
    <w:rsid w:val="004F58EA"/>
    <w:rsid w:val="004F5A19"/>
    <w:rsid w:val="004F658F"/>
    <w:rsid w:val="004F6634"/>
    <w:rsid w:val="004F6944"/>
    <w:rsid w:val="004F6A25"/>
    <w:rsid w:val="004F6A33"/>
    <w:rsid w:val="004F6B49"/>
    <w:rsid w:val="004F6C35"/>
    <w:rsid w:val="004F6D06"/>
    <w:rsid w:val="004F6E21"/>
    <w:rsid w:val="004F6F85"/>
    <w:rsid w:val="004F719F"/>
    <w:rsid w:val="004F7415"/>
    <w:rsid w:val="004F7544"/>
    <w:rsid w:val="005004F3"/>
    <w:rsid w:val="00500521"/>
    <w:rsid w:val="00500544"/>
    <w:rsid w:val="00500618"/>
    <w:rsid w:val="005009DF"/>
    <w:rsid w:val="00500BAE"/>
    <w:rsid w:val="00500E02"/>
    <w:rsid w:val="00500F24"/>
    <w:rsid w:val="005015F5"/>
    <w:rsid w:val="005016F5"/>
    <w:rsid w:val="005018D3"/>
    <w:rsid w:val="005019D0"/>
    <w:rsid w:val="00501C5B"/>
    <w:rsid w:val="00501EEE"/>
    <w:rsid w:val="00501FA4"/>
    <w:rsid w:val="00502281"/>
    <w:rsid w:val="005022A4"/>
    <w:rsid w:val="005023DF"/>
    <w:rsid w:val="00502434"/>
    <w:rsid w:val="00502571"/>
    <w:rsid w:val="005025EC"/>
    <w:rsid w:val="00502AEB"/>
    <w:rsid w:val="00502BCF"/>
    <w:rsid w:val="00502CF1"/>
    <w:rsid w:val="005030DD"/>
    <w:rsid w:val="00503276"/>
    <w:rsid w:val="005033DE"/>
    <w:rsid w:val="005033EE"/>
    <w:rsid w:val="005038C6"/>
    <w:rsid w:val="00503C09"/>
    <w:rsid w:val="00503D05"/>
    <w:rsid w:val="00503E24"/>
    <w:rsid w:val="005045CF"/>
    <w:rsid w:val="00504990"/>
    <w:rsid w:val="00504B1F"/>
    <w:rsid w:val="00504F23"/>
    <w:rsid w:val="0050513D"/>
    <w:rsid w:val="00505194"/>
    <w:rsid w:val="005056C0"/>
    <w:rsid w:val="00505891"/>
    <w:rsid w:val="0050593C"/>
    <w:rsid w:val="005059D8"/>
    <w:rsid w:val="00505C31"/>
    <w:rsid w:val="00505EE8"/>
    <w:rsid w:val="00505F6E"/>
    <w:rsid w:val="00506181"/>
    <w:rsid w:val="005065C5"/>
    <w:rsid w:val="005066A3"/>
    <w:rsid w:val="00506889"/>
    <w:rsid w:val="0050689F"/>
    <w:rsid w:val="00506C6B"/>
    <w:rsid w:val="00506C74"/>
    <w:rsid w:val="00506D2A"/>
    <w:rsid w:val="00506DAF"/>
    <w:rsid w:val="00506F09"/>
    <w:rsid w:val="005071C7"/>
    <w:rsid w:val="00507214"/>
    <w:rsid w:val="0050721F"/>
    <w:rsid w:val="00507406"/>
    <w:rsid w:val="00507469"/>
    <w:rsid w:val="00507B06"/>
    <w:rsid w:val="00507F32"/>
    <w:rsid w:val="00507FAB"/>
    <w:rsid w:val="00510333"/>
    <w:rsid w:val="00510575"/>
    <w:rsid w:val="0051096F"/>
    <w:rsid w:val="00510AE7"/>
    <w:rsid w:val="00511010"/>
    <w:rsid w:val="00511208"/>
    <w:rsid w:val="00511569"/>
    <w:rsid w:val="00511841"/>
    <w:rsid w:val="00511C4A"/>
    <w:rsid w:val="00511D5C"/>
    <w:rsid w:val="00511DC4"/>
    <w:rsid w:val="00511E3F"/>
    <w:rsid w:val="00511EA2"/>
    <w:rsid w:val="00512308"/>
    <w:rsid w:val="00512598"/>
    <w:rsid w:val="0051259B"/>
    <w:rsid w:val="0051294F"/>
    <w:rsid w:val="00512B04"/>
    <w:rsid w:val="00513034"/>
    <w:rsid w:val="0051313B"/>
    <w:rsid w:val="0051322B"/>
    <w:rsid w:val="005133A3"/>
    <w:rsid w:val="005136CD"/>
    <w:rsid w:val="00513905"/>
    <w:rsid w:val="00513B42"/>
    <w:rsid w:val="00513CFD"/>
    <w:rsid w:val="00513E12"/>
    <w:rsid w:val="00513EBD"/>
    <w:rsid w:val="005140AF"/>
    <w:rsid w:val="005141CA"/>
    <w:rsid w:val="005144F5"/>
    <w:rsid w:val="00514683"/>
    <w:rsid w:val="005146CC"/>
    <w:rsid w:val="0051487E"/>
    <w:rsid w:val="00514907"/>
    <w:rsid w:val="00514A53"/>
    <w:rsid w:val="00514C19"/>
    <w:rsid w:val="005150C6"/>
    <w:rsid w:val="005150E3"/>
    <w:rsid w:val="0051572B"/>
    <w:rsid w:val="00515C06"/>
    <w:rsid w:val="00515F68"/>
    <w:rsid w:val="005161C5"/>
    <w:rsid w:val="005161EB"/>
    <w:rsid w:val="005162F0"/>
    <w:rsid w:val="00516316"/>
    <w:rsid w:val="0051645B"/>
    <w:rsid w:val="00516554"/>
    <w:rsid w:val="00516B76"/>
    <w:rsid w:val="0051708E"/>
    <w:rsid w:val="0051714A"/>
    <w:rsid w:val="005172A1"/>
    <w:rsid w:val="005172C8"/>
    <w:rsid w:val="005175E7"/>
    <w:rsid w:val="005177A2"/>
    <w:rsid w:val="00517824"/>
    <w:rsid w:val="00517A88"/>
    <w:rsid w:val="00517AE7"/>
    <w:rsid w:val="00517BE6"/>
    <w:rsid w:val="00517CB7"/>
    <w:rsid w:val="0052001B"/>
    <w:rsid w:val="0052007C"/>
    <w:rsid w:val="005201A3"/>
    <w:rsid w:val="005202D3"/>
    <w:rsid w:val="00520AEE"/>
    <w:rsid w:val="00520FE4"/>
    <w:rsid w:val="0052146E"/>
    <w:rsid w:val="00521471"/>
    <w:rsid w:val="00521606"/>
    <w:rsid w:val="005217E3"/>
    <w:rsid w:val="005219FA"/>
    <w:rsid w:val="00521BB4"/>
    <w:rsid w:val="00521DFB"/>
    <w:rsid w:val="00521E29"/>
    <w:rsid w:val="005222E5"/>
    <w:rsid w:val="0052254C"/>
    <w:rsid w:val="00522753"/>
    <w:rsid w:val="00522993"/>
    <w:rsid w:val="00522AEB"/>
    <w:rsid w:val="00522F4C"/>
    <w:rsid w:val="00522F76"/>
    <w:rsid w:val="0052301D"/>
    <w:rsid w:val="00523450"/>
    <w:rsid w:val="00523702"/>
    <w:rsid w:val="00523891"/>
    <w:rsid w:val="00523B54"/>
    <w:rsid w:val="005243D2"/>
    <w:rsid w:val="0052456E"/>
    <w:rsid w:val="005250B0"/>
    <w:rsid w:val="005254FB"/>
    <w:rsid w:val="00525649"/>
    <w:rsid w:val="00525D9C"/>
    <w:rsid w:val="00526002"/>
    <w:rsid w:val="005262E7"/>
    <w:rsid w:val="0052676D"/>
    <w:rsid w:val="0052696C"/>
    <w:rsid w:val="00526996"/>
    <w:rsid w:val="00526BB9"/>
    <w:rsid w:val="00526E13"/>
    <w:rsid w:val="00527012"/>
    <w:rsid w:val="0052703D"/>
    <w:rsid w:val="00527294"/>
    <w:rsid w:val="005272DD"/>
    <w:rsid w:val="005276C9"/>
    <w:rsid w:val="00527770"/>
    <w:rsid w:val="0052791D"/>
    <w:rsid w:val="00527995"/>
    <w:rsid w:val="00527A32"/>
    <w:rsid w:val="00527F57"/>
    <w:rsid w:val="0053007E"/>
    <w:rsid w:val="005302A0"/>
    <w:rsid w:val="005305F8"/>
    <w:rsid w:val="00530AD7"/>
    <w:rsid w:val="00530E58"/>
    <w:rsid w:val="00530FAC"/>
    <w:rsid w:val="0053167A"/>
    <w:rsid w:val="00531B98"/>
    <w:rsid w:val="00531DC4"/>
    <w:rsid w:val="00532110"/>
    <w:rsid w:val="005321E1"/>
    <w:rsid w:val="00532404"/>
    <w:rsid w:val="0053244C"/>
    <w:rsid w:val="00532DFB"/>
    <w:rsid w:val="00532E14"/>
    <w:rsid w:val="00532E8F"/>
    <w:rsid w:val="00533122"/>
    <w:rsid w:val="005336D1"/>
    <w:rsid w:val="00533876"/>
    <w:rsid w:val="005339B8"/>
    <w:rsid w:val="005339D9"/>
    <w:rsid w:val="00534306"/>
    <w:rsid w:val="00534382"/>
    <w:rsid w:val="0053446B"/>
    <w:rsid w:val="00534578"/>
    <w:rsid w:val="005345A6"/>
    <w:rsid w:val="005346F9"/>
    <w:rsid w:val="00534ECE"/>
    <w:rsid w:val="0053532D"/>
    <w:rsid w:val="00535484"/>
    <w:rsid w:val="00535521"/>
    <w:rsid w:val="0053557D"/>
    <w:rsid w:val="00535BCE"/>
    <w:rsid w:val="00535E17"/>
    <w:rsid w:val="0053625B"/>
    <w:rsid w:val="005363E2"/>
    <w:rsid w:val="0053667F"/>
    <w:rsid w:val="005369EF"/>
    <w:rsid w:val="00536BD2"/>
    <w:rsid w:val="00536EA3"/>
    <w:rsid w:val="00536F67"/>
    <w:rsid w:val="00536FD0"/>
    <w:rsid w:val="00537296"/>
    <w:rsid w:val="00537917"/>
    <w:rsid w:val="005379D5"/>
    <w:rsid w:val="00537BB8"/>
    <w:rsid w:val="005401B0"/>
    <w:rsid w:val="005401DF"/>
    <w:rsid w:val="0054055B"/>
    <w:rsid w:val="00540616"/>
    <w:rsid w:val="005407C1"/>
    <w:rsid w:val="00540D86"/>
    <w:rsid w:val="00540E70"/>
    <w:rsid w:val="005410A4"/>
    <w:rsid w:val="0054114B"/>
    <w:rsid w:val="005412DB"/>
    <w:rsid w:val="00541CD0"/>
    <w:rsid w:val="0054200A"/>
    <w:rsid w:val="005420DC"/>
    <w:rsid w:val="00542227"/>
    <w:rsid w:val="00542230"/>
    <w:rsid w:val="00542284"/>
    <w:rsid w:val="005425EA"/>
    <w:rsid w:val="005427BF"/>
    <w:rsid w:val="00542B94"/>
    <w:rsid w:val="0054331F"/>
    <w:rsid w:val="00543336"/>
    <w:rsid w:val="0054333E"/>
    <w:rsid w:val="00543379"/>
    <w:rsid w:val="005438AF"/>
    <w:rsid w:val="00543ACB"/>
    <w:rsid w:val="00543DB7"/>
    <w:rsid w:val="00543E5C"/>
    <w:rsid w:val="00543FE8"/>
    <w:rsid w:val="00544121"/>
    <w:rsid w:val="005441CF"/>
    <w:rsid w:val="0054421C"/>
    <w:rsid w:val="0054431D"/>
    <w:rsid w:val="00544364"/>
    <w:rsid w:val="005443FD"/>
    <w:rsid w:val="0054488D"/>
    <w:rsid w:val="00544BDF"/>
    <w:rsid w:val="00544CCB"/>
    <w:rsid w:val="00544E2F"/>
    <w:rsid w:val="00544EFC"/>
    <w:rsid w:val="005450D0"/>
    <w:rsid w:val="005451CF"/>
    <w:rsid w:val="00545208"/>
    <w:rsid w:val="00545552"/>
    <w:rsid w:val="0054588D"/>
    <w:rsid w:val="005459E8"/>
    <w:rsid w:val="00545AB6"/>
    <w:rsid w:val="00545D9A"/>
    <w:rsid w:val="005460E4"/>
    <w:rsid w:val="005461E5"/>
    <w:rsid w:val="00546851"/>
    <w:rsid w:val="0054698F"/>
    <w:rsid w:val="00546ACA"/>
    <w:rsid w:val="00546C1F"/>
    <w:rsid w:val="00546FBF"/>
    <w:rsid w:val="005470A8"/>
    <w:rsid w:val="00547199"/>
    <w:rsid w:val="0054790A"/>
    <w:rsid w:val="00550645"/>
    <w:rsid w:val="00550848"/>
    <w:rsid w:val="0055094A"/>
    <w:rsid w:val="0055097F"/>
    <w:rsid w:val="00550BBA"/>
    <w:rsid w:val="0055103E"/>
    <w:rsid w:val="00551628"/>
    <w:rsid w:val="0055168F"/>
    <w:rsid w:val="00551A05"/>
    <w:rsid w:val="00551B15"/>
    <w:rsid w:val="00551CF9"/>
    <w:rsid w:val="00552308"/>
    <w:rsid w:val="00552343"/>
    <w:rsid w:val="005523E1"/>
    <w:rsid w:val="00552702"/>
    <w:rsid w:val="0055272D"/>
    <w:rsid w:val="00552797"/>
    <w:rsid w:val="005527B5"/>
    <w:rsid w:val="00552903"/>
    <w:rsid w:val="005529E6"/>
    <w:rsid w:val="00552E81"/>
    <w:rsid w:val="005530B7"/>
    <w:rsid w:val="005530C2"/>
    <w:rsid w:val="00553197"/>
    <w:rsid w:val="005531B2"/>
    <w:rsid w:val="00553835"/>
    <w:rsid w:val="005538F5"/>
    <w:rsid w:val="00554241"/>
    <w:rsid w:val="00554668"/>
    <w:rsid w:val="005546AD"/>
    <w:rsid w:val="005548DB"/>
    <w:rsid w:val="00554BCA"/>
    <w:rsid w:val="0055504A"/>
    <w:rsid w:val="005551DD"/>
    <w:rsid w:val="005552C4"/>
    <w:rsid w:val="00555612"/>
    <w:rsid w:val="00555914"/>
    <w:rsid w:val="00555919"/>
    <w:rsid w:val="00555C9F"/>
    <w:rsid w:val="00555E45"/>
    <w:rsid w:val="0055609C"/>
    <w:rsid w:val="0055633A"/>
    <w:rsid w:val="005567A6"/>
    <w:rsid w:val="005569E7"/>
    <w:rsid w:val="00556DA8"/>
    <w:rsid w:val="00556F2F"/>
    <w:rsid w:val="00557463"/>
    <w:rsid w:val="00557535"/>
    <w:rsid w:val="005577B5"/>
    <w:rsid w:val="00557862"/>
    <w:rsid w:val="00557C47"/>
    <w:rsid w:val="00557CD7"/>
    <w:rsid w:val="00557F83"/>
    <w:rsid w:val="00560052"/>
    <w:rsid w:val="00560064"/>
    <w:rsid w:val="00560187"/>
    <w:rsid w:val="005606E0"/>
    <w:rsid w:val="00560A90"/>
    <w:rsid w:val="00560EEF"/>
    <w:rsid w:val="00561093"/>
    <w:rsid w:val="005610C7"/>
    <w:rsid w:val="005611B5"/>
    <w:rsid w:val="005613CE"/>
    <w:rsid w:val="00561439"/>
    <w:rsid w:val="005617E1"/>
    <w:rsid w:val="0056187D"/>
    <w:rsid w:val="00561BBE"/>
    <w:rsid w:val="00561FE0"/>
    <w:rsid w:val="00562203"/>
    <w:rsid w:val="005622D7"/>
    <w:rsid w:val="005625AF"/>
    <w:rsid w:val="0056262E"/>
    <w:rsid w:val="005628E8"/>
    <w:rsid w:val="00562B78"/>
    <w:rsid w:val="00562D9E"/>
    <w:rsid w:val="00562FE2"/>
    <w:rsid w:val="005632D6"/>
    <w:rsid w:val="00563B4F"/>
    <w:rsid w:val="00563B86"/>
    <w:rsid w:val="00563F83"/>
    <w:rsid w:val="0056401B"/>
    <w:rsid w:val="0056430D"/>
    <w:rsid w:val="0056466F"/>
    <w:rsid w:val="00564729"/>
    <w:rsid w:val="00564756"/>
    <w:rsid w:val="005647E8"/>
    <w:rsid w:val="0056488B"/>
    <w:rsid w:val="00564B75"/>
    <w:rsid w:val="00564DC0"/>
    <w:rsid w:val="00564E48"/>
    <w:rsid w:val="00564ED0"/>
    <w:rsid w:val="00565004"/>
    <w:rsid w:val="005650CC"/>
    <w:rsid w:val="00565774"/>
    <w:rsid w:val="00565779"/>
    <w:rsid w:val="005659A7"/>
    <w:rsid w:val="00565D2F"/>
    <w:rsid w:val="00565D9F"/>
    <w:rsid w:val="00565FAC"/>
    <w:rsid w:val="00566027"/>
    <w:rsid w:val="005663CA"/>
    <w:rsid w:val="00566491"/>
    <w:rsid w:val="00566497"/>
    <w:rsid w:val="005664FE"/>
    <w:rsid w:val="0056690C"/>
    <w:rsid w:val="0056697E"/>
    <w:rsid w:val="005669E4"/>
    <w:rsid w:val="00566A88"/>
    <w:rsid w:val="00566AA0"/>
    <w:rsid w:val="00566AC2"/>
    <w:rsid w:val="00567087"/>
    <w:rsid w:val="005670DA"/>
    <w:rsid w:val="005674CB"/>
    <w:rsid w:val="00567792"/>
    <w:rsid w:val="005677B0"/>
    <w:rsid w:val="005678A1"/>
    <w:rsid w:val="005678B5"/>
    <w:rsid w:val="00567AF6"/>
    <w:rsid w:val="00567B5B"/>
    <w:rsid w:val="00567FF5"/>
    <w:rsid w:val="005700A3"/>
    <w:rsid w:val="0057016F"/>
    <w:rsid w:val="00570228"/>
    <w:rsid w:val="0057032F"/>
    <w:rsid w:val="00570332"/>
    <w:rsid w:val="00570533"/>
    <w:rsid w:val="0057067E"/>
    <w:rsid w:val="00570805"/>
    <w:rsid w:val="00570923"/>
    <w:rsid w:val="0057092F"/>
    <w:rsid w:val="0057104B"/>
    <w:rsid w:val="00571086"/>
    <w:rsid w:val="0057133E"/>
    <w:rsid w:val="0057178F"/>
    <w:rsid w:val="00571AD0"/>
    <w:rsid w:val="00572002"/>
    <w:rsid w:val="005721CE"/>
    <w:rsid w:val="0057228D"/>
    <w:rsid w:val="005722E2"/>
    <w:rsid w:val="0057253D"/>
    <w:rsid w:val="0057271A"/>
    <w:rsid w:val="0057272D"/>
    <w:rsid w:val="00572841"/>
    <w:rsid w:val="005729F0"/>
    <w:rsid w:val="00572A34"/>
    <w:rsid w:val="00572B19"/>
    <w:rsid w:val="00572EBA"/>
    <w:rsid w:val="00572F0F"/>
    <w:rsid w:val="0057314E"/>
    <w:rsid w:val="005735B3"/>
    <w:rsid w:val="005735BC"/>
    <w:rsid w:val="00573A57"/>
    <w:rsid w:val="00573B90"/>
    <w:rsid w:val="00573DE8"/>
    <w:rsid w:val="00573E07"/>
    <w:rsid w:val="00573E4B"/>
    <w:rsid w:val="00573F36"/>
    <w:rsid w:val="00573FB5"/>
    <w:rsid w:val="00574451"/>
    <w:rsid w:val="005745CB"/>
    <w:rsid w:val="00574E5B"/>
    <w:rsid w:val="005751FB"/>
    <w:rsid w:val="00575466"/>
    <w:rsid w:val="00575493"/>
    <w:rsid w:val="00575494"/>
    <w:rsid w:val="00575552"/>
    <w:rsid w:val="005756BE"/>
    <w:rsid w:val="005757D1"/>
    <w:rsid w:val="005758CE"/>
    <w:rsid w:val="00575C26"/>
    <w:rsid w:val="0057612D"/>
    <w:rsid w:val="005761F4"/>
    <w:rsid w:val="005762B3"/>
    <w:rsid w:val="005762D4"/>
    <w:rsid w:val="005763EF"/>
    <w:rsid w:val="0057657D"/>
    <w:rsid w:val="0057660F"/>
    <w:rsid w:val="0057664D"/>
    <w:rsid w:val="005769ED"/>
    <w:rsid w:val="00576C1E"/>
    <w:rsid w:val="00577172"/>
    <w:rsid w:val="005771BB"/>
    <w:rsid w:val="00577209"/>
    <w:rsid w:val="00577235"/>
    <w:rsid w:val="00577423"/>
    <w:rsid w:val="005777AC"/>
    <w:rsid w:val="0057783E"/>
    <w:rsid w:val="00577894"/>
    <w:rsid w:val="00577A3E"/>
    <w:rsid w:val="00577F46"/>
    <w:rsid w:val="00577F57"/>
    <w:rsid w:val="00577F8C"/>
    <w:rsid w:val="005800A9"/>
    <w:rsid w:val="00580299"/>
    <w:rsid w:val="005804DA"/>
    <w:rsid w:val="00580704"/>
    <w:rsid w:val="00580A36"/>
    <w:rsid w:val="00580D8A"/>
    <w:rsid w:val="00580F42"/>
    <w:rsid w:val="00581090"/>
    <w:rsid w:val="005810B5"/>
    <w:rsid w:val="005812A7"/>
    <w:rsid w:val="0058138D"/>
    <w:rsid w:val="005814D8"/>
    <w:rsid w:val="00581DAD"/>
    <w:rsid w:val="00581E32"/>
    <w:rsid w:val="00582077"/>
    <w:rsid w:val="005821AA"/>
    <w:rsid w:val="0058232A"/>
    <w:rsid w:val="00582385"/>
    <w:rsid w:val="00582414"/>
    <w:rsid w:val="005827CA"/>
    <w:rsid w:val="00582D0A"/>
    <w:rsid w:val="00582D1B"/>
    <w:rsid w:val="0058302C"/>
    <w:rsid w:val="00583275"/>
    <w:rsid w:val="00583350"/>
    <w:rsid w:val="00583460"/>
    <w:rsid w:val="00583655"/>
    <w:rsid w:val="00583B34"/>
    <w:rsid w:val="00583FE0"/>
    <w:rsid w:val="00583FE7"/>
    <w:rsid w:val="00584026"/>
    <w:rsid w:val="00584263"/>
    <w:rsid w:val="005844E7"/>
    <w:rsid w:val="005846CF"/>
    <w:rsid w:val="005848D9"/>
    <w:rsid w:val="00584A66"/>
    <w:rsid w:val="00584BEA"/>
    <w:rsid w:val="00584BF2"/>
    <w:rsid w:val="005852B3"/>
    <w:rsid w:val="00585415"/>
    <w:rsid w:val="00585476"/>
    <w:rsid w:val="0058578D"/>
    <w:rsid w:val="00585850"/>
    <w:rsid w:val="00585EA3"/>
    <w:rsid w:val="00586412"/>
    <w:rsid w:val="0058650A"/>
    <w:rsid w:val="00586C1E"/>
    <w:rsid w:val="00586C8D"/>
    <w:rsid w:val="00586F44"/>
    <w:rsid w:val="00587166"/>
    <w:rsid w:val="00587357"/>
    <w:rsid w:val="00587468"/>
    <w:rsid w:val="005874EF"/>
    <w:rsid w:val="00587507"/>
    <w:rsid w:val="0058750D"/>
    <w:rsid w:val="005876FB"/>
    <w:rsid w:val="00587A3C"/>
    <w:rsid w:val="00587CE0"/>
    <w:rsid w:val="00587F99"/>
    <w:rsid w:val="00590093"/>
    <w:rsid w:val="005905B0"/>
    <w:rsid w:val="00590618"/>
    <w:rsid w:val="005907E9"/>
    <w:rsid w:val="00590910"/>
    <w:rsid w:val="005909A0"/>
    <w:rsid w:val="005909FC"/>
    <w:rsid w:val="00590D80"/>
    <w:rsid w:val="00591414"/>
    <w:rsid w:val="00591567"/>
    <w:rsid w:val="005915D0"/>
    <w:rsid w:val="005916A0"/>
    <w:rsid w:val="00591842"/>
    <w:rsid w:val="00592223"/>
    <w:rsid w:val="005922F1"/>
    <w:rsid w:val="0059244E"/>
    <w:rsid w:val="005925D2"/>
    <w:rsid w:val="005926A8"/>
    <w:rsid w:val="00592735"/>
    <w:rsid w:val="00592817"/>
    <w:rsid w:val="0059296F"/>
    <w:rsid w:val="00593587"/>
    <w:rsid w:val="00593A39"/>
    <w:rsid w:val="00593AEB"/>
    <w:rsid w:val="00593AF3"/>
    <w:rsid w:val="00593E0F"/>
    <w:rsid w:val="00593F79"/>
    <w:rsid w:val="005945A8"/>
    <w:rsid w:val="00594687"/>
    <w:rsid w:val="00594754"/>
    <w:rsid w:val="00594855"/>
    <w:rsid w:val="00594AD2"/>
    <w:rsid w:val="00594B77"/>
    <w:rsid w:val="00594B8A"/>
    <w:rsid w:val="00594D95"/>
    <w:rsid w:val="00594FA7"/>
    <w:rsid w:val="00595179"/>
    <w:rsid w:val="00595338"/>
    <w:rsid w:val="00595398"/>
    <w:rsid w:val="00595600"/>
    <w:rsid w:val="00595696"/>
    <w:rsid w:val="00595767"/>
    <w:rsid w:val="00595834"/>
    <w:rsid w:val="00595947"/>
    <w:rsid w:val="005959DC"/>
    <w:rsid w:val="00595AE9"/>
    <w:rsid w:val="00595BBD"/>
    <w:rsid w:val="00595C33"/>
    <w:rsid w:val="00595EFA"/>
    <w:rsid w:val="00595FCC"/>
    <w:rsid w:val="0059621F"/>
    <w:rsid w:val="0059624E"/>
    <w:rsid w:val="00596A77"/>
    <w:rsid w:val="00596D51"/>
    <w:rsid w:val="00596EAC"/>
    <w:rsid w:val="005970AC"/>
    <w:rsid w:val="00597405"/>
    <w:rsid w:val="005978A0"/>
    <w:rsid w:val="005978D6"/>
    <w:rsid w:val="0059791A"/>
    <w:rsid w:val="00597B37"/>
    <w:rsid w:val="00597C32"/>
    <w:rsid w:val="00597DB3"/>
    <w:rsid w:val="005A005A"/>
    <w:rsid w:val="005A0810"/>
    <w:rsid w:val="005A0A3B"/>
    <w:rsid w:val="005A0C64"/>
    <w:rsid w:val="005A11A0"/>
    <w:rsid w:val="005A1327"/>
    <w:rsid w:val="005A1FED"/>
    <w:rsid w:val="005A2478"/>
    <w:rsid w:val="005A2753"/>
    <w:rsid w:val="005A27EF"/>
    <w:rsid w:val="005A2B4A"/>
    <w:rsid w:val="005A2D5F"/>
    <w:rsid w:val="005A2E73"/>
    <w:rsid w:val="005A2F7A"/>
    <w:rsid w:val="005A32A1"/>
    <w:rsid w:val="005A331A"/>
    <w:rsid w:val="005A3688"/>
    <w:rsid w:val="005A375E"/>
    <w:rsid w:val="005A3B4F"/>
    <w:rsid w:val="005A3DE6"/>
    <w:rsid w:val="005A3F89"/>
    <w:rsid w:val="005A3FBA"/>
    <w:rsid w:val="005A4099"/>
    <w:rsid w:val="005A41AC"/>
    <w:rsid w:val="005A4834"/>
    <w:rsid w:val="005A4AB9"/>
    <w:rsid w:val="005A4BE1"/>
    <w:rsid w:val="005A4C99"/>
    <w:rsid w:val="005A529E"/>
    <w:rsid w:val="005A5587"/>
    <w:rsid w:val="005A575B"/>
    <w:rsid w:val="005A5903"/>
    <w:rsid w:val="005A6025"/>
    <w:rsid w:val="005A67A4"/>
    <w:rsid w:val="005A680E"/>
    <w:rsid w:val="005A68A1"/>
    <w:rsid w:val="005A6B50"/>
    <w:rsid w:val="005A7250"/>
    <w:rsid w:val="005A74AC"/>
    <w:rsid w:val="005A785A"/>
    <w:rsid w:val="005A7DFC"/>
    <w:rsid w:val="005A7E4F"/>
    <w:rsid w:val="005A7F83"/>
    <w:rsid w:val="005A7FC4"/>
    <w:rsid w:val="005B019A"/>
    <w:rsid w:val="005B01D5"/>
    <w:rsid w:val="005B0318"/>
    <w:rsid w:val="005B04D5"/>
    <w:rsid w:val="005B05BC"/>
    <w:rsid w:val="005B0995"/>
    <w:rsid w:val="005B0A93"/>
    <w:rsid w:val="005B0C85"/>
    <w:rsid w:val="005B0F09"/>
    <w:rsid w:val="005B0FB7"/>
    <w:rsid w:val="005B10A7"/>
    <w:rsid w:val="005B1145"/>
    <w:rsid w:val="005B1646"/>
    <w:rsid w:val="005B19F6"/>
    <w:rsid w:val="005B1BD6"/>
    <w:rsid w:val="005B1D2D"/>
    <w:rsid w:val="005B1E6A"/>
    <w:rsid w:val="005B1EBB"/>
    <w:rsid w:val="005B244D"/>
    <w:rsid w:val="005B25FB"/>
    <w:rsid w:val="005B2713"/>
    <w:rsid w:val="005B288B"/>
    <w:rsid w:val="005B2945"/>
    <w:rsid w:val="005B2D73"/>
    <w:rsid w:val="005B2F09"/>
    <w:rsid w:val="005B2F2C"/>
    <w:rsid w:val="005B304F"/>
    <w:rsid w:val="005B325F"/>
    <w:rsid w:val="005B364C"/>
    <w:rsid w:val="005B36D0"/>
    <w:rsid w:val="005B382D"/>
    <w:rsid w:val="005B3862"/>
    <w:rsid w:val="005B3900"/>
    <w:rsid w:val="005B3A7A"/>
    <w:rsid w:val="005B42DD"/>
    <w:rsid w:val="005B43C5"/>
    <w:rsid w:val="005B43EC"/>
    <w:rsid w:val="005B4B7F"/>
    <w:rsid w:val="005B4F51"/>
    <w:rsid w:val="005B4FA6"/>
    <w:rsid w:val="005B5047"/>
    <w:rsid w:val="005B50D5"/>
    <w:rsid w:val="005B568F"/>
    <w:rsid w:val="005B5922"/>
    <w:rsid w:val="005B59CE"/>
    <w:rsid w:val="005B5A07"/>
    <w:rsid w:val="005B5BC1"/>
    <w:rsid w:val="005B5C8E"/>
    <w:rsid w:val="005B5CA3"/>
    <w:rsid w:val="005B5D26"/>
    <w:rsid w:val="005B5DCD"/>
    <w:rsid w:val="005B62F5"/>
    <w:rsid w:val="005B6490"/>
    <w:rsid w:val="005B68D2"/>
    <w:rsid w:val="005B6E44"/>
    <w:rsid w:val="005B6E82"/>
    <w:rsid w:val="005B6F6B"/>
    <w:rsid w:val="005B709E"/>
    <w:rsid w:val="005B7385"/>
    <w:rsid w:val="005B7661"/>
    <w:rsid w:val="005B76D6"/>
    <w:rsid w:val="005B7EF4"/>
    <w:rsid w:val="005C0158"/>
    <w:rsid w:val="005C0436"/>
    <w:rsid w:val="005C0950"/>
    <w:rsid w:val="005C096B"/>
    <w:rsid w:val="005C10E7"/>
    <w:rsid w:val="005C129A"/>
    <w:rsid w:val="005C142A"/>
    <w:rsid w:val="005C1B16"/>
    <w:rsid w:val="005C1D90"/>
    <w:rsid w:val="005C1FA9"/>
    <w:rsid w:val="005C20FB"/>
    <w:rsid w:val="005C25A4"/>
    <w:rsid w:val="005C25C2"/>
    <w:rsid w:val="005C2622"/>
    <w:rsid w:val="005C29B8"/>
    <w:rsid w:val="005C2B72"/>
    <w:rsid w:val="005C2B7D"/>
    <w:rsid w:val="005C2B9D"/>
    <w:rsid w:val="005C2C0E"/>
    <w:rsid w:val="005C2FD1"/>
    <w:rsid w:val="005C30CE"/>
    <w:rsid w:val="005C328B"/>
    <w:rsid w:val="005C34A8"/>
    <w:rsid w:val="005C37C9"/>
    <w:rsid w:val="005C3BC1"/>
    <w:rsid w:val="005C3CA5"/>
    <w:rsid w:val="005C3CDD"/>
    <w:rsid w:val="005C4590"/>
    <w:rsid w:val="005C48FB"/>
    <w:rsid w:val="005C4D31"/>
    <w:rsid w:val="005C4E46"/>
    <w:rsid w:val="005C5134"/>
    <w:rsid w:val="005C5A1F"/>
    <w:rsid w:val="005C5A64"/>
    <w:rsid w:val="005C5D68"/>
    <w:rsid w:val="005C5EF5"/>
    <w:rsid w:val="005C6163"/>
    <w:rsid w:val="005C6627"/>
    <w:rsid w:val="005C6AA9"/>
    <w:rsid w:val="005C6F1F"/>
    <w:rsid w:val="005C7382"/>
    <w:rsid w:val="005C7589"/>
    <w:rsid w:val="005C7758"/>
    <w:rsid w:val="005C77C5"/>
    <w:rsid w:val="005C7894"/>
    <w:rsid w:val="005C7981"/>
    <w:rsid w:val="005C7B78"/>
    <w:rsid w:val="005D028F"/>
    <w:rsid w:val="005D0362"/>
    <w:rsid w:val="005D06E7"/>
    <w:rsid w:val="005D07B5"/>
    <w:rsid w:val="005D07D5"/>
    <w:rsid w:val="005D0C24"/>
    <w:rsid w:val="005D0D22"/>
    <w:rsid w:val="005D0F0B"/>
    <w:rsid w:val="005D0F6B"/>
    <w:rsid w:val="005D0FCD"/>
    <w:rsid w:val="005D1003"/>
    <w:rsid w:val="005D16BC"/>
    <w:rsid w:val="005D16CD"/>
    <w:rsid w:val="005D18DE"/>
    <w:rsid w:val="005D1A8B"/>
    <w:rsid w:val="005D1B19"/>
    <w:rsid w:val="005D24E5"/>
    <w:rsid w:val="005D2A34"/>
    <w:rsid w:val="005D2C45"/>
    <w:rsid w:val="005D2F12"/>
    <w:rsid w:val="005D301C"/>
    <w:rsid w:val="005D321C"/>
    <w:rsid w:val="005D336F"/>
    <w:rsid w:val="005D338F"/>
    <w:rsid w:val="005D33AF"/>
    <w:rsid w:val="005D3659"/>
    <w:rsid w:val="005D3693"/>
    <w:rsid w:val="005D382A"/>
    <w:rsid w:val="005D3CB1"/>
    <w:rsid w:val="005D3D81"/>
    <w:rsid w:val="005D3FDB"/>
    <w:rsid w:val="005D4029"/>
    <w:rsid w:val="005D4214"/>
    <w:rsid w:val="005D4A4E"/>
    <w:rsid w:val="005D4AC2"/>
    <w:rsid w:val="005D50D6"/>
    <w:rsid w:val="005D5192"/>
    <w:rsid w:val="005D52F3"/>
    <w:rsid w:val="005D591B"/>
    <w:rsid w:val="005D5942"/>
    <w:rsid w:val="005D599B"/>
    <w:rsid w:val="005D5A7D"/>
    <w:rsid w:val="005D5CBD"/>
    <w:rsid w:val="005D6165"/>
    <w:rsid w:val="005D61F4"/>
    <w:rsid w:val="005D625D"/>
    <w:rsid w:val="005D62C4"/>
    <w:rsid w:val="005D651A"/>
    <w:rsid w:val="005D69F3"/>
    <w:rsid w:val="005D6D85"/>
    <w:rsid w:val="005D6D90"/>
    <w:rsid w:val="005D7ED3"/>
    <w:rsid w:val="005E0600"/>
    <w:rsid w:val="005E08EB"/>
    <w:rsid w:val="005E0D07"/>
    <w:rsid w:val="005E0E69"/>
    <w:rsid w:val="005E0F93"/>
    <w:rsid w:val="005E0FFC"/>
    <w:rsid w:val="005E101B"/>
    <w:rsid w:val="005E1637"/>
    <w:rsid w:val="005E1712"/>
    <w:rsid w:val="005E19DE"/>
    <w:rsid w:val="005E1C4F"/>
    <w:rsid w:val="005E2068"/>
    <w:rsid w:val="005E2363"/>
    <w:rsid w:val="005E2B06"/>
    <w:rsid w:val="005E31EC"/>
    <w:rsid w:val="005E3254"/>
    <w:rsid w:val="005E3722"/>
    <w:rsid w:val="005E3780"/>
    <w:rsid w:val="005E3ABA"/>
    <w:rsid w:val="005E3B5E"/>
    <w:rsid w:val="005E3B9F"/>
    <w:rsid w:val="005E3BA6"/>
    <w:rsid w:val="005E3C15"/>
    <w:rsid w:val="005E3DF3"/>
    <w:rsid w:val="005E3F03"/>
    <w:rsid w:val="005E42F0"/>
    <w:rsid w:val="005E43A7"/>
    <w:rsid w:val="005E46F2"/>
    <w:rsid w:val="005E478F"/>
    <w:rsid w:val="005E4971"/>
    <w:rsid w:val="005E4ED5"/>
    <w:rsid w:val="005E4EEF"/>
    <w:rsid w:val="005E4F2A"/>
    <w:rsid w:val="005E501C"/>
    <w:rsid w:val="005E50BC"/>
    <w:rsid w:val="005E54F8"/>
    <w:rsid w:val="005E5512"/>
    <w:rsid w:val="005E5692"/>
    <w:rsid w:val="005E5787"/>
    <w:rsid w:val="005E5968"/>
    <w:rsid w:val="005E5BBF"/>
    <w:rsid w:val="005E5C3E"/>
    <w:rsid w:val="005E6000"/>
    <w:rsid w:val="005E6098"/>
    <w:rsid w:val="005E60FC"/>
    <w:rsid w:val="005E65DF"/>
    <w:rsid w:val="005E6817"/>
    <w:rsid w:val="005E6924"/>
    <w:rsid w:val="005E6963"/>
    <w:rsid w:val="005E6977"/>
    <w:rsid w:val="005E69F8"/>
    <w:rsid w:val="005E6BAB"/>
    <w:rsid w:val="005E6D5E"/>
    <w:rsid w:val="005E6F9C"/>
    <w:rsid w:val="005E6FE0"/>
    <w:rsid w:val="005E76AC"/>
    <w:rsid w:val="005E7CC2"/>
    <w:rsid w:val="005E7E38"/>
    <w:rsid w:val="005E7E56"/>
    <w:rsid w:val="005F01F1"/>
    <w:rsid w:val="005F09C7"/>
    <w:rsid w:val="005F0A12"/>
    <w:rsid w:val="005F0A9A"/>
    <w:rsid w:val="005F0AEA"/>
    <w:rsid w:val="005F0D6C"/>
    <w:rsid w:val="005F0DF6"/>
    <w:rsid w:val="005F0FFE"/>
    <w:rsid w:val="005F119E"/>
    <w:rsid w:val="005F126A"/>
    <w:rsid w:val="005F12D7"/>
    <w:rsid w:val="005F14B8"/>
    <w:rsid w:val="005F1782"/>
    <w:rsid w:val="005F17BB"/>
    <w:rsid w:val="005F1B6E"/>
    <w:rsid w:val="005F1C7C"/>
    <w:rsid w:val="005F1E29"/>
    <w:rsid w:val="005F213E"/>
    <w:rsid w:val="005F21B9"/>
    <w:rsid w:val="005F26B5"/>
    <w:rsid w:val="005F2880"/>
    <w:rsid w:val="005F29A0"/>
    <w:rsid w:val="005F2BB7"/>
    <w:rsid w:val="005F2BBC"/>
    <w:rsid w:val="005F2BE5"/>
    <w:rsid w:val="005F2C01"/>
    <w:rsid w:val="005F2C93"/>
    <w:rsid w:val="005F2D53"/>
    <w:rsid w:val="005F303E"/>
    <w:rsid w:val="005F32EE"/>
    <w:rsid w:val="005F3495"/>
    <w:rsid w:val="005F34F6"/>
    <w:rsid w:val="005F398D"/>
    <w:rsid w:val="005F3C1C"/>
    <w:rsid w:val="005F3D2F"/>
    <w:rsid w:val="005F425E"/>
    <w:rsid w:val="005F42AF"/>
    <w:rsid w:val="005F431E"/>
    <w:rsid w:val="005F4593"/>
    <w:rsid w:val="005F46E8"/>
    <w:rsid w:val="005F4857"/>
    <w:rsid w:val="005F4A74"/>
    <w:rsid w:val="005F4DC9"/>
    <w:rsid w:val="005F4DDD"/>
    <w:rsid w:val="005F4E4E"/>
    <w:rsid w:val="005F520A"/>
    <w:rsid w:val="005F546E"/>
    <w:rsid w:val="005F58D5"/>
    <w:rsid w:val="005F5BED"/>
    <w:rsid w:val="005F5EBC"/>
    <w:rsid w:val="005F5F30"/>
    <w:rsid w:val="005F603E"/>
    <w:rsid w:val="005F62E2"/>
    <w:rsid w:val="005F6454"/>
    <w:rsid w:val="005F6459"/>
    <w:rsid w:val="005F6460"/>
    <w:rsid w:val="005F681C"/>
    <w:rsid w:val="005F6823"/>
    <w:rsid w:val="005F684E"/>
    <w:rsid w:val="005F6C85"/>
    <w:rsid w:val="005F6F4E"/>
    <w:rsid w:val="005F6F77"/>
    <w:rsid w:val="005F70D7"/>
    <w:rsid w:val="005F7288"/>
    <w:rsid w:val="005F748F"/>
    <w:rsid w:val="005F766B"/>
    <w:rsid w:val="005F77A9"/>
    <w:rsid w:val="005F7A4B"/>
    <w:rsid w:val="005F7C7D"/>
    <w:rsid w:val="005F7D8D"/>
    <w:rsid w:val="005F7E10"/>
    <w:rsid w:val="006005E9"/>
    <w:rsid w:val="006006A9"/>
    <w:rsid w:val="0060085C"/>
    <w:rsid w:val="006009F6"/>
    <w:rsid w:val="00600A3C"/>
    <w:rsid w:val="00600D4B"/>
    <w:rsid w:val="00600EAA"/>
    <w:rsid w:val="00600F15"/>
    <w:rsid w:val="0060145F"/>
    <w:rsid w:val="00601739"/>
    <w:rsid w:val="006018B9"/>
    <w:rsid w:val="00601A19"/>
    <w:rsid w:val="00601F15"/>
    <w:rsid w:val="00601F74"/>
    <w:rsid w:val="00602153"/>
    <w:rsid w:val="006021F7"/>
    <w:rsid w:val="0060221F"/>
    <w:rsid w:val="00602362"/>
    <w:rsid w:val="0060242A"/>
    <w:rsid w:val="006024A9"/>
    <w:rsid w:val="0060284F"/>
    <w:rsid w:val="00602AA8"/>
    <w:rsid w:val="00602AC8"/>
    <w:rsid w:val="006030A2"/>
    <w:rsid w:val="006033A7"/>
    <w:rsid w:val="00603538"/>
    <w:rsid w:val="00603820"/>
    <w:rsid w:val="00603998"/>
    <w:rsid w:val="00604246"/>
    <w:rsid w:val="0060440B"/>
    <w:rsid w:val="00604461"/>
    <w:rsid w:val="006045DE"/>
    <w:rsid w:val="00604740"/>
    <w:rsid w:val="00604A3C"/>
    <w:rsid w:val="00604BC4"/>
    <w:rsid w:val="00604DD4"/>
    <w:rsid w:val="006055CC"/>
    <w:rsid w:val="0060564C"/>
    <w:rsid w:val="006056D4"/>
    <w:rsid w:val="00605745"/>
    <w:rsid w:val="006058CE"/>
    <w:rsid w:val="00605A8A"/>
    <w:rsid w:val="00605CB8"/>
    <w:rsid w:val="00605E64"/>
    <w:rsid w:val="00606093"/>
    <w:rsid w:val="00606116"/>
    <w:rsid w:val="006065B0"/>
    <w:rsid w:val="0060666A"/>
    <w:rsid w:val="006069E6"/>
    <w:rsid w:val="00606A83"/>
    <w:rsid w:val="00606AFB"/>
    <w:rsid w:val="00607042"/>
    <w:rsid w:val="00607619"/>
    <w:rsid w:val="00607742"/>
    <w:rsid w:val="00607DDE"/>
    <w:rsid w:val="00610147"/>
    <w:rsid w:val="006105C4"/>
    <w:rsid w:val="006106F8"/>
    <w:rsid w:val="006108FD"/>
    <w:rsid w:val="0061099F"/>
    <w:rsid w:val="006110E7"/>
    <w:rsid w:val="006111D8"/>
    <w:rsid w:val="006113FA"/>
    <w:rsid w:val="0061170B"/>
    <w:rsid w:val="0061172B"/>
    <w:rsid w:val="006118C0"/>
    <w:rsid w:val="0061196C"/>
    <w:rsid w:val="00611BCE"/>
    <w:rsid w:val="00611CFB"/>
    <w:rsid w:val="00611ED6"/>
    <w:rsid w:val="0061220E"/>
    <w:rsid w:val="00612282"/>
    <w:rsid w:val="006122D9"/>
    <w:rsid w:val="00612563"/>
    <w:rsid w:val="00612623"/>
    <w:rsid w:val="0061273A"/>
    <w:rsid w:val="006128B7"/>
    <w:rsid w:val="00612A2B"/>
    <w:rsid w:val="00612C85"/>
    <w:rsid w:val="00612D42"/>
    <w:rsid w:val="006130B8"/>
    <w:rsid w:val="006130D6"/>
    <w:rsid w:val="006133DF"/>
    <w:rsid w:val="0061361E"/>
    <w:rsid w:val="00613661"/>
    <w:rsid w:val="00613671"/>
    <w:rsid w:val="006136C4"/>
    <w:rsid w:val="00613942"/>
    <w:rsid w:val="0061396E"/>
    <w:rsid w:val="00613B5A"/>
    <w:rsid w:val="00613D02"/>
    <w:rsid w:val="006140BB"/>
    <w:rsid w:val="006143D7"/>
    <w:rsid w:val="006143E7"/>
    <w:rsid w:val="006145A0"/>
    <w:rsid w:val="00614871"/>
    <w:rsid w:val="006149DB"/>
    <w:rsid w:val="00614DAE"/>
    <w:rsid w:val="00614DEF"/>
    <w:rsid w:val="00614EA2"/>
    <w:rsid w:val="00614FDE"/>
    <w:rsid w:val="006150A3"/>
    <w:rsid w:val="0061532B"/>
    <w:rsid w:val="00615468"/>
    <w:rsid w:val="00615593"/>
    <w:rsid w:val="006157C6"/>
    <w:rsid w:val="00615AE0"/>
    <w:rsid w:val="00615F7A"/>
    <w:rsid w:val="00616019"/>
    <w:rsid w:val="00616435"/>
    <w:rsid w:val="00616790"/>
    <w:rsid w:val="006169F8"/>
    <w:rsid w:val="00616B0E"/>
    <w:rsid w:val="00616E8A"/>
    <w:rsid w:val="00616EB4"/>
    <w:rsid w:val="00616F60"/>
    <w:rsid w:val="006170ED"/>
    <w:rsid w:val="00617427"/>
    <w:rsid w:val="00617479"/>
    <w:rsid w:val="0061786B"/>
    <w:rsid w:val="00617B6D"/>
    <w:rsid w:val="00620215"/>
    <w:rsid w:val="0062024C"/>
    <w:rsid w:val="006204E8"/>
    <w:rsid w:val="00620BDF"/>
    <w:rsid w:val="006213DC"/>
    <w:rsid w:val="006217B2"/>
    <w:rsid w:val="00621867"/>
    <w:rsid w:val="00621AB0"/>
    <w:rsid w:val="00621C9D"/>
    <w:rsid w:val="00621F63"/>
    <w:rsid w:val="00622008"/>
    <w:rsid w:val="0062214C"/>
    <w:rsid w:val="00622156"/>
    <w:rsid w:val="006221F6"/>
    <w:rsid w:val="006222F4"/>
    <w:rsid w:val="00622395"/>
    <w:rsid w:val="006227DF"/>
    <w:rsid w:val="00622C21"/>
    <w:rsid w:val="00622E8C"/>
    <w:rsid w:val="00622EC9"/>
    <w:rsid w:val="00622F33"/>
    <w:rsid w:val="0062373D"/>
    <w:rsid w:val="00623C1E"/>
    <w:rsid w:val="00623CF4"/>
    <w:rsid w:val="00624366"/>
    <w:rsid w:val="006245E9"/>
    <w:rsid w:val="006246C0"/>
    <w:rsid w:val="00624787"/>
    <w:rsid w:val="00624883"/>
    <w:rsid w:val="0062497C"/>
    <w:rsid w:val="00624EA7"/>
    <w:rsid w:val="00624EC4"/>
    <w:rsid w:val="006250E2"/>
    <w:rsid w:val="0062515E"/>
    <w:rsid w:val="00625214"/>
    <w:rsid w:val="00625664"/>
    <w:rsid w:val="0062574A"/>
    <w:rsid w:val="00625821"/>
    <w:rsid w:val="006258C6"/>
    <w:rsid w:val="00625D54"/>
    <w:rsid w:val="00626444"/>
    <w:rsid w:val="00626888"/>
    <w:rsid w:val="00626BD8"/>
    <w:rsid w:val="00626CAA"/>
    <w:rsid w:val="00626F72"/>
    <w:rsid w:val="006271DE"/>
    <w:rsid w:val="00627282"/>
    <w:rsid w:val="006272B4"/>
    <w:rsid w:val="006272C8"/>
    <w:rsid w:val="0062759F"/>
    <w:rsid w:val="00627773"/>
    <w:rsid w:val="00627866"/>
    <w:rsid w:val="006279DE"/>
    <w:rsid w:val="00627F7B"/>
    <w:rsid w:val="00630165"/>
    <w:rsid w:val="00630299"/>
    <w:rsid w:val="006303FD"/>
    <w:rsid w:val="00630522"/>
    <w:rsid w:val="00630636"/>
    <w:rsid w:val="0063088F"/>
    <w:rsid w:val="00630E13"/>
    <w:rsid w:val="00631167"/>
    <w:rsid w:val="00631353"/>
    <w:rsid w:val="00631392"/>
    <w:rsid w:val="006316C5"/>
    <w:rsid w:val="006317FC"/>
    <w:rsid w:val="00631C70"/>
    <w:rsid w:val="00631D5A"/>
    <w:rsid w:val="006326AC"/>
    <w:rsid w:val="0063281B"/>
    <w:rsid w:val="006329B1"/>
    <w:rsid w:val="00632CED"/>
    <w:rsid w:val="00632FCF"/>
    <w:rsid w:val="006332DA"/>
    <w:rsid w:val="006336BB"/>
    <w:rsid w:val="006336BF"/>
    <w:rsid w:val="00633A2D"/>
    <w:rsid w:val="00633A52"/>
    <w:rsid w:val="00633CEE"/>
    <w:rsid w:val="00633D6E"/>
    <w:rsid w:val="00633D9C"/>
    <w:rsid w:val="00633DF0"/>
    <w:rsid w:val="0063455B"/>
    <w:rsid w:val="00634750"/>
    <w:rsid w:val="0063488E"/>
    <w:rsid w:val="00634E11"/>
    <w:rsid w:val="0063512E"/>
    <w:rsid w:val="00635386"/>
    <w:rsid w:val="0063593D"/>
    <w:rsid w:val="006359A7"/>
    <w:rsid w:val="006359AE"/>
    <w:rsid w:val="00635D13"/>
    <w:rsid w:val="00635DDB"/>
    <w:rsid w:val="00636150"/>
    <w:rsid w:val="00636170"/>
    <w:rsid w:val="006364E7"/>
    <w:rsid w:val="00636553"/>
    <w:rsid w:val="00636858"/>
    <w:rsid w:val="00636BD6"/>
    <w:rsid w:val="00636BDF"/>
    <w:rsid w:val="0063716A"/>
    <w:rsid w:val="006374EB"/>
    <w:rsid w:val="006376E8"/>
    <w:rsid w:val="00637700"/>
    <w:rsid w:val="00637C31"/>
    <w:rsid w:val="00637CF8"/>
    <w:rsid w:val="00637D96"/>
    <w:rsid w:val="00640246"/>
    <w:rsid w:val="006404F5"/>
    <w:rsid w:val="0064086A"/>
    <w:rsid w:val="0064095C"/>
    <w:rsid w:val="00640A4B"/>
    <w:rsid w:val="00640AF1"/>
    <w:rsid w:val="00640F0B"/>
    <w:rsid w:val="0064179E"/>
    <w:rsid w:val="00641829"/>
    <w:rsid w:val="00641BBC"/>
    <w:rsid w:val="00641D9C"/>
    <w:rsid w:val="006420FD"/>
    <w:rsid w:val="00642705"/>
    <w:rsid w:val="00642982"/>
    <w:rsid w:val="00642AF9"/>
    <w:rsid w:val="0064301A"/>
    <w:rsid w:val="00643073"/>
    <w:rsid w:val="006430D3"/>
    <w:rsid w:val="0064322C"/>
    <w:rsid w:val="006435BD"/>
    <w:rsid w:val="0064375D"/>
    <w:rsid w:val="006437D0"/>
    <w:rsid w:val="00643FE1"/>
    <w:rsid w:val="006440F3"/>
    <w:rsid w:val="006442BB"/>
    <w:rsid w:val="006443BE"/>
    <w:rsid w:val="00644490"/>
    <w:rsid w:val="00644F30"/>
    <w:rsid w:val="006450E8"/>
    <w:rsid w:val="00645273"/>
    <w:rsid w:val="0064532C"/>
    <w:rsid w:val="006454FF"/>
    <w:rsid w:val="00645503"/>
    <w:rsid w:val="00645C01"/>
    <w:rsid w:val="00646289"/>
    <w:rsid w:val="006467CB"/>
    <w:rsid w:val="00646C51"/>
    <w:rsid w:val="00646C96"/>
    <w:rsid w:val="00646D5D"/>
    <w:rsid w:val="00646E02"/>
    <w:rsid w:val="0064704E"/>
    <w:rsid w:val="0064709F"/>
    <w:rsid w:val="006470C5"/>
    <w:rsid w:val="00647309"/>
    <w:rsid w:val="006476EF"/>
    <w:rsid w:val="00647B29"/>
    <w:rsid w:val="00647E1E"/>
    <w:rsid w:val="0065012F"/>
    <w:rsid w:val="006503DE"/>
    <w:rsid w:val="0065059A"/>
    <w:rsid w:val="0065059F"/>
    <w:rsid w:val="00650624"/>
    <w:rsid w:val="0065069A"/>
    <w:rsid w:val="0065080C"/>
    <w:rsid w:val="006509EE"/>
    <w:rsid w:val="00650C5D"/>
    <w:rsid w:val="006512B1"/>
    <w:rsid w:val="0065165F"/>
    <w:rsid w:val="00651706"/>
    <w:rsid w:val="00651CEA"/>
    <w:rsid w:val="00651EB7"/>
    <w:rsid w:val="006524C1"/>
    <w:rsid w:val="006527F9"/>
    <w:rsid w:val="00652C24"/>
    <w:rsid w:val="0065314B"/>
    <w:rsid w:val="00653162"/>
    <w:rsid w:val="006531A4"/>
    <w:rsid w:val="006531A9"/>
    <w:rsid w:val="00653AAC"/>
    <w:rsid w:val="00653B9D"/>
    <w:rsid w:val="00653C83"/>
    <w:rsid w:val="00653CA3"/>
    <w:rsid w:val="00653F28"/>
    <w:rsid w:val="00653F3B"/>
    <w:rsid w:val="00654438"/>
    <w:rsid w:val="006546E8"/>
    <w:rsid w:val="00654B9B"/>
    <w:rsid w:val="00654CE9"/>
    <w:rsid w:val="00654EA6"/>
    <w:rsid w:val="00654F43"/>
    <w:rsid w:val="006551AC"/>
    <w:rsid w:val="0065549E"/>
    <w:rsid w:val="006554DF"/>
    <w:rsid w:val="00655855"/>
    <w:rsid w:val="0065590B"/>
    <w:rsid w:val="00655A24"/>
    <w:rsid w:val="00656007"/>
    <w:rsid w:val="006561BF"/>
    <w:rsid w:val="00656539"/>
    <w:rsid w:val="00656672"/>
    <w:rsid w:val="0065673C"/>
    <w:rsid w:val="00656860"/>
    <w:rsid w:val="006568FC"/>
    <w:rsid w:val="006569DB"/>
    <w:rsid w:val="00656DC1"/>
    <w:rsid w:val="00656F82"/>
    <w:rsid w:val="0065706C"/>
    <w:rsid w:val="0065721A"/>
    <w:rsid w:val="00657472"/>
    <w:rsid w:val="006574FE"/>
    <w:rsid w:val="00657828"/>
    <w:rsid w:val="00657A32"/>
    <w:rsid w:val="00657AC7"/>
    <w:rsid w:val="00660017"/>
    <w:rsid w:val="00660401"/>
    <w:rsid w:val="0066042B"/>
    <w:rsid w:val="0066080F"/>
    <w:rsid w:val="006609E2"/>
    <w:rsid w:val="00660A6D"/>
    <w:rsid w:val="00660D3F"/>
    <w:rsid w:val="00660F67"/>
    <w:rsid w:val="006617CA"/>
    <w:rsid w:val="00661CB2"/>
    <w:rsid w:val="006621C8"/>
    <w:rsid w:val="00662BE3"/>
    <w:rsid w:val="0066300E"/>
    <w:rsid w:val="0066316B"/>
    <w:rsid w:val="00663486"/>
    <w:rsid w:val="00663BCF"/>
    <w:rsid w:val="00663CDA"/>
    <w:rsid w:val="00664055"/>
    <w:rsid w:val="006643CA"/>
    <w:rsid w:val="006645EA"/>
    <w:rsid w:val="0066476F"/>
    <w:rsid w:val="00664A38"/>
    <w:rsid w:val="00664BF9"/>
    <w:rsid w:val="00665625"/>
    <w:rsid w:val="00665732"/>
    <w:rsid w:val="0066593E"/>
    <w:rsid w:val="00665C96"/>
    <w:rsid w:val="0066643F"/>
    <w:rsid w:val="006664FB"/>
    <w:rsid w:val="00666645"/>
    <w:rsid w:val="00666A6B"/>
    <w:rsid w:val="00666B6A"/>
    <w:rsid w:val="00666E9B"/>
    <w:rsid w:val="006670BB"/>
    <w:rsid w:val="006670F2"/>
    <w:rsid w:val="0066729F"/>
    <w:rsid w:val="00667630"/>
    <w:rsid w:val="00667724"/>
    <w:rsid w:val="00667A01"/>
    <w:rsid w:val="00667A6D"/>
    <w:rsid w:val="00667EAA"/>
    <w:rsid w:val="006707F9"/>
    <w:rsid w:val="006709E5"/>
    <w:rsid w:val="006713D6"/>
    <w:rsid w:val="006717F9"/>
    <w:rsid w:val="00671DC2"/>
    <w:rsid w:val="00671EA9"/>
    <w:rsid w:val="00671EF6"/>
    <w:rsid w:val="0067201F"/>
    <w:rsid w:val="0067206B"/>
    <w:rsid w:val="00672095"/>
    <w:rsid w:val="0067239C"/>
    <w:rsid w:val="00672411"/>
    <w:rsid w:val="00672479"/>
    <w:rsid w:val="006726A4"/>
    <w:rsid w:val="00672883"/>
    <w:rsid w:val="0067294A"/>
    <w:rsid w:val="00672AA4"/>
    <w:rsid w:val="00672B07"/>
    <w:rsid w:val="00672D26"/>
    <w:rsid w:val="00672EBA"/>
    <w:rsid w:val="00673051"/>
    <w:rsid w:val="006730DC"/>
    <w:rsid w:val="0067322E"/>
    <w:rsid w:val="0067341C"/>
    <w:rsid w:val="00673449"/>
    <w:rsid w:val="00673455"/>
    <w:rsid w:val="006737C9"/>
    <w:rsid w:val="00673850"/>
    <w:rsid w:val="00673991"/>
    <w:rsid w:val="00673DF0"/>
    <w:rsid w:val="00673E61"/>
    <w:rsid w:val="00673F30"/>
    <w:rsid w:val="0067417B"/>
    <w:rsid w:val="00674387"/>
    <w:rsid w:val="00674729"/>
    <w:rsid w:val="0067483A"/>
    <w:rsid w:val="006748C0"/>
    <w:rsid w:val="00674C93"/>
    <w:rsid w:val="00674E7E"/>
    <w:rsid w:val="00675379"/>
    <w:rsid w:val="006754E5"/>
    <w:rsid w:val="00675DA3"/>
    <w:rsid w:val="006760E8"/>
    <w:rsid w:val="006762F8"/>
    <w:rsid w:val="00676381"/>
    <w:rsid w:val="0067639D"/>
    <w:rsid w:val="006769EE"/>
    <w:rsid w:val="00676B6D"/>
    <w:rsid w:val="006776D9"/>
    <w:rsid w:val="006778AA"/>
    <w:rsid w:val="00677BA9"/>
    <w:rsid w:val="00677DA9"/>
    <w:rsid w:val="00677EB9"/>
    <w:rsid w:val="00677F84"/>
    <w:rsid w:val="00677FF2"/>
    <w:rsid w:val="006801BD"/>
    <w:rsid w:val="00680267"/>
    <w:rsid w:val="0068030B"/>
    <w:rsid w:val="006807D9"/>
    <w:rsid w:val="0068088F"/>
    <w:rsid w:val="00680B29"/>
    <w:rsid w:val="0068120D"/>
    <w:rsid w:val="00681553"/>
    <w:rsid w:val="006819E0"/>
    <w:rsid w:val="00681D6E"/>
    <w:rsid w:val="00681D95"/>
    <w:rsid w:val="006821D0"/>
    <w:rsid w:val="00682540"/>
    <w:rsid w:val="006826BA"/>
    <w:rsid w:val="0068283B"/>
    <w:rsid w:val="00682923"/>
    <w:rsid w:val="00683180"/>
    <w:rsid w:val="0068319F"/>
    <w:rsid w:val="00683222"/>
    <w:rsid w:val="006832F5"/>
    <w:rsid w:val="0068343D"/>
    <w:rsid w:val="00683833"/>
    <w:rsid w:val="00683E3D"/>
    <w:rsid w:val="00684503"/>
    <w:rsid w:val="00684A00"/>
    <w:rsid w:val="00684D3E"/>
    <w:rsid w:val="00684DC5"/>
    <w:rsid w:val="00684F36"/>
    <w:rsid w:val="00684F72"/>
    <w:rsid w:val="0068561B"/>
    <w:rsid w:val="006856DB"/>
    <w:rsid w:val="00685BC3"/>
    <w:rsid w:val="00685F84"/>
    <w:rsid w:val="006861BA"/>
    <w:rsid w:val="006865AB"/>
    <w:rsid w:val="006865FF"/>
    <w:rsid w:val="0068662D"/>
    <w:rsid w:val="00686841"/>
    <w:rsid w:val="00686E60"/>
    <w:rsid w:val="0068783A"/>
    <w:rsid w:val="006879FE"/>
    <w:rsid w:val="00687CD7"/>
    <w:rsid w:val="0069021F"/>
    <w:rsid w:val="00690490"/>
    <w:rsid w:val="00690A89"/>
    <w:rsid w:val="00690F1F"/>
    <w:rsid w:val="006913CA"/>
    <w:rsid w:val="006913CC"/>
    <w:rsid w:val="006914D1"/>
    <w:rsid w:val="00691882"/>
    <w:rsid w:val="00691F69"/>
    <w:rsid w:val="00692DA1"/>
    <w:rsid w:val="00692E85"/>
    <w:rsid w:val="00692FE2"/>
    <w:rsid w:val="00693002"/>
    <w:rsid w:val="0069322A"/>
    <w:rsid w:val="0069336C"/>
    <w:rsid w:val="00693512"/>
    <w:rsid w:val="0069389A"/>
    <w:rsid w:val="006939F6"/>
    <w:rsid w:val="00693ED1"/>
    <w:rsid w:val="00693F48"/>
    <w:rsid w:val="006942A7"/>
    <w:rsid w:val="00694553"/>
    <w:rsid w:val="006949E0"/>
    <w:rsid w:val="00695643"/>
    <w:rsid w:val="00695715"/>
    <w:rsid w:val="006958B0"/>
    <w:rsid w:val="006959B3"/>
    <w:rsid w:val="00695C79"/>
    <w:rsid w:val="00696092"/>
    <w:rsid w:val="0069618F"/>
    <w:rsid w:val="0069667A"/>
    <w:rsid w:val="00696822"/>
    <w:rsid w:val="00696E89"/>
    <w:rsid w:val="00697336"/>
    <w:rsid w:val="006973C6"/>
    <w:rsid w:val="0069744B"/>
    <w:rsid w:val="00697481"/>
    <w:rsid w:val="00697560"/>
    <w:rsid w:val="00697691"/>
    <w:rsid w:val="0069785B"/>
    <w:rsid w:val="00697A49"/>
    <w:rsid w:val="00697CDB"/>
    <w:rsid w:val="00697F9B"/>
    <w:rsid w:val="00697FC8"/>
    <w:rsid w:val="006A02FE"/>
    <w:rsid w:val="006A042B"/>
    <w:rsid w:val="006A06D9"/>
    <w:rsid w:val="006A0775"/>
    <w:rsid w:val="006A07CE"/>
    <w:rsid w:val="006A0DF7"/>
    <w:rsid w:val="006A0E82"/>
    <w:rsid w:val="006A1172"/>
    <w:rsid w:val="006A12CC"/>
    <w:rsid w:val="006A151B"/>
    <w:rsid w:val="006A156D"/>
    <w:rsid w:val="006A1670"/>
    <w:rsid w:val="006A1692"/>
    <w:rsid w:val="006A16D0"/>
    <w:rsid w:val="006A1754"/>
    <w:rsid w:val="006A1A68"/>
    <w:rsid w:val="006A2001"/>
    <w:rsid w:val="006A2117"/>
    <w:rsid w:val="006A2280"/>
    <w:rsid w:val="006A2914"/>
    <w:rsid w:val="006A2929"/>
    <w:rsid w:val="006A2BAB"/>
    <w:rsid w:val="006A2BB6"/>
    <w:rsid w:val="006A307A"/>
    <w:rsid w:val="006A3220"/>
    <w:rsid w:val="006A35A7"/>
    <w:rsid w:val="006A3758"/>
    <w:rsid w:val="006A395E"/>
    <w:rsid w:val="006A3C10"/>
    <w:rsid w:val="006A3FFF"/>
    <w:rsid w:val="006A4107"/>
    <w:rsid w:val="006A479F"/>
    <w:rsid w:val="006A48BC"/>
    <w:rsid w:val="006A4A24"/>
    <w:rsid w:val="006A4AF7"/>
    <w:rsid w:val="006A5009"/>
    <w:rsid w:val="006A53B6"/>
    <w:rsid w:val="006A565F"/>
    <w:rsid w:val="006A58C4"/>
    <w:rsid w:val="006A5C38"/>
    <w:rsid w:val="006A5C97"/>
    <w:rsid w:val="006A5FC5"/>
    <w:rsid w:val="006A601D"/>
    <w:rsid w:val="006A60D0"/>
    <w:rsid w:val="006A6125"/>
    <w:rsid w:val="006A63C0"/>
    <w:rsid w:val="006A68F9"/>
    <w:rsid w:val="006A6B18"/>
    <w:rsid w:val="006A6B96"/>
    <w:rsid w:val="006A6BE8"/>
    <w:rsid w:val="006A710B"/>
    <w:rsid w:val="006A7552"/>
    <w:rsid w:val="006A778E"/>
    <w:rsid w:val="006A784D"/>
    <w:rsid w:val="006A78B7"/>
    <w:rsid w:val="006A7958"/>
    <w:rsid w:val="006A79E3"/>
    <w:rsid w:val="006B01E0"/>
    <w:rsid w:val="006B0433"/>
    <w:rsid w:val="006B087B"/>
    <w:rsid w:val="006B0959"/>
    <w:rsid w:val="006B131D"/>
    <w:rsid w:val="006B1344"/>
    <w:rsid w:val="006B138E"/>
    <w:rsid w:val="006B1497"/>
    <w:rsid w:val="006B15FD"/>
    <w:rsid w:val="006B1652"/>
    <w:rsid w:val="006B1DFA"/>
    <w:rsid w:val="006B1E20"/>
    <w:rsid w:val="006B2AE5"/>
    <w:rsid w:val="006B2B66"/>
    <w:rsid w:val="006B2CB2"/>
    <w:rsid w:val="006B2CCA"/>
    <w:rsid w:val="006B3054"/>
    <w:rsid w:val="006B32A2"/>
    <w:rsid w:val="006B32D4"/>
    <w:rsid w:val="006B32D6"/>
    <w:rsid w:val="006B33D7"/>
    <w:rsid w:val="006B35F1"/>
    <w:rsid w:val="006B39BB"/>
    <w:rsid w:val="006B3ADF"/>
    <w:rsid w:val="006B3B14"/>
    <w:rsid w:val="006B3C6A"/>
    <w:rsid w:val="006B3C6E"/>
    <w:rsid w:val="006B3FEA"/>
    <w:rsid w:val="006B4065"/>
    <w:rsid w:val="006B42CB"/>
    <w:rsid w:val="006B4634"/>
    <w:rsid w:val="006B4D0B"/>
    <w:rsid w:val="006B4EFB"/>
    <w:rsid w:val="006B5321"/>
    <w:rsid w:val="006B546D"/>
    <w:rsid w:val="006B56D5"/>
    <w:rsid w:val="006B56FF"/>
    <w:rsid w:val="006B58C4"/>
    <w:rsid w:val="006B592A"/>
    <w:rsid w:val="006B5A56"/>
    <w:rsid w:val="006B5B5C"/>
    <w:rsid w:val="006B5C97"/>
    <w:rsid w:val="006B612B"/>
    <w:rsid w:val="006B6283"/>
    <w:rsid w:val="006B62C1"/>
    <w:rsid w:val="006B64B8"/>
    <w:rsid w:val="006B65C9"/>
    <w:rsid w:val="006B661F"/>
    <w:rsid w:val="006B6B13"/>
    <w:rsid w:val="006B6B8E"/>
    <w:rsid w:val="006B6EF6"/>
    <w:rsid w:val="006B70FD"/>
    <w:rsid w:val="006B71E5"/>
    <w:rsid w:val="006B734E"/>
    <w:rsid w:val="006B743B"/>
    <w:rsid w:val="006B7569"/>
    <w:rsid w:val="006B75C2"/>
    <w:rsid w:val="006B75FD"/>
    <w:rsid w:val="006B7E0A"/>
    <w:rsid w:val="006C0444"/>
    <w:rsid w:val="006C052E"/>
    <w:rsid w:val="006C0D92"/>
    <w:rsid w:val="006C13DC"/>
    <w:rsid w:val="006C13DD"/>
    <w:rsid w:val="006C140D"/>
    <w:rsid w:val="006C1628"/>
    <w:rsid w:val="006C17B0"/>
    <w:rsid w:val="006C18E5"/>
    <w:rsid w:val="006C1934"/>
    <w:rsid w:val="006C2301"/>
    <w:rsid w:val="006C273F"/>
    <w:rsid w:val="006C2A40"/>
    <w:rsid w:val="006C2CB4"/>
    <w:rsid w:val="006C2DB4"/>
    <w:rsid w:val="006C2E4E"/>
    <w:rsid w:val="006C2F53"/>
    <w:rsid w:val="006C3171"/>
    <w:rsid w:val="006C3439"/>
    <w:rsid w:val="006C364B"/>
    <w:rsid w:val="006C3892"/>
    <w:rsid w:val="006C3CB5"/>
    <w:rsid w:val="006C3D75"/>
    <w:rsid w:val="006C3EA6"/>
    <w:rsid w:val="006C3FCA"/>
    <w:rsid w:val="006C4063"/>
    <w:rsid w:val="006C4248"/>
    <w:rsid w:val="006C4252"/>
    <w:rsid w:val="006C442B"/>
    <w:rsid w:val="006C4492"/>
    <w:rsid w:val="006C476A"/>
    <w:rsid w:val="006C4965"/>
    <w:rsid w:val="006C49E9"/>
    <w:rsid w:val="006C4C4F"/>
    <w:rsid w:val="006C4E90"/>
    <w:rsid w:val="006C4FD5"/>
    <w:rsid w:val="006C5246"/>
    <w:rsid w:val="006C541A"/>
    <w:rsid w:val="006C546A"/>
    <w:rsid w:val="006C55E2"/>
    <w:rsid w:val="006C570B"/>
    <w:rsid w:val="006C5B26"/>
    <w:rsid w:val="006C6BD5"/>
    <w:rsid w:val="006C6C5B"/>
    <w:rsid w:val="006C6E02"/>
    <w:rsid w:val="006C6F1D"/>
    <w:rsid w:val="006C728E"/>
    <w:rsid w:val="006C7432"/>
    <w:rsid w:val="006C7472"/>
    <w:rsid w:val="006C7673"/>
    <w:rsid w:val="006C767D"/>
    <w:rsid w:val="006C79F6"/>
    <w:rsid w:val="006C7A15"/>
    <w:rsid w:val="006C7BA8"/>
    <w:rsid w:val="006C7D4E"/>
    <w:rsid w:val="006D0132"/>
    <w:rsid w:val="006D043A"/>
    <w:rsid w:val="006D0534"/>
    <w:rsid w:val="006D05B6"/>
    <w:rsid w:val="006D0E91"/>
    <w:rsid w:val="006D1294"/>
    <w:rsid w:val="006D15E7"/>
    <w:rsid w:val="006D1626"/>
    <w:rsid w:val="006D1736"/>
    <w:rsid w:val="006D18CD"/>
    <w:rsid w:val="006D1945"/>
    <w:rsid w:val="006D1962"/>
    <w:rsid w:val="006D1CDC"/>
    <w:rsid w:val="006D1EFA"/>
    <w:rsid w:val="006D2117"/>
    <w:rsid w:val="006D2354"/>
    <w:rsid w:val="006D2359"/>
    <w:rsid w:val="006D2705"/>
    <w:rsid w:val="006D28E4"/>
    <w:rsid w:val="006D293E"/>
    <w:rsid w:val="006D2B89"/>
    <w:rsid w:val="006D2C5E"/>
    <w:rsid w:val="006D2DFA"/>
    <w:rsid w:val="006D2E59"/>
    <w:rsid w:val="006D2E63"/>
    <w:rsid w:val="006D2F71"/>
    <w:rsid w:val="006D3024"/>
    <w:rsid w:val="006D3250"/>
    <w:rsid w:val="006D358C"/>
    <w:rsid w:val="006D367B"/>
    <w:rsid w:val="006D3CEA"/>
    <w:rsid w:val="006D3DC4"/>
    <w:rsid w:val="006D3E87"/>
    <w:rsid w:val="006D4038"/>
    <w:rsid w:val="006D40FF"/>
    <w:rsid w:val="006D41A9"/>
    <w:rsid w:val="006D4252"/>
    <w:rsid w:val="006D4258"/>
    <w:rsid w:val="006D42CB"/>
    <w:rsid w:val="006D42CF"/>
    <w:rsid w:val="006D45F8"/>
    <w:rsid w:val="006D4673"/>
    <w:rsid w:val="006D4808"/>
    <w:rsid w:val="006D48F5"/>
    <w:rsid w:val="006D49F1"/>
    <w:rsid w:val="006D4EDF"/>
    <w:rsid w:val="006D4FB6"/>
    <w:rsid w:val="006D501D"/>
    <w:rsid w:val="006D5250"/>
    <w:rsid w:val="006D53A2"/>
    <w:rsid w:val="006D55AE"/>
    <w:rsid w:val="006D58B0"/>
    <w:rsid w:val="006D5A0D"/>
    <w:rsid w:val="006D5A78"/>
    <w:rsid w:val="006D5F73"/>
    <w:rsid w:val="006D654F"/>
    <w:rsid w:val="006D66BE"/>
    <w:rsid w:val="006D6943"/>
    <w:rsid w:val="006D69B9"/>
    <w:rsid w:val="006D69BE"/>
    <w:rsid w:val="006D6A93"/>
    <w:rsid w:val="006D6B44"/>
    <w:rsid w:val="006D6B9F"/>
    <w:rsid w:val="006D6DBA"/>
    <w:rsid w:val="006D6FA0"/>
    <w:rsid w:val="006D706A"/>
    <w:rsid w:val="006D75BE"/>
    <w:rsid w:val="006D7A10"/>
    <w:rsid w:val="006D7A5C"/>
    <w:rsid w:val="006D7B37"/>
    <w:rsid w:val="006E000B"/>
    <w:rsid w:val="006E0190"/>
    <w:rsid w:val="006E04F4"/>
    <w:rsid w:val="006E066D"/>
    <w:rsid w:val="006E085A"/>
    <w:rsid w:val="006E0D2F"/>
    <w:rsid w:val="006E1116"/>
    <w:rsid w:val="006E134D"/>
    <w:rsid w:val="006E182E"/>
    <w:rsid w:val="006E1922"/>
    <w:rsid w:val="006E1B1F"/>
    <w:rsid w:val="006E1C53"/>
    <w:rsid w:val="006E1C5B"/>
    <w:rsid w:val="006E1DCD"/>
    <w:rsid w:val="006E1F31"/>
    <w:rsid w:val="006E218F"/>
    <w:rsid w:val="006E21B7"/>
    <w:rsid w:val="006E2957"/>
    <w:rsid w:val="006E29EC"/>
    <w:rsid w:val="006E30AF"/>
    <w:rsid w:val="006E3175"/>
    <w:rsid w:val="006E3339"/>
    <w:rsid w:val="006E3730"/>
    <w:rsid w:val="006E37BF"/>
    <w:rsid w:val="006E3A2A"/>
    <w:rsid w:val="006E3EBE"/>
    <w:rsid w:val="006E41BD"/>
    <w:rsid w:val="006E4325"/>
    <w:rsid w:val="006E46E4"/>
    <w:rsid w:val="006E4AD4"/>
    <w:rsid w:val="006E4B94"/>
    <w:rsid w:val="006E4B96"/>
    <w:rsid w:val="006E4E21"/>
    <w:rsid w:val="006E4EB5"/>
    <w:rsid w:val="006E51E1"/>
    <w:rsid w:val="006E5393"/>
    <w:rsid w:val="006E55BA"/>
    <w:rsid w:val="006E587B"/>
    <w:rsid w:val="006E5D94"/>
    <w:rsid w:val="006E5E6A"/>
    <w:rsid w:val="006E5E7A"/>
    <w:rsid w:val="006E5ED7"/>
    <w:rsid w:val="006E60CE"/>
    <w:rsid w:val="006E6443"/>
    <w:rsid w:val="006E657B"/>
    <w:rsid w:val="006E667C"/>
    <w:rsid w:val="006E67C0"/>
    <w:rsid w:val="006E685D"/>
    <w:rsid w:val="006E69E3"/>
    <w:rsid w:val="006E6A17"/>
    <w:rsid w:val="006E6CF1"/>
    <w:rsid w:val="006E6DD9"/>
    <w:rsid w:val="006E7D4F"/>
    <w:rsid w:val="006E7DC4"/>
    <w:rsid w:val="006F0401"/>
    <w:rsid w:val="006F0554"/>
    <w:rsid w:val="006F06E1"/>
    <w:rsid w:val="006F0929"/>
    <w:rsid w:val="006F099C"/>
    <w:rsid w:val="006F0AA6"/>
    <w:rsid w:val="006F0CB3"/>
    <w:rsid w:val="006F0F27"/>
    <w:rsid w:val="006F10EE"/>
    <w:rsid w:val="006F12C7"/>
    <w:rsid w:val="006F138C"/>
    <w:rsid w:val="006F1414"/>
    <w:rsid w:val="006F16A8"/>
    <w:rsid w:val="006F18F0"/>
    <w:rsid w:val="006F1ACA"/>
    <w:rsid w:val="006F1E6D"/>
    <w:rsid w:val="006F1FBD"/>
    <w:rsid w:val="006F2101"/>
    <w:rsid w:val="006F22CF"/>
    <w:rsid w:val="006F2394"/>
    <w:rsid w:val="006F2526"/>
    <w:rsid w:val="006F266C"/>
    <w:rsid w:val="006F28CA"/>
    <w:rsid w:val="006F2F11"/>
    <w:rsid w:val="006F2F72"/>
    <w:rsid w:val="006F32B8"/>
    <w:rsid w:val="006F3414"/>
    <w:rsid w:val="006F40F9"/>
    <w:rsid w:val="006F434E"/>
    <w:rsid w:val="006F4659"/>
    <w:rsid w:val="006F46B2"/>
    <w:rsid w:val="006F49DB"/>
    <w:rsid w:val="006F4A80"/>
    <w:rsid w:val="006F4B7C"/>
    <w:rsid w:val="006F4CB8"/>
    <w:rsid w:val="006F4D33"/>
    <w:rsid w:val="006F5185"/>
    <w:rsid w:val="006F54BD"/>
    <w:rsid w:val="006F54F5"/>
    <w:rsid w:val="006F55A4"/>
    <w:rsid w:val="006F5786"/>
    <w:rsid w:val="006F5A09"/>
    <w:rsid w:val="006F5C10"/>
    <w:rsid w:val="006F5E44"/>
    <w:rsid w:val="006F5F04"/>
    <w:rsid w:val="006F5F34"/>
    <w:rsid w:val="006F606C"/>
    <w:rsid w:val="006F6129"/>
    <w:rsid w:val="006F63A2"/>
    <w:rsid w:val="006F640A"/>
    <w:rsid w:val="006F6557"/>
    <w:rsid w:val="006F692B"/>
    <w:rsid w:val="006F69B4"/>
    <w:rsid w:val="006F6AED"/>
    <w:rsid w:val="006F6B7D"/>
    <w:rsid w:val="006F6C00"/>
    <w:rsid w:val="006F6DA3"/>
    <w:rsid w:val="006F7120"/>
    <w:rsid w:val="006F71BD"/>
    <w:rsid w:val="006F73B1"/>
    <w:rsid w:val="006F755C"/>
    <w:rsid w:val="006F75CC"/>
    <w:rsid w:val="006F76D7"/>
    <w:rsid w:val="006F7940"/>
    <w:rsid w:val="007004F1"/>
    <w:rsid w:val="007005D8"/>
    <w:rsid w:val="007008E2"/>
    <w:rsid w:val="0070096C"/>
    <w:rsid w:val="00700974"/>
    <w:rsid w:val="00700B40"/>
    <w:rsid w:val="00701066"/>
    <w:rsid w:val="007011CE"/>
    <w:rsid w:val="007012C2"/>
    <w:rsid w:val="00701355"/>
    <w:rsid w:val="0070157E"/>
    <w:rsid w:val="007016D5"/>
    <w:rsid w:val="007017D4"/>
    <w:rsid w:val="0070190A"/>
    <w:rsid w:val="00701B93"/>
    <w:rsid w:val="00701C4A"/>
    <w:rsid w:val="00701DC4"/>
    <w:rsid w:val="0070210A"/>
    <w:rsid w:val="0070230F"/>
    <w:rsid w:val="0070231F"/>
    <w:rsid w:val="007028A2"/>
    <w:rsid w:val="00702E9E"/>
    <w:rsid w:val="00702EC9"/>
    <w:rsid w:val="00703100"/>
    <w:rsid w:val="00703302"/>
    <w:rsid w:val="00703421"/>
    <w:rsid w:val="007039FF"/>
    <w:rsid w:val="00703AC2"/>
    <w:rsid w:val="00703B5E"/>
    <w:rsid w:val="00703D26"/>
    <w:rsid w:val="00704281"/>
    <w:rsid w:val="0070445E"/>
    <w:rsid w:val="0070451F"/>
    <w:rsid w:val="0070454A"/>
    <w:rsid w:val="0070499A"/>
    <w:rsid w:val="007049D1"/>
    <w:rsid w:val="0070543C"/>
    <w:rsid w:val="007055D2"/>
    <w:rsid w:val="00705803"/>
    <w:rsid w:val="0070599A"/>
    <w:rsid w:val="007059BA"/>
    <w:rsid w:val="00705B37"/>
    <w:rsid w:val="00705B3A"/>
    <w:rsid w:val="00705BFB"/>
    <w:rsid w:val="00705CCD"/>
    <w:rsid w:val="00705DEA"/>
    <w:rsid w:val="0070615A"/>
    <w:rsid w:val="00706751"/>
    <w:rsid w:val="00706D40"/>
    <w:rsid w:val="00706DC3"/>
    <w:rsid w:val="0070712D"/>
    <w:rsid w:val="007071C7"/>
    <w:rsid w:val="0070731D"/>
    <w:rsid w:val="007073EB"/>
    <w:rsid w:val="0070766D"/>
    <w:rsid w:val="00707887"/>
    <w:rsid w:val="007078AC"/>
    <w:rsid w:val="00707A3A"/>
    <w:rsid w:val="00707A3B"/>
    <w:rsid w:val="00707CDA"/>
    <w:rsid w:val="0071009B"/>
    <w:rsid w:val="00710387"/>
    <w:rsid w:val="00710C1C"/>
    <w:rsid w:val="00710E80"/>
    <w:rsid w:val="00710E84"/>
    <w:rsid w:val="0071121C"/>
    <w:rsid w:val="007119F0"/>
    <w:rsid w:val="00711B75"/>
    <w:rsid w:val="00711D4A"/>
    <w:rsid w:val="00711F2C"/>
    <w:rsid w:val="0071229E"/>
    <w:rsid w:val="007122CE"/>
    <w:rsid w:val="007128E1"/>
    <w:rsid w:val="007128FB"/>
    <w:rsid w:val="007136A3"/>
    <w:rsid w:val="0071392E"/>
    <w:rsid w:val="00713991"/>
    <w:rsid w:val="00713BED"/>
    <w:rsid w:val="00713BFC"/>
    <w:rsid w:val="00713C30"/>
    <w:rsid w:val="00713EFC"/>
    <w:rsid w:val="00713F81"/>
    <w:rsid w:val="00714266"/>
    <w:rsid w:val="007144D6"/>
    <w:rsid w:val="00714775"/>
    <w:rsid w:val="0071487A"/>
    <w:rsid w:val="00714B84"/>
    <w:rsid w:val="00714D9E"/>
    <w:rsid w:val="00714EA3"/>
    <w:rsid w:val="00714F74"/>
    <w:rsid w:val="0071514F"/>
    <w:rsid w:val="00715233"/>
    <w:rsid w:val="007152AD"/>
    <w:rsid w:val="0071551D"/>
    <w:rsid w:val="00715FAD"/>
    <w:rsid w:val="00715FBE"/>
    <w:rsid w:val="00716053"/>
    <w:rsid w:val="00716083"/>
    <w:rsid w:val="00716262"/>
    <w:rsid w:val="0071635C"/>
    <w:rsid w:val="007169FB"/>
    <w:rsid w:val="00716B7B"/>
    <w:rsid w:val="00716C0B"/>
    <w:rsid w:val="00716E1C"/>
    <w:rsid w:val="00716ECF"/>
    <w:rsid w:val="00717618"/>
    <w:rsid w:val="0071780D"/>
    <w:rsid w:val="00717F2E"/>
    <w:rsid w:val="007201A0"/>
    <w:rsid w:val="00720653"/>
    <w:rsid w:val="007206E8"/>
    <w:rsid w:val="007208BF"/>
    <w:rsid w:val="00720926"/>
    <w:rsid w:val="00720C47"/>
    <w:rsid w:val="00720DCE"/>
    <w:rsid w:val="00720EC7"/>
    <w:rsid w:val="00721003"/>
    <w:rsid w:val="007211AA"/>
    <w:rsid w:val="007211E4"/>
    <w:rsid w:val="007213B5"/>
    <w:rsid w:val="00721480"/>
    <w:rsid w:val="0072150F"/>
    <w:rsid w:val="0072164B"/>
    <w:rsid w:val="007216AF"/>
    <w:rsid w:val="007220E2"/>
    <w:rsid w:val="007223B4"/>
    <w:rsid w:val="007226C5"/>
    <w:rsid w:val="007226E5"/>
    <w:rsid w:val="00722B63"/>
    <w:rsid w:val="00722B83"/>
    <w:rsid w:val="00722C6C"/>
    <w:rsid w:val="00722CBC"/>
    <w:rsid w:val="00722CEC"/>
    <w:rsid w:val="00722D5B"/>
    <w:rsid w:val="007231FB"/>
    <w:rsid w:val="00723298"/>
    <w:rsid w:val="00723419"/>
    <w:rsid w:val="0072361A"/>
    <w:rsid w:val="007237DD"/>
    <w:rsid w:val="0072389C"/>
    <w:rsid w:val="00723A0E"/>
    <w:rsid w:val="00723AE5"/>
    <w:rsid w:val="00723FA2"/>
    <w:rsid w:val="00724203"/>
    <w:rsid w:val="007243A7"/>
    <w:rsid w:val="007245F8"/>
    <w:rsid w:val="00724841"/>
    <w:rsid w:val="00724887"/>
    <w:rsid w:val="007248B5"/>
    <w:rsid w:val="00724A03"/>
    <w:rsid w:val="00724A9F"/>
    <w:rsid w:val="00725083"/>
    <w:rsid w:val="007250C0"/>
    <w:rsid w:val="00725188"/>
    <w:rsid w:val="00725407"/>
    <w:rsid w:val="00725458"/>
    <w:rsid w:val="007254B2"/>
    <w:rsid w:val="007254CB"/>
    <w:rsid w:val="007258F7"/>
    <w:rsid w:val="007259E4"/>
    <w:rsid w:val="00725B3B"/>
    <w:rsid w:val="00725B87"/>
    <w:rsid w:val="00725F5F"/>
    <w:rsid w:val="00725FA0"/>
    <w:rsid w:val="00726109"/>
    <w:rsid w:val="007261D4"/>
    <w:rsid w:val="0072646C"/>
    <w:rsid w:val="007266FD"/>
    <w:rsid w:val="007267D6"/>
    <w:rsid w:val="0072685A"/>
    <w:rsid w:val="00726951"/>
    <w:rsid w:val="00726A2B"/>
    <w:rsid w:val="00726C0F"/>
    <w:rsid w:val="00727292"/>
    <w:rsid w:val="007272D0"/>
    <w:rsid w:val="00727445"/>
    <w:rsid w:val="00727811"/>
    <w:rsid w:val="007279E5"/>
    <w:rsid w:val="00727C6E"/>
    <w:rsid w:val="00727F8A"/>
    <w:rsid w:val="00730049"/>
    <w:rsid w:val="00730439"/>
    <w:rsid w:val="00730620"/>
    <w:rsid w:val="007312BB"/>
    <w:rsid w:val="007313F0"/>
    <w:rsid w:val="00731633"/>
    <w:rsid w:val="00731BBA"/>
    <w:rsid w:val="00731C88"/>
    <w:rsid w:val="00732286"/>
    <w:rsid w:val="007324E9"/>
    <w:rsid w:val="0073261F"/>
    <w:rsid w:val="007326F5"/>
    <w:rsid w:val="0073284B"/>
    <w:rsid w:val="00732A74"/>
    <w:rsid w:val="00732AFD"/>
    <w:rsid w:val="00732E6A"/>
    <w:rsid w:val="0073322F"/>
    <w:rsid w:val="00733458"/>
    <w:rsid w:val="0073346D"/>
    <w:rsid w:val="00733543"/>
    <w:rsid w:val="007337A3"/>
    <w:rsid w:val="0073395F"/>
    <w:rsid w:val="007339FF"/>
    <w:rsid w:val="00733B7D"/>
    <w:rsid w:val="00733C15"/>
    <w:rsid w:val="00733D78"/>
    <w:rsid w:val="00733DF0"/>
    <w:rsid w:val="00733FC5"/>
    <w:rsid w:val="00734237"/>
    <w:rsid w:val="00734470"/>
    <w:rsid w:val="007345B8"/>
    <w:rsid w:val="00734649"/>
    <w:rsid w:val="00734728"/>
    <w:rsid w:val="00734A15"/>
    <w:rsid w:val="00734AD5"/>
    <w:rsid w:val="00734AD7"/>
    <w:rsid w:val="00734C9C"/>
    <w:rsid w:val="00734D87"/>
    <w:rsid w:val="00734EE1"/>
    <w:rsid w:val="00734F18"/>
    <w:rsid w:val="00735054"/>
    <w:rsid w:val="007354AF"/>
    <w:rsid w:val="0073565D"/>
    <w:rsid w:val="0073576B"/>
    <w:rsid w:val="00735F56"/>
    <w:rsid w:val="00735FFC"/>
    <w:rsid w:val="007360D4"/>
    <w:rsid w:val="0073620A"/>
    <w:rsid w:val="007363C9"/>
    <w:rsid w:val="00736E69"/>
    <w:rsid w:val="00737099"/>
    <w:rsid w:val="00737440"/>
    <w:rsid w:val="00737732"/>
    <w:rsid w:val="007379C0"/>
    <w:rsid w:val="007379F1"/>
    <w:rsid w:val="00737CDB"/>
    <w:rsid w:val="00740008"/>
    <w:rsid w:val="00740494"/>
    <w:rsid w:val="0074057D"/>
    <w:rsid w:val="0074096C"/>
    <w:rsid w:val="00740BDC"/>
    <w:rsid w:val="00740BEB"/>
    <w:rsid w:val="00740FD4"/>
    <w:rsid w:val="0074132F"/>
    <w:rsid w:val="0074133C"/>
    <w:rsid w:val="007413F7"/>
    <w:rsid w:val="007418C0"/>
    <w:rsid w:val="00741A54"/>
    <w:rsid w:val="00741ACF"/>
    <w:rsid w:val="00741B39"/>
    <w:rsid w:val="00742400"/>
    <w:rsid w:val="0074280E"/>
    <w:rsid w:val="0074285D"/>
    <w:rsid w:val="00742887"/>
    <w:rsid w:val="007428B3"/>
    <w:rsid w:val="007429DF"/>
    <w:rsid w:val="00742F5E"/>
    <w:rsid w:val="00743397"/>
    <w:rsid w:val="00743777"/>
    <w:rsid w:val="007437C0"/>
    <w:rsid w:val="00743804"/>
    <w:rsid w:val="007438D2"/>
    <w:rsid w:val="00743A89"/>
    <w:rsid w:val="00743B00"/>
    <w:rsid w:val="00743BF7"/>
    <w:rsid w:val="00743C95"/>
    <w:rsid w:val="0074412F"/>
    <w:rsid w:val="007441B4"/>
    <w:rsid w:val="007441DF"/>
    <w:rsid w:val="0074441D"/>
    <w:rsid w:val="00744A34"/>
    <w:rsid w:val="00744B7D"/>
    <w:rsid w:val="00744CD0"/>
    <w:rsid w:val="00744E58"/>
    <w:rsid w:val="00744EF5"/>
    <w:rsid w:val="0074514E"/>
    <w:rsid w:val="00745230"/>
    <w:rsid w:val="00745327"/>
    <w:rsid w:val="007455E2"/>
    <w:rsid w:val="007455F0"/>
    <w:rsid w:val="00745685"/>
    <w:rsid w:val="00745BD9"/>
    <w:rsid w:val="00745CF5"/>
    <w:rsid w:val="00745D81"/>
    <w:rsid w:val="00745FEB"/>
    <w:rsid w:val="00746070"/>
    <w:rsid w:val="007462E7"/>
    <w:rsid w:val="007468D2"/>
    <w:rsid w:val="0074691C"/>
    <w:rsid w:val="00746CA4"/>
    <w:rsid w:val="00746D65"/>
    <w:rsid w:val="00746EE8"/>
    <w:rsid w:val="00746F77"/>
    <w:rsid w:val="0074743E"/>
    <w:rsid w:val="00747AC7"/>
    <w:rsid w:val="00747BF1"/>
    <w:rsid w:val="00747D34"/>
    <w:rsid w:val="00747D41"/>
    <w:rsid w:val="00747EF0"/>
    <w:rsid w:val="0075013D"/>
    <w:rsid w:val="007502F7"/>
    <w:rsid w:val="00750637"/>
    <w:rsid w:val="00750CD9"/>
    <w:rsid w:val="00750D02"/>
    <w:rsid w:val="00750E97"/>
    <w:rsid w:val="00751091"/>
    <w:rsid w:val="007517F7"/>
    <w:rsid w:val="00751814"/>
    <w:rsid w:val="007518F3"/>
    <w:rsid w:val="00751D25"/>
    <w:rsid w:val="007525D4"/>
    <w:rsid w:val="007525EE"/>
    <w:rsid w:val="007526F7"/>
    <w:rsid w:val="00752797"/>
    <w:rsid w:val="00752E2E"/>
    <w:rsid w:val="00753296"/>
    <w:rsid w:val="0075352B"/>
    <w:rsid w:val="00753585"/>
    <w:rsid w:val="00753A26"/>
    <w:rsid w:val="00753A4D"/>
    <w:rsid w:val="00753AE0"/>
    <w:rsid w:val="00753AE9"/>
    <w:rsid w:val="00753F09"/>
    <w:rsid w:val="0075419E"/>
    <w:rsid w:val="00754410"/>
    <w:rsid w:val="0075497C"/>
    <w:rsid w:val="00754C1B"/>
    <w:rsid w:val="00755011"/>
    <w:rsid w:val="007551CB"/>
    <w:rsid w:val="007552BD"/>
    <w:rsid w:val="00755492"/>
    <w:rsid w:val="007556AE"/>
    <w:rsid w:val="00755A4F"/>
    <w:rsid w:val="00755BF2"/>
    <w:rsid w:val="00755F95"/>
    <w:rsid w:val="00756485"/>
    <w:rsid w:val="007564D0"/>
    <w:rsid w:val="007564E8"/>
    <w:rsid w:val="00756716"/>
    <w:rsid w:val="00756928"/>
    <w:rsid w:val="00756CC6"/>
    <w:rsid w:val="00756E7C"/>
    <w:rsid w:val="00756EA4"/>
    <w:rsid w:val="00757108"/>
    <w:rsid w:val="0075770B"/>
    <w:rsid w:val="00757850"/>
    <w:rsid w:val="007579FD"/>
    <w:rsid w:val="00757ED0"/>
    <w:rsid w:val="00757F0B"/>
    <w:rsid w:val="007605F6"/>
    <w:rsid w:val="007609DB"/>
    <w:rsid w:val="00760CA7"/>
    <w:rsid w:val="00760F02"/>
    <w:rsid w:val="00761086"/>
    <w:rsid w:val="007611C0"/>
    <w:rsid w:val="00761223"/>
    <w:rsid w:val="00761525"/>
    <w:rsid w:val="00761701"/>
    <w:rsid w:val="007617F8"/>
    <w:rsid w:val="00761C17"/>
    <w:rsid w:val="0076223A"/>
    <w:rsid w:val="007623E6"/>
    <w:rsid w:val="007623F5"/>
    <w:rsid w:val="00762534"/>
    <w:rsid w:val="0076285A"/>
    <w:rsid w:val="00762884"/>
    <w:rsid w:val="007629B9"/>
    <w:rsid w:val="007629BB"/>
    <w:rsid w:val="00762AA3"/>
    <w:rsid w:val="00762B07"/>
    <w:rsid w:val="00762E8F"/>
    <w:rsid w:val="00763302"/>
    <w:rsid w:val="00763310"/>
    <w:rsid w:val="007633BD"/>
    <w:rsid w:val="007639D1"/>
    <w:rsid w:val="00763A67"/>
    <w:rsid w:val="00763E60"/>
    <w:rsid w:val="00763E80"/>
    <w:rsid w:val="00763F20"/>
    <w:rsid w:val="00763FF1"/>
    <w:rsid w:val="0076494F"/>
    <w:rsid w:val="00764B31"/>
    <w:rsid w:val="00764B82"/>
    <w:rsid w:val="00764CDC"/>
    <w:rsid w:val="00764FD7"/>
    <w:rsid w:val="00765155"/>
    <w:rsid w:val="007652C1"/>
    <w:rsid w:val="007654C2"/>
    <w:rsid w:val="007656F2"/>
    <w:rsid w:val="00765C1F"/>
    <w:rsid w:val="007669C9"/>
    <w:rsid w:val="00766B10"/>
    <w:rsid w:val="0076796C"/>
    <w:rsid w:val="007679F1"/>
    <w:rsid w:val="00767C7E"/>
    <w:rsid w:val="00767D32"/>
    <w:rsid w:val="007700F4"/>
    <w:rsid w:val="0077031A"/>
    <w:rsid w:val="0077053C"/>
    <w:rsid w:val="00770668"/>
    <w:rsid w:val="007706F5"/>
    <w:rsid w:val="00770723"/>
    <w:rsid w:val="007707A3"/>
    <w:rsid w:val="00770D9F"/>
    <w:rsid w:val="007712E3"/>
    <w:rsid w:val="00771A3B"/>
    <w:rsid w:val="00771B08"/>
    <w:rsid w:val="00771C4A"/>
    <w:rsid w:val="00771F44"/>
    <w:rsid w:val="00772268"/>
    <w:rsid w:val="0077255D"/>
    <w:rsid w:val="00772667"/>
    <w:rsid w:val="007726B0"/>
    <w:rsid w:val="0077272B"/>
    <w:rsid w:val="00772A43"/>
    <w:rsid w:val="00772AD5"/>
    <w:rsid w:val="00772B87"/>
    <w:rsid w:val="00772D72"/>
    <w:rsid w:val="00772F31"/>
    <w:rsid w:val="00772FD1"/>
    <w:rsid w:val="00773070"/>
    <w:rsid w:val="00773312"/>
    <w:rsid w:val="00773335"/>
    <w:rsid w:val="0077333C"/>
    <w:rsid w:val="00773576"/>
    <w:rsid w:val="00773669"/>
    <w:rsid w:val="007736E8"/>
    <w:rsid w:val="0077394D"/>
    <w:rsid w:val="00773D36"/>
    <w:rsid w:val="00773D39"/>
    <w:rsid w:val="00773F19"/>
    <w:rsid w:val="00774694"/>
    <w:rsid w:val="0077472E"/>
    <w:rsid w:val="007748C3"/>
    <w:rsid w:val="00774B75"/>
    <w:rsid w:val="00774D20"/>
    <w:rsid w:val="00774D8F"/>
    <w:rsid w:val="00774E4F"/>
    <w:rsid w:val="007751FF"/>
    <w:rsid w:val="0077547E"/>
    <w:rsid w:val="00775827"/>
    <w:rsid w:val="007758F8"/>
    <w:rsid w:val="00775B17"/>
    <w:rsid w:val="00776420"/>
    <w:rsid w:val="0077651A"/>
    <w:rsid w:val="00776585"/>
    <w:rsid w:val="0077688D"/>
    <w:rsid w:val="00776971"/>
    <w:rsid w:val="00776B8A"/>
    <w:rsid w:val="00776F78"/>
    <w:rsid w:val="0077723D"/>
    <w:rsid w:val="007774D6"/>
    <w:rsid w:val="00777519"/>
    <w:rsid w:val="00777B60"/>
    <w:rsid w:val="00777C91"/>
    <w:rsid w:val="00777ED4"/>
    <w:rsid w:val="00780599"/>
    <w:rsid w:val="00780873"/>
    <w:rsid w:val="007808C6"/>
    <w:rsid w:val="00780C88"/>
    <w:rsid w:val="00781095"/>
    <w:rsid w:val="007811E7"/>
    <w:rsid w:val="007816DE"/>
    <w:rsid w:val="00781862"/>
    <w:rsid w:val="00781CCE"/>
    <w:rsid w:val="00781E0C"/>
    <w:rsid w:val="00781EF0"/>
    <w:rsid w:val="00782554"/>
    <w:rsid w:val="00782802"/>
    <w:rsid w:val="007829CB"/>
    <w:rsid w:val="007830A7"/>
    <w:rsid w:val="007832C4"/>
    <w:rsid w:val="007833AA"/>
    <w:rsid w:val="007835FA"/>
    <w:rsid w:val="00783C6D"/>
    <w:rsid w:val="00783D1B"/>
    <w:rsid w:val="00784252"/>
    <w:rsid w:val="00784385"/>
    <w:rsid w:val="0078470B"/>
    <w:rsid w:val="007848B5"/>
    <w:rsid w:val="00784AA5"/>
    <w:rsid w:val="00784F81"/>
    <w:rsid w:val="0078502C"/>
    <w:rsid w:val="00785183"/>
    <w:rsid w:val="0078519E"/>
    <w:rsid w:val="007856FA"/>
    <w:rsid w:val="007858F1"/>
    <w:rsid w:val="00785AFC"/>
    <w:rsid w:val="00785D9F"/>
    <w:rsid w:val="00785DD3"/>
    <w:rsid w:val="00786414"/>
    <w:rsid w:val="007864A2"/>
    <w:rsid w:val="00786680"/>
    <w:rsid w:val="00786A35"/>
    <w:rsid w:val="00786BCE"/>
    <w:rsid w:val="00786D55"/>
    <w:rsid w:val="00786D6A"/>
    <w:rsid w:val="00786F10"/>
    <w:rsid w:val="0078705B"/>
    <w:rsid w:val="00787261"/>
    <w:rsid w:val="00787329"/>
    <w:rsid w:val="0078763E"/>
    <w:rsid w:val="00787A90"/>
    <w:rsid w:val="00787C83"/>
    <w:rsid w:val="00787D77"/>
    <w:rsid w:val="00787F56"/>
    <w:rsid w:val="00790548"/>
    <w:rsid w:val="00790724"/>
    <w:rsid w:val="00790AAF"/>
    <w:rsid w:val="00790ACF"/>
    <w:rsid w:val="00790B60"/>
    <w:rsid w:val="007910AC"/>
    <w:rsid w:val="00791487"/>
    <w:rsid w:val="0079156A"/>
    <w:rsid w:val="007915E0"/>
    <w:rsid w:val="00791709"/>
    <w:rsid w:val="0079176D"/>
    <w:rsid w:val="007919DA"/>
    <w:rsid w:val="007920AD"/>
    <w:rsid w:val="00792208"/>
    <w:rsid w:val="0079221E"/>
    <w:rsid w:val="00792269"/>
    <w:rsid w:val="007923D8"/>
    <w:rsid w:val="0079253D"/>
    <w:rsid w:val="0079279D"/>
    <w:rsid w:val="00792DB8"/>
    <w:rsid w:val="00792F07"/>
    <w:rsid w:val="00792F39"/>
    <w:rsid w:val="007931E1"/>
    <w:rsid w:val="0079334F"/>
    <w:rsid w:val="00793656"/>
    <w:rsid w:val="00793952"/>
    <w:rsid w:val="00794322"/>
    <w:rsid w:val="00794653"/>
    <w:rsid w:val="00794B32"/>
    <w:rsid w:val="00794B65"/>
    <w:rsid w:val="00794C74"/>
    <w:rsid w:val="00794DF1"/>
    <w:rsid w:val="00794F0B"/>
    <w:rsid w:val="00794F4E"/>
    <w:rsid w:val="00795282"/>
    <w:rsid w:val="007956B1"/>
    <w:rsid w:val="00795B38"/>
    <w:rsid w:val="00795E9A"/>
    <w:rsid w:val="00796FCC"/>
    <w:rsid w:val="00797048"/>
    <w:rsid w:val="007970A8"/>
    <w:rsid w:val="00797304"/>
    <w:rsid w:val="00797FEB"/>
    <w:rsid w:val="007A0031"/>
    <w:rsid w:val="007A028A"/>
    <w:rsid w:val="007A0793"/>
    <w:rsid w:val="007A0A97"/>
    <w:rsid w:val="007A0B3E"/>
    <w:rsid w:val="007A0DB2"/>
    <w:rsid w:val="007A0F05"/>
    <w:rsid w:val="007A1330"/>
    <w:rsid w:val="007A17C5"/>
    <w:rsid w:val="007A19C8"/>
    <w:rsid w:val="007A1A18"/>
    <w:rsid w:val="007A1A9C"/>
    <w:rsid w:val="007A1BE8"/>
    <w:rsid w:val="007A1D9E"/>
    <w:rsid w:val="007A2369"/>
    <w:rsid w:val="007A2624"/>
    <w:rsid w:val="007A29A5"/>
    <w:rsid w:val="007A3116"/>
    <w:rsid w:val="007A32C7"/>
    <w:rsid w:val="007A33A1"/>
    <w:rsid w:val="007A3422"/>
    <w:rsid w:val="007A3475"/>
    <w:rsid w:val="007A38EF"/>
    <w:rsid w:val="007A3BF9"/>
    <w:rsid w:val="007A3CD8"/>
    <w:rsid w:val="007A3E4D"/>
    <w:rsid w:val="007A3F4E"/>
    <w:rsid w:val="007A443E"/>
    <w:rsid w:val="007A483F"/>
    <w:rsid w:val="007A486D"/>
    <w:rsid w:val="007A48E4"/>
    <w:rsid w:val="007A4AD3"/>
    <w:rsid w:val="007A4E77"/>
    <w:rsid w:val="007A4EB6"/>
    <w:rsid w:val="007A5235"/>
    <w:rsid w:val="007A587C"/>
    <w:rsid w:val="007A5A8C"/>
    <w:rsid w:val="007A5BA0"/>
    <w:rsid w:val="007A5E2A"/>
    <w:rsid w:val="007A5EB8"/>
    <w:rsid w:val="007A5EDD"/>
    <w:rsid w:val="007A65EB"/>
    <w:rsid w:val="007A6633"/>
    <w:rsid w:val="007A680C"/>
    <w:rsid w:val="007A6AC8"/>
    <w:rsid w:val="007A6B32"/>
    <w:rsid w:val="007A6B5B"/>
    <w:rsid w:val="007A6E55"/>
    <w:rsid w:val="007A6F98"/>
    <w:rsid w:val="007A7144"/>
    <w:rsid w:val="007A7153"/>
    <w:rsid w:val="007A730D"/>
    <w:rsid w:val="007A7327"/>
    <w:rsid w:val="007A77F5"/>
    <w:rsid w:val="007A7801"/>
    <w:rsid w:val="007A7B98"/>
    <w:rsid w:val="007A7C95"/>
    <w:rsid w:val="007A7D00"/>
    <w:rsid w:val="007A7EE5"/>
    <w:rsid w:val="007B011F"/>
    <w:rsid w:val="007B05CF"/>
    <w:rsid w:val="007B0671"/>
    <w:rsid w:val="007B06B3"/>
    <w:rsid w:val="007B0902"/>
    <w:rsid w:val="007B09B3"/>
    <w:rsid w:val="007B0A5B"/>
    <w:rsid w:val="007B0FB9"/>
    <w:rsid w:val="007B10B1"/>
    <w:rsid w:val="007B119A"/>
    <w:rsid w:val="007B1CA5"/>
    <w:rsid w:val="007B1D38"/>
    <w:rsid w:val="007B1F5F"/>
    <w:rsid w:val="007B2572"/>
    <w:rsid w:val="007B2842"/>
    <w:rsid w:val="007B2ABF"/>
    <w:rsid w:val="007B2AC1"/>
    <w:rsid w:val="007B2BA1"/>
    <w:rsid w:val="007B2BB5"/>
    <w:rsid w:val="007B2C06"/>
    <w:rsid w:val="007B3020"/>
    <w:rsid w:val="007B37A4"/>
    <w:rsid w:val="007B3A1E"/>
    <w:rsid w:val="007B3B73"/>
    <w:rsid w:val="007B3EB0"/>
    <w:rsid w:val="007B4246"/>
    <w:rsid w:val="007B4276"/>
    <w:rsid w:val="007B460D"/>
    <w:rsid w:val="007B4D2A"/>
    <w:rsid w:val="007B4DE6"/>
    <w:rsid w:val="007B4EDB"/>
    <w:rsid w:val="007B4F3F"/>
    <w:rsid w:val="007B5041"/>
    <w:rsid w:val="007B5345"/>
    <w:rsid w:val="007B556D"/>
    <w:rsid w:val="007B5C84"/>
    <w:rsid w:val="007B5C93"/>
    <w:rsid w:val="007B6893"/>
    <w:rsid w:val="007B6A73"/>
    <w:rsid w:val="007B6CC1"/>
    <w:rsid w:val="007B6E41"/>
    <w:rsid w:val="007B6FB5"/>
    <w:rsid w:val="007B702B"/>
    <w:rsid w:val="007B71E2"/>
    <w:rsid w:val="007B723E"/>
    <w:rsid w:val="007B727F"/>
    <w:rsid w:val="007B7335"/>
    <w:rsid w:val="007B7934"/>
    <w:rsid w:val="007B793B"/>
    <w:rsid w:val="007B7C28"/>
    <w:rsid w:val="007B7D1E"/>
    <w:rsid w:val="007C049B"/>
    <w:rsid w:val="007C04B2"/>
    <w:rsid w:val="007C05B0"/>
    <w:rsid w:val="007C08A7"/>
    <w:rsid w:val="007C0B02"/>
    <w:rsid w:val="007C0D48"/>
    <w:rsid w:val="007C0D76"/>
    <w:rsid w:val="007C0F9B"/>
    <w:rsid w:val="007C1599"/>
    <w:rsid w:val="007C1920"/>
    <w:rsid w:val="007C1BE4"/>
    <w:rsid w:val="007C1C5E"/>
    <w:rsid w:val="007C2086"/>
    <w:rsid w:val="007C20C4"/>
    <w:rsid w:val="007C21F2"/>
    <w:rsid w:val="007C2360"/>
    <w:rsid w:val="007C24AF"/>
    <w:rsid w:val="007C27BC"/>
    <w:rsid w:val="007C2A2A"/>
    <w:rsid w:val="007C2A3D"/>
    <w:rsid w:val="007C2B27"/>
    <w:rsid w:val="007C2B8B"/>
    <w:rsid w:val="007C2C3B"/>
    <w:rsid w:val="007C2D4F"/>
    <w:rsid w:val="007C2DFC"/>
    <w:rsid w:val="007C2F0F"/>
    <w:rsid w:val="007C327E"/>
    <w:rsid w:val="007C37A1"/>
    <w:rsid w:val="007C388A"/>
    <w:rsid w:val="007C3B68"/>
    <w:rsid w:val="007C3C8C"/>
    <w:rsid w:val="007C3E93"/>
    <w:rsid w:val="007C3EAF"/>
    <w:rsid w:val="007C40D8"/>
    <w:rsid w:val="007C4156"/>
    <w:rsid w:val="007C4257"/>
    <w:rsid w:val="007C4495"/>
    <w:rsid w:val="007C48FD"/>
    <w:rsid w:val="007C494B"/>
    <w:rsid w:val="007C4B9A"/>
    <w:rsid w:val="007C4C1B"/>
    <w:rsid w:val="007C4C95"/>
    <w:rsid w:val="007C4CF2"/>
    <w:rsid w:val="007C4DF9"/>
    <w:rsid w:val="007C4FC9"/>
    <w:rsid w:val="007C5153"/>
    <w:rsid w:val="007C5439"/>
    <w:rsid w:val="007C5634"/>
    <w:rsid w:val="007C5A61"/>
    <w:rsid w:val="007C5AA7"/>
    <w:rsid w:val="007C5C2B"/>
    <w:rsid w:val="007C5D51"/>
    <w:rsid w:val="007C6165"/>
    <w:rsid w:val="007C67B5"/>
    <w:rsid w:val="007C68E5"/>
    <w:rsid w:val="007C6A48"/>
    <w:rsid w:val="007C6D5D"/>
    <w:rsid w:val="007C7081"/>
    <w:rsid w:val="007C70FE"/>
    <w:rsid w:val="007C7431"/>
    <w:rsid w:val="007C78E0"/>
    <w:rsid w:val="007C79C6"/>
    <w:rsid w:val="007C7D12"/>
    <w:rsid w:val="007C7E8A"/>
    <w:rsid w:val="007D0311"/>
    <w:rsid w:val="007D0535"/>
    <w:rsid w:val="007D05A9"/>
    <w:rsid w:val="007D0825"/>
    <w:rsid w:val="007D0D2A"/>
    <w:rsid w:val="007D0E48"/>
    <w:rsid w:val="007D0F63"/>
    <w:rsid w:val="007D0F89"/>
    <w:rsid w:val="007D1374"/>
    <w:rsid w:val="007D1849"/>
    <w:rsid w:val="007D185B"/>
    <w:rsid w:val="007D1A1E"/>
    <w:rsid w:val="007D1A84"/>
    <w:rsid w:val="007D1B5E"/>
    <w:rsid w:val="007D1C5B"/>
    <w:rsid w:val="007D1EC5"/>
    <w:rsid w:val="007D1FD6"/>
    <w:rsid w:val="007D2010"/>
    <w:rsid w:val="007D20AC"/>
    <w:rsid w:val="007D235E"/>
    <w:rsid w:val="007D2D41"/>
    <w:rsid w:val="007D2D86"/>
    <w:rsid w:val="007D2EDA"/>
    <w:rsid w:val="007D2FC7"/>
    <w:rsid w:val="007D2FE4"/>
    <w:rsid w:val="007D3111"/>
    <w:rsid w:val="007D31D7"/>
    <w:rsid w:val="007D3831"/>
    <w:rsid w:val="007D385B"/>
    <w:rsid w:val="007D3A25"/>
    <w:rsid w:val="007D3FD2"/>
    <w:rsid w:val="007D435E"/>
    <w:rsid w:val="007D43F7"/>
    <w:rsid w:val="007D443A"/>
    <w:rsid w:val="007D45C1"/>
    <w:rsid w:val="007D479D"/>
    <w:rsid w:val="007D47F9"/>
    <w:rsid w:val="007D4891"/>
    <w:rsid w:val="007D48FA"/>
    <w:rsid w:val="007D4973"/>
    <w:rsid w:val="007D4A9B"/>
    <w:rsid w:val="007D4ACB"/>
    <w:rsid w:val="007D4ACC"/>
    <w:rsid w:val="007D4BA1"/>
    <w:rsid w:val="007D4BA6"/>
    <w:rsid w:val="007D4C14"/>
    <w:rsid w:val="007D5157"/>
    <w:rsid w:val="007D51E8"/>
    <w:rsid w:val="007D52A5"/>
    <w:rsid w:val="007D5441"/>
    <w:rsid w:val="007D5697"/>
    <w:rsid w:val="007D56CA"/>
    <w:rsid w:val="007D5947"/>
    <w:rsid w:val="007D5CB4"/>
    <w:rsid w:val="007D5F94"/>
    <w:rsid w:val="007D5FE5"/>
    <w:rsid w:val="007D6633"/>
    <w:rsid w:val="007D68D4"/>
    <w:rsid w:val="007D6A28"/>
    <w:rsid w:val="007D6B16"/>
    <w:rsid w:val="007D6C21"/>
    <w:rsid w:val="007D6F21"/>
    <w:rsid w:val="007D6FFD"/>
    <w:rsid w:val="007D72C7"/>
    <w:rsid w:val="007D74BC"/>
    <w:rsid w:val="007D7661"/>
    <w:rsid w:val="007D7762"/>
    <w:rsid w:val="007D7AF8"/>
    <w:rsid w:val="007E0020"/>
    <w:rsid w:val="007E060D"/>
    <w:rsid w:val="007E08AE"/>
    <w:rsid w:val="007E1085"/>
    <w:rsid w:val="007E14FC"/>
    <w:rsid w:val="007E163B"/>
    <w:rsid w:val="007E1860"/>
    <w:rsid w:val="007E1AF5"/>
    <w:rsid w:val="007E1DC6"/>
    <w:rsid w:val="007E20E6"/>
    <w:rsid w:val="007E23A8"/>
    <w:rsid w:val="007E2657"/>
    <w:rsid w:val="007E28D0"/>
    <w:rsid w:val="007E31BB"/>
    <w:rsid w:val="007E3468"/>
    <w:rsid w:val="007E34B4"/>
    <w:rsid w:val="007E386E"/>
    <w:rsid w:val="007E3978"/>
    <w:rsid w:val="007E3D63"/>
    <w:rsid w:val="007E3D87"/>
    <w:rsid w:val="007E3E0D"/>
    <w:rsid w:val="007E3E8E"/>
    <w:rsid w:val="007E3F36"/>
    <w:rsid w:val="007E417E"/>
    <w:rsid w:val="007E422B"/>
    <w:rsid w:val="007E4344"/>
    <w:rsid w:val="007E44A1"/>
    <w:rsid w:val="007E470A"/>
    <w:rsid w:val="007E4802"/>
    <w:rsid w:val="007E48EE"/>
    <w:rsid w:val="007E4D53"/>
    <w:rsid w:val="007E50C4"/>
    <w:rsid w:val="007E558C"/>
    <w:rsid w:val="007E57CC"/>
    <w:rsid w:val="007E63EF"/>
    <w:rsid w:val="007E656D"/>
    <w:rsid w:val="007E66F2"/>
    <w:rsid w:val="007E685A"/>
    <w:rsid w:val="007E6A2C"/>
    <w:rsid w:val="007E6BD7"/>
    <w:rsid w:val="007E6F4E"/>
    <w:rsid w:val="007E6FB0"/>
    <w:rsid w:val="007E724E"/>
    <w:rsid w:val="007E7352"/>
    <w:rsid w:val="007E73EE"/>
    <w:rsid w:val="007E787D"/>
    <w:rsid w:val="007E7C08"/>
    <w:rsid w:val="007E7ED9"/>
    <w:rsid w:val="007E7F31"/>
    <w:rsid w:val="007F0017"/>
    <w:rsid w:val="007F0255"/>
    <w:rsid w:val="007F0A28"/>
    <w:rsid w:val="007F0C6B"/>
    <w:rsid w:val="007F0E30"/>
    <w:rsid w:val="007F0E48"/>
    <w:rsid w:val="007F16F7"/>
    <w:rsid w:val="007F1A6D"/>
    <w:rsid w:val="007F1DF5"/>
    <w:rsid w:val="007F299A"/>
    <w:rsid w:val="007F2BB7"/>
    <w:rsid w:val="007F2BE7"/>
    <w:rsid w:val="007F2C8B"/>
    <w:rsid w:val="007F3702"/>
    <w:rsid w:val="007F3A10"/>
    <w:rsid w:val="007F3D24"/>
    <w:rsid w:val="007F3E6E"/>
    <w:rsid w:val="007F3EE0"/>
    <w:rsid w:val="007F4507"/>
    <w:rsid w:val="007F466E"/>
    <w:rsid w:val="007F4720"/>
    <w:rsid w:val="007F4B9D"/>
    <w:rsid w:val="007F4C95"/>
    <w:rsid w:val="007F4FD5"/>
    <w:rsid w:val="007F5346"/>
    <w:rsid w:val="007F58CC"/>
    <w:rsid w:val="007F5F46"/>
    <w:rsid w:val="007F624E"/>
    <w:rsid w:val="007F6346"/>
    <w:rsid w:val="007F66DD"/>
    <w:rsid w:val="007F6B4B"/>
    <w:rsid w:val="007F6F41"/>
    <w:rsid w:val="007F6F9E"/>
    <w:rsid w:val="007F7109"/>
    <w:rsid w:val="007F7394"/>
    <w:rsid w:val="007F73E5"/>
    <w:rsid w:val="007F73F1"/>
    <w:rsid w:val="007F774B"/>
    <w:rsid w:val="007F7C89"/>
    <w:rsid w:val="007F7CF5"/>
    <w:rsid w:val="007F7DF0"/>
    <w:rsid w:val="007F7E1C"/>
    <w:rsid w:val="007F7FC2"/>
    <w:rsid w:val="00800178"/>
    <w:rsid w:val="008004B8"/>
    <w:rsid w:val="0080062C"/>
    <w:rsid w:val="008009B0"/>
    <w:rsid w:val="00800C1F"/>
    <w:rsid w:val="00801388"/>
    <w:rsid w:val="00801727"/>
    <w:rsid w:val="0080176D"/>
    <w:rsid w:val="00801E72"/>
    <w:rsid w:val="00801F4A"/>
    <w:rsid w:val="008020DC"/>
    <w:rsid w:val="00802489"/>
    <w:rsid w:val="0080250C"/>
    <w:rsid w:val="00802D31"/>
    <w:rsid w:val="00802EB4"/>
    <w:rsid w:val="00802ECB"/>
    <w:rsid w:val="00802F4C"/>
    <w:rsid w:val="00802FB6"/>
    <w:rsid w:val="0080333D"/>
    <w:rsid w:val="0080338D"/>
    <w:rsid w:val="00803640"/>
    <w:rsid w:val="008039CD"/>
    <w:rsid w:val="008039DE"/>
    <w:rsid w:val="00803D33"/>
    <w:rsid w:val="00803E66"/>
    <w:rsid w:val="00803EF3"/>
    <w:rsid w:val="00804512"/>
    <w:rsid w:val="008045A5"/>
    <w:rsid w:val="00804892"/>
    <w:rsid w:val="00804A6C"/>
    <w:rsid w:val="00804B42"/>
    <w:rsid w:val="00804C96"/>
    <w:rsid w:val="00804CAC"/>
    <w:rsid w:val="00804DFF"/>
    <w:rsid w:val="00805256"/>
    <w:rsid w:val="008052F4"/>
    <w:rsid w:val="00805336"/>
    <w:rsid w:val="00805483"/>
    <w:rsid w:val="00805586"/>
    <w:rsid w:val="008061A0"/>
    <w:rsid w:val="0080621E"/>
    <w:rsid w:val="008062C9"/>
    <w:rsid w:val="00806350"/>
    <w:rsid w:val="008063BC"/>
    <w:rsid w:val="00806702"/>
    <w:rsid w:val="0080670E"/>
    <w:rsid w:val="00806782"/>
    <w:rsid w:val="00806826"/>
    <w:rsid w:val="00806CB9"/>
    <w:rsid w:val="00806E22"/>
    <w:rsid w:val="00807039"/>
    <w:rsid w:val="008070DC"/>
    <w:rsid w:val="008073AC"/>
    <w:rsid w:val="008075E9"/>
    <w:rsid w:val="008075EE"/>
    <w:rsid w:val="00807868"/>
    <w:rsid w:val="00807A45"/>
    <w:rsid w:val="00807D55"/>
    <w:rsid w:val="0081054F"/>
    <w:rsid w:val="0081065B"/>
    <w:rsid w:val="00810736"/>
    <w:rsid w:val="008108FB"/>
    <w:rsid w:val="00810924"/>
    <w:rsid w:val="00810A25"/>
    <w:rsid w:val="00810E2A"/>
    <w:rsid w:val="00810F56"/>
    <w:rsid w:val="008116BD"/>
    <w:rsid w:val="0081195B"/>
    <w:rsid w:val="00811967"/>
    <w:rsid w:val="00811BB1"/>
    <w:rsid w:val="00811D1A"/>
    <w:rsid w:val="00811DEF"/>
    <w:rsid w:val="008120A2"/>
    <w:rsid w:val="008120A3"/>
    <w:rsid w:val="008124E9"/>
    <w:rsid w:val="00812658"/>
    <w:rsid w:val="0081265C"/>
    <w:rsid w:val="00812ABC"/>
    <w:rsid w:val="00812D2E"/>
    <w:rsid w:val="00812DFE"/>
    <w:rsid w:val="00813214"/>
    <w:rsid w:val="0081336A"/>
    <w:rsid w:val="0081353C"/>
    <w:rsid w:val="00813D3C"/>
    <w:rsid w:val="008142FE"/>
    <w:rsid w:val="008146A8"/>
    <w:rsid w:val="008146F6"/>
    <w:rsid w:val="00814917"/>
    <w:rsid w:val="00814983"/>
    <w:rsid w:val="00814A1E"/>
    <w:rsid w:val="00814D91"/>
    <w:rsid w:val="00814E4E"/>
    <w:rsid w:val="00814E98"/>
    <w:rsid w:val="00814F28"/>
    <w:rsid w:val="00815070"/>
    <w:rsid w:val="00815227"/>
    <w:rsid w:val="00815228"/>
    <w:rsid w:val="0081529D"/>
    <w:rsid w:val="0081590D"/>
    <w:rsid w:val="00815CF7"/>
    <w:rsid w:val="00815DEF"/>
    <w:rsid w:val="00816729"/>
    <w:rsid w:val="00816883"/>
    <w:rsid w:val="00816A17"/>
    <w:rsid w:val="00816C24"/>
    <w:rsid w:val="00816DA9"/>
    <w:rsid w:val="008170A0"/>
    <w:rsid w:val="00817187"/>
    <w:rsid w:val="008171BB"/>
    <w:rsid w:val="00817321"/>
    <w:rsid w:val="00817323"/>
    <w:rsid w:val="008178FB"/>
    <w:rsid w:val="0081791E"/>
    <w:rsid w:val="00817993"/>
    <w:rsid w:val="00817B17"/>
    <w:rsid w:val="00817DE7"/>
    <w:rsid w:val="00817E0A"/>
    <w:rsid w:val="00817FA8"/>
    <w:rsid w:val="00820154"/>
    <w:rsid w:val="008204AB"/>
    <w:rsid w:val="00820B18"/>
    <w:rsid w:val="00820B40"/>
    <w:rsid w:val="00820BA4"/>
    <w:rsid w:val="00820D4D"/>
    <w:rsid w:val="00820E4F"/>
    <w:rsid w:val="00820FA1"/>
    <w:rsid w:val="00821264"/>
    <w:rsid w:val="00821628"/>
    <w:rsid w:val="00821761"/>
    <w:rsid w:val="00821821"/>
    <w:rsid w:val="00821D03"/>
    <w:rsid w:val="00821E4D"/>
    <w:rsid w:val="00821E7C"/>
    <w:rsid w:val="00821E8E"/>
    <w:rsid w:val="008223A3"/>
    <w:rsid w:val="0082267A"/>
    <w:rsid w:val="00822877"/>
    <w:rsid w:val="00822979"/>
    <w:rsid w:val="008229BC"/>
    <w:rsid w:val="00822CC3"/>
    <w:rsid w:val="00822F9F"/>
    <w:rsid w:val="008230F9"/>
    <w:rsid w:val="008233BF"/>
    <w:rsid w:val="008237E3"/>
    <w:rsid w:val="00823A01"/>
    <w:rsid w:val="00823A9E"/>
    <w:rsid w:val="00824096"/>
    <w:rsid w:val="0082410F"/>
    <w:rsid w:val="008241A6"/>
    <w:rsid w:val="008247F5"/>
    <w:rsid w:val="008249F9"/>
    <w:rsid w:val="00824A34"/>
    <w:rsid w:val="00824C2A"/>
    <w:rsid w:val="00824D10"/>
    <w:rsid w:val="00824DF1"/>
    <w:rsid w:val="00825083"/>
    <w:rsid w:val="008253FA"/>
    <w:rsid w:val="008255A5"/>
    <w:rsid w:val="008255F4"/>
    <w:rsid w:val="00825679"/>
    <w:rsid w:val="00825C96"/>
    <w:rsid w:val="00825F02"/>
    <w:rsid w:val="008260A3"/>
    <w:rsid w:val="00826173"/>
    <w:rsid w:val="00826677"/>
    <w:rsid w:val="0082695F"/>
    <w:rsid w:val="00826971"/>
    <w:rsid w:val="00826ABA"/>
    <w:rsid w:val="00826B20"/>
    <w:rsid w:val="00826C5D"/>
    <w:rsid w:val="00826CDA"/>
    <w:rsid w:val="00827077"/>
    <w:rsid w:val="0082748A"/>
    <w:rsid w:val="008275BE"/>
    <w:rsid w:val="00827878"/>
    <w:rsid w:val="00827CD4"/>
    <w:rsid w:val="00827D60"/>
    <w:rsid w:val="00830191"/>
    <w:rsid w:val="00830365"/>
    <w:rsid w:val="00830B4E"/>
    <w:rsid w:val="00830CA1"/>
    <w:rsid w:val="00831014"/>
    <w:rsid w:val="0083131C"/>
    <w:rsid w:val="0083172F"/>
    <w:rsid w:val="008319CE"/>
    <w:rsid w:val="00832131"/>
    <w:rsid w:val="008322B6"/>
    <w:rsid w:val="008323E1"/>
    <w:rsid w:val="00832547"/>
    <w:rsid w:val="00832AAB"/>
    <w:rsid w:val="00832DA3"/>
    <w:rsid w:val="00832E11"/>
    <w:rsid w:val="008335DD"/>
    <w:rsid w:val="008336D6"/>
    <w:rsid w:val="008337CA"/>
    <w:rsid w:val="00833BC7"/>
    <w:rsid w:val="0083412A"/>
    <w:rsid w:val="00834191"/>
    <w:rsid w:val="008343EA"/>
    <w:rsid w:val="008349C6"/>
    <w:rsid w:val="00834A47"/>
    <w:rsid w:val="00834CCE"/>
    <w:rsid w:val="00834D5A"/>
    <w:rsid w:val="00834E73"/>
    <w:rsid w:val="00834F06"/>
    <w:rsid w:val="008354F8"/>
    <w:rsid w:val="00835519"/>
    <w:rsid w:val="00835553"/>
    <w:rsid w:val="0083557F"/>
    <w:rsid w:val="008356C7"/>
    <w:rsid w:val="008356CC"/>
    <w:rsid w:val="0083582A"/>
    <w:rsid w:val="00835C91"/>
    <w:rsid w:val="00835CA4"/>
    <w:rsid w:val="00835E54"/>
    <w:rsid w:val="00836D60"/>
    <w:rsid w:val="00836DE9"/>
    <w:rsid w:val="00836E0A"/>
    <w:rsid w:val="00836FD8"/>
    <w:rsid w:val="00837316"/>
    <w:rsid w:val="00837498"/>
    <w:rsid w:val="0083761D"/>
    <w:rsid w:val="00837763"/>
    <w:rsid w:val="00837798"/>
    <w:rsid w:val="00837896"/>
    <w:rsid w:val="00837A09"/>
    <w:rsid w:val="00837A6F"/>
    <w:rsid w:val="00837D74"/>
    <w:rsid w:val="00837E79"/>
    <w:rsid w:val="008400A5"/>
    <w:rsid w:val="008402ED"/>
    <w:rsid w:val="0084044D"/>
    <w:rsid w:val="00840472"/>
    <w:rsid w:val="00840526"/>
    <w:rsid w:val="008407FB"/>
    <w:rsid w:val="00840A02"/>
    <w:rsid w:val="00840D96"/>
    <w:rsid w:val="00840DF8"/>
    <w:rsid w:val="00840E7B"/>
    <w:rsid w:val="00841183"/>
    <w:rsid w:val="0084120A"/>
    <w:rsid w:val="0084122E"/>
    <w:rsid w:val="008412EE"/>
    <w:rsid w:val="00841345"/>
    <w:rsid w:val="008413E2"/>
    <w:rsid w:val="008414E1"/>
    <w:rsid w:val="0084163F"/>
    <w:rsid w:val="00841920"/>
    <w:rsid w:val="00841AB5"/>
    <w:rsid w:val="00841B7E"/>
    <w:rsid w:val="00841C9E"/>
    <w:rsid w:val="00841EBF"/>
    <w:rsid w:val="00841F26"/>
    <w:rsid w:val="00842082"/>
    <w:rsid w:val="008424CF"/>
    <w:rsid w:val="0084266E"/>
    <w:rsid w:val="008428A6"/>
    <w:rsid w:val="008428F8"/>
    <w:rsid w:val="0084294E"/>
    <w:rsid w:val="00842C04"/>
    <w:rsid w:val="00842C0E"/>
    <w:rsid w:val="0084316A"/>
    <w:rsid w:val="0084398E"/>
    <w:rsid w:val="008439F8"/>
    <w:rsid w:val="0084400F"/>
    <w:rsid w:val="00844173"/>
    <w:rsid w:val="00844191"/>
    <w:rsid w:val="0084423A"/>
    <w:rsid w:val="008442FE"/>
    <w:rsid w:val="008446AC"/>
    <w:rsid w:val="008447A9"/>
    <w:rsid w:val="008447CE"/>
    <w:rsid w:val="0084482A"/>
    <w:rsid w:val="00844950"/>
    <w:rsid w:val="00844C52"/>
    <w:rsid w:val="00844E90"/>
    <w:rsid w:val="00845616"/>
    <w:rsid w:val="008457AA"/>
    <w:rsid w:val="008458CB"/>
    <w:rsid w:val="00845AAB"/>
    <w:rsid w:val="00846434"/>
    <w:rsid w:val="008464E1"/>
    <w:rsid w:val="008466E9"/>
    <w:rsid w:val="00846785"/>
    <w:rsid w:val="00846935"/>
    <w:rsid w:val="00846AF8"/>
    <w:rsid w:val="00846AFA"/>
    <w:rsid w:val="00846C39"/>
    <w:rsid w:val="0084705C"/>
    <w:rsid w:val="00847419"/>
    <w:rsid w:val="00847AF7"/>
    <w:rsid w:val="00847D02"/>
    <w:rsid w:val="00850109"/>
    <w:rsid w:val="00850203"/>
    <w:rsid w:val="0085022F"/>
    <w:rsid w:val="00850307"/>
    <w:rsid w:val="0085034B"/>
    <w:rsid w:val="008505AD"/>
    <w:rsid w:val="00850B0E"/>
    <w:rsid w:val="00850C41"/>
    <w:rsid w:val="00850CF7"/>
    <w:rsid w:val="00850D9D"/>
    <w:rsid w:val="00850F7A"/>
    <w:rsid w:val="00850FCC"/>
    <w:rsid w:val="008513C9"/>
    <w:rsid w:val="00851553"/>
    <w:rsid w:val="008519A9"/>
    <w:rsid w:val="00851C0F"/>
    <w:rsid w:val="00851E14"/>
    <w:rsid w:val="00851E48"/>
    <w:rsid w:val="0085216F"/>
    <w:rsid w:val="00852219"/>
    <w:rsid w:val="008524A7"/>
    <w:rsid w:val="0085254E"/>
    <w:rsid w:val="008525C1"/>
    <w:rsid w:val="00852715"/>
    <w:rsid w:val="00852B3A"/>
    <w:rsid w:val="00852E28"/>
    <w:rsid w:val="00852E5A"/>
    <w:rsid w:val="008533FE"/>
    <w:rsid w:val="008537C8"/>
    <w:rsid w:val="00853B01"/>
    <w:rsid w:val="00853BF5"/>
    <w:rsid w:val="00853CA5"/>
    <w:rsid w:val="0085427B"/>
    <w:rsid w:val="0085430B"/>
    <w:rsid w:val="008544C2"/>
    <w:rsid w:val="00854796"/>
    <w:rsid w:val="008548E5"/>
    <w:rsid w:val="00854EDF"/>
    <w:rsid w:val="0085511A"/>
    <w:rsid w:val="00855762"/>
    <w:rsid w:val="00855772"/>
    <w:rsid w:val="008558CD"/>
    <w:rsid w:val="00855952"/>
    <w:rsid w:val="00855BB3"/>
    <w:rsid w:val="00855E1E"/>
    <w:rsid w:val="00855E97"/>
    <w:rsid w:val="00855ECE"/>
    <w:rsid w:val="00856509"/>
    <w:rsid w:val="00856668"/>
    <w:rsid w:val="008566CC"/>
    <w:rsid w:val="0085670D"/>
    <w:rsid w:val="00856AB9"/>
    <w:rsid w:val="00856AE2"/>
    <w:rsid w:val="00856C79"/>
    <w:rsid w:val="00856CEA"/>
    <w:rsid w:val="00856DB7"/>
    <w:rsid w:val="0085712C"/>
    <w:rsid w:val="0085723C"/>
    <w:rsid w:val="0085732B"/>
    <w:rsid w:val="008576A0"/>
    <w:rsid w:val="00857EF2"/>
    <w:rsid w:val="00857F93"/>
    <w:rsid w:val="00857FAB"/>
    <w:rsid w:val="00857FBD"/>
    <w:rsid w:val="00860004"/>
    <w:rsid w:val="008607EE"/>
    <w:rsid w:val="00860B71"/>
    <w:rsid w:val="00860EE0"/>
    <w:rsid w:val="00860EFC"/>
    <w:rsid w:val="0086104A"/>
    <w:rsid w:val="00861050"/>
    <w:rsid w:val="008610D3"/>
    <w:rsid w:val="00861125"/>
    <w:rsid w:val="008612E9"/>
    <w:rsid w:val="0086130E"/>
    <w:rsid w:val="0086151A"/>
    <w:rsid w:val="0086158D"/>
    <w:rsid w:val="00861A27"/>
    <w:rsid w:val="00861D38"/>
    <w:rsid w:val="00861EF6"/>
    <w:rsid w:val="00862079"/>
    <w:rsid w:val="00862669"/>
    <w:rsid w:val="0086285B"/>
    <w:rsid w:val="008628E7"/>
    <w:rsid w:val="00862E76"/>
    <w:rsid w:val="0086315C"/>
    <w:rsid w:val="008632C5"/>
    <w:rsid w:val="008637D5"/>
    <w:rsid w:val="008637E9"/>
    <w:rsid w:val="00863B25"/>
    <w:rsid w:val="00863BF7"/>
    <w:rsid w:val="008640C3"/>
    <w:rsid w:val="008641CB"/>
    <w:rsid w:val="008642B9"/>
    <w:rsid w:val="0086460B"/>
    <w:rsid w:val="008648C8"/>
    <w:rsid w:val="00864AF2"/>
    <w:rsid w:val="00864B2C"/>
    <w:rsid w:val="00864C76"/>
    <w:rsid w:val="0086520A"/>
    <w:rsid w:val="008652F4"/>
    <w:rsid w:val="00865628"/>
    <w:rsid w:val="0086580B"/>
    <w:rsid w:val="00865AC1"/>
    <w:rsid w:val="00865F61"/>
    <w:rsid w:val="008660C6"/>
    <w:rsid w:val="008664E5"/>
    <w:rsid w:val="008665D0"/>
    <w:rsid w:val="008665FF"/>
    <w:rsid w:val="00866690"/>
    <w:rsid w:val="0086691F"/>
    <w:rsid w:val="0086696A"/>
    <w:rsid w:val="00866AAE"/>
    <w:rsid w:val="00866AD8"/>
    <w:rsid w:val="00866CB5"/>
    <w:rsid w:val="00866DB3"/>
    <w:rsid w:val="00867052"/>
    <w:rsid w:val="0086711C"/>
    <w:rsid w:val="00867158"/>
    <w:rsid w:val="0086753F"/>
    <w:rsid w:val="0086780E"/>
    <w:rsid w:val="00867BB2"/>
    <w:rsid w:val="00867BF3"/>
    <w:rsid w:val="00870188"/>
    <w:rsid w:val="008703BE"/>
    <w:rsid w:val="008704F3"/>
    <w:rsid w:val="008705B9"/>
    <w:rsid w:val="00870722"/>
    <w:rsid w:val="00870772"/>
    <w:rsid w:val="00870990"/>
    <w:rsid w:val="00870A38"/>
    <w:rsid w:val="00870F21"/>
    <w:rsid w:val="0087135E"/>
    <w:rsid w:val="008713B1"/>
    <w:rsid w:val="008713CF"/>
    <w:rsid w:val="00871862"/>
    <w:rsid w:val="00871DE2"/>
    <w:rsid w:val="00871F53"/>
    <w:rsid w:val="008721E6"/>
    <w:rsid w:val="00872785"/>
    <w:rsid w:val="0087287F"/>
    <w:rsid w:val="00872D48"/>
    <w:rsid w:val="00872DB5"/>
    <w:rsid w:val="00872E9E"/>
    <w:rsid w:val="00872EAB"/>
    <w:rsid w:val="0087318C"/>
    <w:rsid w:val="00873334"/>
    <w:rsid w:val="0087367D"/>
    <w:rsid w:val="0087371B"/>
    <w:rsid w:val="00873804"/>
    <w:rsid w:val="00873861"/>
    <w:rsid w:val="00873965"/>
    <w:rsid w:val="00873A5C"/>
    <w:rsid w:val="00873C6C"/>
    <w:rsid w:val="00873F0F"/>
    <w:rsid w:val="00874090"/>
    <w:rsid w:val="00874177"/>
    <w:rsid w:val="008742A3"/>
    <w:rsid w:val="008746AD"/>
    <w:rsid w:val="00874756"/>
    <w:rsid w:val="0087494A"/>
    <w:rsid w:val="00874B55"/>
    <w:rsid w:val="00874BBC"/>
    <w:rsid w:val="00874BF6"/>
    <w:rsid w:val="00874C12"/>
    <w:rsid w:val="00874C43"/>
    <w:rsid w:val="00874CB6"/>
    <w:rsid w:val="00875093"/>
    <w:rsid w:val="0087512B"/>
    <w:rsid w:val="0087520D"/>
    <w:rsid w:val="008752D4"/>
    <w:rsid w:val="00875340"/>
    <w:rsid w:val="008755C0"/>
    <w:rsid w:val="0087577D"/>
    <w:rsid w:val="008758BA"/>
    <w:rsid w:val="0087598C"/>
    <w:rsid w:val="00875A5F"/>
    <w:rsid w:val="00875B85"/>
    <w:rsid w:val="00875DFE"/>
    <w:rsid w:val="00875F54"/>
    <w:rsid w:val="00876535"/>
    <w:rsid w:val="00876917"/>
    <w:rsid w:val="00876958"/>
    <w:rsid w:val="00876A0F"/>
    <w:rsid w:val="008770A4"/>
    <w:rsid w:val="00877530"/>
    <w:rsid w:val="0087753C"/>
    <w:rsid w:val="008775D8"/>
    <w:rsid w:val="008778B8"/>
    <w:rsid w:val="008779B6"/>
    <w:rsid w:val="00877BAC"/>
    <w:rsid w:val="00877BF5"/>
    <w:rsid w:val="00877C85"/>
    <w:rsid w:val="0088011C"/>
    <w:rsid w:val="00880442"/>
    <w:rsid w:val="008806FC"/>
    <w:rsid w:val="00880F46"/>
    <w:rsid w:val="0088107F"/>
    <w:rsid w:val="0088158C"/>
    <w:rsid w:val="008816B0"/>
    <w:rsid w:val="00881912"/>
    <w:rsid w:val="00881BF2"/>
    <w:rsid w:val="00881CE9"/>
    <w:rsid w:val="0088210F"/>
    <w:rsid w:val="0088225F"/>
    <w:rsid w:val="0088236A"/>
    <w:rsid w:val="00882580"/>
    <w:rsid w:val="0088262F"/>
    <w:rsid w:val="00882860"/>
    <w:rsid w:val="008828B7"/>
    <w:rsid w:val="00882B9D"/>
    <w:rsid w:val="00882BD3"/>
    <w:rsid w:val="00882E0A"/>
    <w:rsid w:val="00882E93"/>
    <w:rsid w:val="00882FD3"/>
    <w:rsid w:val="008831A1"/>
    <w:rsid w:val="00883D5F"/>
    <w:rsid w:val="00883DC5"/>
    <w:rsid w:val="00883E53"/>
    <w:rsid w:val="008840E0"/>
    <w:rsid w:val="00884777"/>
    <w:rsid w:val="008848B1"/>
    <w:rsid w:val="008848F3"/>
    <w:rsid w:val="00884912"/>
    <w:rsid w:val="00884992"/>
    <w:rsid w:val="008849FB"/>
    <w:rsid w:val="00884CD9"/>
    <w:rsid w:val="008850AB"/>
    <w:rsid w:val="0088513B"/>
    <w:rsid w:val="008858C9"/>
    <w:rsid w:val="0088594B"/>
    <w:rsid w:val="00885AE8"/>
    <w:rsid w:val="00885B51"/>
    <w:rsid w:val="00885CED"/>
    <w:rsid w:val="00885E6A"/>
    <w:rsid w:val="0088611A"/>
    <w:rsid w:val="00886221"/>
    <w:rsid w:val="008865B5"/>
    <w:rsid w:val="00886727"/>
    <w:rsid w:val="00886E37"/>
    <w:rsid w:val="00887213"/>
    <w:rsid w:val="00887393"/>
    <w:rsid w:val="008874BA"/>
    <w:rsid w:val="00887828"/>
    <w:rsid w:val="008878BB"/>
    <w:rsid w:val="00887A88"/>
    <w:rsid w:val="00887B62"/>
    <w:rsid w:val="0089049F"/>
    <w:rsid w:val="00890505"/>
    <w:rsid w:val="00890747"/>
    <w:rsid w:val="00890C7A"/>
    <w:rsid w:val="00890F46"/>
    <w:rsid w:val="008917A1"/>
    <w:rsid w:val="0089192A"/>
    <w:rsid w:val="00891BB0"/>
    <w:rsid w:val="00892177"/>
    <w:rsid w:val="0089238D"/>
    <w:rsid w:val="008939CE"/>
    <w:rsid w:val="00893AF6"/>
    <w:rsid w:val="00893B2A"/>
    <w:rsid w:val="00893E34"/>
    <w:rsid w:val="00893E35"/>
    <w:rsid w:val="00893F56"/>
    <w:rsid w:val="00894215"/>
    <w:rsid w:val="00894637"/>
    <w:rsid w:val="00894DFD"/>
    <w:rsid w:val="00895046"/>
    <w:rsid w:val="0089523E"/>
    <w:rsid w:val="008952C1"/>
    <w:rsid w:val="00895600"/>
    <w:rsid w:val="00895605"/>
    <w:rsid w:val="0089600A"/>
    <w:rsid w:val="008960ED"/>
    <w:rsid w:val="00896615"/>
    <w:rsid w:val="008966E6"/>
    <w:rsid w:val="00896E67"/>
    <w:rsid w:val="008970F8"/>
    <w:rsid w:val="00897153"/>
    <w:rsid w:val="008977BE"/>
    <w:rsid w:val="008978EC"/>
    <w:rsid w:val="00897960"/>
    <w:rsid w:val="008979CB"/>
    <w:rsid w:val="00897F0A"/>
    <w:rsid w:val="008A00E6"/>
    <w:rsid w:val="008A00F5"/>
    <w:rsid w:val="008A046F"/>
    <w:rsid w:val="008A070E"/>
    <w:rsid w:val="008A0D8D"/>
    <w:rsid w:val="008A0E97"/>
    <w:rsid w:val="008A143C"/>
    <w:rsid w:val="008A1451"/>
    <w:rsid w:val="008A16AD"/>
    <w:rsid w:val="008A173C"/>
    <w:rsid w:val="008A1798"/>
    <w:rsid w:val="008A1A09"/>
    <w:rsid w:val="008A1D84"/>
    <w:rsid w:val="008A2058"/>
    <w:rsid w:val="008A22B7"/>
    <w:rsid w:val="008A24E9"/>
    <w:rsid w:val="008A2773"/>
    <w:rsid w:val="008A2E35"/>
    <w:rsid w:val="008A2E65"/>
    <w:rsid w:val="008A2FB1"/>
    <w:rsid w:val="008A31D4"/>
    <w:rsid w:val="008A3344"/>
    <w:rsid w:val="008A34BE"/>
    <w:rsid w:val="008A3535"/>
    <w:rsid w:val="008A38C4"/>
    <w:rsid w:val="008A39DE"/>
    <w:rsid w:val="008A3C14"/>
    <w:rsid w:val="008A3CDA"/>
    <w:rsid w:val="008A3CF5"/>
    <w:rsid w:val="008A3ED1"/>
    <w:rsid w:val="008A40D0"/>
    <w:rsid w:val="008A42B9"/>
    <w:rsid w:val="008A48E7"/>
    <w:rsid w:val="008A494C"/>
    <w:rsid w:val="008A4DB5"/>
    <w:rsid w:val="008A4FE9"/>
    <w:rsid w:val="008A50EA"/>
    <w:rsid w:val="008A51C4"/>
    <w:rsid w:val="008A5708"/>
    <w:rsid w:val="008A5860"/>
    <w:rsid w:val="008A599F"/>
    <w:rsid w:val="008A59A5"/>
    <w:rsid w:val="008A5B98"/>
    <w:rsid w:val="008A5D5B"/>
    <w:rsid w:val="008A5FA7"/>
    <w:rsid w:val="008A61D9"/>
    <w:rsid w:val="008A633B"/>
    <w:rsid w:val="008A63B2"/>
    <w:rsid w:val="008A64BF"/>
    <w:rsid w:val="008A65D4"/>
    <w:rsid w:val="008A6BAE"/>
    <w:rsid w:val="008A7208"/>
    <w:rsid w:val="008A727D"/>
    <w:rsid w:val="008A76D0"/>
    <w:rsid w:val="008A76F9"/>
    <w:rsid w:val="008A778D"/>
    <w:rsid w:val="008A7874"/>
    <w:rsid w:val="008A7901"/>
    <w:rsid w:val="008A7A16"/>
    <w:rsid w:val="008A7B1C"/>
    <w:rsid w:val="008A7C3C"/>
    <w:rsid w:val="008A7CBF"/>
    <w:rsid w:val="008A7D36"/>
    <w:rsid w:val="008B00E6"/>
    <w:rsid w:val="008B029C"/>
    <w:rsid w:val="008B094B"/>
    <w:rsid w:val="008B1100"/>
    <w:rsid w:val="008B12BA"/>
    <w:rsid w:val="008B19D5"/>
    <w:rsid w:val="008B1FEE"/>
    <w:rsid w:val="008B2169"/>
    <w:rsid w:val="008B25C5"/>
    <w:rsid w:val="008B2B2F"/>
    <w:rsid w:val="008B2B41"/>
    <w:rsid w:val="008B2B67"/>
    <w:rsid w:val="008B2F25"/>
    <w:rsid w:val="008B3118"/>
    <w:rsid w:val="008B3451"/>
    <w:rsid w:val="008B3988"/>
    <w:rsid w:val="008B3B5A"/>
    <w:rsid w:val="008B3B82"/>
    <w:rsid w:val="008B3C6D"/>
    <w:rsid w:val="008B3CDF"/>
    <w:rsid w:val="008B3F93"/>
    <w:rsid w:val="008B4527"/>
    <w:rsid w:val="008B47B2"/>
    <w:rsid w:val="008B4930"/>
    <w:rsid w:val="008B4C36"/>
    <w:rsid w:val="008B4C87"/>
    <w:rsid w:val="008B4DAE"/>
    <w:rsid w:val="008B4EBA"/>
    <w:rsid w:val="008B4FAB"/>
    <w:rsid w:val="008B509D"/>
    <w:rsid w:val="008B523C"/>
    <w:rsid w:val="008B5420"/>
    <w:rsid w:val="008B55FF"/>
    <w:rsid w:val="008B5BA7"/>
    <w:rsid w:val="008B5DEA"/>
    <w:rsid w:val="008B5F31"/>
    <w:rsid w:val="008B686C"/>
    <w:rsid w:val="008B68D7"/>
    <w:rsid w:val="008B6C32"/>
    <w:rsid w:val="008B72BB"/>
    <w:rsid w:val="008B7817"/>
    <w:rsid w:val="008C01D6"/>
    <w:rsid w:val="008C02BC"/>
    <w:rsid w:val="008C0500"/>
    <w:rsid w:val="008C0518"/>
    <w:rsid w:val="008C0942"/>
    <w:rsid w:val="008C0B73"/>
    <w:rsid w:val="008C0BBB"/>
    <w:rsid w:val="008C1112"/>
    <w:rsid w:val="008C14A9"/>
    <w:rsid w:val="008C173B"/>
    <w:rsid w:val="008C1985"/>
    <w:rsid w:val="008C2109"/>
    <w:rsid w:val="008C28F8"/>
    <w:rsid w:val="008C2959"/>
    <w:rsid w:val="008C2A04"/>
    <w:rsid w:val="008C2D61"/>
    <w:rsid w:val="008C2DF6"/>
    <w:rsid w:val="008C309E"/>
    <w:rsid w:val="008C3133"/>
    <w:rsid w:val="008C3438"/>
    <w:rsid w:val="008C352F"/>
    <w:rsid w:val="008C35CC"/>
    <w:rsid w:val="008C3957"/>
    <w:rsid w:val="008C3EBD"/>
    <w:rsid w:val="008C4190"/>
    <w:rsid w:val="008C4343"/>
    <w:rsid w:val="008C4516"/>
    <w:rsid w:val="008C475A"/>
    <w:rsid w:val="008C4854"/>
    <w:rsid w:val="008C4AE7"/>
    <w:rsid w:val="008C4B03"/>
    <w:rsid w:val="008C4B3A"/>
    <w:rsid w:val="008C4E72"/>
    <w:rsid w:val="008C5819"/>
    <w:rsid w:val="008C59BF"/>
    <w:rsid w:val="008C5BE2"/>
    <w:rsid w:val="008C5C1F"/>
    <w:rsid w:val="008C5C6A"/>
    <w:rsid w:val="008C5CA8"/>
    <w:rsid w:val="008C5F07"/>
    <w:rsid w:val="008C635B"/>
    <w:rsid w:val="008C6602"/>
    <w:rsid w:val="008C6783"/>
    <w:rsid w:val="008C68DB"/>
    <w:rsid w:val="008C68F6"/>
    <w:rsid w:val="008C6BCF"/>
    <w:rsid w:val="008C6D5C"/>
    <w:rsid w:val="008C6FF6"/>
    <w:rsid w:val="008C7088"/>
    <w:rsid w:val="008C794F"/>
    <w:rsid w:val="008C7B38"/>
    <w:rsid w:val="008C7E36"/>
    <w:rsid w:val="008C7F0E"/>
    <w:rsid w:val="008D0284"/>
    <w:rsid w:val="008D029E"/>
    <w:rsid w:val="008D036D"/>
    <w:rsid w:val="008D0501"/>
    <w:rsid w:val="008D0558"/>
    <w:rsid w:val="008D0808"/>
    <w:rsid w:val="008D098B"/>
    <w:rsid w:val="008D0B21"/>
    <w:rsid w:val="008D0DBF"/>
    <w:rsid w:val="008D17AD"/>
    <w:rsid w:val="008D1F62"/>
    <w:rsid w:val="008D1F8C"/>
    <w:rsid w:val="008D25A0"/>
    <w:rsid w:val="008D29DD"/>
    <w:rsid w:val="008D2B4E"/>
    <w:rsid w:val="008D2E7B"/>
    <w:rsid w:val="008D2EF8"/>
    <w:rsid w:val="008D3204"/>
    <w:rsid w:val="008D35D0"/>
    <w:rsid w:val="008D366B"/>
    <w:rsid w:val="008D373C"/>
    <w:rsid w:val="008D3930"/>
    <w:rsid w:val="008D3971"/>
    <w:rsid w:val="008D3CEC"/>
    <w:rsid w:val="008D3DF8"/>
    <w:rsid w:val="008D449F"/>
    <w:rsid w:val="008D4558"/>
    <w:rsid w:val="008D4AA7"/>
    <w:rsid w:val="008D4AF3"/>
    <w:rsid w:val="008D4B7B"/>
    <w:rsid w:val="008D4C71"/>
    <w:rsid w:val="008D523B"/>
    <w:rsid w:val="008D5368"/>
    <w:rsid w:val="008D55DB"/>
    <w:rsid w:val="008D5951"/>
    <w:rsid w:val="008D5A3B"/>
    <w:rsid w:val="008D5CE3"/>
    <w:rsid w:val="008D5FA4"/>
    <w:rsid w:val="008D6170"/>
    <w:rsid w:val="008D617C"/>
    <w:rsid w:val="008D6192"/>
    <w:rsid w:val="008D657A"/>
    <w:rsid w:val="008D66B9"/>
    <w:rsid w:val="008D67EC"/>
    <w:rsid w:val="008D6BD6"/>
    <w:rsid w:val="008D6C32"/>
    <w:rsid w:val="008D6D0B"/>
    <w:rsid w:val="008D6D80"/>
    <w:rsid w:val="008D6F2C"/>
    <w:rsid w:val="008D70EE"/>
    <w:rsid w:val="008D7118"/>
    <w:rsid w:val="008D79FF"/>
    <w:rsid w:val="008D7ABD"/>
    <w:rsid w:val="008D7CB8"/>
    <w:rsid w:val="008D7D0C"/>
    <w:rsid w:val="008E013C"/>
    <w:rsid w:val="008E01AF"/>
    <w:rsid w:val="008E048B"/>
    <w:rsid w:val="008E09F9"/>
    <w:rsid w:val="008E0AB6"/>
    <w:rsid w:val="008E0C6C"/>
    <w:rsid w:val="008E0D75"/>
    <w:rsid w:val="008E0DB0"/>
    <w:rsid w:val="008E14F1"/>
    <w:rsid w:val="008E14F3"/>
    <w:rsid w:val="008E18E6"/>
    <w:rsid w:val="008E1A9F"/>
    <w:rsid w:val="008E1E72"/>
    <w:rsid w:val="008E1F5E"/>
    <w:rsid w:val="008E1FC3"/>
    <w:rsid w:val="008E2045"/>
    <w:rsid w:val="008E2185"/>
    <w:rsid w:val="008E2199"/>
    <w:rsid w:val="008E2382"/>
    <w:rsid w:val="008E27BA"/>
    <w:rsid w:val="008E2925"/>
    <w:rsid w:val="008E29AD"/>
    <w:rsid w:val="008E2BC3"/>
    <w:rsid w:val="008E2CD1"/>
    <w:rsid w:val="008E32AB"/>
    <w:rsid w:val="008E33EE"/>
    <w:rsid w:val="008E3620"/>
    <w:rsid w:val="008E37CC"/>
    <w:rsid w:val="008E3BE8"/>
    <w:rsid w:val="008E3D3A"/>
    <w:rsid w:val="008E419C"/>
    <w:rsid w:val="008E4615"/>
    <w:rsid w:val="008E465F"/>
    <w:rsid w:val="008E4918"/>
    <w:rsid w:val="008E4993"/>
    <w:rsid w:val="008E4E28"/>
    <w:rsid w:val="008E4F01"/>
    <w:rsid w:val="008E51B4"/>
    <w:rsid w:val="008E54BB"/>
    <w:rsid w:val="008E57CE"/>
    <w:rsid w:val="008E594B"/>
    <w:rsid w:val="008E5CBE"/>
    <w:rsid w:val="008E63CA"/>
    <w:rsid w:val="008E65CC"/>
    <w:rsid w:val="008E696F"/>
    <w:rsid w:val="008E69B5"/>
    <w:rsid w:val="008E69CD"/>
    <w:rsid w:val="008E6B85"/>
    <w:rsid w:val="008E6BE5"/>
    <w:rsid w:val="008E6C79"/>
    <w:rsid w:val="008E7473"/>
    <w:rsid w:val="008E777C"/>
    <w:rsid w:val="008E778B"/>
    <w:rsid w:val="008E7899"/>
    <w:rsid w:val="008E7907"/>
    <w:rsid w:val="008E7A7A"/>
    <w:rsid w:val="008E7FB3"/>
    <w:rsid w:val="008E7FC6"/>
    <w:rsid w:val="008F00A8"/>
    <w:rsid w:val="008F0136"/>
    <w:rsid w:val="008F0332"/>
    <w:rsid w:val="008F0499"/>
    <w:rsid w:val="008F0D7B"/>
    <w:rsid w:val="008F1755"/>
    <w:rsid w:val="008F178C"/>
    <w:rsid w:val="008F1B10"/>
    <w:rsid w:val="008F1B87"/>
    <w:rsid w:val="008F21F6"/>
    <w:rsid w:val="008F231B"/>
    <w:rsid w:val="008F2362"/>
    <w:rsid w:val="008F23C2"/>
    <w:rsid w:val="008F2403"/>
    <w:rsid w:val="008F25EC"/>
    <w:rsid w:val="008F2680"/>
    <w:rsid w:val="008F2780"/>
    <w:rsid w:val="008F2A5D"/>
    <w:rsid w:val="008F2C7C"/>
    <w:rsid w:val="008F31B0"/>
    <w:rsid w:val="008F31BE"/>
    <w:rsid w:val="008F3375"/>
    <w:rsid w:val="008F367E"/>
    <w:rsid w:val="008F3925"/>
    <w:rsid w:val="008F39D2"/>
    <w:rsid w:val="008F3A2A"/>
    <w:rsid w:val="008F3B77"/>
    <w:rsid w:val="008F3CD0"/>
    <w:rsid w:val="008F3CDD"/>
    <w:rsid w:val="008F3FB9"/>
    <w:rsid w:val="008F4063"/>
    <w:rsid w:val="008F42E3"/>
    <w:rsid w:val="008F44A8"/>
    <w:rsid w:val="008F46C1"/>
    <w:rsid w:val="008F490D"/>
    <w:rsid w:val="008F49FF"/>
    <w:rsid w:val="008F4AC4"/>
    <w:rsid w:val="008F4AF0"/>
    <w:rsid w:val="008F4DCB"/>
    <w:rsid w:val="008F5187"/>
    <w:rsid w:val="008F53B8"/>
    <w:rsid w:val="008F58A0"/>
    <w:rsid w:val="008F5913"/>
    <w:rsid w:val="008F5BE2"/>
    <w:rsid w:val="008F5E51"/>
    <w:rsid w:val="008F5F84"/>
    <w:rsid w:val="008F6262"/>
    <w:rsid w:val="008F626F"/>
    <w:rsid w:val="008F63C7"/>
    <w:rsid w:val="008F6441"/>
    <w:rsid w:val="008F6531"/>
    <w:rsid w:val="008F658D"/>
    <w:rsid w:val="008F65F9"/>
    <w:rsid w:val="008F6AE2"/>
    <w:rsid w:val="008F6D81"/>
    <w:rsid w:val="008F71AC"/>
    <w:rsid w:val="008F74A1"/>
    <w:rsid w:val="008F74CE"/>
    <w:rsid w:val="008F7820"/>
    <w:rsid w:val="008F7987"/>
    <w:rsid w:val="008F7EC4"/>
    <w:rsid w:val="0090083F"/>
    <w:rsid w:val="009010DC"/>
    <w:rsid w:val="00901232"/>
    <w:rsid w:val="009014AC"/>
    <w:rsid w:val="009015A7"/>
    <w:rsid w:val="0090165A"/>
    <w:rsid w:val="00901744"/>
    <w:rsid w:val="00901A62"/>
    <w:rsid w:val="00902411"/>
    <w:rsid w:val="009026B9"/>
    <w:rsid w:val="009029F5"/>
    <w:rsid w:val="00902A74"/>
    <w:rsid w:val="00902C4C"/>
    <w:rsid w:val="00902C7D"/>
    <w:rsid w:val="00903029"/>
    <w:rsid w:val="00903342"/>
    <w:rsid w:val="0090341F"/>
    <w:rsid w:val="00903AFB"/>
    <w:rsid w:val="00903D08"/>
    <w:rsid w:val="009040FA"/>
    <w:rsid w:val="00904538"/>
    <w:rsid w:val="009047E3"/>
    <w:rsid w:val="00904912"/>
    <w:rsid w:val="0090499D"/>
    <w:rsid w:val="00904C3F"/>
    <w:rsid w:val="00904C4A"/>
    <w:rsid w:val="00904CF6"/>
    <w:rsid w:val="00904ED3"/>
    <w:rsid w:val="009050F1"/>
    <w:rsid w:val="00905404"/>
    <w:rsid w:val="0090576B"/>
    <w:rsid w:val="00905890"/>
    <w:rsid w:val="00905D75"/>
    <w:rsid w:val="00905D8B"/>
    <w:rsid w:val="00905DB7"/>
    <w:rsid w:val="00906068"/>
    <w:rsid w:val="00906182"/>
    <w:rsid w:val="00906629"/>
    <w:rsid w:val="0090666F"/>
    <w:rsid w:val="00906AF6"/>
    <w:rsid w:val="0090739C"/>
    <w:rsid w:val="0090745A"/>
    <w:rsid w:val="009078AB"/>
    <w:rsid w:val="0090795B"/>
    <w:rsid w:val="00907AA4"/>
    <w:rsid w:val="0091018C"/>
    <w:rsid w:val="00910530"/>
    <w:rsid w:val="009106CE"/>
    <w:rsid w:val="00910705"/>
    <w:rsid w:val="00910C79"/>
    <w:rsid w:val="00910CC2"/>
    <w:rsid w:val="00910DBB"/>
    <w:rsid w:val="00910F0D"/>
    <w:rsid w:val="00911077"/>
    <w:rsid w:val="00911162"/>
    <w:rsid w:val="00911318"/>
    <w:rsid w:val="00911481"/>
    <w:rsid w:val="009115E9"/>
    <w:rsid w:val="00911905"/>
    <w:rsid w:val="00911910"/>
    <w:rsid w:val="00911AE9"/>
    <w:rsid w:val="00911B69"/>
    <w:rsid w:val="00911EBB"/>
    <w:rsid w:val="00911F1D"/>
    <w:rsid w:val="00912024"/>
    <w:rsid w:val="009120A0"/>
    <w:rsid w:val="00912A93"/>
    <w:rsid w:val="00912BEB"/>
    <w:rsid w:val="00912D10"/>
    <w:rsid w:val="00912E4D"/>
    <w:rsid w:val="00913187"/>
    <w:rsid w:val="00913341"/>
    <w:rsid w:val="00913752"/>
    <w:rsid w:val="00913995"/>
    <w:rsid w:val="00913BDE"/>
    <w:rsid w:val="00913C2E"/>
    <w:rsid w:val="00913DDF"/>
    <w:rsid w:val="009140CB"/>
    <w:rsid w:val="0091414D"/>
    <w:rsid w:val="0091495B"/>
    <w:rsid w:val="00914B3D"/>
    <w:rsid w:val="00914F34"/>
    <w:rsid w:val="00914FA5"/>
    <w:rsid w:val="009152F4"/>
    <w:rsid w:val="009156EF"/>
    <w:rsid w:val="009160B7"/>
    <w:rsid w:val="009164DE"/>
    <w:rsid w:val="009165BB"/>
    <w:rsid w:val="009165DD"/>
    <w:rsid w:val="00916A31"/>
    <w:rsid w:val="009170DD"/>
    <w:rsid w:val="009171E8"/>
    <w:rsid w:val="009172EF"/>
    <w:rsid w:val="009174A5"/>
    <w:rsid w:val="00917AEA"/>
    <w:rsid w:val="00917FDE"/>
    <w:rsid w:val="0092019A"/>
    <w:rsid w:val="0092022A"/>
    <w:rsid w:val="00920259"/>
    <w:rsid w:val="00920582"/>
    <w:rsid w:val="009207C0"/>
    <w:rsid w:val="00920AA1"/>
    <w:rsid w:val="009211B9"/>
    <w:rsid w:val="009211D6"/>
    <w:rsid w:val="009213D3"/>
    <w:rsid w:val="009215A7"/>
    <w:rsid w:val="009218B6"/>
    <w:rsid w:val="00921925"/>
    <w:rsid w:val="00921969"/>
    <w:rsid w:val="00921A47"/>
    <w:rsid w:val="00921B33"/>
    <w:rsid w:val="00921E47"/>
    <w:rsid w:val="00921E56"/>
    <w:rsid w:val="00921FDD"/>
    <w:rsid w:val="0092212C"/>
    <w:rsid w:val="009221D3"/>
    <w:rsid w:val="00922315"/>
    <w:rsid w:val="00922369"/>
    <w:rsid w:val="00922824"/>
    <w:rsid w:val="009229B9"/>
    <w:rsid w:val="00922E96"/>
    <w:rsid w:val="00922F60"/>
    <w:rsid w:val="00922FCC"/>
    <w:rsid w:val="0092300C"/>
    <w:rsid w:val="00923087"/>
    <w:rsid w:val="00923159"/>
    <w:rsid w:val="009234D9"/>
    <w:rsid w:val="00923587"/>
    <w:rsid w:val="009237BE"/>
    <w:rsid w:val="00923BB9"/>
    <w:rsid w:val="00923E46"/>
    <w:rsid w:val="009241DF"/>
    <w:rsid w:val="00924726"/>
    <w:rsid w:val="0092487C"/>
    <w:rsid w:val="009248D3"/>
    <w:rsid w:val="00924A5A"/>
    <w:rsid w:val="00924E1F"/>
    <w:rsid w:val="0092516B"/>
    <w:rsid w:val="00925623"/>
    <w:rsid w:val="00925C3F"/>
    <w:rsid w:val="00925D6F"/>
    <w:rsid w:val="00925FC6"/>
    <w:rsid w:val="00926150"/>
    <w:rsid w:val="00926219"/>
    <w:rsid w:val="00926477"/>
    <w:rsid w:val="0092665C"/>
    <w:rsid w:val="009266EA"/>
    <w:rsid w:val="00926836"/>
    <w:rsid w:val="009269B2"/>
    <w:rsid w:val="00926A0D"/>
    <w:rsid w:val="00926AB9"/>
    <w:rsid w:val="00926AF5"/>
    <w:rsid w:val="00926B5C"/>
    <w:rsid w:val="00926E38"/>
    <w:rsid w:val="0092768C"/>
    <w:rsid w:val="00927894"/>
    <w:rsid w:val="00927AE7"/>
    <w:rsid w:val="00927CC6"/>
    <w:rsid w:val="00927D93"/>
    <w:rsid w:val="00927F9A"/>
    <w:rsid w:val="00930085"/>
    <w:rsid w:val="009302ED"/>
    <w:rsid w:val="00930BAC"/>
    <w:rsid w:val="00930C72"/>
    <w:rsid w:val="00931042"/>
    <w:rsid w:val="0093117B"/>
    <w:rsid w:val="00931595"/>
    <w:rsid w:val="0093185C"/>
    <w:rsid w:val="00931B4F"/>
    <w:rsid w:val="00931B6F"/>
    <w:rsid w:val="00931C20"/>
    <w:rsid w:val="00931D01"/>
    <w:rsid w:val="00931D78"/>
    <w:rsid w:val="00931D85"/>
    <w:rsid w:val="00931F88"/>
    <w:rsid w:val="00932140"/>
    <w:rsid w:val="009327FC"/>
    <w:rsid w:val="0093353C"/>
    <w:rsid w:val="009338BF"/>
    <w:rsid w:val="00933DB7"/>
    <w:rsid w:val="00933F70"/>
    <w:rsid w:val="009343D9"/>
    <w:rsid w:val="009346CE"/>
    <w:rsid w:val="00934ACC"/>
    <w:rsid w:val="00934E14"/>
    <w:rsid w:val="00934E35"/>
    <w:rsid w:val="00934E65"/>
    <w:rsid w:val="00934F2A"/>
    <w:rsid w:val="0093520F"/>
    <w:rsid w:val="009354D7"/>
    <w:rsid w:val="00935543"/>
    <w:rsid w:val="0093554F"/>
    <w:rsid w:val="00935604"/>
    <w:rsid w:val="009356A8"/>
    <w:rsid w:val="0093586D"/>
    <w:rsid w:val="009359C3"/>
    <w:rsid w:val="00935C47"/>
    <w:rsid w:val="00935D3A"/>
    <w:rsid w:val="00935DAD"/>
    <w:rsid w:val="00935E78"/>
    <w:rsid w:val="0093603E"/>
    <w:rsid w:val="00936180"/>
    <w:rsid w:val="00936198"/>
    <w:rsid w:val="009364A3"/>
    <w:rsid w:val="00936A52"/>
    <w:rsid w:val="00936DB2"/>
    <w:rsid w:val="00936F02"/>
    <w:rsid w:val="0093713E"/>
    <w:rsid w:val="009371CE"/>
    <w:rsid w:val="00937630"/>
    <w:rsid w:val="009376D0"/>
    <w:rsid w:val="00937998"/>
    <w:rsid w:val="00937AE9"/>
    <w:rsid w:val="00937E7D"/>
    <w:rsid w:val="00937F53"/>
    <w:rsid w:val="00940031"/>
    <w:rsid w:val="0094065B"/>
    <w:rsid w:val="00940768"/>
    <w:rsid w:val="00940C00"/>
    <w:rsid w:val="00940ED6"/>
    <w:rsid w:val="009412D2"/>
    <w:rsid w:val="0094134A"/>
    <w:rsid w:val="00941414"/>
    <w:rsid w:val="00941587"/>
    <w:rsid w:val="00941A69"/>
    <w:rsid w:val="00941BB0"/>
    <w:rsid w:val="00941C2F"/>
    <w:rsid w:val="00941FAB"/>
    <w:rsid w:val="0094221C"/>
    <w:rsid w:val="0094226C"/>
    <w:rsid w:val="0094230E"/>
    <w:rsid w:val="009426F0"/>
    <w:rsid w:val="00942AD2"/>
    <w:rsid w:val="00942ED2"/>
    <w:rsid w:val="00942F76"/>
    <w:rsid w:val="0094313F"/>
    <w:rsid w:val="009435D9"/>
    <w:rsid w:val="00943CDD"/>
    <w:rsid w:val="00943D33"/>
    <w:rsid w:val="00943E8B"/>
    <w:rsid w:val="00943FF2"/>
    <w:rsid w:val="00944035"/>
    <w:rsid w:val="0094419A"/>
    <w:rsid w:val="00944263"/>
    <w:rsid w:val="009442C2"/>
    <w:rsid w:val="00944EB5"/>
    <w:rsid w:val="00944F4E"/>
    <w:rsid w:val="00944FF4"/>
    <w:rsid w:val="00945077"/>
    <w:rsid w:val="00945196"/>
    <w:rsid w:val="009453FB"/>
    <w:rsid w:val="00945619"/>
    <w:rsid w:val="00945697"/>
    <w:rsid w:val="00945774"/>
    <w:rsid w:val="00945827"/>
    <w:rsid w:val="0094597C"/>
    <w:rsid w:val="00945A6B"/>
    <w:rsid w:val="00945ACE"/>
    <w:rsid w:val="00945BE0"/>
    <w:rsid w:val="00945BE6"/>
    <w:rsid w:val="00945CAE"/>
    <w:rsid w:val="00945CE2"/>
    <w:rsid w:val="00945DE6"/>
    <w:rsid w:val="00945FCA"/>
    <w:rsid w:val="00946005"/>
    <w:rsid w:val="009461E8"/>
    <w:rsid w:val="00946353"/>
    <w:rsid w:val="009467EE"/>
    <w:rsid w:val="009469BA"/>
    <w:rsid w:val="00946B0E"/>
    <w:rsid w:val="00946CC1"/>
    <w:rsid w:val="00946E68"/>
    <w:rsid w:val="00946F12"/>
    <w:rsid w:val="00947269"/>
    <w:rsid w:val="009474DA"/>
    <w:rsid w:val="0094790D"/>
    <w:rsid w:val="0094794A"/>
    <w:rsid w:val="009479B7"/>
    <w:rsid w:val="009479D1"/>
    <w:rsid w:val="00947A93"/>
    <w:rsid w:val="00947B2C"/>
    <w:rsid w:val="00947B7B"/>
    <w:rsid w:val="00947C18"/>
    <w:rsid w:val="00950272"/>
    <w:rsid w:val="00950682"/>
    <w:rsid w:val="00950782"/>
    <w:rsid w:val="00950BA9"/>
    <w:rsid w:val="00950C3F"/>
    <w:rsid w:val="00951122"/>
    <w:rsid w:val="0095150B"/>
    <w:rsid w:val="009515A2"/>
    <w:rsid w:val="00951759"/>
    <w:rsid w:val="009518E2"/>
    <w:rsid w:val="0095193F"/>
    <w:rsid w:val="009521C7"/>
    <w:rsid w:val="00952310"/>
    <w:rsid w:val="0095270D"/>
    <w:rsid w:val="00952A28"/>
    <w:rsid w:val="00952A63"/>
    <w:rsid w:val="00952B31"/>
    <w:rsid w:val="00952C3A"/>
    <w:rsid w:val="00952E2C"/>
    <w:rsid w:val="009532EB"/>
    <w:rsid w:val="0095362B"/>
    <w:rsid w:val="0095396C"/>
    <w:rsid w:val="00953CF5"/>
    <w:rsid w:val="00953DF8"/>
    <w:rsid w:val="00953EF1"/>
    <w:rsid w:val="0095465B"/>
    <w:rsid w:val="00954846"/>
    <w:rsid w:val="00954ACB"/>
    <w:rsid w:val="00955549"/>
    <w:rsid w:val="00955CF1"/>
    <w:rsid w:val="00955FF2"/>
    <w:rsid w:val="00956103"/>
    <w:rsid w:val="009567A6"/>
    <w:rsid w:val="009568E2"/>
    <w:rsid w:val="0095695C"/>
    <w:rsid w:val="00956AF9"/>
    <w:rsid w:val="00956C2C"/>
    <w:rsid w:val="00957325"/>
    <w:rsid w:val="00957468"/>
    <w:rsid w:val="00957842"/>
    <w:rsid w:val="009600EC"/>
    <w:rsid w:val="00960364"/>
    <w:rsid w:val="00960388"/>
    <w:rsid w:val="0096050D"/>
    <w:rsid w:val="009605DD"/>
    <w:rsid w:val="00960B67"/>
    <w:rsid w:val="00960E87"/>
    <w:rsid w:val="00961037"/>
    <w:rsid w:val="009613ED"/>
    <w:rsid w:val="009617B3"/>
    <w:rsid w:val="00961923"/>
    <w:rsid w:val="009620F6"/>
    <w:rsid w:val="0096211A"/>
    <w:rsid w:val="009622BA"/>
    <w:rsid w:val="00962929"/>
    <w:rsid w:val="00962975"/>
    <w:rsid w:val="00962A9E"/>
    <w:rsid w:val="00962B00"/>
    <w:rsid w:val="00962E0E"/>
    <w:rsid w:val="00962F14"/>
    <w:rsid w:val="0096300B"/>
    <w:rsid w:val="0096306B"/>
    <w:rsid w:val="00963174"/>
    <w:rsid w:val="009635BA"/>
    <w:rsid w:val="009639C0"/>
    <w:rsid w:val="00963A9E"/>
    <w:rsid w:val="00963BAD"/>
    <w:rsid w:val="00964470"/>
    <w:rsid w:val="009648D7"/>
    <w:rsid w:val="009648DE"/>
    <w:rsid w:val="00964900"/>
    <w:rsid w:val="0096496E"/>
    <w:rsid w:val="00964A6F"/>
    <w:rsid w:val="00964D6E"/>
    <w:rsid w:val="0096512F"/>
    <w:rsid w:val="00965A19"/>
    <w:rsid w:val="00965AEC"/>
    <w:rsid w:val="00965C71"/>
    <w:rsid w:val="009662B3"/>
    <w:rsid w:val="00966316"/>
    <w:rsid w:val="00966335"/>
    <w:rsid w:val="00966834"/>
    <w:rsid w:val="00966A23"/>
    <w:rsid w:val="00966AB6"/>
    <w:rsid w:val="00967640"/>
    <w:rsid w:val="0096767F"/>
    <w:rsid w:val="00967718"/>
    <w:rsid w:val="009677C3"/>
    <w:rsid w:val="009678F4"/>
    <w:rsid w:val="009679DA"/>
    <w:rsid w:val="00967CED"/>
    <w:rsid w:val="00967CFD"/>
    <w:rsid w:val="00967DD4"/>
    <w:rsid w:val="00967EC8"/>
    <w:rsid w:val="00967F98"/>
    <w:rsid w:val="00970303"/>
    <w:rsid w:val="009707C6"/>
    <w:rsid w:val="00970AFE"/>
    <w:rsid w:val="00970BA9"/>
    <w:rsid w:val="00970FEA"/>
    <w:rsid w:val="00971011"/>
    <w:rsid w:val="009712A1"/>
    <w:rsid w:val="00971318"/>
    <w:rsid w:val="0097145D"/>
    <w:rsid w:val="00971649"/>
    <w:rsid w:val="00971885"/>
    <w:rsid w:val="00971956"/>
    <w:rsid w:val="00971C28"/>
    <w:rsid w:val="00971C8B"/>
    <w:rsid w:val="00971FF6"/>
    <w:rsid w:val="0097257A"/>
    <w:rsid w:val="009725DD"/>
    <w:rsid w:val="00972A77"/>
    <w:rsid w:val="00972CE3"/>
    <w:rsid w:val="009731A3"/>
    <w:rsid w:val="00973303"/>
    <w:rsid w:val="00973627"/>
    <w:rsid w:val="00973669"/>
    <w:rsid w:val="009738AF"/>
    <w:rsid w:val="00973A51"/>
    <w:rsid w:val="00973E19"/>
    <w:rsid w:val="00973FB9"/>
    <w:rsid w:val="0097416E"/>
    <w:rsid w:val="009741B3"/>
    <w:rsid w:val="00974229"/>
    <w:rsid w:val="0097428F"/>
    <w:rsid w:val="0097436A"/>
    <w:rsid w:val="0097452B"/>
    <w:rsid w:val="009745A3"/>
    <w:rsid w:val="0097477A"/>
    <w:rsid w:val="00974A05"/>
    <w:rsid w:val="00974B06"/>
    <w:rsid w:val="00974B45"/>
    <w:rsid w:val="00974D18"/>
    <w:rsid w:val="00975177"/>
    <w:rsid w:val="009752DB"/>
    <w:rsid w:val="009756C3"/>
    <w:rsid w:val="00975901"/>
    <w:rsid w:val="00975D62"/>
    <w:rsid w:val="00975DD5"/>
    <w:rsid w:val="0097601F"/>
    <w:rsid w:val="0097653C"/>
    <w:rsid w:val="009765BF"/>
    <w:rsid w:val="00976977"/>
    <w:rsid w:val="00976B46"/>
    <w:rsid w:val="00976C9C"/>
    <w:rsid w:val="00976FFD"/>
    <w:rsid w:val="009774C5"/>
    <w:rsid w:val="00977630"/>
    <w:rsid w:val="009776A5"/>
    <w:rsid w:val="00977783"/>
    <w:rsid w:val="009777A0"/>
    <w:rsid w:val="009778DA"/>
    <w:rsid w:val="00977A11"/>
    <w:rsid w:val="00980178"/>
    <w:rsid w:val="0098048B"/>
    <w:rsid w:val="00980535"/>
    <w:rsid w:val="00980641"/>
    <w:rsid w:val="00980AD9"/>
    <w:rsid w:val="00980FF1"/>
    <w:rsid w:val="00981191"/>
    <w:rsid w:val="009811FE"/>
    <w:rsid w:val="009814E2"/>
    <w:rsid w:val="00981A6C"/>
    <w:rsid w:val="00981D50"/>
    <w:rsid w:val="00981D7C"/>
    <w:rsid w:val="00981E49"/>
    <w:rsid w:val="00981FB3"/>
    <w:rsid w:val="0098228B"/>
    <w:rsid w:val="009823BA"/>
    <w:rsid w:val="0098248C"/>
    <w:rsid w:val="009825C7"/>
    <w:rsid w:val="009825D6"/>
    <w:rsid w:val="0098287C"/>
    <w:rsid w:val="00982972"/>
    <w:rsid w:val="00982BF3"/>
    <w:rsid w:val="00982C32"/>
    <w:rsid w:val="00982D08"/>
    <w:rsid w:val="0098340D"/>
    <w:rsid w:val="0098361C"/>
    <w:rsid w:val="009836A1"/>
    <w:rsid w:val="00983909"/>
    <w:rsid w:val="00983A42"/>
    <w:rsid w:val="00983B28"/>
    <w:rsid w:val="00983CD4"/>
    <w:rsid w:val="00983D61"/>
    <w:rsid w:val="00984296"/>
    <w:rsid w:val="009842F4"/>
    <w:rsid w:val="00984386"/>
    <w:rsid w:val="00984785"/>
    <w:rsid w:val="00984A1A"/>
    <w:rsid w:val="00984B4E"/>
    <w:rsid w:val="00984BAE"/>
    <w:rsid w:val="00984DB0"/>
    <w:rsid w:val="00984E84"/>
    <w:rsid w:val="00985099"/>
    <w:rsid w:val="009850E7"/>
    <w:rsid w:val="00985969"/>
    <w:rsid w:val="00985A95"/>
    <w:rsid w:val="00985A97"/>
    <w:rsid w:val="00985CC5"/>
    <w:rsid w:val="0098607B"/>
    <w:rsid w:val="00986193"/>
    <w:rsid w:val="00986395"/>
    <w:rsid w:val="009864DD"/>
    <w:rsid w:val="00986634"/>
    <w:rsid w:val="009866A2"/>
    <w:rsid w:val="0098690C"/>
    <w:rsid w:val="00986971"/>
    <w:rsid w:val="00986B88"/>
    <w:rsid w:val="00986BCF"/>
    <w:rsid w:val="00986E2E"/>
    <w:rsid w:val="00987315"/>
    <w:rsid w:val="009873AF"/>
    <w:rsid w:val="0098744D"/>
    <w:rsid w:val="0098745B"/>
    <w:rsid w:val="009876EC"/>
    <w:rsid w:val="00987AD1"/>
    <w:rsid w:val="00987B38"/>
    <w:rsid w:val="00987C0C"/>
    <w:rsid w:val="00987CA3"/>
    <w:rsid w:val="00987E80"/>
    <w:rsid w:val="00990083"/>
    <w:rsid w:val="0099020B"/>
    <w:rsid w:val="00990850"/>
    <w:rsid w:val="00990BDE"/>
    <w:rsid w:val="00990C5B"/>
    <w:rsid w:val="009910EE"/>
    <w:rsid w:val="00991444"/>
    <w:rsid w:val="0099151F"/>
    <w:rsid w:val="0099176C"/>
    <w:rsid w:val="009917E3"/>
    <w:rsid w:val="009919D1"/>
    <w:rsid w:val="009919FF"/>
    <w:rsid w:val="00991A5E"/>
    <w:rsid w:val="00991A6A"/>
    <w:rsid w:val="00991D6E"/>
    <w:rsid w:val="0099200D"/>
    <w:rsid w:val="00992025"/>
    <w:rsid w:val="0099254A"/>
    <w:rsid w:val="00992572"/>
    <w:rsid w:val="00992619"/>
    <w:rsid w:val="00992640"/>
    <w:rsid w:val="009927AE"/>
    <w:rsid w:val="009929F4"/>
    <w:rsid w:val="00992B32"/>
    <w:rsid w:val="00992CE1"/>
    <w:rsid w:val="00992FDC"/>
    <w:rsid w:val="00993507"/>
    <w:rsid w:val="00993588"/>
    <w:rsid w:val="00993718"/>
    <w:rsid w:val="0099389A"/>
    <w:rsid w:val="009941D0"/>
    <w:rsid w:val="009942E9"/>
    <w:rsid w:val="00994406"/>
    <w:rsid w:val="00994516"/>
    <w:rsid w:val="009945E4"/>
    <w:rsid w:val="009945E7"/>
    <w:rsid w:val="009948D5"/>
    <w:rsid w:val="00994CD6"/>
    <w:rsid w:val="00994D75"/>
    <w:rsid w:val="00995009"/>
    <w:rsid w:val="0099545A"/>
    <w:rsid w:val="00995462"/>
    <w:rsid w:val="0099583A"/>
    <w:rsid w:val="009958C1"/>
    <w:rsid w:val="009959CF"/>
    <w:rsid w:val="00995BD3"/>
    <w:rsid w:val="00995CCD"/>
    <w:rsid w:val="00995E99"/>
    <w:rsid w:val="009960DC"/>
    <w:rsid w:val="009961FE"/>
    <w:rsid w:val="00996231"/>
    <w:rsid w:val="009962C8"/>
    <w:rsid w:val="009962F2"/>
    <w:rsid w:val="0099651D"/>
    <w:rsid w:val="00996589"/>
    <w:rsid w:val="009966F7"/>
    <w:rsid w:val="009967BB"/>
    <w:rsid w:val="00996A63"/>
    <w:rsid w:val="00996AC1"/>
    <w:rsid w:val="00996FDF"/>
    <w:rsid w:val="00997135"/>
    <w:rsid w:val="0099713A"/>
    <w:rsid w:val="0099741F"/>
    <w:rsid w:val="00997563"/>
    <w:rsid w:val="0099781C"/>
    <w:rsid w:val="00997859"/>
    <w:rsid w:val="009979C8"/>
    <w:rsid w:val="00997A5B"/>
    <w:rsid w:val="00997ADB"/>
    <w:rsid w:val="00997D34"/>
    <w:rsid w:val="00997D46"/>
    <w:rsid w:val="00997FAF"/>
    <w:rsid w:val="009A0173"/>
    <w:rsid w:val="009A0251"/>
    <w:rsid w:val="009A0585"/>
    <w:rsid w:val="009A06A0"/>
    <w:rsid w:val="009A0936"/>
    <w:rsid w:val="009A0A22"/>
    <w:rsid w:val="009A0D45"/>
    <w:rsid w:val="009A1928"/>
    <w:rsid w:val="009A1BB8"/>
    <w:rsid w:val="009A1C45"/>
    <w:rsid w:val="009A1CE0"/>
    <w:rsid w:val="009A1CE4"/>
    <w:rsid w:val="009A1E18"/>
    <w:rsid w:val="009A2269"/>
    <w:rsid w:val="009A2423"/>
    <w:rsid w:val="009A2587"/>
    <w:rsid w:val="009A2987"/>
    <w:rsid w:val="009A2BE9"/>
    <w:rsid w:val="009A2E6F"/>
    <w:rsid w:val="009A31EB"/>
    <w:rsid w:val="009A337B"/>
    <w:rsid w:val="009A36F9"/>
    <w:rsid w:val="009A38B0"/>
    <w:rsid w:val="009A3919"/>
    <w:rsid w:val="009A3C45"/>
    <w:rsid w:val="009A3C6D"/>
    <w:rsid w:val="009A401A"/>
    <w:rsid w:val="009A412B"/>
    <w:rsid w:val="009A41C1"/>
    <w:rsid w:val="009A43B7"/>
    <w:rsid w:val="009A43C6"/>
    <w:rsid w:val="009A477F"/>
    <w:rsid w:val="009A4A89"/>
    <w:rsid w:val="009A4CA8"/>
    <w:rsid w:val="009A4D8A"/>
    <w:rsid w:val="009A4DA5"/>
    <w:rsid w:val="009A5336"/>
    <w:rsid w:val="009A57D5"/>
    <w:rsid w:val="009A5801"/>
    <w:rsid w:val="009A5AEA"/>
    <w:rsid w:val="009A5C4E"/>
    <w:rsid w:val="009A5CEB"/>
    <w:rsid w:val="009A5E6D"/>
    <w:rsid w:val="009A5FCD"/>
    <w:rsid w:val="009A5FDC"/>
    <w:rsid w:val="009A637F"/>
    <w:rsid w:val="009A6424"/>
    <w:rsid w:val="009A6731"/>
    <w:rsid w:val="009A6961"/>
    <w:rsid w:val="009A6A5C"/>
    <w:rsid w:val="009A6B69"/>
    <w:rsid w:val="009A6E00"/>
    <w:rsid w:val="009A713D"/>
    <w:rsid w:val="009A7201"/>
    <w:rsid w:val="009A75B8"/>
    <w:rsid w:val="009A77EA"/>
    <w:rsid w:val="009A7840"/>
    <w:rsid w:val="009B0078"/>
    <w:rsid w:val="009B0080"/>
    <w:rsid w:val="009B025E"/>
    <w:rsid w:val="009B03E6"/>
    <w:rsid w:val="009B080B"/>
    <w:rsid w:val="009B0A39"/>
    <w:rsid w:val="009B0BEF"/>
    <w:rsid w:val="009B0C04"/>
    <w:rsid w:val="009B0CDF"/>
    <w:rsid w:val="009B0CEB"/>
    <w:rsid w:val="009B11FC"/>
    <w:rsid w:val="009B121E"/>
    <w:rsid w:val="009B1345"/>
    <w:rsid w:val="009B179C"/>
    <w:rsid w:val="009B1BF0"/>
    <w:rsid w:val="009B1C83"/>
    <w:rsid w:val="009B1CCF"/>
    <w:rsid w:val="009B1FDC"/>
    <w:rsid w:val="009B237D"/>
    <w:rsid w:val="009B242D"/>
    <w:rsid w:val="009B276D"/>
    <w:rsid w:val="009B294C"/>
    <w:rsid w:val="009B2A20"/>
    <w:rsid w:val="009B2CA1"/>
    <w:rsid w:val="009B2D12"/>
    <w:rsid w:val="009B2EFA"/>
    <w:rsid w:val="009B3192"/>
    <w:rsid w:val="009B352A"/>
    <w:rsid w:val="009B3D2B"/>
    <w:rsid w:val="009B3DAE"/>
    <w:rsid w:val="009B3E0C"/>
    <w:rsid w:val="009B3F0A"/>
    <w:rsid w:val="009B3F5B"/>
    <w:rsid w:val="009B4015"/>
    <w:rsid w:val="009B4078"/>
    <w:rsid w:val="009B40A3"/>
    <w:rsid w:val="009B42B5"/>
    <w:rsid w:val="009B44AF"/>
    <w:rsid w:val="009B46B7"/>
    <w:rsid w:val="009B4775"/>
    <w:rsid w:val="009B4AB2"/>
    <w:rsid w:val="009B4E37"/>
    <w:rsid w:val="009B4E89"/>
    <w:rsid w:val="009B507A"/>
    <w:rsid w:val="009B526D"/>
    <w:rsid w:val="009B5399"/>
    <w:rsid w:val="009B5775"/>
    <w:rsid w:val="009B58BE"/>
    <w:rsid w:val="009B58CB"/>
    <w:rsid w:val="009B5966"/>
    <w:rsid w:val="009B59F4"/>
    <w:rsid w:val="009B59F7"/>
    <w:rsid w:val="009B5FDC"/>
    <w:rsid w:val="009B6112"/>
    <w:rsid w:val="009B6206"/>
    <w:rsid w:val="009B620B"/>
    <w:rsid w:val="009B6619"/>
    <w:rsid w:val="009B6621"/>
    <w:rsid w:val="009B66DC"/>
    <w:rsid w:val="009B6B34"/>
    <w:rsid w:val="009B6C1A"/>
    <w:rsid w:val="009B6D08"/>
    <w:rsid w:val="009B6DCF"/>
    <w:rsid w:val="009B6E3E"/>
    <w:rsid w:val="009B769E"/>
    <w:rsid w:val="009B7A94"/>
    <w:rsid w:val="009B7B44"/>
    <w:rsid w:val="009B7DD9"/>
    <w:rsid w:val="009B7F4C"/>
    <w:rsid w:val="009B7FE6"/>
    <w:rsid w:val="009C02FC"/>
    <w:rsid w:val="009C039B"/>
    <w:rsid w:val="009C03AC"/>
    <w:rsid w:val="009C046A"/>
    <w:rsid w:val="009C0558"/>
    <w:rsid w:val="009C0619"/>
    <w:rsid w:val="009C071A"/>
    <w:rsid w:val="009C0855"/>
    <w:rsid w:val="009C0C79"/>
    <w:rsid w:val="009C0D04"/>
    <w:rsid w:val="009C1378"/>
    <w:rsid w:val="009C13F4"/>
    <w:rsid w:val="009C1666"/>
    <w:rsid w:val="009C17BF"/>
    <w:rsid w:val="009C194D"/>
    <w:rsid w:val="009C1BF3"/>
    <w:rsid w:val="009C1DD6"/>
    <w:rsid w:val="009C2483"/>
    <w:rsid w:val="009C29C3"/>
    <w:rsid w:val="009C2C1C"/>
    <w:rsid w:val="009C2EA3"/>
    <w:rsid w:val="009C2F23"/>
    <w:rsid w:val="009C32F0"/>
    <w:rsid w:val="009C3509"/>
    <w:rsid w:val="009C3563"/>
    <w:rsid w:val="009C3941"/>
    <w:rsid w:val="009C3A4F"/>
    <w:rsid w:val="009C417E"/>
    <w:rsid w:val="009C463B"/>
    <w:rsid w:val="009C4C51"/>
    <w:rsid w:val="009C4CAE"/>
    <w:rsid w:val="009C4D0D"/>
    <w:rsid w:val="009C4E96"/>
    <w:rsid w:val="009C5090"/>
    <w:rsid w:val="009C51B9"/>
    <w:rsid w:val="009C5230"/>
    <w:rsid w:val="009C537C"/>
    <w:rsid w:val="009C54CC"/>
    <w:rsid w:val="009C5C59"/>
    <w:rsid w:val="009C5F9D"/>
    <w:rsid w:val="009C6045"/>
    <w:rsid w:val="009C6147"/>
    <w:rsid w:val="009C6353"/>
    <w:rsid w:val="009C66BF"/>
    <w:rsid w:val="009C6804"/>
    <w:rsid w:val="009C69CC"/>
    <w:rsid w:val="009C6B48"/>
    <w:rsid w:val="009C6D0E"/>
    <w:rsid w:val="009C6D62"/>
    <w:rsid w:val="009C703F"/>
    <w:rsid w:val="009C7156"/>
    <w:rsid w:val="009C7646"/>
    <w:rsid w:val="009C7781"/>
    <w:rsid w:val="009C78FC"/>
    <w:rsid w:val="009C7A72"/>
    <w:rsid w:val="009C7B88"/>
    <w:rsid w:val="009C7F49"/>
    <w:rsid w:val="009D00F5"/>
    <w:rsid w:val="009D01E5"/>
    <w:rsid w:val="009D043E"/>
    <w:rsid w:val="009D07DE"/>
    <w:rsid w:val="009D07E2"/>
    <w:rsid w:val="009D0B8C"/>
    <w:rsid w:val="009D0CF5"/>
    <w:rsid w:val="009D0D1D"/>
    <w:rsid w:val="009D0DD5"/>
    <w:rsid w:val="009D10C2"/>
    <w:rsid w:val="009D110C"/>
    <w:rsid w:val="009D1139"/>
    <w:rsid w:val="009D1275"/>
    <w:rsid w:val="009D1356"/>
    <w:rsid w:val="009D13DC"/>
    <w:rsid w:val="009D13E0"/>
    <w:rsid w:val="009D15AB"/>
    <w:rsid w:val="009D1988"/>
    <w:rsid w:val="009D1DB8"/>
    <w:rsid w:val="009D1DF6"/>
    <w:rsid w:val="009D1F5B"/>
    <w:rsid w:val="009D23C1"/>
    <w:rsid w:val="009D2751"/>
    <w:rsid w:val="009D281A"/>
    <w:rsid w:val="009D28D1"/>
    <w:rsid w:val="009D2CAC"/>
    <w:rsid w:val="009D2CEC"/>
    <w:rsid w:val="009D2F89"/>
    <w:rsid w:val="009D3770"/>
    <w:rsid w:val="009D377F"/>
    <w:rsid w:val="009D3869"/>
    <w:rsid w:val="009D3AC1"/>
    <w:rsid w:val="009D40B2"/>
    <w:rsid w:val="009D466E"/>
    <w:rsid w:val="009D48D5"/>
    <w:rsid w:val="009D4A22"/>
    <w:rsid w:val="009D4C0E"/>
    <w:rsid w:val="009D4FBD"/>
    <w:rsid w:val="009D50C3"/>
    <w:rsid w:val="009D51F1"/>
    <w:rsid w:val="009D52A8"/>
    <w:rsid w:val="009D555E"/>
    <w:rsid w:val="009D577E"/>
    <w:rsid w:val="009D5839"/>
    <w:rsid w:val="009D5C1B"/>
    <w:rsid w:val="009D5FB2"/>
    <w:rsid w:val="009D639D"/>
    <w:rsid w:val="009D65D4"/>
    <w:rsid w:val="009D6734"/>
    <w:rsid w:val="009D6817"/>
    <w:rsid w:val="009D6890"/>
    <w:rsid w:val="009D6A70"/>
    <w:rsid w:val="009D6B0F"/>
    <w:rsid w:val="009D6CCE"/>
    <w:rsid w:val="009D6E5D"/>
    <w:rsid w:val="009D6EA4"/>
    <w:rsid w:val="009D70C8"/>
    <w:rsid w:val="009D785F"/>
    <w:rsid w:val="009D78B7"/>
    <w:rsid w:val="009D7FB0"/>
    <w:rsid w:val="009E078E"/>
    <w:rsid w:val="009E0995"/>
    <w:rsid w:val="009E09AB"/>
    <w:rsid w:val="009E0BA0"/>
    <w:rsid w:val="009E0C0B"/>
    <w:rsid w:val="009E108B"/>
    <w:rsid w:val="009E118F"/>
    <w:rsid w:val="009E15BC"/>
    <w:rsid w:val="009E1AB3"/>
    <w:rsid w:val="009E2122"/>
    <w:rsid w:val="009E2427"/>
    <w:rsid w:val="009E2844"/>
    <w:rsid w:val="009E29BB"/>
    <w:rsid w:val="009E29CA"/>
    <w:rsid w:val="009E2B32"/>
    <w:rsid w:val="009E30DE"/>
    <w:rsid w:val="009E311A"/>
    <w:rsid w:val="009E3176"/>
    <w:rsid w:val="009E31CC"/>
    <w:rsid w:val="009E3217"/>
    <w:rsid w:val="009E3583"/>
    <w:rsid w:val="009E38FA"/>
    <w:rsid w:val="009E3A1C"/>
    <w:rsid w:val="009E3BA9"/>
    <w:rsid w:val="009E3C0D"/>
    <w:rsid w:val="009E48EF"/>
    <w:rsid w:val="009E4A39"/>
    <w:rsid w:val="009E4A79"/>
    <w:rsid w:val="009E4AD0"/>
    <w:rsid w:val="009E4F1D"/>
    <w:rsid w:val="009E4FDC"/>
    <w:rsid w:val="009E50AA"/>
    <w:rsid w:val="009E52EA"/>
    <w:rsid w:val="009E591C"/>
    <w:rsid w:val="009E59A2"/>
    <w:rsid w:val="009E5A90"/>
    <w:rsid w:val="009E5B24"/>
    <w:rsid w:val="009E5BEC"/>
    <w:rsid w:val="009E6329"/>
    <w:rsid w:val="009E6431"/>
    <w:rsid w:val="009E645F"/>
    <w:rsid w:val="009E67B9"/>
    <w:rsid w:val="009E6B92"/>
    <w:rsid w:val="009E7527"/>
    <w:rsid w:val="009E78AB"/>
    <w:rsid w:val="009E7AFA"/>
    <w:rsid w:val="009F05FE"/>
    <w:rsid w:val="009F0781"/>
    <w:rsid w:val="009F0891"/>
    <w:rsid w:val="009F08B2"/>
    <w:rsid w:val="009F1BFC"/>
    <w:rsid w:val="009F1C6C"/>
    <w:rsid w:val="009F1CB9"/>
    <w:rsid w:val="009F1DFA"/>
    <w:rsid w:val="009F1EF2"/>
    <w:rsid w:val="009F1F38"/>
    <w:rsid w:val="009F1F59"/>
    <w:rsid w:val="009F21DF"/>
    <w:rsid w:val="009F224C"/>
    <w:rsid w:val="009F22B1"/>
    <w:rsid w:val="009F2417"/>
    <w:rsid w:val="009F245D"/>
    <w:rsid w:val="009F2589"/>
    <w:rsid w:val="009F2A48"/>
    <w:rsid w:val="009F2B5B"/>
    <w:rsid w:val="009F2C94"/>
    <w:rsid w:val="009F2E1A"/>
    <w:rsid w:val="009F2FF1"/>
    <w:rsid w:val="009F3013"/>
    <w:rsid w:val="009F3527"/>
    <w:rsid w:val="009F359F"/>
    <w:rsid w:val="009F365C"/>
    <w:rsid w:val="009F3741"/>
    <w:rsid w:val="009F37F3"/>
    <w:rsid w:val="009F38D5"/>
    <w:rsid w:val="009F3DD3"/>
    <w:rsid w:val="009F40EC"/>
    <w:rsid w:val="009F41F0"/>
    <w:rsid w:val="009F4772"/>
    <w:rsid w:val="009F48FA"/>
    <w:rsid w:val="009F4A2B"/>
    <w:rsid w:val="009F4AEA"/>
    <w:rsid w:val="009F4D2A"/>
    <w:rsid w:val="009F4D43"/>
    <w:rsid w:val="009F4D93"/>
    <w:rsid w:val="009F4E9F"/>
    <w:rsid w:val="009F4F3C"/>
    <w:rsid w:val="009F4FF4"/>
    <w:rsid w:val="009F506F"/>
    <w:rsid w:val="009F52D4"/>
    <w:rsid w:val="009F54E2"/>
    <w:rsid w:val="009F557F"/>
    <w:rsid w:val="009F5925"/>
    <w:rsid w:val="009F59BF"/>
    <w:rsid w:val="009F5BD0"/>
    <w:rsid w:val="009F5C77"/>
    <w:rsid w:val="009F6312"/>
    <w:rsid w:val="009F672B"/>
    <w:rsid w:val="009F681C"/>
    <w:rsid w:val="009F6A4E"/>
    <w:rsid w:val="009F6B4F"/>
    <w:rsid w:val="009F6B68"/>
    <w:rsid w:val="009F6BDF"/>
    <w:rsid w:val="009F6D13"/>
    <w:rsid w:val="009F6D48"/>
    <w:rsid w:val="009F711F"/>
    <w:rsid w:val="009F742D"/>
    <w:rsid w:val="009F752E"/>
    <w:rsid w:val="009F7558"/>
    <w:rsid w:val="009F75D1"/>
    <w:rsid w:val="009F7690"/>
    <w:rsid w:val="009F779A"/>
    <w:rsid w:val="009F78A8"/>
    <w:rsid w:val="009F78B1"/>
    <w:rsid w:val="009F7A00"/>
    <w:rsid w:val="009F7B6C"/>
    <w:rsid w:val="009F7FCC"/>
    <w:rsid w:val="00A000EB"/>
    <w:rsid w:val="00A00136"/>
    <w:rsid w:val="00A003AA"/>
    <w:rsid w:val="00A0061E"/>
    <w:rsid w:val="00A00B5C"/>
    <w:rsid w:val="00A01025"/>
    <w:rsid w:val="00A013BB"/>
    <w:rsid w:val="00A0153B"/>
    <w:rsid w:val="00A0153F"/>
    <w:rsid w:val="00A016FB"/>
    <w:rsid w:val="00A01BCD"/>
    <w:rsid w:val="00A0223A"/>
    <w:rsid w:val="00A0234A"/>
    <w:rsid w:val="00A02434"/>
    <w:rsid w:val="00A02634"/>
    <w:rsid w:val="00A02793"/>
    <w:rsid w:val="00A02A7D"/>
    <w:rsid w:val="00A02EAC"/>
    <w:rsid w:val="00A03631"/>
    <w:rsid w:val="00A039F1"/>
    <w:rsid w:val="00A03ADB"/>
    <w:rsid w:val="00A0400D"/>
    <w:rsid w:val="00A0416E"/>
    <w:rsid w:val="00A046A8"/>
    <w:rsid w:val="00A047B1"/>
    <w:rsid w:val="00A04957"/>
    <w:rsid w:val="00A04FAF"/>
    <w:rsid w:val="00A05060"/>
    <w:rsid w:val="00A053F5"/>
    <w:rsid w:val="00A054BC"/>
    <w:rsid w:val="00A05519"/>
    <w:rsid w:val="00A0558C"/>
    <w:rsid w:val="00A05A24"/>
    <w:rsid w:val="00A05A73"/>
    <w:rsid w:val="00A05AC4"/>
    <w:rsid w:val="00A05C96"/>
    <w:rsid w:val="00A05D25"/>
    <w:rsid w:val="00A05E2F"/>
    <w:rsid w:val="00A05F2F"/>
    <w:rsid w:val="00A05FD0"/>
    <w:rsid w:val="00A0640F"/>
    <w:rsid w:val="00A06623"/>
    <w:rsid w:val="00A0665E"/>
    <w:rsid w:val="00A06705"/>
    <w:rsid w:val="00A0690B"/>
    <w:rsid w:val="00A0699E"/>
    <w:rsid w:val="00A06A22"/>
    <w:rsid w:val="00A06AEA"/>
    <w:rsid w:val="00A06CA2"/>
    <w:rsid w:val="00A06FBB"/>
    <w:rsid w:val="00A07005"/>
    <w:rsid w:val="00A07574"/>
    <w:rsid w:val="00A077FE"/>
    <w:rsid w:val="00A07E39"/>
    <w:rsid w:val="00A07F8A"/>
    <w:rsid w:val="00A07FDE"/>
    <w:rsid w:val="00A1056A"/>
    <w:rsid w:val="00A105C6"/>
    <w:rsid w:val="00A10793"/>
    <w:rsid w:val="00A10BF0"/>
    <w:rsid w:val="00A10F22"/>
    <w:rsid w:val="00A10F65"/>
    <w:rsid w:val="00A10FC4"/>
    <w:rsid w:val="00A113B1"/>
    <w:rsid w:val="00A11763"/>
    <w:rsid w:val="00A117E1"/>
    <w:rsid w:val="00A11A09"/>
    <w:rsid w:val="00A11CE5"/>
    <w:rsid w:val="00A11E18"/>
    <w:rsid w:val="00A11F1C"/>
    <w:rsid w:val="00A121F6"/>
    <w:rsid w:val="00A1229A"/>
    <w:rsid w:val="00A125DE"/>
    <w:rsid w:val="00A12746"/>
    <w:rsid w:val="00A127C8"/>
    <w:rsid w:val="00A12F64"/>
    <w:rsid w:val="00A131BB"/>
    <w:rsid w:val="00A13332"/>
    <w:rsid w:val="00A1349D"/>
    <w:rsid w:val="00A13865"/>
    <w:rsid w:val="00A1398A"/>
    <w:rsid w:val="00A13A12"/>
    <w:rsid w:val="00A13A33"/>
    <w:rsid w:val="00A13C14"/>
    <w:rsid w:val="00A13E5A"/>
    <w:rsid w:val="00A14196"/>
    <w:rsid w:val="00A14485"/>
    <w:rsid w:val="00A1471B"/>
    <w:rsid w:val="00A148AC"/>
    <w:rsid w:val="00A14C17"/>
    <w:rsid w:val="00A14C58"/>
    <w:rsid w:val="00A15134"/>
    <w:rsid w:val="00A1589F"/>
    <w:rsid w:val="00A159E8"/>
    <w:rsid w:val="00A15BD0"/>
    <w:rsid w:val="00A15D0E"/>
    <w:rsid w:val="00A15D8F"/>
    <w:rsid w:val="00A16144"/>
    <w:rsid w:val="00A16731"/>
    <w:rsid w:val="00A16785"/>
    <w:rsid w:val="00A170A2"/>
    <w:rsid w:val="00A17280"/>
    <w:rsid w:val="00A1776F"/>
    <w:rsid w:val="00A17839"/>
    <w:rsid w:val="00A17B60"/>
    <w:rsid w:val="00A17CEF"/>
    <w:rsid w:val="00A17FE0"/>
    <w:rsid w:val="00A200A7"/>
    <w:rsid w:val="00A20830"/>
    <w:rsid w:val="00A208A3"/>
    <w:rsid w:val="00A20AA2"/>
    <w:rsid w:val="00A20D95"/>
    <w:rsid w:val="00A20E6E"/>
    <w:rsid w:val="00A20FBC"/>
    <w:rsid w:val="00A2139F"/>
    <w:rsid w:val="00A22013"/>
    <w:rsid w:val="00A222C3"/>
    <w:rsid w:val="00A2261B"/>
    <w:rsid w:val="00A2272E"/>
    <w:rsid w:val="00A229C3"/>
    <w:rsid w:val="00A22AE2"/>
    <w:rsid w:val="00A22BCE"/>
    <w:rsid w:val="00A22E20"/>
    <w:rsid w:val="00A23093"/>
    <w:rsid w:val="00A23446"/>
    <w:rsid w:val="00A239EA"/>
    <w:rsid w:val="00A23AF9"/>
    <w:rsid w:val="00A23F34"/>
    <w:rsid w:val="00A23F5D"/>
    <w:rsid w:val="00A241EC"/>
    <w:rsid w:val="00A24257"/>
    <w:rsid w:val="00A2432B"/>
    <w:rsid w:val="00A243B0"/>
    <w:rsid w:val="00A24981"/>
    <w:rsid w:val="00A24ACB"/>
    <w:rsid w:val="00A24BD4"/>
    <w:rsid w:val="00A24C97"/>
    <w:rsid w:val="00A24EFE"/>
    <w:rsid w:val="00A25334"/>
    <w:rsid w:val="00A2546E"/>
    <w:rsid w:val="00A26226"/>
    <w:rsid w:val="00A26441"/>
    <w:rsid w:val="00A26769"/>
    <w:rsid w:val="00A26AF5"/>
    <w:rsid w:val="00A271AC"/>
    <w:rsid w:val="00A27390"/>
    <w:rsid w:val="00A2758B"/>
    <w:rsid w:val="00A27B01"/>
    <w:rsid w:val="00A27C4B"/>
    <w:rsid w:val="00A27D04"/>
    <w:rsid w:val="00A27FFB"/>
    <w:rsid w:val="00A300BB"/>
    <w:rsid w:val="00A30222"/>
    <w:rsid w:val="00A306B9"/>
    <w:rsid w:val="00A307C8"/>
    <w:rsid w:val="00A30B30"/>
    <w:rsid w:val="00A30EB9"/>
    <w:rsid w:val="00A30FD2"/>
    <w:rsid w:val="00A31123"/>
    <w:rsid w:val="00A3118B"/>
    <w:rsid w:val="00A31376"/>
    <w:rsid w:val="00A313AF"/>
    <w:rsid w:val="00A317AE"/>
    <w:rsid w:val="00A31E32"/>
    <w:rsid w:val="00A31E42"/>
    <w:rsid w:val="00A320BB"/>
    <w:rsid w:val="00A32292"/>
    <w:rsid w:val="00A322AA"/>
    <w:rsid w:val="00A32639"/>
    <w:rsid w:val="00A32A72"/>
    <w:rsid w:val="00A32ABA"/>
    <w:rsid w:val="00A32B96"/>
    <w:rsid w:val="00A32C16"/>
    <w:rsid w:val="00A32CC5"/>
    <w:rsid w:val="00A32CE5"/>
    <w:rsid w:val="00A32EDF"/>
    <w:rsid w:val="00A3339E"/>
    <w:rsid w:val="00A33448"/>
    <w:rsid w:val="00A33759"/>
    <w:rsid w:val="00A3389E"/>
    <w:rsid w:val="00A33A50"/>
    <w:rsid w:val="00A33B57"/>
    <w:rsid w:val="00A33BAB"/>
    <w:rsid w:val="00A33CE9"/>
    <w:rsid w:val="00A33D91"/>
    <w:rsid w:val="00A34C41"/>
    <w:rsid w:val="00A354F3"/>
    <w:rsid w:val="00A356EB"/>
    <w:rsid w:val="00A358A4"/>
    <w:rsid w:val="00A359FD"/>
    <w:rsid w:val="00A360A0"/>
    <w:rsid w:val="00A3652E"/>
    <w:rsid w:val="00A36723"/>
    <w:rsid w:val="00A367C5"/>
    <w:rsid w:val="00A3694C"/>
    <w:rsid w:val="00A36FFD"/>
    <w:rsid w:val="00A372B2"/>
    <w:rsid w:val="00A37319"/>
    <w:rsid w:val="00A373D4"/>
    <w:rsid w:val="00A3763C"/>
    <w:rsid w:val="00A37649"/>
    <w:rsid w:val="00A376CC"/>
    <w:rsid w:val="00A37DDF"/>
    <w:rsid w:val="00A408E0"/>
    <w:rsid w:val="00A409FA"/>
    <w:rsid w:val="00A40A6B"/>
    <w:rsid w:val="00A40D41"/>
    <w:rsid w:val="00A4104B"/>
    <w:rsid w:val="00A41093"/>
    <w:rsid w:val="00A41171"/>
    <w:rsid w:val="00A411AC"/>
    <w:rsid w:val="00A4171F"/>
    <w:rsid w:val="00A417DF"/>
    <w:rsid w:val="00A41BF1"/>
    <w:rsid w:val="00A41CC1"/>
    <w:rsid w:val="00A41D43"/>
    <w:rsid w:val="00A41E44"/>
    <w:rsid w:val="00A422E7"/>
    <w:rsid w:val="00A425E3"/>
    <w:rsid w:val="00A42A72"/>
    <w:rsid w:val="00A42D65"/>
    <w:rsid w:val="00A42E77"/>
    <w:rsid w:val="00A42ED0"/>
    <w:rsid w:val="00A4302E"/>
    <w:rsid w:val="00A430CE"/>
    <w:rsid w:val="00A4318F"/>
    <w:rsid w:val="00A434ED"/>
    <w:rsid w:val="00A43529"/>
    <w:rsid w:val="00A43573"/>
    <w:rsid w:val="00A43B30"/>
    <w:rsid w:val="00A44058"/>
    <w:rsid w:val="00A44638"/>
    <w:rsid w:val="00A4485F"/>
    <w:rsid w:val="00A449D0"/>
    <w:rsid w:val="00A44A87"/>
    <w:rsid w:val="00A44C40"/>
    <w:rsid w:val="00A44CFE"/>
    <w:rsid w:val="00A44F8B"/>
    <w:rsid w:val="00A45009"/>
    <w:rsid w:val="00A45047"/>
    <w:rsid w:val="00A4513C"/>
    <w:rsid w:val="00A454B6"/>
    <w:rsid w:val="00A45506"/>
    <w:rsid w:val="00A455D8"/>
    <w:rsid w:val="00A45873"/>
    <w:rsid w:val="00A45BC6"/>
    <w:rsid w:val="00A45D5E"/>
    <w:rsid w:val="00A45EB8"/>
    <w:rsid w:val="00A4620D"/>
    <w:rsid w:val="00A46537"/>
    <w:rsid w:val="00A466DA"/>
    <w:rsid w:val="00A46AB9"/>
    <w:rsid w:val="00A46B03"/>
    <w:rsid w:val="00A46BCD"/>
    <w:rsid w:val="00A46DDD"/>
    <w:rsid w:val="00A46EF9"/>
    <w:rsid w:val="00A4705E"/>
    <w:rsid w:val="00A4777D"/>
    <w:rsid w:val="00A478B7"/>
    <w:rsid w:val="00A47A0E"/>
    <w:rsid w:val="00A47F65"/>
    <w:rsid w:val="00A50483"/>
    <w:rsid w:val="00A504DB"/>
    <w:rsid w:val="00A510A7"/>
    <w:rsid w:val="00A510D6"/>
    <w:rsid w:val="00A5136A"/>
    <w:rsid w:val="00A515F2"/>
    <w:rsid w:val="00A516B8"/>
    <w:rsid w:val="00A51909"/>
    <w:rsid w:val="00A51CD5"/>
    <w:rsid w:val="00A522F3"/>
    <w:rsid w:val="00A52429"/>
    <w:rsid w:val="00A5260A"/>
    <w:rsid w:val="00A52B8D"/>
    <w:rsid w:val="00A52D10"/>
    <w:rsid w:val="00A52E3B"/>
    <w:rsid w:val="00A52E77"/>
    <w:rsid w:val="00A532AF"/>
    <w:rsid w:val="00A53428"/>
    <w:rsid w:val="00A534C2"/>
    <w:rsid w:val="00A538DA"/>
    <w:rsid w:val="00A53AB3"/>
    <w:rsid w:val="00A546AF"/>
    <w:rsid w:val="00A548C5"/>
    <w:rsid w:val="00A54915"/>
    <w:rsid w:val="00A54B07"/>
    <w:rsid w:val="00A54D76"/>
    <w:rsid w:val="00A54EAC"/>
    <w:rsid w:val="00A54F07"/>
    <w:rsid w:val="00A550E0"/>
    <w:rsid w:val="00A5524C"/>
    <w:rsid w:val="00A552C0"/>
    <w:rsid w:val="00A552E4"/>
    <w:rsid w:val="00A55430"/>
    <w:rsid w:val="00A55442"/>
    <w:rsid w:val="00A557A6"/>
    <w:rsid w:val="00A55857"/>
    <w:rsid w:val="00A55970"/>
    <w:rsid w:val="00A55CE3"/>
    <w:rsid w:val="00A55DF6"/>
    <w:rsid w:val="00A56767"/>
    <w:rsid w:val="00A5696D"/>
    <w:rsid w:val="00A569B5"/>
    <w:rsid w:val="00A56D15"/>
    <w:rsid w:val="00A56DE6"/>
    <w:rsid w:val="00A56F9E"/>
    <w:rsid w:val="00A56FF6"/>
    <w:rsid w:val="00A57086"/>
    <w:rsid w:val="00A57455"/>
    <w:rsid w:val="00A575EE"/>
    <w:rsid w:val="00A57978"/>
    <w:rsid w:val="00A57B15"/>
    <w:rsid w:val="00A57B37"/>
    <w:rsid w:val="00A57B48"/>
    <w:rsid w:val="00A57B83"/>
    <w:rsid w:val="00A57C0C"/>
    <w:rsid w:val="00A601AC"/>
    <w:rsid w:val="00A604EF"/>
    <w:rsid w:val="00A605E4"/>
    <w:rsid w:val="00A609E9"/>
    <w:rsid w:val="00A60FBC"/>
    <w:rsid w:val="00A60FD1"/>
    <w:rsid w:val="00A6134B"/>
    <w:rsid w:val="00A613BB"/>
    <w:rsid w:val="00A6189C"/>
    <w:rsid w:val="00A61C77"/>
    <w:rsid w:val="00A61D72"/>
    <w:rsid w:val="00A61DA2"/>
    <w:rsid w:val="00A6204D"/>
    <w:rsid w:val="00A62152"/>
    <w:rsid w:val="00A63120"/>
    <w:rsid w:val="00A63192"/>
    <w:rsid w:val="00A63EF9"/>
    <w:rsid w:val="00A63FFA"/>
    <w:rsid w:val="00A64D03"/>
    <w:rsid w:val="00A64D07"/>
    <w:rsid w:val="00A64F66"/>
    <w:rsid w:val="00A65133"/>
    <w:rsid w:val="00A65552"/>
    <w:rsid w:val="00A656B5"/>
    <w:rsid w:val="00A65F00"/>
    <w:rsid w:val="00A661B9"/>
    <w:rsid w:val="00A66272"/>
    <w:rsid w:val="00A663E8"/>
    <w:rsid w:val="00A66AA4"/>
    <w:rsid w:val="00A66BB1"/>
    <w:rsid w:val="00A67388"/>
    <w:rsid w:val="00A676DC"/>
    <w:rsid w:val="00A67A01"/>
    <w:rsid w:val="00A67BDD"/>
    <w:rsid w:val="00A67F9D"/>
    <w:rsid w:val="00A70F5C"/>
    <w:rsid w:val="00A70FEF"/>
    <w:rsid w:val="00A710C0"/>
    <w:rsid w:val="00A71306"/>
    <w:rsid w:val="00A71380"/>
    <w:rsid w:val="00A71697"/>
    <w:rsid w:val="00A71869"/>
    <w:rsid w:val="00A71B67"/>
    <w:rsid w:val="00A71C2E"/>
    <w:rsid w:val="00A71C5C"/>
    <w:rsid w:val="00A7254A"/>
    <w:rsid w:val="00A726A1"/>
    <w:rsid w:val="00A72773"/>
    <w:rsid w:val="00A72A60"/>
    <w:rsid w:val="00A7338E"/>
    <w:rsid w:val="00A735FF"/>
    <w:rsid w:val="00A73661"/>
    <w:rsid w:val="00A7371F"/>
    <w:rsid w:val="00A73776"/>
    <w:rsid w:val="00A7379A"/>
    <w:rsid w:val="00A737F4"/>
    <w:rsid w:val="00A73920"/>
    <w:rsid w:val="00A73D51"/>
    <w:rsid w:val="00A73D84"/>
    <w:rsid w:val="00A74254"/>
    <w:rsid w:val="00A7433B"/>
    <w:rsid w:val="00A74430"/>
    <w:rsid w:val="00A746BD"/>
    <w:rsid w:val="00A74917"/>
    <w:rsid w:val="00A750EB"/>
    <w:rsid w:val="00A75384"/>
    <w:rsid w:val="00A75C05"/>
    <w:rsid w:val="00A75D23"/>
    <w:rsid w:val="00A75FFA"/>
    <w:rsid w:val="00A762D6"/>
    <w:rsid w:val="00A7637B"/>
    <w:rsid w:val="00A767CB"/>
    <w:rsid w:val="00A76925"/>
    <w:rsid w:val="00A76A4E"/>
    <w:rsid w:val="00A76C84"/>
    <w:rsid w:val="00A772C1"/>
    <w:rsid w:val="00A773FE"/>
    <w:rsid w:val="00A7747B"/>
    <w:rsid w:val="00A7767D"/>
    <w:rsid w:val="00A77722"/>
    <w:rsid w:val="00A77866"/>
    <w:rsid w:val="00A77B33"/>
    <w:rsid w:val="00A801DD"/>
    <w:rsid w:val="00A8026F"/>
    <w:rsid w:val="00A80761"/>
    <w:rsid w:val="00A80A2C"/>
    <w:rsid w:val="00A80BF6"/>
    <w:rsid w:val="00A80DDF"/>
    <w:rsid w:val="00A813AE"/>
    <w:rsid w:val="00A816E3"/>
    <w:rsid w:val="00A81C83"/>
    <w:rsid w:val="00A81D0A"/>
    <w:rsid w:val="00A81EA1"/>
    <w:rsid w:val="00A82305"/>
    <w:rsid w:val="00A82E18"/>
    <w:rsid w:val="00A83552"/>
    <w:rsid w:val="00A83582"/>
    <w:rsid w:val="00A838B6"/>
    <w:rsid w:val="00A83B86"/>
    <w:rsid w:val="00A83D2A"/>
    <w:rsid w:val="00A83F6E"/>
    <w:rsid w:val="00A84009"/>
    <w:rsid w:val="00A8405B"/>
    <w:rsid w:val="00A8412F"/>
    <w:rsid w:val="00A842B7"/>
    <w:rsid w:val="00A843C1"/>
    <w:rsid w:val="00A84431"/>
    <w:rsid w:val="00A8461A"/>
    <w:rsid w:val="00A84912"/>
    <w:rsid w:val="00A84B01"/>
    <w:rsid w:val="00A84C6C"/>
    <w:rsid w:val="00A8597D"/>
    <w:rsid w:val="00A85E04"/>
    <w:rsid w:val="00A86118"/>
    <w:rsid w:val="00A86480"/>
    <w:rsid w:val="00A86645"/>
    <w:rsid w:val="00A86E9A"/>
    <w:rsid w:val="00A86FD7"/>
    <w:rsid w:val="00A87112"/>
    <w:rsid w:val="00A871D3"/>
    <w:rsid w:val="00A87437"/>
    <w:rsid w:val="00A87642"/>
    <w:rsid w:val="00A87787"/>
    <w:rsid w:val="00A87A33"/>
    <w:rsid w:val="00A87DA7"/>
    <w:rsid w:val="00A87E0F"/>
    <w:rsid w:val="00A9035A"/>
    <w:rsid w:val="00A907CF"/>
    <w:rsid w:val="00A909C5"/>
    <w:rsid w:val="00A90A2A"/>
    <w:rsid w:val="00A90DF9"/>
    <w:rsid w:val="00A90E59"/>
    <w:rsid w:val="00A910F5"/>
    <w:rsid w:val="00A911BF"/>
    <w:rsid w:val="00A911E9"/>
    <w:rsid w:val="00A915F5"/>
    <w:rsid w:val="00A919F5"/>
    <w:rsid w:val="00A91D86"/>
    <w:rsid w:val="00A91F73"/>
    <w:rsid w:val="00A91F85"/>
    <w:rsid w:val="00A922E8"/>
    <w:rsid w:val="00A922EC"/>
    <w:rsid w:val="00A923B6"/>
    <w:rsid w:val="00A92818"/>
    <w:rsid w:val="00A92909"/>
    <w:rsid w:val="00A92B47"/>
    <w:rsid w:val="00A92BCF"/>
    <w:rsid w:val="00A92D82"/>
    <w:rsid w:val="00A92DE9"/>
    <w:rsid w:val="00A92E2E"/>
    <w:rsid w:val="00A9319A"/>
    <w:rsid w:val="00A93255"/>
    <w:rsid w:val="00A935A8"/>
    <w:rsid w:val="00A93631"/>
    <w:rsid w:val="00A93637"/>
    <w:rsid w:val="00A9365C"/>
    <w:rsid w:val="00A93B95"/>
    <w:rsid w:val="00A941BB"/>
    <w:rsid w:val="00A945E0"/>
    <w:rsid w:val="00A94979"/>
    <w:rsid w:val="00A950D2"/>
    <w:rsid w:val="00A95151"/>
    <w:rsid w:val="00A95210"/>
    <w:rsid w:val="00A9555B"/>
    <w:rsid w:val="00A95738"/>
    <w:rsid w:val="00A957D5"/>
    <w:rsid w:val="00A95B98"/>
    <w:rsid w:val="00A95BC8"/>
    <w:rsid w:val="00A95C88"/>
    <w:rsid w:val="00A95CF9"/>
    <w:rsid w:val="00A95F7D"/>
    <w:rsid w:val="00A95FB4"/>
    <w:rsid w:val="00A95FB5"/>
    <w:rsid w:val="00A964F6"/>
    <w:rsid w:val="00A96792"/>
    <w:rsid w:val="00A96DCF"/>
    <w:rsid w:val="00A96F8A"/>
    <w:rsid w:val="00A973B9"/>
    <w:rsid w:val="00A97658"/>
    <w:rsid w:val="00A976DA"/>
    <w:rsid w:val="00A97799"/>
    <w:rsid w:val="00A9782C"/>
    <w:rsid w:val="00A979F9"/>
    <w:rsid w:val="00A97A12"/>
    <w:rsid w:val="00A97A49"/>
    <w:rsid w:val="00A97AF7"/>
    <w:rsid w:val="00A97C1E"/>
    <w:rsid w:val="00A97CB6"/>
    <w:rsid w:val="00A97E49"/>
    <w:rsid w:val="00AA0180"/>
    <w:rsid w:val="00AA0878"/>
    <w:rsid w:val="00AA0912"/>
    <w:rsid w:val="00AA095C"/>
    <w:rsid w:val="00AA0A80"/>
    <w:rsid w:val="00AA0BE4"/>
    <w:rsid w:val="00AA0BF9"/>
    <w:rsid w:val="00AA0EEA"/>
    <w:rsid w:val="00AA0FBD"/>
    <w:rsid w:val="00AA1177"/>
    <w:rsid w:val="00AA15CF"/>
    <w:rsid w:val="00AA187A"/>
    <w:rsid w:val="00AA18E0"/>
    <w:rsid w:val="00AA1B03"/>
    <w:rsid w:val="00AA1B12"/>
    <w:rsid w:val="00AA1E15"/>
    <w:rsid w:val="00AA1EA0"/>
    <w:rsid w:val="00AA1F59"/>
    <w:rsid w:val="00AA272B"/>
    <w:rsid w:val="00AA28D0"/>
    <w:rsid w:val="00AA2BB6"/>
    <w:rsid w:val="00AA2F32"/>
    <w:rsid w:val="00AA31B5"/>
    <w:rsid w:val="00AA32B7"/>
    <w:rsid w:val="00AA34C1"/>
    <w:rsid w:val="00AA3838"/>
    <w:rsid w:val="00AA3B2D"/>
    <w:rsid w:val="00AA3E02"/>
    <w:rsid w:val="00AA4032"/>
    <w:rsid w:val="00AA4397"/>
    <w:rsid w:val="00AA45B8"/>
    <w:rsid w:val="00AA49F3"/>
    <w:rsid w:val="00AA4F9A"/>
    <w:rsid w:val="00AA5D83"/>
    <w:rsid w:val="00AA5FDF"/>
    <w:rsid w:val="00AA609E"/>
    <w:rsid w:val="00AA610A"/>
    <w:rsid w:val="00AA6265"/>
    <w:rsid w:val="00AA6348"/>
    <w:rsid w:val="00AA64CF"/>
    <w:rsid w:val="00AA6762"/>
    <w:rsid w:val="00AA6835"/>
    <w:rsid w:val="00AA6859"/>
    <w:rsid w:val="00AA6A15"/>
    <w:rsid w:val="00AA6B64"/>
    <w:rsid w:val="00AA7371"/>
    <w:rsid w:val="00AA7AC4"/>
    <w:rsid w:val="00AA7DB3"/>
    <w:rsid w:val="00AA7E0A"/>
    <w:rsid w:val="00AA7E58"/>
    <w:rsid w:val="00AA7E8A"/>
    <w:rsid w:val="00AA7EB7"/>
    <w:rsid w:val="00AB0079"/>
    <w:rsid w:val="00AB0459"/>
    <w:rsid w:val="00AB05AC"/>
    <w:rsid w:val="00AB07EB"/>
    <w:rsid w:val="00AB0BB1"/>
    <w:rsid w:val="00AB0C9D"/>
    <w:rsid w:val="00AB0DA5"/>
    <w:rsid w:val="00AB0E76"/>
    <w:rsid w:val="00AB0FB4"/>
    <w:rsid w:val="00AB100C"/>
    <w:rsid w:val="00AB1174"/>
    <w:rsid w:val="00AB1524"/>
    <w:rsid w:val="00AB15F4"/>
    <w:rsid w:val="00AB1F1E"/>
    <w:rsid w:val="00AB259B"/>
    <w:rsid w:val="00AB25AC"/>
    <w:rsid w:val="00AB27D2"/>
    <w:rsid w:val="00AB2929"/>
    <w:rsid w:val="00AB2947"/>
    <w:rsid w:val="00AB2B56"/>
    <w:rsid w:val="00AB2B57"/>
    <w:rsid w:val="00AB2C14"/>
    <w:rsid w:val="00AB2CAB"/>
    <w:rsid w:val="00AB301C"/>
    <w:rsid w:val="00AB369B"/>
    <w:rsid w:val="00AB3BA3"/>
    <w:rsid w:val="00AB3C34"/>
    <w:rsid w:val="00AB3FF3"/>
    <w:rsid w:val="00AB44BA"/>
    <w:rsid w:val="00AB4501"/>
    <w:rsid w:val="00AB4682"/>
    <w:rsid w:val="00AB4B7B"/>
    <w:rsid w:val="00AB4C13"/>
    <w:rsid w:val="00AB4D44"/>
    <w:rsid w:val="00AB4DE1"/>
    <w:rsid w:val="00AB4FA1"/>
    <w:rsid w:val="00AB517C"/>
    <w:rsid w:val="00AB53BE"/>
    <w:rsid w:val="00AB5537"/>
    <w:rsid w:val="00AB586D"/>
    <w:rsid w:val="00AB5906"/>
    <w:rsid w:val="00AB5921"/>
    <w:rsid w:val="00AB59C4"/>
    <w:rsid w:val="00AB5B6D"/>
    <w:rsid w:val="00AB5E8C"/>
    <w:rsid w:val="00AB5F7A"/>
    <w:rsid w:val="00AB6100"/>
    <w:rsid w:val="00AB65B2"/>
    <w:rsid w:val="00AB699E"/>
    <w:rsid w:val="00AB6A19"/>
    <w:rsid w:val="00AB6A2A"/>
    <w:rsid w:val="00AB6A54"/>
    <w:rsid w:val="00AB6CE2"/>
    <w:rsid w:val="00AB6CF0"/>
    <w:rsid w:val="00AB7510"/>
    <w:rsid w:val="00AB794D"/>
    <w:rsid w:val="00AB7A4D"/>
    <w:rsid w:val="00AB7AA5"/>
    <w:rsid w:val="00AB7C3B"/>
    <w:rsid w:val="00AB7C8F"/>
    <w:rsid w:val="00AB7F34"/>
    <w:rsid w:val="00AC027B"/>
    <w:rsid w:val="00AC075D"/>
    <w:rsid w:val="00AC07D9"/>
    <w:rsid w:val="00AC0C28"/>
    <w:rsid w:val="00AC0DE5"/>
    <w:rsid w:val="00AC0E19"/>
    <w:rsid w:val="00AC0EC4"/>
    <w:rsid w:val="00AC1450"/>
    <w:rsid w:val="00AC14CE"/>
    <w:rsid w:val="00AC1539"/>
    <w:rsid w:val="00AC16A9"/>
    <w:rsid w:val="00AC19CC"/>
    <w:rsid w:val="00AC1C8B"/>
    <w:rsid w:val="00AC2168"/>
    <w:rsid w:val="00AC2841"/>
    <w:rsid w:val="00AC2AFF"/>
    <w:rsid w:val="00AC2B26"/>
    <w:rsid w:val="00AC2C5C"/>
    <w:rsid w:val="00AC2D70"/>
    <w:rsid w:val="00AC34B4"/>
    <w:rsid w:val="00AC358B"/>
    <w:rsid w:val="00AC35F0"/>
    <w:rsid w:val="00AC3612"/>
    <w:rsid w:val="00AC363C"/>
    <w:rsid w:val="00AC3934"/>
    <w:rsid w:val="00AC3A84"/>
    <w:rsid w:val="00AC3BD0"/>
    <w:rsid w:val="00AC3E5C"/>
    <w:rsid w:val="00AC3EBB"/>
    <w:rsid w:val="00AC4139"/>
    <w:rsid w:val="00AC4226"/>
    <w:rsid w:val="00AC48D2"/>
    <w:rsid w:val="00AC4B57"/>
    <w:rsid w:val="00AC4E0B"/>
    <w:rsid w:val="00AC5272"/>
    <w:rsid w:val="00AC53C5"/>
    <w:rsid w:val="00AC5469"/>
    <w:rsid w:val="00AC5524"/>
    <w:rsid w:val="00AC5632"/>
    <w:rsid w:val="00AC56A6"/>
    <w:rsid w:val="00AC57C0"/>
    <w:rsid w:val="00AC58A5"/>
    <w:rsid w:val="00AC5C15"/>
    <w:rsid w:val="00AC5F40"/>
    <w:rsid w:val="00AC5F65"/>
    <w:rsid w:val="00AC62A4"/>
    <w:rsid w:val="00AC6403"/>
    <w:rsid w:val="00AC64BF"/>
    <w:rsid w:val="00AC65A7"/>
    <w:rsid w:val="00AC65F3"/>
    <w:rsid w:val="00AC69DA"/>
    <w:rsid w:val="00AC6B41"/>
    <w:rsid w:val="00AC6BB1"/>
    <w:rsid w:val="00AC6BDA"/>
    <w:rsid w:val="00AC6D5B"/>
    <w:rsid w:val="00AC721B"/>
    <w:rsid w:val="00AC7446"/>
    <w:rsid w:val="00AC744D"/>
    <w:rsid w:val="00AC76D2"/>
    <w:rsid w:val="00AC7876"/>
    <w:rsid w:val="00AC7AE9"/>
    <w:rsid w:val="00AC7D41"/>
    <w:rsid w:val="00AC7E00"/>
    <w:rsid w:val="00AD003A"/>
    <w:rsid w:val="00AD006F"/>
    <w:rsid w:val="00AD033E"/>
    <w:rsid w:val="00AD0EDC"/>
    <w:rsid w:val="00AD1098"/>
    <w:rsid w:val="00AD1163"/>
    <w:rsid w:val="00AD12D4"/>
    <w:rsid w:val="00AD1336"/>
    <w:rsid w:val="00AD1531"/>
    <w:rsid w:val="00AD16E4"/>
    <w:rsid w:val="00AD1814"/>
    <w:rsid w:val="00AD1831"/>
    <w:rsid w:val="00AD19D2"/>
    <w:rsid w:val="00AD1B7A"/>
    <w:rsid w:val="00AD1C40"/>
    <w:rsid w:val="00AD2012"/>
    <w:rsid w:val="00AD201C"/>
    <w:rsid w:val="00AD225D"/>
    <w:rsid w:val="00AD2360"/>
    <w:rsid w:val="00AD23AB"/>
    <w:rsid w:val="00AD24EA"/>
    <w:rsid w:val="00AD2BFD"/>
    <w:rsid w:val="00AD2C2E"/>
    <w:rsid w:val="00AD2C58"/>
    <w:rsid w:val="00AD30A2"/>
    <w:rsid w:val="00AD326E"/>
    <w:rsid w:val="00AD32A4"/>
    <w:rsid w:val="00AD32FD"/>
    <w:rsid w:val="00AD3325"/>
    <w:rsid w:val="00AD3372"/>
    <w:rsid w:val="00AD3720"/>
    <w:rsid w:val="00AD374D"/>
    <w:rsid w:val="00AD37D3"/>
    <w:rsid w:val="00AD3A6E"/>
    <w:rsid w:val="00AD3D84"/>
    <w:rsid w:val="00AD3DDE"/>
    <w:rsid w:val="00AD4798"/>
    <w:rsid w:val="00AD4831"/>
    <w:rsid w:val="00AD4CD9"/>
    <w:rsid w:val="00AD4D87"/>
    <w:rsid w:val="00AD4DF3"/>
    <w:rsid w:val="00AD525B"/>
    <w:rsid w:val="00AD59C6"/>
    <w:rsid w:val="00AD5C33"/>
    <w:rsid w:val="00AD5CEC"/>
    <w:rsid w:val="00AD5D6D"/>
    <w:rsid w:val="00AD5DAD"/>
    <w:rsid w:val="00AD6233"/>
    <w:rsid w:val="00AD63D3"/>
    <w:rsid w:val="00AD652A"/>
    <w:rsid w:val="00AD6537"/>
    <w:rsid w:val="00AD67C7"/>
    <w:rsid w:val="00AD684D"/>
    <w:rsid w:val="00AD6B41"/>
    <w:rsid w:val="00AD6DB4"/>
    <w:rsid w:val="00AD6FC5"/>
    <w:rsid w:val="00AD75E0"/>
    <w:rsid w:val="00AD79AF"/>
    <w:rsid w:val="00AD7A0D"/>
    <w:rsid w:val="00AE0128"/>
    <w:rsid w:val="00AE01C4"/>
    <w:rsid w:val="00AE02B1"/>
    <w:rsid w:val="00AE07F5"/>
    <w:rsid w:val="00AE0B8A"/>
    <w:rsid w:val="00AE0C32"/>
    <w:rsid w:val="00AE0C5B"/>
    <w:rsid w:val="00AE0E27"/>
    <w:rsid w:val="00AE122D"/>
    <w:rsid w:val="00AE14EF"/>
    <w:rsid w:val="00AE1565"/>
    <w:rsid w:val="00AE1BEF"/>
    <w:rsid w:val="00AE1C8E"/>
    <w:rsid w:val="00AE2238"/>
    <w:rsid w:val="00AE298A"/>
    <w:rsid w:val="00AE2AF0"/>
    <w:rsid w:val="00AE2D84"/>
    <w:rsid w:val="00AE2F9F"/>
    <w:rsid w:val="00AE32A2"/>
    <w:rsid w:val="00AE3360"/>
    <w:rsid w:val="00AE3655"/>
    <w:rsid w:val="00AE39AB"/>
    <w:rsid w:val="00AE3C47"/>
    <w:rsid w:val="00AE3CB9"/>
    <w:rsid w:val="00AE400F"/>
    <w:rsid w:val="00AE41EF"/>
    <w:rsid w:val="00AE43FE"/>
    <w:rsid w:val="00AE4499"/>
    <w:rsid w:val="00AE4709"/>
    <w:rsid w:val="00AE493F"/>
    <w:rsid w:val="00AE4956"/>
    <w:rsid w:val="00AE4A3C"/>
    <w:rsid w:val="00AE4A5B"/>
    <w:rsid w:val="00AE4D44"/>
    <w:rsid w:val="00AE5399"/>
    <w:rsid w:val="00AE5516"/>
    <w:rsid w:val="00AE59EB"/>
    <w:rsid w:val="00AE5B61"/>
    <w:rsid w:val="00AE5E85"/>
    <w:rsid w:val="00AE6577"/>
    <w:rsid w:val="00AE6660"/>
    <w:rsid w:val="00AE6CC3"/>
    <w:rsid w:val="00AE6E2B"/>
    <w:rsid w:val="00AE70AA"/>
    <w:rsid w:val="00AE71A8"/>
    <w:rsid w:val="00AE74E7"/>
    <w:rsid w:val="00AE7534"/>
    <w:rsid w:val="00AE7568"/>
    <w:rsid w:val="00AE758A"/>
    <w:rsid w:val="00AE76FC"/>
    <w:rsid w:val="00AE773D"/>
    <w:rsid w:val="00AE7C8E"/>
    <w:rsid w:val="00AE7DD6"/>
    <w:rsid w:val="00AE7DE5"/>
    <w:rsid w:val="00AE7E65"/>
    <w:rsid w:val="00AF06DD"/>
    <w:rsid w:val="00AF06E1"/>
    <w:rsid w:val="00AF074F"/>
    <w:rsid w:val="00AF07DC"/>
    <w:rsid w:val="00AF0A23"/>
    <w:rsid w:val="00AF1B0F"/>
    <w:rsid w:val="00AF1DF2"/>
    <w:rsid w:val="00AF1EF7"/>
    <w:rsid w:val="00AF2073"/>
    <w:rsid w:val="00AF20D5"/>
    <w:rsid w:val="00AF23F5"/>
    <w:rsid w:val="00AF2585"/>
    <w:rsid w:val="00AF2766"/>
    <w:rsid w:val="00AF2A30"/>
    <w:rsid w:val="00AF2AAE"/>
    <w:rsid w:val="00AF2E35"/>
    <w:rsid w:val="00AF2ED2"/>
    <w:rsid w:val="00AF2F95"/>
    <w:rsid w:val="00AF31FF"/>
    <w:rsid w:val="00AF3236"/>
    <w:rsid w:val="00AF323B"/>
    <w:rsid w:val="00AF3309"/>
    <w:rsid w:val="00AF34C6"/>
    <w:rsid w:val="00AF3628"/>
    <w:rsid w:val="00AF382D"/>
    <w:rsid w:val="00AF3E4B"/>
    <w:rsid w:val="00AF425D"/>
    <w:rsid w:val="00AF42B4"/>
    <w:rsid w:val="00AF4639"/>
    <w:rsid w:val="00AF472A"/>
    <w:rsid w:val="00AF487D"/>
    <w:rsid w:val="00AF4AA5"/>
    <w:rsid w:val="00AF4BB1"/>
    <w:rsid w:val="00AF4BBB"/>
    <w:rsid w:val="00AF5E63"/>
    <w:rsid w:val="00AF5E9E"/>
    <w:rsid w:val="00AF60F8"/>
    <w:rsid w:val="00AF61BF"/>
    <w:rsid w:val="00AF6296"/>
    <w:rsid w:val="00AF645B"/>
    <w:rsid w:val="00AF66D5"/>
    <w:rsid w:val="00AF69BF"/>
    <w:rsid w:val="00AF6D25"/>
    <w:rsid w:val="00AF6EE0"/>
    <w:rsid w:val="00AF6F14"/>
    <w:rsid w:val="00AF71FD"/>
    <w:rsid w:val="00AF747A"/>
    <w:rsid w:val="00AF76A4"/>
    <w:rsid w:val="00AF7947"/>
    <w:rsid w:val="00AF7CCC"/>
    <w:rsid w:val="00B004AE"/>
    <w:rsid w:val="00B00F26"/>
    <w:rsid w:val="00B00FF5"/>
    <w:rsid w:val="00B0130C"/>
    <w:rsid w:val="00B01333"/>
    <w:rsid w:val="00B017DE"/>
    <w:rsid w:val="00B01B9D"/>
    <w:rsid w:val="00B01D87"/>
    <w:rsid w:val="00B01DC2"/>
    <w:rsid w:val="00B021D9"/>
    <w:rsid w:val="00B02DB3"/>
    <w:rsid w:val="00B032D9"/>
    <w:rsid w:val="00B03312"/>
    <w:rsid w:val="00B03332"/>
    <w:rsid w:val="00B03741"/>
    <w:rsid w:val="00B03A7D"/>
    <w:rsid w:val="00B03DB7"/>
    <w:rsid w:val="00B04276"/>
    <w:rsid w:val="00B0431B"/>
    <w:rsid w:val="00B043D5"/>
    <w:rsid w:val="00B043DE"/>
    <w:rsid w:val="00B04435"/>
    <w:rsid w:val="00B044A9"/>
    <w:rsid w:val="00B04567"/>
    <w:rsid w:val="00B045A1"/>
    <w:rsid w:val="00B048E2"/>
    <w:rsid w:val="00B048FB"/>
    <w:rsid w:val="00B04B36"/>
    <w:rsid w:val="00B04F26"/>
    <w:rsid w:val="00B05330"/>
    <w:rsid w:val="00B0542D"/>
    <w:rsid w:val="00B0571D"/>
    <w:rsid w:val="00B0589D"/>
    <w:rsid w:val="00B05A55"/>
    <w:rsid w:val="00B05C3D"/>
    <w:rsid w:val="00B05F6D"/>
    <w:rsid w:val="00B063AC"/>
    <w:rsid w:val="00B06588"/>
    <w:rsid w:val="00B0666D"/>
    <w:rsid w:val="00B06718"/>
    <w:rsid w:val="00B0672D"/>
    <w:rsid w:val="00B06F3A"/>
    <w:rsid w:val="00B07002"/>
    <w:rsid w:val="00B07208"/>
    <w:rsid w:val="00B0730C"/>
    <w:rsid w:val="00B07565"/>
    <w:rsid w:val="00B077D1"/>
    <w:rsid w:val="00B07C61"/>
    <w:rsid w:val="00B07C88"/>
    <w:rsid w:val="00B07D2D"/>
    <w:rsid w:val="00B07D80"/>
    <w:rsid w:val="00B07E66"/>
    <w:rsid w:val="00B10513"/>
    <w:rsid w:val="00B10525"/>
    <w:rsid w:val="00B109DF"/>
    <w:rsid w:val="00B10DBB"/>
    <w:rsid w:val="00B1119F"/>
    <w:rsid w:val="00B112D3"/>
    <w:rsid w:val="00B11686"/>
    <w:rsid w:val="00B116E3"/>
    <w:rsid w:val="00B11A6D"/>
    <w:rsid w:val="00B1202D"/>
    <w:rsid w:val="00B123C5"/>
    <w:rsid w:val="00B126C8"/>
    <w:rsid w:val="00B12702"/>
    <w:rsid w:val="00B12865"/>
    <w:rsid w:val="00B12B28"/>
    <w:rsid w:val="00B12BAE"/>
    <w:rsid w:val="00B12C45"/>
    <w:rsid w:val="00B12F8B"/>
    <w:rsid w:val="00B13122"/>
    <w:rsid w:val="00B1315F"/>
    <w:rsid w:val="00B13334"/>
    <w:rsid w:val="00B1347F"/>
    <w:rsid w:val="00B13494"/>
    <w:rsid w:val="00B136A8"/>
    <w:rsid w:val="00B136E3"/>
    <w:rsid w:val="00B136F6"/>
    <w:rsid w:val="00B137BF"/>
    <w:rsid w:val="00B1388C"/>
    <w:rsid w:val="00B138FB"/>
    <w:rsid w:val="00B13963"/>
    <w:rsid w:val="00B13A4C"/>
    <w:rsid w:val="00B13CC1"/>
    <w:rsid w:val="00B13D76"/>
    <w:rsid w:val="00B141A0"/>
    <w:rsid w:val="00B142C6"/>
    <w:rsid w:val="00B14560"/>
    <w:rsid w:val="00B14577"/>
    <w:rsid w:val="00B145E5"/>
    <w:rsid w:val="00B1471A"/>
    <w:rsid w:val="00B1484B"/>
    <w:rsid w:val="00B14BF8"/>
    <w:rsid w:val="00B14DD2"/>
    <w:rsid w:val="00B14E50"/>
    <w:rsid w:val="00B14E8E"/>
    <w:rsid w:val="00B14FE0"/>
    <w:rsid w:val="00B15058"/>
    <w:rsid w:val="00B150C6"/>
    <w:rsid w:val="00B1547E"/>
    <w:rsid w:val="00B154C6"/>
    <w:rsid w:val="00B155A3"/>
    <w:rsid w:val="00B157FD"/>
    <w:rsid w:val="00B15871"/>
    <w:rsid w:val="00B15926"/>
    <w:rsid w:val="00B159E7"/>
    <w:rsid w:val="00B15A69"/>
    <w:rsid w:val="00B15C3D"/>
    <w:rsid w:val="00B15DD8"/>
    <w:rsid w:val="00B1649C"/>
    <w:rsid w:val="00B16522"/>
    <w:rsid w:val="00B1686F"/>
    <w:rsid w:val="00B17300"/>
    <w:rsid w:val="00B173C6"/>
    <w:rsid w:val="00B1759F"/>
    <w:rsid w:val="00B1773B"/>
    <w:rsid w:val="00B1775E"/>
    <w:rsid w:val="00B1789B"/>
    <w:rsid w:val="00B17924"/>
    <w:rsid w:val="00B17C64"/>
    <w:rsid w:val="00B17C91"/>
    <w:rsid w:val="00B17D45"/>
    <w:rsid w:val="00B17F41"/>
    <w:rsid w:val="00B20099"/>
    <w:rsid w:val="00B202A9"/>
    <w:rsid w:val="00B207C7"/>
    <w:rsid w:val="00B21085"/>
    <w:rsid w:val="00B2110C"/>
    <w:rsid w:val="00B2119E"/>
    <w:rsid w:val="00B212ED"/>
    <w:rsid w:val="00B2155D"/>
    <w:rsid w:val="00B21660"/>
    <w:rsid w:val="00B219CD"/>
    <w:rsid w:val="00B21C1A"/>
    <w:rsid w:val="00B21C61"/>
    <w:rsid w:val="00B21D7E"/>
    <w:rsid w:val="00B21D8D"/>
    <w:rsid w:val="00B21DF6"/>
    <w:rsid w:val="00B21E19"/>
    <w:rsid w:val="00B22116"/>
    <w:rsid w:val="00B2216C"/>
    <w:rsid w:val="00B2258D"/>
    <w:rsid w:val="00B225A8"/>
    <w:rsid w:val="00B2282B"/>
    <w:rsid w:val="00B22A94"/>
    <w:rsid w:val="00B22D20"/>
    <w:rsid w:val="00B231C8"/>
    <w:rsid w:val="00B23540"/>
    <w:rsid w:val="00B235BE"/>
    <w:rsid w:val="00B236A9"/>
    <w:rsid w:val="00B237B0"/>
    <w:rsid w:val="00B238EF"/>
    <w:rsid w:val="00B23BC2"/>
    <w:rsid w:val="00B23BFD"/>
    <w:rsid w:val="00B23E8A"/>
    <w:rsid w:val="00B240BA"/>
    <w:rsid w:val="00B243F0"/>
    <w:rsid w:val="00B245B7"/>
    <w:rsid w:val="00B245E4"/>
    <w:rsid w:val="00B24B0E"/>
    <w:rsid w:val="00B24BB1"/>
    <w:rsid w:val="00B24C55"/>
    <w:rsid w:val="00B24DA5"/>
    <w:rsid w:val="00B24EE6"/>
    <w:rsid w:val="00B2517D"/>
    <w:rsid w:val="00B25184"/>
    <w:rsid w:val="00B25670"/>
    <w:rsid w:val="00B25AC0"/>
    <w:rsid w:val="00B25CB2"/>
    <w:rsid w:val="00B25F02"/>
    <w:rsid w:val="00B26063"/>
    <w:rsid w:val="00B2606A"/>
    <w:rsid w:val="00B2610E"/>
    <w:rsid w:val="00B2624E"/>
    <w:rsid w:val="00B2629B"/>
    <w:rsid w:val="00B264FC"/>
    <w:rsid w:val="00B26702"/>
    <w:rsid w:val="00B26968"/>
    <w:rsid w:val="00B2696C"/>
    <w:rsid w:val="00B26AC1"/>
    <w:rsid w:val="00B26FC6"/>
    <w:rsid w:val="00B27094"/>
    <w:rsid w:val="00B273BF"/>
    <w:rsid w:val="00B27456"/>
    <w:rsid w:val="00B27574"/>
    <w:rsid w:val="00B27848"/>
    <w:rsid w:val="00B300F9"/>
    <w:rsid w:val="00B30A5D"/>
    <w:rsid w:val="00B30CF5"/>
    <w:rsid w:val="00B30D91"/>
    <w:rsid w:val="00B310E4"/>
    <w:rsid w:val="00B312DE"/>
    <w:rsid w:val="00B31385"/>
    <w:rsid w:val="00B3154B"/>
    <w:rsid w:val="00B3162E"/>
    <w:rsid w:val="00B316EF"/>
    <w:rsid w:val="00B31807"/>
    <w:rsid w:val="00B31B9B"/>
    <w:rsid w:val="00B31C43"/>
    <w:rsid w:val="00B31FAB"/>
    <w:rsid w:val="00B31FB9"/>
    <w:rsid w:val="00B323DD"/>
    <w:rsid w:val="00B3248D"/>
    <w:rsid w:val="00B32645"/>
    <w:rsid w:val="00B328C5"/>
    <w:rsid w:val="00B32A76"/>
    <w:rsid w:val="00B32A9C"/>
    <w:rsid w:val="00B32C77"/>
    <w:rsid w:val="00B32F27"/>
    <w:rsid w:val="00B3300A"/>
    <w:rsid w:val="00B330AD"/>
    <w:rsid w:val="00B330D5"/>
    <w:rsid w:val="00B331A8"/>
    <w:rsid w:val="00B332E0"/>
    <w:rsid w:val="00B33860"/>
    <w:rsid w:val="00B338CA"/>
    <w:rsid w:val="00B33A49"/>
    <w:rsid w:val="00B33D74"/>
    <w:rsid w:val="00B33E24"/>
    <w:rsid w:val="00B33F41"/>
    <w:rsid w:val="00B34060"/>
    <w:rsid w:val="00B34207"/>
    <w:rsid w:val="00B34274"/>
    <w:rsid w:val="00B3430C"/>
    <w:rsid w:val="00B34552"/>
    <w:rsid w:val="00B3467D"/>
    <w:rsid w:val="00B34CA6"/>
    <w:rsid w:val="00B34EBE"/>
    <w:rsid w:val="00B34F3B"/>
    <w:rsid w:val="00B355BC"/>
    <w:rsid w:val="00B3567E"/>
    <w:rsid w:val="00B3572A"/>
    <w:rsid w:val="00B359EB"/>
    <w:rsid w:val="00B35DD0"/>
    <w:rsid w:val="00B35ED3"/>
    <w:rsid w:val="00B36261"/>
    <w:rsid w:val="00B36328"/>
    <w:rsid w:val="00B36377"/>
    <w:rsid w:val="00B3676F"/>
    <w:rsid w:val="00B367AA"/>
    <w:rsid w:val="00B37309"/>
    <w:rsid w:val="00B37335"/>
    <w:rsid w:val="00B37389"/>
    <w:rsid w:val="00B373D8"/>
    <w:rsid w:val="00B37483"/>
    <w:rsid w:val="00B37665"/>
    <w:rsid w:val="00B377DD"/>
    <w:rsid w:val="00B37829"/>
    <w:rsid w:val="00B37831"/>
    <w:rsid w:val="00B378BC"/>
    <w:rsid w:val="00B3793E"/>
    <w:rsid w:val="00B37AF3"/>
    <w:rsid w:val="00B37BD8"/>
    <w:rsid w:val="00B37E9F"/>
    <w:rsid w:val="00B400B4"/>
    <w:rsid w:val="00B406F2"/>
    <w:rsid w:val="00B40777"/>
    <w:rsid w:val="00B40778"/>
    <w:rsid w:val="00B4098A"/>
    <w:rsid w:val="00B40AFA"/>
    <w:rsid w:val="00B40BC8"/>
    <w:rsid w:val="00B40C2C"/>
    <w:rsid w:val="00B40C60"/>
    <w:rsid w:val="00B40EE4"/>
    <w:rsid w:val="00B41496"/>
    <w:rsid w:val="00B41551"/>
    <w:rsid w:val="00B41572"/>
    <w:rsid w:val="00B415BC"/>
    <w:rsid w:val="00B41656"/>
    <w:rsid w:val="00B416DF"/>
    <w:rsid w:val="00B419E1"/>
    <w:rsid w:val="00B41C02"/>
    <w:rsid w:val="00B41D33"/>
    <w:rsid w:val="00B41DE6"/>
    <w:rsid w:val="00B41EBC"/>
    <w:rsid w:val="00B42260"/>
    <w:rsid w:val="00B42292"/>
    <w:rsid w:val="00B42520"/>
    <w:rsid w:val="00B4264C"/>
    <w:rsid w:val="00B4265F"/>
    <w:rsid w:val="00B4276A"/>
    <w:rsid w:val="00B427D8"/>
    <w:rsid w:val="00B428AA"/>
    <w:rsid w:val="00B43091"/>
    <w:rsid w:val="00B431E7"/>
    <w:rsid w:val="00B433AD"/>
    <w:rsid w:val="00B43580"/>
    <w:rsid w:val="00B43672"/>
    <w:rsid w:val="00B4399C"/>
    <w:rsid w:val="00B43B21"/>
    <w:rsid w:val="00B43D31"/>
    <w:rsid w:val="00B43DDF"/>
    <w:rsid w:val="00B43F1F"/>
    <w:rsid w:val="00B442AC"/>
    <w:rsid w:val="00B446E2"/>
    <w:rsid w:val="00B44C54"/>
    <w:rsid w:val="00B44CD2"/>
    <w:rsid w:val="00B44CE6"/>
    <w:rsid w:val="00B44E7D"/>
    <w:rsid w:val="00B44FC7"/>
    <w:rsid w:val="00B4509D"/>
    <w:rsid w:val="00B452EC"/>
    <w:rsid w:val="00B45603"/>
    <w:rsid w:val="00B4564C"/>
    <w:rsid w:val="00B45A45"/>
    <w:rsid w:val="00B45B10"/>
    <w:rsid w:val="00B45EDC"/>
    <w:rsid w:val="00B45FF5"/>
    <w:rsid w:val="00B4637C"/>
    <w:rsid w:val="00B4640B"/>
    <w:rsid w:val="00B4662F"/>
    <w:rsid w:val="00B46DD3"/>
    <w:rsid w:val="00B470D7"/>
    <w:rsid w:val="00B47491"/>
    <w:rsid w:val="00B479A9"/>
    <w:rsid w:val="00B47B31"/>
    <w:rsid w:val="00B47BC8"/>
    <w:rsid w:val="00B50524"/>
    <w:rsid w:val="00B50730"/>
    <w:rsid w:val="00B50784"/>
    <w:rsid w:val="00B50857"/>
    <w:rsid w:val="00B50B10"/>
    <w:rsid w:val="00B511E6"/>
    <w:rsid w:val="00B51394"/>
    <w:rsid w:val="00B51868"/>
    <w:rsid w:val="00B51AD5"/>
    <w:rsid w:val="00B51BDB"/>
    <w:rsid w:val="00B520F5"/>
    <w:rsid w:val="00B52950"/>
    <w:rsid w:val="00B52B7B"/>
    <w:rsid w:val="00B52C4F"/>
    <w:rsid w:val="00B52C9C"/>
    <w:rsid w:val="00B52EAF"/>
    <w:rsid w:val="00B52FA9"/>
    <w:rsid w:val="00B533CF"/>
    <w:rsid w:val="00B53738"/>
    <w:rsid w:val="00B5384A"/>
    <w:rsid w:val="00B538EC"/>
    <w:rsid w:val="00B5390F"/>
    <w:rsid w:val="00B53BE7"/>
    <w:rsid w:val="00B53FC4"/>
    <w:rsid w:val="00B54040"/>
    <w:rsid w:val="00B5406B"/>
    <w:rsid w:val="00B54261"/>
    <w:rsid w:val="00B54265"/>
    <w:rsid w:val="00B54349"/>
    <w:rsid w:val="00B5435A"/>
    <w:rsid w:val="00B5437F"/>
    <w:rsid w:val="00B54702"/>
    <w:rsid w:val="00B54C09"/>
    <w:rsid w:val="00B54D9E"/>
    <w:rsid w:val="00B54F7F"/>
    <w:rsid w:val="00B5513A"/>
    <w:rsid w:val="00B55683"/>
    <w:rsid w:val="00B556A6"/>
    <w:rsid w:val="00B56094"/>
    <w:rsid w:val="00B56127"/>
    <w:rsid w:val="00B567B1"/>
    <w:rsid w:val="00B567C0"/>
    <w:rsid w:val="00B5686A"/>
    <w:rsid w:val="00B56EEC"/>
    <w:rsid w:val="00B571EE"/>
    <w:rsid w:val="00B5722D"/>
    <w:rsid w:val="00B57322"/>
    <w:rsid w:val="00B57785"/>
    <w:rsid w:val="00B577A1"/>
    <w:rsid w:val="00B57B7D"/>
    <w:rsid w:val="00B57D5E"/>
    <w:rsid w:val="00B57DC1"/>
    <w:rsid w:val="00B57DCF"/>
    <w:rsid w:val="00B57E31"/>
    <w:rsid w:val="00B57E53"/>
    <w:rsid w:val="00B57E94"/>
    <w:rsid w:val="00B57FE2"/>
    <w:rsid w:val="00B602A2"/>
    <w:rsid w:val="00B606FF"/>
    <w:rsid w:val="00B60CC7"/>
    <w:rsid w:val="00B61558"/>
    <w:rsid w:val="00B6162F"/>
    <w:rsid w:val="00B61652"/>
    <w:rsid w:val="00B616BC"/>
    <w:rsid w:val="00B616CF"/>
    <w:rsid w:val="00B61778"/>
    <w:rsid w:val="00B6198D"/>
    <w:rsid w:val="00B619CA"/>
    <w:rsid w:val="00B61AA6"/>
    <w:rsid w:val="00B61B1E"/>
    <w:rsid w:val="00B61BD9"/>
    <w:rsid w:val="00B61BDE"/>
    <w:rsid w:val="00B61D8E"/>
    <w:rsid w:val="00B61E50"/>
    <w:rsid w:val="00B61EA5"/>
    <w:rsid w:val="00B62242"/>
    <w:rsid w:val="00B626D3"/>
    <w:rsid w:val="00B62AA3"/>
    <w:rsid w:val="00B62AF1"/>
    <w:rsid w:val="00B62E0F"/>
    <w:rsid w:val="00B62E3E"/>
    <w:rsid w:val="00B62EE4"/>
    <w:rsid w:val="00B63186"/>
    <w:rsid w:val="00B63280"/>
    <w:rsid w:val="00B632A0"/>
    <w:rsid w:val="00B632A8"/>
    <w:rsid w:val="00B6339B"/>
    <w:rsid w:val="00B6360F"/>
    <w:rsid w:val="00B637E2"/>
    <w:rsid w:val="00B63814"/>
    <w:rsid w:val="00B638CA"/>
    <w:rsid w:val="00B63A80"/>
    <w:rsid w:val="00B63B3C"/>
    <w:rsid w:val="00B63C33"/>
    <w:rsid w:val="00B63DED"/>
    <w:rsid w:val="00B63E31"/>
    <w:rsid w:val="00B63EF6"/>
    <w:rsid w:val="00B64065"/>
    <w:rsid w:val="00B640FC"/>
    <w:rsid w:val="00B64142"/>
    <w:rsid w:val="00B649A1"/>
    <w:rsid w:val="00B649BB"/>
    <w:rsid w:val="00B64E1F"/>
    <w:rsid w:val="00B64E53"/>
    <w:rsid w:val="00B64FBF"/>
    <w:rsid w:val="00B6528E"/>
    <w:rsid w:val="00B653FF"/>
    <w:rsid w:val="00B65481"/>
    <w:rsid w:val="00B656C4"/>
    <w:rsid w:val="00B6577B"/>
    <w:rsid w:val="00B65974"/>
    <w:rsid w:val="00B65A54"/>
    <w:rsid w:val="00B65AA6"/>
    <w:rsid w:val="00B65AE6"/>
    <w:rsid w:val="00B65B3B"/>
    <w:rsid w:val="00B65B4B"/>
    <w:rsid w:val="00B65BFC"/>
    <w:rsid w:val="00B66006"/>
    <w:rsid w:val="00B66203"/>
    <w:rsid w:val="00B663C5"/>
    <w:rsid w:val="00B66403"/>
    <w:rsid w:val="00B6644A"/>
    <w:rsid w:val="00B6650C"/>
    <w:rsid w:val="00B66596"/>
    <w:rsid w:val="00B6667B"/>
    <w:rsid w:val="00B66A81"/>
    <w:rsid w:val="00B66B93"/>
    <w:rsid w:val="00B66BB3"/>
    <w:rsid w:val="00B67405"/>
    <w:rsid w:val="00B67425"/>
    <w:rsid w:val="00B677FD"/>
    <w:rsid w:val="00B67900"/>
    <w:rsid w:val="00B67955"/>
    <w:rsid w:val="00B67974"/>
    <w:rsid w:val="00B67FED"/>
    <w:rsid w:val="00B7022C"/>
    <w:rsid w:val="00B70495"/>
    <w:rsid w:val="00B70540"/>
    <w:rsid w:val="00B7067F"/>
    <w:rsid w:val="00B709DB"/>
    <w:rsid w:val="00B70AA2"/>
    <w:rsid w:val="00B70DC7"/>
    <w:rsid w:val="00B70DF2"/>
    <w:rsid w:val="00B70F45"/>
    <w:rsid w:val="00B7104A"/>
    <w:rsid w:val="00B71267"/>
    <w:rsid w:val="00B713B4"/>
    <w:rsid w:val="00B71984"/>
    <w:rsid w:val="00B71D80"/>
    <w:rsid w:val="00B71DC8"/>
    <w:rsid w:val="00B71E33"/>
    <w:rsid w:val="00B71EF7"/>
    <w:rsid w:val="00B72359"/>
    <w:rsid w:val="00B724FA"/>
    <w:rsid w:val="00B7270D"/>
    <w:rsid w:val="00B72753"/>
    <w:rsid w:val="00B7289D"/>
    <w:rsid w:val="00B7290F"/>
    <w:rsid w:val="00B72C8B"/>
    <w:rsid w:val="00B72E33"/>
    <w:rsid w:val="00B72E97"/>
    <w:rsid w:val="00B72F93"/>
    <w:rsid w:val="00B73254"/>
    <w:rsid w:val="00B737F0"/>
    <w:rsid w:val="00B73D11"/>
    <w:rsid w:val="00B73D87"/>
    <w:rsid w:val="00B73E7E"/>
    <w:rsid w:val="00B73FA7"/>
    <w:rsid w:val="00B7413D"/>
    <w:rsid w:val="00B741E1"/>
    <w:rsid w:val="00B74960"/>
    <w:rsid w:val="00B74BC6"/>
    <w:rsid w:val="00B74C24"/>
    <w:rsid w:val="00B74C8C"/>
    <w:rsid w:val="00B74D14"/>
    <w:rsid w:val="00B753F3"/>
    <w:rsid w:val="00B7549D"/>
    <w:rsid w:val="00B75505"/>
    <w:rsid w:val="00B7558D"/>
    <w:rsid w:val="00B758DA"/>
    <w:rsid w:val="00B760F4"/>
    <w:rsid w:val="00B76349"/>
    <w:rsid w:val="00B763B0"/>
    <w:rsid w:val="00B76747"/>
    <w:rsid w:val="00B76A15"/>
    <w:rsid w:val="00B76B3C"/>
    <w:rsid w:val="00B76EC1"/>
    <w:rsid w:val="00B773AE"/>
    <w:rsid w:val="00B77593"/>
    <w:rsid w:val="00B77BAE"/>
    <w:rsid w:val="00B77C3F"/>
    <w:rsid w:val="00B77E16"/>
    <w:rsid w:val="00B77EB0"/>
    <w:rsid w:val="00B77F97"/>
    <w:rsid w:val="00B802EC"/>
    <w:rsid w:val="00B805D5"/>
    <w:rsid w:val="00B8081D"/>
    <w:rsid w:val="00B8097D"/>
    <w:rsid w:val="00B80F25"/>
    <w:rsid w:val="00B8111F"/>
    <w:rsid w:val="00B811DE"/>
    <w:rsid w:val="00B81249"/>
    <w:rsid w:val="00B815E8"/>
    <w:rsid w:val="00B815FD"/>
    <w:rsid w:val="00B81980"/>
    <w:rsid w:val="00B819A9"/>
    <w:rsid w:val="00B8209C"/>
    <w:rsid w:val="00B82511"/>
    <w:rsid w:val="00B82D11"/>
    <w:rsid w:val="00B82E4A"/>
    <w:rsid w:val="00B82FBD"/>
    <w:rsid w:val="00B8341A"/>
    <w:rsid w:val="00B836E0"/>
    <w:rsid w:val="00B83753"/>
    <w:rsid w:val="00B83BDC"/>
    <w:rsid w:val="00B83BF0"/>
    <w:rsid w:val="00B83CFF"/>
    <w:rsid w:val="00B848C9"/>
    <w:rsid w:val="00B84C14"/>
    <w:rsid w:val="00B84CD7"/>
    <w:rsid w:val="00B84D05"/>
    <w:rsid w:val="00B851D1"/>
    <w:rsid w:val="00B854CC"/>
    <w:rsid w:val="00B85802"/>
    <w:rsid w:val="00B85D03"/>
    <w:rsid w:val="00B85D5A"/>
    <w:rsid w:val="00B86122"/>
    <w:rsid w:val="00B86124"/>
    <w:rsid w:val="00B865C9"/>
    <w:rsid w:val="00B868F8"/>
    <w:rsid w:val="00B8697E"/>
    <w:rsid w:val="00B86D16"/>
    <w:rsid w:val="00B87122"/>
    <w:rsid w:val="00B8712D"/>
    <w:rsid w:val="00B872E4"/>
    <w:rsid w:val="00B873F2"/>
    <w:rsid w:val="00B874F4"/>
    <w:rsid w:val="00B8779E"/>
    <w:rsid w:val="00B87A58"/>
    <w:rsid w:val="00B87BAE"/>
    <w:rsid w:val="00B87FA6"/>
    <w:rsid w:val="00B901DB"/>
    <w:rsid w:val="00B90747"/>
    <w:rsid w:val="00B90DA9"/>
    <w:rsid w:val="00B90E83"/>
    <w:rsid w:val="00B91054"/>
    <w:rsid w:val="00B910B4"/>
    <w:rsid w:val="00B9124A"/>
    <w:rsid w:val="00B91647"/>
    <w:rsid w:val="00B91728"/>
    <w:rsid w:val="00B918F7"/>
    <w:rsid w:val="00B91CBC"/>
    <w:rsid w:val="00B91CD3"/>
    <w:rsid w:val="00B91E22"/>
    <w:rsid w:val="00B91F97"/>
    <w:rsid w:val="00B9207F"/>
    <w:rsid w:val="00B9215D"/>
    <w:rsid w:val="00B92DD4"/>
    <w:rsid w:val="00B92FA2"/>
    <w:rsid w:val="00B9321D"/>
    <w:rsid w:val="00B93555"/>
    <w:rsid w:val="00B9363F"/>
    <w:rsid w:val="00B93659"/>
    <w:rsid w:val="00B93A45"/>
    <w:rsid w:val="00B93C83"/>
    <w:rsid w:val="00B93C9D"/>
    <w:rsid w:val="00B94426"/>
    <w:rsid w:val="00B944A2"/>
    <w:rsid w:val="00B946C7"/>
    <w:rsid w:val="00B948E0"/>
    <w:rsid w:val="00B94C19"/>
    <w:rsid w:val="00B94CDF"/>
    <w:rsid w:val="00B94EEA"/>
    <w:rsid w:val="00B95528"/>
    <w:rsid w:val="00B95B17"/>
    <w:rsid w:val="00B95B49"/>
    <w:rsid w:val="00B95F95"/>
    <w:rsid w:val="00B9625F"/>
    <w:rsid w:val="00B96838"/>
    <w:rsid w:val="00B96B5C"/>
    <w:rsid w:val="00B97114"/>
    <w:rsid w:val="00B973A2"/>
    <w:rsid w:val="00B97436"/>
    <w:rsid w:val="00B9795B"/>
    <w:rsid w:val="00B97AED"/>
    <w:rsid w:val="00B97B7B"/>
    <w:rsid w:val="00B97E67"/>
    <w:rsid w:val="00BA0A3D"/>
    <w:rsid w:val="00BA0BDC"/>
    <w:rsid w:val="00BA1073"/>
    <w:rsid w:val="00BA128B"/>
    <w:rsid w:val="00BA1319"/>
    <w:rsid w:val="00BA1A64"/>
    <w:rsid w:val="00BA1B1E"/>
    <w:rsid w:val="00BA1F92"/>
    <w:rsid w:val="00BA2534"/>
    <w:rsid w:val="00BA2560"/>
    <w:rsid w:val="00BA25F2"/>
    <w:rsid w:val="00BA2983"/>
    <w:rsid w:val="00BA2A5A"/>
    <w:rsid w:val="00BA2B13"/>
    <w:rsid w:val="00BA2D38"/>
    <w:rsid w:val="00BA2E59"/>
    <w:rsid w:val="00BA2EEE"/>
    <w:rsid w:val="00BA3006"/>
    <w:rsid w:val="00BA30AB"/>
    <w:rsid w:val="00BA35A3"/>
    <w:rsid w:val="00BA3B2E"/>
    <w:rsid w:val="00BA3B54"/>
    <w:rsid w:val="00BA3E7F"/>
    <w:rsid w:val="00BA42CF"/>
    <w:rsid w:val="00BA4940"/>
    <w:rsid w:val="00BA4B33"/>
    <w:rsid w:val="00BA4CC9"/>
    <w:rsid w:val="00BA5631"/>
    <w:rsid w:val="00BA575D"/>
    <w:rsid w:val="00BA578D"/>
    <w:rsid w:val="00BA5C81"/>
    <w:rsid w:val="00BA5E4D"/>
    <w:rsid w:val="00BA6368"/>
    <w:rsid w:val="00BA6454"/>
    <w:rsid w:val="00BA655E"/>
    <w:rsid w:val="00BA65B1"/>
    <w:rsid w:val="00BA6874"/>
    <w:rsid w:val="00BA69E5"/>
    <w:rsid w:val="00BA6CD0"/>
    <w:rsid w:val="00BA6D02"/>
    <w:rsid w:val="00BA6F32"/>
    <w:rsid w:val="00BA6FF7"/>
    <w:rsid w:val="00BA748E"/>
    <w:rsid w:val="00BA749D"/>
    <w:rsid w:val="00BA74D6"/>
    <w:rsid w:val="00BA77B5"/>
    <w:rsid w:val="00BA780B"/>
    <w:rsid w:val="00BA7D82"/>
    <w:rsid w:val="00BB00AA"/>
    <w:rsid w:val="00BB0102"/>
    <w:rsid w:val="00BB03D2"/>
    <w:rsid w:val="00BB04D0"/>
    <w:rsid w:val="00BB05EC"/>
    <w:rsid w:val="00BB077B"/>
    <w:rsid w:val="00BB0B35"/>
    <w:rsid w:val="00BB0EEB"/>
    <w:rsid w:val="00BB156F"/>
    <w:rsid w:val="00BB18B6"/>
    <w:rsid w:val="00BB1CDF"/>
    <w:rsid w:val="00BB2024"/>
    <w:rsid w:val="00BB2059"/>
    <w:rsid w:val="00BB2133"/>
    <w:rsid w:val="00BB229B"/>
    <w:rsid w:val="00BB2480"/>
    <w:rsid w:val="00BB25CD"/>
    <w:rsid w:val="00BB2AAA"/>
    <w:rsid w:val="00BB2F07"/>
    <w:rsid w:val="00BB302F"/>
    <w:rsid w:val="00BB308E"/>
    <w:rsid w:val="00BB3854"/>
    <w:rsid w:val="00BB38B7"/>
    <w:rsid w:val="00BB3960"/>
    <w:rsid w:val="00BB3A25"/>
    <w:rsid w:val="00BB3D45"/>
    <w:rsid w:val="00BB3DFB"/>
    <w:rsid w:val="00BB3EEB"/>
    <w:rsid w:val="00BB42E2"/>
    <w:rsid w:val="00BB4430"/>
    <w:rsid w:val="00BB445B"/>
    <w:rsid w:val="00BB4500"/>
    <w:rsid w:val="00BB4609"/>
    <w:rsid w:val="00BB4636"/>
    <w:rsid w:val="00BB4BF7"/>
    <w:rsid w:val="00BB57BD"/>
    <w:rsid w:val="00BB5B64"/>
    <w:rsid w:val="00BB5B80"/>
    <w:rsid w:val="00BB5C33"/>
    <w:rsid w:val="00BB5D6C"/>
    <w:rsid w:val="00BB5E30"/>
    <w:rsid w:val="00BB62B5"/>
    <w:rsid w:val="00BB642F"/>
    <w:rsid w:val="00BB661A"/>
    <w:rsid w:val="00BB686D"/>
    <w:rsid w:val="00BB6956"/>
    <w:rsid w:val="00BB6DAF"/>
    <w:rsid w:val="00BB6EB8"/>
    <w:rsid w:val="00BB7355"/>
    <w:rsid w:val="00BB7497"/>
    <w:rsid w:val="00BB7575"/>
    <w:rsid w:val="00BB75FA"/>
    <w:rsid w:val="00BB77DF"/>
    <w:rsid w:val="00BB7A7F"/>
    <w:rsid w:val="00BC0094"/>
    <w:rsid w:val="00BC0578"/>
    <w:rsid w:val="00BC0AA6"/>
    <w:rsid w:val="00BC0CE8"/>
    <w:rsid w:val="00BC0D91"/>
    <w:rsid w:val="00BC0FD1"/>
    <w:rsid w:val="00BC1290"/>
    <w:rsid w:val="00BC14F7"/>
    <w:rsid w:val="00BC17EA"/>
    <w:rsid w:val="00BC181B"/>
    <w:rsid w:val="00BC1900"/>
    <w:rsid w:val="00BC1A62"/>
    <w:rsid w:val="00BC1C01"/>
    <w:rsid w:val="00BC1C9E"/>
    <w:rsid w:val="00BC1D12"/>
    <w:rsid w:val="00BC262D"/>
    <w:rsid w:val="00BC262E"/>
    <w:rsid w:val="00BC27E1"/>
    <w:rsid w:val="00BC2EB4"/>
    <w:rsid w:val="00BC3053"/>
    <w:rsid w:val="00BC312E"/>
    <w:rsid w:val="00BC321E"/>
    <w:rsid w:val="00BC3295"/>
    <w:rsid w:val="00BC3847"/>
    <w:rsid w:val="00BC38B7"/>
    <w:rsid w:val="00BC3AB8"/>
    <w:rsid w:val="00BC3AEA"/>
    <w:rsid w:val="00BC3B57"/>
    <w:rsid w:val="00BC3C15"/>
    <w:rsid w:val="00BC3EA4"/>
    <w:rsid w:val="00BC3F41"/>
    <w:rsid w:val="00BC3F7A"/>
    <w:rsid w:val="00BC415D"/>
    <w:rsid w:val="00BC4299"/>
    <w:rsid w:val="00BC4301"/>
    <w:rsid w:val="00BC4346"/>
    <w:rsid w:val="00BC468F"/>
    <w:rsid w:val="00BC4B46"/>
    <w:rsid w:val="00BC4E5A"/>
    <w:rsid w:val="00BC5074"/>
    <w:rsid w:val="00BC534D"/>
    <w:rsid w:val="00BC53F3"/>
    <w:rsid w:val="00BC5CB8"/>
    <w:rsid w:val="00BC5F65"/>
    <w:rsid w:val="00BC62A0"/>
    <w:rsid w:val="00BC635B"/>
    <w:rsid w:val="00BC637C"/>
    <w:rsid w:val="00BC6440"/>
    <w:rsid w:val="00BC6B78"/>
    <w:rsid w:val="00BC6B9B"/>
    <w:rsid w:val="00BC6BA6"/>
    <w:rsid w:val="00BC6DEC"/>
    <w:rsid w:val="00BC6F42"/>
    <w:rsid w:val="00BC7015"/>
    <w:rsid w:val="00BC712E"/>
    <w:rsid w:val="00BC72B3"/>
    <w:rsid w:val="00BC73BC"/>
    <w:rsid w:val="00BC7529"/>
    <w:rsid w:val="00BC7922"/>
    <w:rsid w:val="00BC79D9"/>
    <w:rsid w:val="00BC7A84"/>
    <w:rsid w:val="00BC7C2C"/>
    <w:rsid w:val="00BC7CD0"/>
    <w:rsid w:val="00BC7CEC"/>
    <w:rsid w:val="00BD0014"/>
    <w:rsid w:val="00BD027A"/>
    <w:rsid w:val="00BD02BF"/>
    <w:rsid w:val="00BD06F4"/>
    <w:rsid w:val="00BD077B"/>
    <w:rsid w:val="00BD0B44"/>
    <w:rsid w:val="00BD0FF0"/>
    <w:rsid w:val="00BD134D"/>
    <w:rsid w:val="00BD161E"/>
    <w:rsid w:val="00BD16AE"/>
    <w:rsid w:val="00BD1B40"/>
    <w:rsid w:val="00BD1BF2"/>
    <w:rsid w:val="00BD1BF7"/>
    <w:rsid w:val="00BD1ECF"/>
    <w:rsid w:val="00BD20F9"/>
    <w:rsid w:val="00BD2133"/>
    <w:rsid w:val="00BD216F"/>
    <w:rsid w:val="00BD2171"/>
    <w:rsid w:val="00BD24AB"/>
    <w:rsid w:val="00BD271F"/>
    <w:rsid w:val="00BD2A3C"/>
    <w:rsid w:val="00BD2B90"/>
    <w:rsid w:val="00BD303F"/>
    <w:rsid w:val="00BD336D"/>
    <w:rsid w:val="00BD351E"/>
    <w:rsid w:val="00BD3715"/>
    <w:rsid w:val="00BD3807"/>
    <w:rsid w:val="00BD3938"/>
    <w:rsid w:val="00BD3C2A"/>
    <w:rsid w:val="00BD3CE0"/>
    <w:rsid w:val="00BD3FC3"/>
    <w:rsid w:val="00BD4100"/>
    <w:rsid w:val="00BD42FC"/>
    <w:rsid w:val="00BD4401"/>
    <w:rsid w:val="00BD473A"/>
    <w:rsid w:val="00BD4775"/>
    <w:rsid w:val="00BD48D4"/>
    <w:rsid w:val="00BD4B7B"/>
    <w:rsid w:val="00BD4D03"/>
    <w:rsid w:val="00BD4D4A"/>
    <w:rsid w:val="00BD4EBC"/>
    <w:rsid w:val="00BD4F47"/>
    <w:rsid w:val="00BD52B8"/>
    <w:rsid w:val="00BD554B"/>
    <w:rsid w:val="00BD59B3"/>
    <w:rsid w:val="00BD5C58"/>
    <w:rsid w:val="00BD5E0E"/>
    <w:rsid w:val="00BD5FD5"/>
    <w:rsid w:val="00BD68B8"/>
    <w:rsid w:val="00BD6913"/>
    <w:rsid w:val="00BD6950"/>
    <w:rsid w:val="00BD6AE6"/>
    <w:rsid w:val="00BD6C02"/>
    <w:rsid w:val="00BD6F5D"/>
    <w:rsid w:val="00BD6FB2"/>
    <w:rsid w:val="00BD749D"/>
    <w:rsid w:val="00BD76C0"/>
    <w:rsid w:val="00BD76F8"/>
    <w:rsid w:val="00BD7707"/>
    <w:rsid w:val="00BD779F"/>
    <w:rsid w:val="00BD78D4"/>
    <w:rsid w:val="00BD78E0"/>
    <w:rsid w:val="00BD7AE6"/>
    <w:rsid w:val="00BD7BF6"/>
    <w:rsid w:val="00BD7C91"/>
    <w:rsid w:val="00BD7EBE"/>
    <w:rsid w:val="00BD7F08"/>
    <w:rsid w:val="00BD7FFD"/>
    <w:rsid w:val="00BE01B6"/>
    <w:rsid w:val="00BE02CA"/>
    <w:rsid w:val="00BE030E"/>
    <w:rsid w:val="00BE034A"/>
    <w:rsid w:val="00BE0743"/>
    <w:rsid w:val="00BE0787"/>
    <w:rsid w:val="00BE08E4"/>
    <w:rsid w:val="00BE0B2A"/>
    <w:rsid w:val="00BE0C32"/>
    <w:rsid w:val="00BE0DC7"/>
    <w:rsid w:val="00BE12C3"/>
    <w:rsid w:val="00BE1423"/>
    <w:rsid w:val="00BE17DE"/>
    <w:rsid w:val="00BE1A18"/>
    <w:rsid w:val="00BE206B"/>
    <w:rsid w:val="00BE20F6"/>
    <w:rsid w:val="00BE2511"/>
    <w:rsid w:val="00BE26B2"/>
    <w:rsid w:val="00BE27C4"/>
    <w:rsid w:val="00BE2A07"/>
    <w:rsid w:val="00BE2A17"/>
    <w:rsid w:val="00BE2D71"/>
    <w:rsid w:val="00BE31B3"/>
    <w:rsid w:val="00BE324A"/>
    <w:rsid w:val="00BE3286"/>
    <w:rsid w:val="00BE32D4"/>
    <w:rsid w:val="00BE34B4"/>
    <w:rsid w:val="00BE3547"/>
    <w:rsid w:val="00BE35C0"/>
    <w:rsid w:val="00BE3667"/>
    <w:rsid w:val="00BE4342"/>
    <w:rsid w:val="00BE4421"/>
    <w:rsid w:val="00BE464D"/>
    <w:rsid w:val="00BE4712"/>
    <w:rsid w:val="00BE4AB1"/>
    <w:rsid w:val="00BE5129"/>
    <w:rsid w:val="00BE5171"/>
    <w:rsid w:val="00BE5438"/>
    <w:rsid w:val="00BE5547"/>
    <w:rsid w:val="00BE5842"/>
    <w:rsid w:val="00BE5D46"/>
    <w:rsid w:val="00BE5DFB"/>
    <w:rsid w:val="00BE6342"/>
    <w:rsid w:val="00BE6477"/>
    <w:rsid w:val="00BE6D34"/>
    <w:rsid w:val="00BE6D50"/>
    <w:rsid w:val="00BE6F5C"/>
    <w:rsid w:val="00BE7278"/>
    <w:rsid w:val="00BE72AF"/>
    <w:rsid w:val="00BE7926"/>
    <w:rsid w:val="00BE7B54"/>
    <w:rsid w:val="00BE7F1F"/>
    <w:rsid w:val="00BF0094"/>
    <w:rsid w:val="00BF0504"/>
    <w:rsid w:val="00BF05EE"/>
    <w:rsid w:val="00BF0B77"/>
    <w:rsid w:val="00BF0DB5"/>
    <w:rsid w:val="00BF0E74"/>
    <w:rsid w:val="00BF0F50"/>
    <w:rsid w:val="00BF0F67"/>
    <w:rsid w:val="00BF1435"/>
    <w:rsid w:val="00BF14E4"/>
    <w:rsid w:val="00BF186B"/>
    <w:rsid w:val="00BF19B8"/>
    <w:rsid w:val="00BF1FDA"/>
    <w:rsid w:val="00BF2132"/>
    <w:rsid w:val="00BF2206"/>
    <w:rsid w:val="00BF2266"/>
    <w:rsid w:val="00BF235F"/>
    <w:rsid w:val="00BF2396"/>
    <w:rsid w:val="00BF26B5"/>
    <w:rsid w:val="00BF298E"/>
    <w:rsid w:val="00BF2D68"/>
    <w:rsid w:val="00BF2FD3"/>
    <w:rsid w:val="00BF316E"/>
    <w:rsid w:val="00BF3638"/>
    <w:rsid w:val="00BF46EB"/>
    <w:rsid w:val="00BF481F"/>
    <w:rsid w:val="00BF4862"/>
    <w:rsid w:val="00BF521A"/>
    <w:rsid w:val="00BF52BA"/>
    <w:rsid w:val="00BF54A3"/>
    <w:rsid w:val="00BF5972"/>
    <w:rsid w:val="00BF5B17"/>
    <w:rsid w:val="00BF5B7B"/>
    <w:rsid w:val="00BF5C69"/>
    <w:rsid w:val="00BF6174"/>
    <w:rsid w:val="00BF6486"/>
    <w:rsid w:val="00BF658E"/>
    <w:rsid w:val="00BF6DF3"/>
    <w:rsid w:val="00BF734B"/>
    <w:rsid w:val="00BF740D"/>
    <w:rsid w:val="00BF79DE"/>
    <w:rsid w:val="00BF7AEA"/>
    <w:rsid w:val="00BF7D91"/>
    <w:rsid w:val="00BF7F4D"/>
    <w:rsid w:val="00C002B9"/>
    <w:rsid w:val="00C0048B"/>
    <w:rsid w:val="00C00614"/>
    <w:rsid w:val="00C0072B"/>
    <w:rsid w:val="00C00B86"/>
    <w:rsid w:val="00C00C34"/>
    <w:rsid w:val="00C00C5B"/>
    <w:rsid w:val="00C00D75"/>
    <w:rsid w:val="00C00E25"/>
    <w:rsid w:val="00C014A0"/>
    <w:rsid w:val="00C01888"/>
    <w:rsid w:val="00C019C7"/>
    <w:rsid w:val="00C01C59"/>
    <w:rsid w:val="00C01F6A"/>
    <w:rsid w:val="00C02122"/>
    <w:rsid w:val="00C02177"/>
    <w:rsid w:val="00C022DE"/>
    <w:rsid w:val="00C025EC"/>
    <w:rsid w:val="00C02B1A"/>
    <w:rsid w:val="00C02B46"/>
    <w:rsid w:val="00C02DA9"/>
    <w:rsid w:val="00C02F12"/>
    <w:rsid w:val="00C0310A"/>
    <w:rsid w:val="00C03123"/>
    <w:rsid w:val="00C03142"/>
    <w:rsid w:val="00C0317D"/>
    <w:rsid w:val="00C032BF"/>
    <w:rsid w:val="00C0359B"/>
    <w:rsid w:val="00C036DA"/>
    <w:rsid w:val="00C03737"/>
    <w:rsid w:val="00C037E2"/>
    <w:rsid w:val="00C03E3E"/>
    <w:rsid w:val="00C041A2"/>
    <w:rsid w:val="00C04416"/>
    <w:rsid w:val="00C04537"/>
    <w:rsid w:val="00C046EE"/>
    <w:rsid w:val="00C0496F"/>
    <w:rsid w:val="00C04974"/>
    <w:rsid w:val="00C04DFA"/>
    <w:rsid w:val="00C055BE"/>
    <w:rsid w:val="00C0599F"/>
    <w:rsid w:val="00C05A89"/>
    <w:rsid w:val="00C05B20"/>
    <w:rsid w:val="00C05B69"/>
    <w:rsid w:val="00C05CB0"/>
    <w:rsid w:val="00C060FD"/>
    <w:rsid w:val="00C063F6"/>
    <w:rsid w:val="00C0686B"/>
    <w:rsid w:val="00C06F8B"/>
    <w:rsid w:val="00C072E1"/>
    <w:rsid w:val="00C076D8"/>
    <w:rsid w:val="00C07794"/>
    <w:rsid w:val="00C079C1"/>
    <w:rsid w:val="00C07A8A"/>
    <w:rsid w:val="00C07AF8"/>
    <w:rsid w:val="00C07B05"/>
    <w:rsid w:val="00C07E93"/>
    <w:rsid w:val="00C1027D"/>
    <w:rsid w:val="00C103C1"/>
    <w:rsid w:val="00C106D8"/>
    <w:rsid w:val="00C10855"/>
    <w:rsid w:val="00C109B0"/>
    <w:rsid w:val="00C10F0C"/>
    <w:rsid w:val="00C1102C"/>
    <w:rsid w:val="00C111BE"/>
    <w:rsid w:val="00C11213"/>
    <w:rsid w:val="00C11268"/>
    <w:rsid w:val="00C11458"/>
    <w:rsid w:val="00C119BE"/>
    <w:rsid w:val="00C11BEE"/>
    <w:rsid w:val="00C11CFA"/>
    <w:rsid w:val="00C11DE7"/>
    <w:rsid w:val="00C123C5"/>
    <w:rsid w:val="00C12421"/>
    <w:rsid w:val="00C1280D"/>
    <w:rsid w:val="00C12C0D"/>
    <w:rsid w:val="00C12C5A"/>
    <w:rsid w:val="00C12E33"/>
    <w:rsid w:val="00C12F56"/>
    <w:rsid w:val="00C13094"/>
    <w:rsid w:val="00C1315A"/>
    <w:rsid w:val="00C13330"/>
    <w:rsid w:val="00C1373F"/>
    <w:rsid w:val="00C1374E"/>
    <w:rsid w:val="00C139A1"/>
    <w:rsid w:val="00C13D3F"/>
    <w:rsid w:val="00C14165"/>
    <w:rsid w:val="00C1426D"/>
    <w:rsid w:val="00C14A1B"/>
    <w:rsid w:val="00C14A81"/>
    <w:rsid w:val="00C14C59"/>
    <w:rsid w:val="00C1537C"/>
    <w:rsid w:val="00C15419"/>
    <w:rsid w:val="00C154A0"/>
    <w:rsid w:val="00C156EA"/>
    <w:rsid w:val="00C1592F"/>
    <w:rsid w:val="00C15937"/>
    <w:rsid w:val="00C15A06"/>
    <w:rsid w:val="00C15AD3"/>
    <w:rsid w:val="00C15BC6"/>
    <w:rsid w:val="00C165CE"/>
    <w:rsid w:val="00C1682A"/>
    <w:rsid w:val="00C168B5"/>
    <w:rsid w:val="00C16C5F"/>
    <w:rsid w:val="00C173AA"/>
    <w:rsid w:val="00C1793B"/>
    <w:rsid w:val="00C200CE"/>
    <w:rsid w:val="00C207EF"/>
    <w:rsid w:val="00C2090C"/>
    <w:rsid w:val="00C209ED"/>
    <w:rsid w:val="00C20A22"/>
    <w:rsid w:val="00C20D25"/>
    <w:rsid w:val="00C2104C"/>
    <w:rsid w:val="00C215B3"/>
    <w:rsid w:val="00C21606"/>
    <w:rsid w:val="00C218FC"/>
    <w:rsid w:val="00C21A56"/>
    <w:rsid w:val="00C21AED"/>
    <w:rsid w:val="00C21D6E"/>
    <w:rsid w:val="00C22112"/>
    <w:rsid w:val="00C22153"/>
    <w:rsid w:val="00C2242C"/>
    <w:rsid w:val="00C224F1"/>
    <w:rsid w:val="00C2271E"/>
    <w:rsid w:val="00C2283A"/>
    <w:rsid w:val="00C22910"/>
    <w:rsid w:val="00C22BAC"/>
    <w:rsid w:val="00C22BC0"/>
    <w:rsid w:val="00C22C24"/>
    <w:rsid w:val="00C22C48"/>
    <w:rsid w:val="00C231BB"/>
    <w:rsid w:val="00C23463"/>
    <w:rsid w:val="00C234D0"/>
    <w:rsid w:val="00C2384A"/>
    <w:rsid w:val="00C239C7"/>
    <w:rsid w:val="00C23A46"/>
    <w:rsid w:val="00C23C49"/>
    <w:rsid w:val="00C23E39"/>
    <w:rsid w:val="00C2450E"/>
    <w:rsid w:val="00C24889"/>
    <w:rsid w:val="00C248B3"/>
    <w:rsid w:val="00C24E12"/>
    <w:rsid w:val="00C25054"/>
    <w:rsid w:val="00C25095"/>
    <w:rsid w:val="00C25096"/>
    <w:rsid w:val="00C25451"/>
    <w:rsid w:val="00C254F7"/>
    <w:rsid w:val="00C25578"/>
    <w:rsid w:val="00C25757"/>
    <w:rsid w:val="00C2596E"/>
    <w:rsid w:val="00C25BC5"/>
    <w:rsid w:val="00C25C3E"/>
    <w:rsid w:val="00C25FE8"/>
    <w:rsid w:val="00C2612A"/>
    <w:rsid w:val="00C263C9"/>
    <w:rsid w:val="00C264E3"/>
    <w:rsid w:val="00C26529"/>
    <w:rsid w:val="00C26753"/>
    <w:rsid w:val="00C26AE7"/>
    <w:rsid w:val="00C26BBA"/>
    <w:rsid w:val="00C26EAC"/>
    <w:rsid w:val="00C26FA1"/>
    <w:rsid w:val="00C270F1"/>
    <w:rsid w:val="00C27218"/>
    <w:rsid w:val="00C27460"/>
    <w:rsid w:val="00C27510"/>
    <w:rsid w:val="00C27535"/>
    <w:rsid w:val="00C276B9"/>
    <w:rsid w:val="00C279E1"/>
    <w:rsid w:val="00C27EDA"/>
    <w:rsid w:val="00C30297"/>
    <w:rsid w:val="00C302C4"/>
    <w:rsid w:val="00C30428"/>
    <w:rsid w:val="00C3085A"/>
    <w:rsid w:val="00C308E7"/>
    <w:rsid w:val="00C309D4"/>
    <w:rsid w:val="00C30EBA"/>
    <w:rsid w:val="00C31067"/>
    <w:rsid w:val="00C31A94"/>
    <w:rsid w:val="00C320F5"/>
    <w:rsid w:val="00C3211D"/>
    <w:rsid w:val="00C325AC"/>
    <w:rsid w:val="00C32A1C"/>
    <w:rsid w:val="00C32C6B"/>
    <w:rsid w:val="00C330AE"/>
    <w:rsid w:val="00C333D4"/>
    <w:rsid w:val="00C33A64"/>
    <w:rsid w:val="00C33B7C"/>
    <w:rsid w:val="00C33DC8"/>
    <w:rsid w:val="00C33E2A"/>
    <w:rsid w:val="00C344E3"/>
    <w:rsid w:val="00C34859"/>
    <w:rsid w:val="00C34B29"/>
    <w:rsid w:val="00C35238"/>
    <w:rsid w:val="00C35354"/>
    <w:rsid w:val="00C355FA"/>
    <w:rsid w:val="00C356BC"/>
    <w:rsid w:val="00C35849"/>
    <w:rsid w:val="00C35C48"/>
    <w:rsid w:val="00C3639D"/>
    <w:rsid w:val="00C36C04"/>
    <w:rsid w:val="00C36D1F"/>
    <w:rsid w:val="00C36E3B"/>
    <w:rsid w:val="00C3718C"/>
    <w:rsid w:val="00C37577"/>
    <w:rsid w:val="00C378E6"/>
    <w:rsid w:val="00C37CC5"/>
    <w:rsid w:val="00C402AD"/>
    <w:rsid w:val="00C402FE"/>
    <w:rsid w:val="00C40A77"/>
    <w:rsid w:val="00C40C18"/>
    <w:rsid w:val="00C40C7D"/>
    <w:rsid w:val="00C415A9"/>
    <w:rsid w:val="00C41780"/>
    <w:rsid w:val="00C417AC"/>
    <w:rsid w:val="00C41876"/>
    <w:rsid w:val="00C41CAD"/>
    <w:rsid w:val="00C41DD1"/>
    <w:rsid w:val="00C41DE9"/>
    <w:rsid w:val="00C4219D"/>
    <w:rsid w:val="00C42537"/>
    <w:rsid w:val="00C42556"/>
    <w:rsid w:val="00C42AD8"/>
    <w:rsid w:val="00C42C7A"/>
    <w:rsid w:val="00C43106"/>
    <w:rsid w:val="00C4311A"/>
    <w:rsid w:val="00C4325E"/>
    <w:rsid w:val="00C4326D"/>
    <w:rsid w:val="00C43489"/>
    <w:rsid w:val="00C434A1"/>
    <w:rsid w:val="00C435BA"/>
    <w:rsid w:val="00C43645"/>
    <w:rsid w:val="00C4392D"/>
    <w:rsid w:val="00C43941"/>
    <w:rsid w:val="00C43C79"/>
    <w:rsid w:val="00C43D30"/>
    <w:rsid w:val="00C44066"/>
    <w:rsid w:val="00C4441B"/>
    <w:rsid w:val="00C445DA"/>
    <w:rsid w:val="00C44844"/>
    <w:rsid w:val="00C455C2"/>
    <w:rsid w:val="00C456CA"/>
    <w:rsid w:val="00C460A9"/>
    <w:rsid w:val="00C469A8"/>
    <w:rsid w:val="00C46A0E"/>
    <w:rsid w:val="00C46DFD"/>
    <w:rsid w:val="00C46E22"/>
    <w:rsid w:val="00C46E6B"/>
    <w:rsid w:val="00C470EE"/>
    <w:rsid w:val="00C471ED"/>
    <w:rsid w:val="00C47206"/>
    <w:rsid w:val="00C47371"/>
    <w:rsid w:val="00C4752A"/>
    <w:rsid w:val="00C475AB"/>
    <w:rsid w:val="00C4765E"/>
    <w:rsid w:val="00C47745"/>
    <w:rsid w:val="00C478D1"/>
    <w:rsid w:val="00C47BBA"/>
    <w:rsid w:val="00C47D1E"/>
    <w:rsid w:val="00C501DD"/>
    <w:rsid w:val="00C5043C"/>
    <w:rsid w:val="00C50619"/>
    <w:rsid w:val="00C507FC"/>
    <w:rsid w:val="00C50992"/>
    <w:rsid w:val="00C50D44"/>
    <w:rsid w:val="00C511B1"/>
    <w:rsid w:val="00C51290"/>
    <w:rsid w:val="00C512D9"/>
    <w:rsid w:val="00C5139D"/>
    <w:rsid w:val="00C51954"/>
    <w:rsid w:val="00C51A7B"/>
    <w:rsid w:val="00C52265"/>
    <w:rsid w:val="00C52292"/>
    <w:rsid w:val="00C522AE"/>
    <w:rsid w:val="00C524DE"/>
    <w:rsid w:val="00C525D2"/>
    <w:rsid w:val="00C52A6F"/>
    <w:rsid w:val="00C52C4F"/>
    <w:rsid w:val="00C52C89"/>
    <w:rsid w:val="00C52E45"/>
    <w:rsid w:val="00C52FCA"/>
    <w:rsid w:val="00C530E6"/>
    <w:rsid w:val="00C5335F"/>
    <w:rsid w:val="00C534D9"/>
    <w:rsid w:val="00C536D9"/>
    <w:rsid w:val="00C539F7"/>
    <w:rsid w:val="00C53D17"/>
    <w:rsid w:val="00C53E1B"/>
    <w:rsid w:val="00C53E92"/>
    <w:rsid w:val="00C53F48"/>
    <w:rsid w:val="00C53FF8"/>
    <w:rsid w:val="00C540B6"/>
    <w:rsid w:val="00C54144"/>
    <w:rsid w:val="00C54DCF"/>
    <w:rsid w:val="00C54F35"/>
    <w:rsid w:val="00C54FB3"/>
    <w:rsid w:val="00C55124"/>
    <w:rsid w:val="00C55180"/>
    <w:rsid w:val="00C55357"/>
    <w:rsid w:val="00C555BE"/>
    <w:rsid w:val="00C55836"/>
    <w:rsid w:val="00C55BB6"/>
    <w:rsid w:val="00C56061"/>
    <w:rsid w:val="00C5623D"/>
    <w:rsid w:val="00C56335"/>
    <w:rsid w:val="00C5657F"/>
    <w:rsid w:val="00C5659B"/>
    <w:rsid w:val="00C566C9"/>
    <w:rsid w:val="00C5678F"/>
    <w:rsid w:val="00C568CF"/>
    <w:rsid w:val="00C56F6E"/>
    <w:rsid w:val="00C5749F"/>
    <w:rsid w:val="00C574D7"/>
    <w:rsid w:val="00C57718"/>
    <w:rsid w:val="00C579A9"/>
    <w:rsid w:val="00C57A51"/>
    <w:rsid w:val="00C57CF1"/>
    <w:rsid w:val="00C57D4C"/>
    <w:rsid w:val="00C57D6F"/>
    <w:rsid w:val="00C6009E"/>
    <w:rsid w:val="00C60117"/>
    <w:rsid w:val="00C6025F"/>
    <w:rsid w:val="00C60A38"/>
    <w:rsid w:val="00C60DCE"/>
    <w:rsid w:val="00C60DD0"/>
    <w:rsid w:val="00C61065"/>
    <w:rsid w:val="00C610EF"/>
    <w:rsid w:val="00C61299"/>
    <w:rsid w:val="00C615A3"/>
    <w:rsid w:val="00C6166A"/>
    <w:rsid w:val="00C619EF"/>
    <w:rsid w:val="00C61D37"/>
    <w:rsid w:val="00C62420"/>
    <w:rsid w:val="00C628FA"/>
    <w:rsid w:val="00C62B19"/>
    <w:rsid w:val="00C62F07"/>
    <w:rsid w:val="00C63197"/>
    <w:rsid w:val="00C631CB"/>
    <w:rsid w:val="00C635E1"/>
    <w:rsid w:val="00C637A5"/>
    <w:rsid w:val="00C638F3"/>
    <w:rsid w:val="00C63A6A"/>
    <w:rsid w:val="00C63B43"/>
    <w:rsid w:val="00C63D7D"/>
    <w:rsid w:val="00C63E2B"/>
    <w:rsid w:val="00C63E4A"/>
    <w:rsid w:val="00C640BD"/>
    <w:rsid w:val="00C6424E"/>
    <w:rsid w:val="00C64417"/>
    <w:rsid w:val="00C64552"/>
    <w:rsid w:val="00C645FC"/>
    <w:rsid w:val="00C64929"/>
    <w:rsid w:val="00C64C65"/>
    <w:rsid w:val="00C64FE8"/>
    <w:rsid w:val="00C65290"/>
    <w:rsid w:val="00C65474"/>
    <w:rsid w:val="00C65777"/>
    <w:rsid w:val="00C65906"/>
    <w:rsid w:val="00C65C9A"/>
    <w:rsid w:val="00C65D80"/>
    <w:rsid w:val="00C661FA"/>
    <w:rsid w:val="00C664C3"/>
    <w:rsid w:val="00C6651C"/>
    <w:rsid w:val="00C666C2"/>
    <w:rsid w:val="00C667E8"/>
    <w:rsid w:val="00C66B28"/>
    <w:rsid w:val="00C67065"/>
    <w:rsid w:val="00C670E7"/>
    <w:rsid w:val="00C67E2A"/>
    <w:rsid w:val="00C702EB"/>
    <w:rsid w:val="00C70522"/>
    <w:rsid w:val="00C7082F"/>
    <w:rsid w:val="00C709EE"/>
    <w:rsid w:val="00C70B26"/>
    <w:rsid w:val="00C70FE1"/>
    <w:rsid w:val="00C71646"/>
    <w:rsid w:val="00C716DD"/>
    <w:rsid w:val="00C71BC6"/>
    <w:rsid w:val="00C71C10"/>
    <w:rsid w:val="00C7221F"/>
    <w:rsid w:val="00C723F5"/>
    <w:rsid w:val="00C7251E"/>
    <w:rsid w:val="00C72688"/>
    <w:rsid w:val="00C7275D"/>
    <w:rsid w:val="00C72920"/>
    <w:rsid w:val="00C72A3F"/>
    <w:rsid w:val="00C72A7B"/>
    <w:rsid w:val="00C72B0E"/>
    <w:rsid w:val="00C72E59"/>
    <w:rsid w:val="00C72E82"/>
    <w:rsid w:val="00C72EA2"/>
    <w:rsid w:val="00C72EAF"/>
    <w:rsid w:val="00C72EF6"/>
    <w:rsid w:val="00C7313B"/>
    <w:rsid w:val="00C7349B"/>
    <w:rsid w:val="00C736A0"/>
    <w:rsid w:val="00C738F6"/>
    <w:rsid w:val="00C73AAD"/>
    <w:rsid w:val="00C73F6E"/>
    <w:rsid w:val="00C741C7"/>
    <w:rsid w:val="00C7441E"/>
    <w:rsid w:val="00C747F0"/>
    <w:rsid w:val="00C748A8"/>
    <w:rsid w:val="00C74C8B"/>
    <w:rsid w:val="00C75101"/>
    <w:rsid w:val="00C75211"/>
    <w:rsid w:val="00C75251"/>
    <w:rsid w:val="00C7539C"/>
    <w:rsid w:val="00C753B6"/>
    <w:rsid w:val="00C75526"/>
    <w:rsid w:val="00C75701"/>
    <w:rsid w:val="00C7583A"/>
    <w:rsid w:val="00C75949"/>
    <w:rsid w:val="00C75A3C"/>
    <w:rsid w:val="00C75C2D"/>
    <w:rsid w:val="00C75E87"/>
    <w:rsid w:val="00C75F21"/>
    <w:rsid w:val="00C76290"/>
    <w:rsid w:val="00C76298"/>
    <w:rsid w:val="00C76369"/>
    <w:rsid w:val="00C76443"/>
    <w:rsid w:val="00C7654C"/>
    <w:rsid w:val="00C76604"/>
    <w:rsid w:val="00C76830"/>
    <w:rsid w:val="00C769B4"/>
    <w:rsid w:val="00C77231"/>
    <w:rsid w:val="00C776A3"/>
    <w:rsid w:val="00C77C01"/>
    <w:rsid w:val="00C77EB5"/>
    <w:rsid w:val="00C77EF5"/>
    <w:rsid w:val="00C77F02"/>
    <w:rsid w:val="00C8005B"/>
    <w:rsid w:val="00C8007A"/>
    <w:rsid w:val="00C80095"/>
    <w:rsid w:val="00C80B06"/>
    <w:rsid w:val="00C80BFA"/>
    <w:rsid w:val="00C8111D"/>
    <w:rsid w:val="00C812A9"/>
    <w:rsid w:val="00C81341"/>
    <w:rsid w:val="00C81594"/>
    <w:rsid w:val="00C817A6"/>
    <w:rsid w:val="00C818CB"/>
    <w:rsid w:val="00C81907"/>
    <w:rsid w:val="00C81A74"/>
    <w:rsid w:val="00C81A7D"/>
    <w:rsid w:val="00C81EA5"/>
    <w:rsid w:val="00C821F2"/>
    <w:rsid w:val="00C82265"/>
    <w:rsid w:val="00C822C5"/>
    <w:rsid w:val="00C822D8"/>
    <w:rsid w:val="00C82575"/>
    <w:rsid w:val="00C829BD"/>
    <w:rsid w:val="00C82B30"/>
    <w:rsid w:val="00C82E41"/>
    <w:rsid w:val="00C82F14"/>
    <w:rsid w:val="00C82F6F"/>
    <w:rsid w:val="00C8301A"/>
    <w:rsid w:val="00C8323D"/>
    <w:rsid w:val="00C8338F"/>
    <w:rsid w:val="00C83839"/>
    <w:rsid w:val="00C8397A"/>
    <w:rsid w:val="00C84253"/>
    <w:rsid w:val="00C84710"/>
    <w:rsid w:val="00C84D4C"/>
    <w:rsid w:val="00C84E85"/>
    <w:rsid w:val="00C84F96"/>
    <w:rsid w:val="00C852D7"/>
    <w:rsid w:val="00C85352"/>
    <w:rsid w:val="00C8546E"/>
    <w:rsid w:val="00C854AE"/>
    <w:rsid w:val="00C855F6"/>
    <w:rsid w:val="00C8578C"/>
    <w:rsid w:val="00C8582A"/>
    <w:rsid w:val="00C8595D"/>
    <w:rsid w:val="00C859C1"/>
    <w:rsid w:val="00C85BE7"/>
    <w:rsid w:val="00C85DD1"/>
    <w:rsid w:val="00C86C9C"/>
    <w:rsid w:val="00C86D60"/>
    <w:rsid w:val="00C86D78"/>
    <w:rsid w:val="00C86E66"/>
    <w:rsid w:val="00C86EB6"/>
    <w:rsid w:val="00C86F98"/>
    <w:rsid w:val="00C87083"/>
    <w:rsid w:val="00C8726B"/>
    <w:rsid w:val="00C873DD"/>
    <w:rsid w:val="00C87455"/>
    <w:rsid w:val="00C87760"/>
    <w:rsid w:val="00C8776E"/>
    <w:rsid w:val="00C877F1"/>
    <w:rsid w:val="00C87C91"/>
    <w:rsid w:val="00C87E92"/>
    <w:rsid w:val="00C902D6"/>
    <w:rsid w:val="00C9043E"/>
    <w:rsid w:val="00C904C5"/>
    <w:rsid w:val="00C90712"/>
    <w:rsid w:val="00C907B4"/>
    <w:rsid w:val="00C90B29"/>
    <w:rsid w:val="00C90B67"/>
    <w:rsid w:val="00C90FF6"/>
    <w:rsid w:val="00C91198"/>
    <w:rsid w:val="00C912B9"/>
    <w:rsid w:val="00C914BC"/>
    <w:rsid w:val="00C91520"/>
    <w:rsid w:val="00C9169B"/>
    <w:rsid w:val="00C916BD"/>
    <w:rsid w:val="00C91E73"/>
    <w:rsid w:val="00C91E98"/>
    <w:rsid w:val="00C920C4"/>
    <w:rsid w:val="00C924A9"/>
    <w:rsid w:val="00C92532"/>
    <w:rsid w:val="00C9269B"/>
    <w:rsid w:val="00C92978"/>
    <w:rsid w:val="00C93176"/>
    <w:rsid w:val="00C93394"/>
    <w:rsid w:val="00C93406"/>
    <w:rsid w:val="00C9348E"/>
    <w:rsid w:val="00C93512"/>
    <w:rsid w:val="00C93553"/>
    <w:rsid w:val="00C93AC8"/>
    <w:rsid w:val="00C93D10"/>
    <w:rsid w:val="00C93F2E"/>
    <w:rsid w:val="00C94331"/>
    <w:rsid w:val="00C949B1"/>
    <w:rsid w:val="00C94A40"/>
    <w:rsid w:val="00C94CFC"/>
    <w:rsid w:val="00C94FA6"/>
    <w:rsid w:val="00C95112"/>
    <w:rsid w:val="00C95142"/>
    <w:rsid w:val="00C9533B"/>
    <w:rsid w:val="00C9567B"/>
    <w:rsid w:val="00C95AAA"/>
    <w:rsid w:val="00C95B50"/>
    <w:rsid w:val="00C95F49"/>
    <w:rsid w:val="00C95FBA"/>
    <w:rsid w:val="00C96036"/>
    <w:rsid w:val="00C96274"/>
    <w:rsid w:val="00C962B5"/>
    <w:rsid w:val="00C96434"/>
    <w:rsid w:val="00C96660"/>
    <w:rsid w:val="00C96741"/>
    <w:rsid w:val="00C97659"/>
    <w:rsid w:val="00C9766F"/>
    <w:rsid w:val="00C977F3"/>
    <w:rsid w:val="00C978CB"/>
    <w:rsid w:val="00C97AD0"/>
    <w:rsid w:val="00C97DF0"/>
    <w:rsid w:val="00C97F71"/>
    <w:rsid w:val="00CA046B"/>
    <w:rsid w:val="00CA05FA"/>
    <w:rsid w:val="00CA0CE2"/>
    <w:rsid w:val="00CA0D23"/>
    <w:rsid w:val="00CA0F33"/>
    <w:rsid w:val="00CA12D6"/>
    <w:rsid w:val="00CA1A55"/>
    <w:rsid w:val="00CA1B3C"/>
    <w:rsid w:val="00CA1E54"/>
    <w:rsid w:val="00CA20DA"/>
    <w:rsid w:val="00CA25DC"/>
    <w:rsid w:val="00CA2947"/>
    <w:rsid w:val="00CA2CF7"/>
    <w:rsid w:val="00CA2DB7"/>
    <w:rsid w:val="00CA2DE6"/>
    <w:rsid w:val="00CA302F"/>
    <w:rsid w:val="00CA32F8"/>
    <w:rsid w:val="00CA35A7"/>
    <w:rsid w:val="00CA361D"/>
    <w:rsid w:val="00CA36D2"/>
    <w:rsid w:val="00CA39A6"/>
    <w:rsid w:val="00CA3A4F"/>
    <w:rsid w:val="00CA3A81"/>
    <w:rsid w:val="00CA3EFF"/>
    <w:rsid w:val="00CA41CA"/>
    <w:rsid w:val="00CA436C"/>
    <w:rsid w:val="00CA449F"/>
    <w:rsid w:val="00CA4580"/>
    <w:rsid w:val="00CA4658"/>
    <w:rsid w:val="00CA488A"/>
    <w:rsid w:val="00CA4C3C"/>
    <w:rsid w:val="00CA4D46"/>
    <w:rsid w:val="00CA4E02"/>
    <w:rsid w:val="00CA594D"/>
    <w:rsid w:val="00CA5975"/>
    <w:rsid w:val="00CA59F0"/>
    <w:rsid w:val="00CA5A78"/>
    <w:rsid w:val="00CA5B56"/>
    <w:rsid w:val="00CA5B7F"/>
    <w:rsid w:val="00CA6063"/>
    <w:rsid w:val="00CA6743"/>
    <w:rsid w:val="00CA6B72"/>
    <w:rsid w:val="00CA6C25"/>
    <w:rsid w:val="00CA710C"/>
    <w:rsid w:val="00CA7272"/>
    <w:rsid w:val="00CA7302"/>
    <w:rsid w:val="00CA776A"/>
    <w:rsid w:val="00CA78B6"/>
    <w:rsid w:val="00CA7FF5"/>
    <w:rsid w:val="00CB0281"/>
    <w:rsid w:val="00CB035E"/>
    <w:rsid w:val="00CB0452"/>
    <w:rsid w:val="00CB0471"/>
    <w:rsid w:val="00CB052D"/>
    <w:rsid w:val="00CB0644"/>
    <w:rsid w:val="00CB089B"/>
    <w:rsid w:val="00CB0CA9"/>
    <w:rsid w:val="00CB1304"/>
    <w:rsid w:val="00CB138C"/>
    <w:rsid w:val="00CB1670"/>
    <w:rsid w:val="00CB16D3"/>
    <w:rsid w:val="00CB171F"/>
    <w:rsid w:val="00CB1A70"/>
    <w:rsid w:val="00CB1B10"/>
    <w:rsid w:val="00CB1C49"/>
    <w:rsid w:val="00CB1E35"/>
    <w:rsid w:val="00CB215F"/>
    <w:rsid w:val="00CB21EC"/>
    <w:rsid w:val="00CB2228"/>
    <w:rsid w:val="00CB2F1B"/>
    <w:rsid w:val="00CB30DA"/>
    <w:rsid w:val="00CB31C7"/>
    <w:rsid w:val="00CB33D8"/>
    <w:rsid w:val="00CB34CE"/>
    <w:rsid w:val="00CB364B"/>
    <w:rsid w:val="00CB377D"/>
    <w:rsid w:val="00CB39B6"/>
    <w:rsid w:val="00CB3A08"/>
    <w:rsid w:val="00CB3B97"/>
    <w:rsid w:val="00CB3BB1"/>
    <w:rsid w:val="00CB4168"/>
    <w:rsid w:val="00CB4520"/>
    <w:rsid w:val="00CB4948"/>
    <w:rsid w:val="00CB4951"/>
    <w:rsid w:val="00CB4B87"/>
    <w:rsid w:val="00CB4B9F"/>
    <w:rsid w:val="00CB4FFE"/>
    <w:rsid w:val="00CB517A"/>
    <w:rsid w:val="00CB5248"/>
    <w:rsid w:val="00CB5414"/>
    <w:rsid w:val="00CB56CA"/>
    <w:rsid w:val="00CB59B2"/>
    <w:rsid w:val="00CB5A2F"/>
    <w:rsid w:val="00CB5CFE"/>
    <w:rsid w:val="00CB6680"/>
    <w:rsid w:val="00CB6989"/>
    <w:rsid w:val="00CB6E21"/>
    <w:rsid w:val="00CB701F"/>
    <w:rsid w:val="00CB7045"/>
    <w:rsid w:val="00CB723B"/>
    <w:rsid w:val="00CB724B"/>
    <w:rsid w:val="00CB7727"/>
    <w:rsid w:val="00CB7E1D"/>
    <w:rsid w:val="00CB7FF6"/>
    <w:rsid w:val="00CC0498"/>
    <w:rsid w:val="00CC0886"/>
    <w:rsid w:val="00CC0948"/>
    <w:rsid w:val="00CC0CAF"/>
    <w:rsid w:val="00CC0CF7"/>
    <w:rsid w:val="00CC0D21"/>
    <w:rsid w:val="00CC1086"/>
    <w:rsid w:val="00CC1354"/>
    <w:rsid w:val="00CC1579"/>
    <w:rsid w:val="00CC1625"/>
    <w:rsid w:val="00CC1774"/>
    <w:rsid w:val="00CC17CF"/>
    <w:rsid w:val="00CC1AD7"/>
    <w:rsid w:val="00CC1E6E"/>
    <w:rsid w:val="00CC2042"/>
    <w:rsid w:val="00CC22D9"/>
    <w:rsid w:val="00CC2ADD"/>
    <w:rsid w:val="00CC2E28"/>
    <w:rsid w:val="00CC2E94"/>
    <w:rsid w:val="00CC2E9D"/>
    <w:rsid w:val="00CC2EB1"/>
    <w:rsid w:val="00CC2ED2"/>
    <w:rsid w:val="00CC345E"/>
    <w:rsid w:val="00CC3479"/>
    <w:rsid w:val="00CC3562"/>
    <w:rsid w:val="00CC38E1"/>
    <w:rsid w:val="00CC3B07"/>
    <w:rsid w:val="00CC3F87"/>
    <w:rsid w:val="00CC42EA"/>
    <w:rsid w:val="00CC4403"/>
    <w:rsid w:val="00CC4D20"/>
    <w:rsid w:val="00CC4E0C"/>
    <w:rsid w:val="00CC4E7C"/>
    <w:rsid w:val="00CC4F67"/>
    <w:rsid w:val="00CC5477"/>
    <w:rsid w:val="00CC5860"/>
    <w:rsid w:val="00CC5A48"/>
    <w:rsid w:val="00CC6139"/>
    <w:rsid w:val="00CC6464"/>
    <w:rsid w:val="00CC6624"/>
    <w:rsid w:val="00CC6785"/>
    <w:rsid w:val="00CC682A"/>
    <w:rsid w:val="00CC6EA4"/>
    <w:rsid w:val="00CC71FB"/>
    <w:rsid w:val="00CC7227"/>
    <w:rsid w:val="00CC73B8"/>
    <w:rsid w:val="00CC75B5"/>
    <w:rsid w:val="00CC76E5"/>
    <w:rsid w:val="00CC7B2A"/>
    <w:rsid w:val="00CC7CD4"/>
    <w:rsid w:val="00CD013E"/>
    <w:rsid w:val="00CD0197"/>
    <w:rsid w:val="00CD0327"/>
    <w:rsid w:val="00CD0697"/>
    <w:rsid w:val="00CD0721"/>
    <w:rsid w:val="00CD075A"/>
    <w:rsid w:val="00CD08EB"/>
    <w:rsid w:val="00CD0EE6"/>
    <w:rsid w:val="00CD0F76"/>
    <w:rsid w:val="00CD106C"/>
    <w:rsid w:val="00CD10B9"/>
    <w:rsid w:val="00CD141D"/>
    <w:rsid w:val="00CD16E4"/>
    <w:rsid w:val="00CD171D"/>
    <w:rsid w:val="00CD1926"/>
    <w:rsid w:val="00CD19BD"/>
    <w:rsid w:val="00CD1C53"/>
    <w:rsid w:val="00CD1D17"/>
    <w:rsid w:val="00CD1D81"/>
    <w:rsid w:val="00CD20DB"/>
    <w:rsid w:val="00CD2300"/>
    <w:rsid w:val="00CD253B"/>
    <w:rsid w:val="00CD2681"/>
    <w:rsid w:val="00CD2B2E"/>
    <w:rsid w:val="00CD2E2F"/>
    <w:rsid w:val="00CD2FFD"/>
    <w:rsid w:val="00CD3206"/>
    <w:rsid w:val="00CD3296"/>
    <w:rsid w:val="00CD387B"/>
    <w:rsid w:val="00CD3BB2"/>
    <w:rsid w:val="00CD3C0B"/>
    <w:rsid w:val="00CD3D2A"/>
    <w:rsid w:val="00CD3D43"/>
    <w:rsid w:val="00CD3E73"/>
    <w:rsid w:val="00CD3F46"/>
    <w:rsid w:val="00CD4118"/>
    <w:rsid w:val="00CD42A5"/>
    <w:rsid w:val="00CD484B"/>
    <w:rsid w:val="00CD4C7A"/>
    <w:rsid w:val="00CD4CE9"/>
    <w:rsid w:val="00CD4E38"/>
    <w:rsid w:val="00CD5133"/>
    <w:rsid w:val="00CD58FF"/>
    <w:rsid w:val="00CD5901"/>
    <w:rsid w:val="00CD5C0E"/>
    <w:rsid w:val="00CD5C21"/>
    <w:rsid w:val="00CD6323"/>
    <w:rsid w:val="00CD65A1"/>
    <w:rsid w:val="00CD6A01"/>
    <w:rsid w:val="00CD6AED"/>
    <w:rsid w:val="00CD6B34"/>
    <w:rsid w:val="00CD6BAB"/>
    <w:rsid w:val="00CD6BE4"/>
    <w:rsid w:val="00CD6C1D"/>
    <w:rsid w:val="00CD6FFF"/>
    <w:rsid w:val="00CD7218"/>
    <w:rsid w:val="00CD7278"/>
    <w:rsid w:val="00CD736C"/>
    <w:rsid w:val="00CD747E"/>
    <w:rsid w:val="00CD7490"/>
    <w:rsid w:val="00CD76D6"/>
    <w:rsid w:val="00CD786A"/>
    <w:rsid w:val="00CD78B2"/>
    <w:rsid w:val="00CD7D29"/>
    <w:rsid w:val="00CD7D45"/>
    <w:rsid w:val="00CD7DF6"/>
    <w:rsid w:val="00CE0191"/>
    <w:rsid w:val="00CE0476"/>
    <w:rsid w:val="00CE07DE"/>
    <w:rsid w:val="00CE0A32"/>
    <w:rsid w:val="00CE0AF9"/>
    <w:rsid w:val="00CE17BF"/>
    <w:rsid w:val="00CE189E"/>
    <w:rsid w:val="00CE19E4"/>
    <w:rsid w:val="00CE1A5E"/>
    <w:rsid w:val="00CE1A8C"/>
    <w:rsid w:val="00CE1C43"/>
    <w:rsid w:val="00CE1F32"/>
    <w:rsid w:val="00CE1F9D"/>
    <w:rsid w:val="00CE208E"/>
    <w:rsid w:val="00CE28B5"/>
    <w:rsid w:val="00CE296A"/>
    <w:rsid w:val="00CE29FB"/>
    <w:rsid w:val="00CE2C2A"/>
    <w:rsid w:val="00CE2C98"/>
    <w:rsid w:val="00CE2CFA"/>
    <w:rsid w:val="00CE3085"/>
    <w:rsid w:val="00CE3193"/>
    <w:rsid w:val="00CE3391"/>
    <w:rsid w:val="00CE35F2"/>
    <w:rsid w:val="00CE36AE"/>
    <w:rsid w:val="00CE38A6"/>
    <w:rsid w:val="00CE3AB6"/>
    <w:rsid w:val="00CE3BD2"/>
    <w:rsid w:val="00CE3BF8"/>
    <w:rsid w:val="00CE3D2E"/>
    <w:rsid w:val="00CE42DA"/>
    <w:rsid w:val="00CE4743"/>
    <w:rsid w:val="00CE4B05"/>
    <w:rsid w:val="00CE4CBE"/>
    <w:rsid w:val="00CE4D2E"/>
    <w:rsid w:val="00CE52F1"/>
    <w:rsid w:val="00CE55DC"/>
    <w:rsid w:val="00CE57B5"/>
    <w:rsid w:val="00CE5882"/>
    <w:rsid w:val="00CE5A2A"/>
    <w:rsid w:val="00CE5C22"/>
    <w:rsid w:val="00CE5E6C"/>
    <w:rsid w:val="00CE60C5"/>
    <w:rsid w:val="00CE6247"/>
    <w:rsid w:val="00CE62B5"/>
    <w:rsid w:val="00CE64A2"/>
    <w:rsid w:val="00CE66A9"/>
    <w:rsid w:val="00CE69D1"/>
    <w:rsid w:val="00CE6F23"/>
    <w:rsid w:val="00CE725C"/>
    <w:rsid w:val="00CE72FA"/>
    <w:rsid w:val="00CE734D"/>
    <w:rsid w:val="00CE736E"/>
    <w:rsid w:val="00CE7673"/>
    <w:rsid w:val="00CF0042"/>
    <w:rsid w:val="00CF0337"/>
    <w:rsid w:val="00CF084F"/>
    <w:rsid w:val="00CF0BA5"/>
    <w:rsid w:val="00CF0C04"/>
    <w:rsid w:val="00CF0E68"/>
    <w:rsid w:val="00CF11C2"/>
    <w:rsid w:val="00CF1209"/>
    <w:rsid w:val="00CF1313"/>
    <w:rsid w:val="00CF1331"/>
    <w:rsid w:val="00CF150C"/>
    <w:rsid w:val="00CF17C9"/>
    <w:rsid w:val="00CF1818"/>
    <w:rsid w:val="00CF18E6"/>
    <w:rsid w:val="00CF1B1C"/>
    <w:rsid w:val="00CF21CD"/>
    <w:rsid w:val="00CF2306"/>
    <w:rsid w:val="00CF26A7"/>
    <w:rsid w:val="00CF275E"/>
    <w:rsid w:val="00CF28C1"/>
    <w:rsid w:val="00CF2A3F"/>
    <w:rsid w:val="00CF2B51"/>
    <w:rsid w:val="00CF2B93"/>
    <w:rsid w:val="00CF2D3F"/>
    <w:rsid w:val="00CF2E8C"/>
    <w:rsid w:val="00CF3473"/>
    <w:rsid w:val="00CF3479"/>
    <w:rsid w:val="00CF3698"/>
    <w:rsid w:val="00CF37EF"/>
    <w:rsid w:val="00CF4099"/>
    <w:rsid w:val="00CF410B"/>
    <w:rsid w:val="00CF41AF"/>
    <w:rsid w:val="00CF4232"/>
    <w:rsid w:val="00CF4236"/>
    <w:rsid w:val="00CF4344"/>
    <w:rsid w:val="00CF46D9"/>
    <w:rsid w:val="00CF48AE"/>
    <w:rsid w:val="00CF4AB7"/>
    <w:rsid w:val="00CF4B00"/>
    <w:rsid w:val="00CF4D36"/>
    <w:rsid w:val="00CF4E6A"/>
    <w:rsid w:val="00CF5167"/>
    <w:rsid w:val="00CF52FB"/>
    <w:rsid w:val="00CF57C2"/>
    <w:rsid w:val="00CF5EAE"/>
    <w:rsid w:val="00CF618F"/>
    <w:rsid w:val="00CF6879"/>
    <w:rsid w:val="00CF68CC"/>
    <w:rsid w:val="00CF6977"/>
    <w:rsid w:val="00CF6BD4"/>
    <w:rsid w:val="00CF6C4B"/>
    <w:rsid w:val="00CF6F9E"/>
    <w:rsid w:val="00CF740A"/>
    <w:rsid w:val="00CF7514"/>
    <w:rsid w:val="00CF788D"/>
    <w:rsid w:val="00CF7A50"/>
    <w:rsid w:val="00CF7C51"/>
    <w:rsid w:val="00CF7DE6"/>
    <w:rsid w:val="00CF7EDF"/>
    <w:rsid w:val="00D0021C"/>
    <w:rsid w:val="00D008FA"/>
    <w:rsid w:val="00D00BAD"/>
    <w:rsid w:val="00D00D6D"/>
    <w:rsid w:val="00D01111"/>
    <w:rsid w:val="00D0151A"/>
    <w:rsid w:val="00D01680"/>
    <w:rsid w:val="00D01F32"/>
    <w:rsid w:val="00D01FDA"/>
    <w:rsid w:val="00D02018"/>
    <w:rsid w:val="00D020E9"/>
    <w:rsid w:val="00D020EC"/>
    <w:rsid w:val="00D02159"/>
    <w:rsid w:val="00D02215"/>
    <w:rsid w:val="00D02E0A"/>
    <w:rsid w:val="00D02F45"/>
    <w:rsid w:val="00D0336A"/>
    <w:rsid w:val="00D0346F"/>
    <w:rsid w:val="00D035D3"/>
    <w:rsid w:val="00D035F2"/>
    <w:rsid w:val="00D036BB"/>
    <w:rsid w:val="00D03703"/>
    <w:rsid w:val="00D03920"/>
    <w:rsid w:val="00D043D2"/>
    <w:rsid w:val="00D043E4"/>
    <w:rsid w:val="00D0479A"/>
    <w:rsid w:val="00D047F3"/>
    <w:rsid w:val="00D049EF"/>
    <w:rsid w:val="00D05423"/>
    <w:rsid w:val="00D054B5"/>
    <w:rsid w:val="00D05558"/>
    <w:rsid w:val="00D0564A"/>
    <w:rsid w:val="00D056B8"/>
    <w:rsid w:val="00D05B42"/>
    <w:rsid w:val="00D05BE9"/>
    <w:rsid w:val="00D05C30"/>
    <w:rsid w:val="00D05C95"/>
    <w:rsid w:val="00D061B8"/>
    <w:rsid w:val="00D062FD"/>
    <w:rsid w:val="00D06339"/>
    <w:rsid w:val="00D06748"/>
    <w:rsid w:val="00D068AC"/>
    <w:rsid w:val="00D0690F"/>
    <w:rsid w:val="00D06A95"/>
    <w:rsid w:val="00D06D30"/>
    <w:rsid w:val="00D07002"/>
    <w:rsid w:val="00D07074"/>
    <w:rsid w:val="00D07112"/>
    <w:rsid w:val="00D0720D"/>
    <w:rsid w:val="00D0728C"/>
    <w:rsid w:val="00D07583"/>
    <w:rsid w:val="00D07872"/>
    <w:rsid w:val="00D078AE"/>
    <w:rsid w:val="00D078BF"/>
    <w:rsid w:val="00D079C6"/>
    <w:rsid w:val="00D10066"/>
    <w:rsid w:val="00D1013A"/>
    <w:rsid w:val="00D10150"/>
    <w:rsid w:val="00D104D6"/>
    <w:rsid w:val="00D1063F"/>
    <w:rsid w:val="00D10868"/>
    <w:rsid w:val="00D10906"/>
    <w:rsid w:val="00D10AF1"/>
    <w:rsid w:val="00D10B23"/>
    <w:rsid w:val="00D10B96"/>
    <w:rsid w:val="00D10C15"/>
    <w:rsid w:val="00D10DF8"/>
    <w:rsid w:val="00D10ECB"/>
    <w:rsid w:val="00D10F02"/>
    <w:rsid w:val="00D1105A"/>
    <w:rsid w:val="00D11211"/>
    <w:rsid w:val="00D1121B"/>
    <w:rsid w:val="00D115E6"/>
    <w:rsid w:val="00D11DD6"/>
    <w:rsid w:val="00D1215A"/>
    <w:rsid w:val="00D12247"/>
    <w:rsid w:val="00D12273"/>
    <w:rsid w:val="00D12323"/>
    <w:rsid w:val="00D1249B"/>
    <w:rsid w:val="00D12722"/>
    <w:rsid w:val="00D12976"/>
    <w:rsid w:val="00D12ADA"/>
    <w:rsid w:val="00D12B01"/>
    <w:rsid w:val="00D12CEB"/>
    <w:rsid w:val="00D12D78"/>
    <w:rsid w:val="00D133C0"/>
    <w:rsid w:val="00D135EA"/>
    <w:rsid w:val="00D136EC"/>
    <w:rsid w:val="00D13825"/>
    <w:rsid w:val="00D13FDC"/>
    <w:rsid w:val="00D141F9"/>
    <w:rsid w:val="00D14351"/>
    <w:rsid w:val="00D14446"/>
    <w:rsid w:val="00D145BE"/>
    <w:rsid w:val="00D14603"/>
    <w:rsid w:val="00D14771"/>
    <w:rsid w:val="00D14D2F"/>
    <w:rsid w:val="00D14D94"/>
    <w:rsid w:val="00D15089"/>
    <w:rsid w:val="00D15365"/>
    <w:rsid w:val="00D15544"/>
    <w:rsid w:val="00D15771"/>
    <w:rsid w:val="00D15FB1"/>
    <w:rsid w:val="00D160F1"/>
    <w:rsid w:val="00D1652F"/>
    <w:rsid w:val="00D167A7"/>
    <w:rsid w:val="00D1688E"/>
    <w:rsid w:val="00D16972"/>
    <w:rsid w:val="00D16C01"/>
    <w:rsid w:val="00D16DDE"/>
    <w:rsid w:val="00D16E3E"/>
    <w:rsid w:val="00D16E9F"/>
    <w:rsid w:val="00D17007"/>
    <w:rsid w:val="00D170C9"/>
    <w:rsid w:val="00D177B8"/>
    <w:rsid w:val="00D17815"/>
    <w:rsid w:val="00D1793F"/>
    <w:rsid w:val="00D17AED"/>
    <w:rsid w:val="00D17C47"/>
    <w:rsid w:val="00D17F5D"/>
    <w:rsid w:val="00D20062"/>
    <w:rsid w:val="00D20353"/>
    <w:rsid w:val="00D203BE"/>
    <w:rsid w:val="00D204FF"/>
    <w:rsid w:val="00D205B9"/>
    <w:rsid w:val="00D20678"/>
    <w:rsid w:val="00D20A98"/>
    <w:rsid w:val="00D20D5F"/>
    <w:rsid w:val="00D20D8B"/>
    <w:rsid w:val="00D20EAD"/>
    <w:rsid w:val="00D2102E"/>
    <w:rsid w:val="00D21108"/>
    <w:rsid w:val="00D2176B"/>
    <w:rsid w:val="00D217A8"/>
    <w:rsid w:val="00D2198E"/>
    <w:rsid w:val="00D21E2C"/>
    <w:rsid w:val="00D22245"/>
    <w:rsid w:val="00D22290"/>
    <w:rsid w:val="00D2242D"/>
    <w:rsid w:val="00D22A47"/>
    <w:rsid w:val="00D22AAC"/>
    <w:rsid w:val="00D22C25"/>
    <w:rsid w:val="00D22F55"/>
    <w:rsid w:val="00D23208"/>
    <w:rsid w:val="00D233B7"/>
    <w:rsid w:val="00D235FD"/>
    <w:rsid w:val="00D2367B"/>
    <w:rsid w:val="00D23A68"/>
    <w:rsid w:val="00D23E8F"/>
    <w:rsid w:val="00D242CA"/>
    <w:rsid w:val="00D2437B"/>
    <w:rsid w:val="00D243F1"/>
    <w:rsid w:val="00D2447B"/>
    <w:rsid w:val="00D24848"/>
    <w:rsid w:val="00D24B41"/>
    <w:rsid w:val="00D24C26"/>
    <w:rsid w:val="00D25346"/>
    <w:rsid w:val="00D25746"/>
    <w:rsid w:val="00D257E5"/>
    <w:rsid w:val="00D25A7A"/>
    <w:rsid w:val="00D25C17"/>
    <w:rsid w:val="00D25D5C"/>
    <w:rsid w:val="00D25DE8"/>
    <w:rsid w:val="00D25FF4"/>
    <w:rsid w:val="00D262E9"/>
    <w:rsid w:val="00D26941"/>
    <w:rsid w:val="00D26EAA"/>
    <w:rsid w:val="00D2703D"/>
    <w:rsid w:val="00D27173"/>
    <w:rsid w:val="00D2717F"/>
    <w:rsid w:val="00D27290"/>
    <w:rsid w:val="00D2750A"/>
    <w:rsid w:val="00D278AA"/>
    <w:rsid w:val="00D27A96"/>
    <w:rsid w:val="00D27B48"/>
    <w:rsid w:val="00D27BB1"/>
    <w:rsid w:val="00D27D21"/>
    <w:rsid w:val="00D30190"/>
    <w:rsid w:val="00D306A3"/>
    <w:rsid w:val="00D308B1"/>
    <w:rsid w:val="00D30A38"/>
    <w:rsid w:val="00D31075"/>
    <w:rsid w:val="00D31564"/>
    <w:rsid w:val="00D31621"/>
    <w:rsid w:val="00D316D8"/>
    <w:rsid w:val="00D31787"/>
    <w:rsid w:val="00D320FF"/>
    <w:rsid w:val="00D32312"/>
    <w:rsid w:val="00D328EE"/>
    <w:rsid w:val="00D32944"/>
    <w:rsid w:val="00D32C7B"/>
    <w:rsid w:val="00D32CFC"/>
    <w:rsid w:val="00D32DF8"/>
    <w:rsid w:val="00D32E38"/>
    <w:rsid w:val="00D32EF4"/>
    <w:rsid w:val="00D33046"/>
    <w:rsid w:val="00D332D1"/>
    <w:rsid w:val="00D33840"/>
    <w:rsid w:val="00D33BA0"/>
    <w:rsid w:val="00D33C93"/>
    <w:rsid w:val="00D33F34"/>
    <w:rsid w:val="00D33FF2"/>
    <w:rsid w:val="00D3438C"/>
    <w:rsid w:val="00D3441F"/>
    <w:rsid w:val="00D34C9A"/>
    <w:rsid w:val="00D350DD"/>
    <w:rsid w:val="00D35297"/>
    <w:rsid w:val="00D35365"/>
    <w:rsid w:val="00D35532"/>
    <w:rsid w:val="00D3573D"/>
    <w:rsid w:val="00D3613E"/>
    <w:rsid w:val="00D36302"/>
    <w:rsid w:val="00D36808"/>
    <w:rsid w:val="00D36A41"/>
    <w:rsid w:val="00D36BC7"/>
    <w:rsid w:val="00D36C4B"/>
    <w:rsid w:val="00D36D14"/>
    <w:rsid w:val="00D36D4C"/>
    <w:rsid w:val="00D372FE"/>
    <w:rsid w:val="00D37548"/>
    <w:rsid w:val="00D37569"/>
    <w:rsid w:val="00D37708"/>
    <w:rsid w:val="00D3792C"/>
    <w:rsid w:val="00D37BAA"/>
    <w:rsid w:val="00D37BF3"/>
    <w:rsid w:val="00D400E2"/>
    <w:rsid w:val="00D401EA"/>
    <w:rsid w:val="00D40328"/>
    <w:rsid w:val="00D40392"/>
    <w:rsid w:val="00D4070E"/>
    <w:rsid w:val="00D408DF"/>
    <w:rsid w:val="00D40A52"/>
    <w:rsid w:val="00D40E58"/>
    <w:rsid w:val="00D40E82"/>
    <w:rsid w:val="00D4105C"/>
    <w:rsid w:val="00D4169E"/>
    <w:rsid w:val="00D41B15"/>
    <w:rsid w:val="00D41D8A"/>
    <w:rsid w:val="00D420D3"/>
    <w:rsid w:val="00D420E9"/>
    <w:rsid w:val="00D42305"/>
    <w:rsid w:val="00D42319"/>
    <w:rsid w:val="00D424B6"/>
    <w:rsid w:val="00D42BB1"/>
    <w:rsid w:val="00D42DC3"/>
    <w:rsid w:val="00D43170"/>
    <w:rsid w:val="00D43295"/>
    <w:rsid w:val="00D43A1B"/>
    <w:rsid w:val="00D43A5E"/>
    <w:rsid w:val="00D43B21"/>
    <w:rsid w:val="00D43B69"/>
    <w:rsid w:val="00D44407"/>
    <w:rsid w:val="00D4457C"/>
    <w:rsid w:val="00D44753"/>
    <w:rsid w:val="00D44796"/>
    <w:rsid w:val="00D447B6"/>
    <w:rsid w:val="00D44A96"/>
    <w:rsid w:val="00D44B92"/>
    <w:rsid w:val="00D44BD4"/>
    <w:rsid w:val="00D44D85"/>
    <w:rsid w:val="00D45288"/>
    <w:rsid w:val="00D458DD"/>
    <w:rsid w:val="00D46498"/>
    <w:rsid w:val="00D465B9"/>
    <w:rsid w:val="00D46AB0"/>
    <w:rsid w:val="00D46DA3"/>
    <w:rsid w:val="00D46E5F"/>
    <w:rsid w:val="00D470E1"/>
    <w:rsid w:val="00D47125"/>
    <w:rsid w:val="00D47186"/>
    <w:rsid w:val="00D471EB"/>
    <w:rsid w:val="00D4723D"/>
    <w:rsid w:val="00D475E3"/>
    <w:rsid w:val="00D47ACE"/>
    <w:rsid w:val="00D47C1C"/>
    <w:rsid w:val="00D47CB8"/>
    <w:rsid w:val="00D47CFB"/>
    <w:rsid w:val="00D47FD9"/>
    <w:rsid w:val="00D500AD"/>
    <w:rsid w:val="00D50A09"/>
    <w:rsid w:val="00D50E70"/>
    <w:rsid w:val="00D50F38"/>
    <w:rsid w:val="00D511E0"/>
    <w:rsid w:val="00D5129F"/>
    <w:rsid w:val="00D51330"/>
    <w:rsid w:val="00D51334"/>
    <w:rsid w:val="00D5139F"/>
    <w:rsid w:val="00D5146E"/>
    <w:rsid w:val="00D515DF"/>
    <w:rsid w:val="00D5194A"/>
    <w:rsid w:val="00D51961"/>
    <w:rsid w:val="00D519CA"/>
    <w:rsid w:val="00D51A2D"/>
    <w:rsid w:val="00D51B4E"/>
    <w:rsid w:val="00D51CBA"/>
    <w:rsid w:val="00D51E8F"/>
    <w:rsid w:val="00D51F47"/>
    <w:rsid w:val="00D51F5B"/>
    <w:rsid w:val="00D52216"/>
    <w:rsid w:val="00D52785"/>
    <w:rsid w:val="00D5287B"/>
    <w:rsid w:val="00D52AE2"/>
    <w:rsid w:val="00D53650"/>
    <w:rsid w:val="00D539B3"/>
    <w:rsid w:val="00D539F5"/>
    <w:rsid w:val="00D53A4B"/>
    <w:rsid w:val="00D53A9B"/>
    <w:rsid w:val="00D53C04"/>
    <w:rsid w:val="00D53FE3"/>
    <w:rsid w:val="00D54388"/>
    <w:rsid w:val="00D54644"/>
    <w:rsid w:val="00D54796"/>
    <w:rsid w:val="00D54FA5"/>
    <w:rsid w:val="00D55085"/>
    <w:rsid w:val="00D5508C"/>
    <w:rsid w:val="00D551BA"/>
    <w:rsid w:val="00D559B4"/>
    <w:rsid w:val="00D559D9"/>
    <w:rsid w:val="00D55ABF"/>
    <w:rsid w:val="00D55B8B"/>
    <w:rsid w:val="00D55CAC"/>
    <w:rsid w:val="00D55D4A"/>
    <w:rsid w:val="00D55D82"/>
    <w:rsid w:val="00D5633B"/>
    <w:rsid w:val="00D563D3"/>
    <w:rsid w:val="00D564DD"/>
    <w:rsid w:val="00D564FC"/>
    <w:rsid w:val="00D56BCC"/>
    <w:rsid w:val="00D56BD7"/>
    <w:rsid w:val="00D571A7"/>
    <w:rsid w:val="00D57782"/>
    <w:rsid w:val="00D57A48"/>
    <w:rsid w:val="00D57D8B"/>
    <w:rsid w:val="00D57EAA"/>
    <w:rsid w:val="00D57FC9"/>
    <w:rsid w:val="00D60082"/>
    <w:rsid w:val="00D602D1"/>
    <w:rsid w:val="00D6053A"/>
    <w:rsid w:val="00D60BDD"/>
    <w:rsid w:val="00D60CC1"/>
    <w:rsid w:val="00D60D2E"/>
    <w:rsid w:val="00D60D90"/>
    <w:rsid w:val="00D60FCE"/>
    <w:rsid w:val="00D61349"/>
    <w:rsid w:val="00D613B2"/>
    <w:rsid w:val="00D613B9"/>
    <w:rsid w:val="00D61496"/>
    <w:rsid w:val="00D617F7"/>
    <w:rsid w:val="00D61A94"/>
    <w:rsid w:val="00D61DD1"/>
    <w:rsid w:val="00D6208D"/>
    <w:rsid w:val="00D62114"/>
    <w:rsid w:val="00D62159"/>
    <w:rsid w:val="00D6223C"/>
    <w:rsid w:val="00D623CF"/>
    <w:rsid w:val="00D62436"/>
    <w:rsid w:val="00D624CE"/>
    <w:rsid w:val="00D62561"/>
    <w:rsid w:val="00D625DC"/>
    <w:rsid w:val="00D62A3B"/>
    <w:rsid w:val="00D62A5C"/>
    <w:rsid w:val="00D62A9E"/>
    <w:rsid w:val="00D62BA1"/>
    <w:rsid w:val="00D6320E"/>
    <w:rsid w:val="00D63259"/>
    <w:rsid w:val="00D63320"/>
    <w:rsid w:val="00D635DB"/>
    <w:rsid w:val="00D636EB"/>
    <w:rsid w:val="00D63927"/>
    <w:rsid w:val="00D63B58"/>
    <w:rsid w:val="00D640A0"/>
    <w:rsid w:val="00D64124"/>
    <w:rsid w:val="00D64200"/>
    <w:rsid w:val="00D642F6"/>
    <w:rsid w:val="00D64683"/>
    <w:rsid w:val="00D647F3"/>
    <w:rsid w:val="00D649DE"/>
    <w:rsid w:val="00D64A98"/>
    <w:rsid w:val="00D64AC8"/>
    <w:rsid w:val="00D6512C"/>
    <w:rsid w:val="00D6532F"/>
    <w:rsid w:val="00D65334"/>
    <w:rsid w:val="00D6536D"/>
    <w:rsid w:val="00D6539A"/>
    <w:rsid w:val="00D659FE"/>
    <w:rsid w:val="00D65A85"/>
    <w:rsid w:val="00D65D96"/>
    <w:rsid w:val="00D66218"/>
    <w:rsid w:val="00D665A0"/>
    <w:rsid w:val="00D66829"/>
    <w:rsid w:val="00D66970"/>
    <w:rsid w:val="00D66E61"/>
    <w:rsid w:val="00D66FB1"/>
    <w:rsid w:val="00D6703A"/>
    <w:rsid w:val="00D67080"/>
    <w:rsid w:val="00D673E3"/>
    <w:rsid w:val="00D67ABC"/>
    <w:rsid w:val="00D67D6F"/>
    <w:rsid w:val="00D67D74"/>
    <w:rsid w:val="00D67F1C"/>
    <w:rsid w:val="00D703E7"/>
    <w:rsid w:val="00D7077B"/>
    <w:rsid w:val="00D70845"/>
    <w:rsid w:val="00D7089D"/>
    <w:rsid w:val="00D70EE0"/>
    <w:rsid w:val="00D71628"/>
    <w:rsid w:val="00D71DD3"/>
    <w:rsid w:val="00D723C1"/>
    <w:rsid w:val="00D724DE"/>
    <w:rsid w:val="00D72548"/>
    <w:rsid w:val="00D729E4"/>
    <w:rsid w:val="00D72C0E"/>
    <w:rsid w:val="00D72E95"/>
    <w:rsid w:val="00D732E2"/>
    <w:rsid w:val="00D735D5"/>
    <w:rsid w:val="00D73635"/>
    <w:rsid w:val="00D73677"/>
    <w:rsid w:val="00D73A10"/>
    <w:rsid w:val="00D73D41"/>
    <w:rsid w:val="00D73E81"/>
    <w:rsid w:val="00D73EC9"/>
    <w:rsid w:val="00D7435E"/>
    <w:rsid w:val="00D74517"/>
    <w:rsid w:val="00D74602"/>
    <w:rsid w:val="00D74755"/>
    <w:rsid w:val="00D7482C"/>
    <w:rsid w:val="00D7483C"/>
    <w:rsid w:val="00D74908"/>
    <w:rsid w:val="00D74D94"/>
    <w:rsid w:val="00D7529D"/>
    <w:rsid w:val="00D75314"/>
    <w:rsid w:val="00D753D7"/>
    <w:rsid w:val="00D755B0"/>
    <w:rsid w:val="00D75747"/>
    <w:rsid w:val="00D759B7"/>
    <w:rsid w:val="00D759DF"/>
    <w:rsid w:val="00D75D79"/>
    <w:rsid w:val="00D75D8B"/>
    <w:rsid w:val="00D75E51"/>
    <w:rsid w:val="00D7620D"/>
    <w:rsid w:val="00D7632F"/>
    <w:rsid w:val="00D76618"/>
    <w:rsid w:val="00D766E0"/>
    <w:rsid w:val="00D767DF"/>
    <w:rsid w:val="00D76886"/>
    <w:rsid w:val="00D76A10"/>
    <w:rsid w:val="00D76A3C"/>
    <w:rsid w:val="00D76B53"/>
    <w:rsid w:val="00D76C2F"/>
    <w:rsid w:val="00D76E93"/>
    <w:rsid w:val="00D76F22"/>
    <w:rsid w:val="00D76F7B"/>
    <w:rsid w:val="00D77367"/>
    <w:rsid w:val="00D773D5"/>
    <w:rsid w:val="00D773EC"/>
    <w:rsid w:val="00D77401"/>
    <w:rsid w:val="00D77476"/>
    <w:rsid w:val="00D776BC"/>
    <w:rsid w:val="00D77908"/>
    <w:rsid w:val="00D77C37"/>
    <w:rsid w:val="00D77D04"/>
    <w:rsid w:val="00D77FAB"/>
    <w:rsid w:val="00D80203"/>
    <w:rsid w:val="00D80792"/>
    <w:rsid w:val="00D807D5"/>
    <w:rsid w:val="00D8086C"/>
    <w:rsid w:val="00D808AC"/>
    <w:rsid w:val="00D80955"/>
    <w:rsid w:val="00D80C0D"/>
    <w:rsid w:val="00D80EA8"/>
    <w:rsid w:val="00D80F24"/>
    <w:rsid w:val="00D80FBF"/>
    <w:rsid w:val="00D8118C"/>
    <w:rsid w:val="00D81341"/>
    <w:rsid w:val="00D81376"/>
    <w:rsid w:val="00D81C85"/>
    <w:rsid w:val="00D82333"/>
    <w:rsid w:val="00D8298D"/>
    <w:rsid w:val="00D82BB4"/>
    <w:rsid w:val="00D82D8A"/>
    <w:rsid w:val="00D82DD1"/>
    <w:rsid w:val="00D830F5"/>
    <w:rsid w:val="00D83192"/>
    <w:rsid w:val="00D83195"/>
    <w:rsid w:val="00D83312"/>
    <w:rsid w:val="00D8355C"/>
    <w:rsid w:val="00D835DC"/>
    <w:rsid w:val="00D83746"/>
    <w:rsid w:val="00D83862"/>
    <w:rsid w:val="00D83D21"/>
    <w:rsid w:val="00D840BC"/>
    <w:rsid w:val="00D844E7"/>
    <w:rsid w:val="00D846C3"/>
    <w:rsid w:val="00D84B7B"/>
    <w:rsid w:val="00D84DA1"/>
    <w:rsid w:val="00D85003"/>
    <w:rsid w:val="00D851B3"/>
    <w:rsid w:val="00D8543A"/>
    <w:rsid w:val="00D8553B"/>
    <w:rsid w:val="00D85639"/>
    <w:rsid w:val="00D85709"/>
    <w:rsid w:val="00D8577C"/>
    <w:rsid w:val="00D857DD"/>
    <w:rsid w:val="00D859B8"/>
    <w:rsid w:val="00D86144"/>
    <w:rsid w:val="00D8635E"/>
    <w:rsid w:val="00D8640F"/>
    <w:rsid w:val="00D865F3"/>
    <w:rsid w:val="00D866C9"/>
    <w:rsid w:val="00D8671E"/>
    <w:rsid w:val="00D86D9E"/>
    <w:rsid w:val="00D87203"/>
    <w:rsid w:val="00D8732E"/>
    <w:rsid w:val="00D8744C"/>
    <w:rsid w:val="00D874CD"/>
    <w:rsid w:val="00D87695"/>
    <w:rsid w:val="00D87F62"/>
    <w:rsid w:val="00D90179"/>
    <w:rsid w:val="00D907B1"/>
    <w:rsid w:val="00D90A73"/>
    <w:rsid w:val="00D90A79"/>
    <w:rsid w:val="00D90AA3"/>
    <w:rsid w:val="00D90AAE"/>
    <w:rsid w:val="00D90E6A"/>
    <w:rsid w:val="00D90FEF"/>
    <w:rsid w:val="00D91331"/>
    <w:rsid w:val="00D9167C"/>
    <w:rsid w:val="00D91754"/>
    <w:rsid w:val="00D9282D"/>
    <w:rsid w:val="00D929D1"/>
    <w:rsid w:val="00D929E1"/>
    <w:rsid w:val="00D9302F"/>
    <w:rsid w:val="00D93440"/>
    <w:rsid w:val="00D93677"/>
    <w:rsid w:val="00D93738"/>
    <w:rsid w:val="00D9377F"/>
    <w:rsid w:val="00D93D7E"/>
    <w:rsid w:val="00D93F61"/>
    <w:rsid w:val="00D93FA2"/>
    <w:rsid w:val="00D9407B"/>
    <w:rsid w:val="00D94179"/>
    <w:rsid w:val="00D941E5"/>
    <w:rsid w:val="00D9477C"/>
    <w:rsid w:val="00D94C5C"/>
    <w:rsid w:val="00D94F59"/>
    <w:rsid w:val="00D9516A"/>
    <w:rsid w:val="00D95383"/>
    <w:rsid w:val="00D95468"/>
    <w:rsid w:val="00D954CA"/>
    <w:rsid w:val="00D95589"/>
    <w:rsid w:val="00D95A7C"/>
    <w:rsid w:val="00D95BE1"/>
    <w:rsid w:val="00D95DA9"/>
    <w:rsid w:val="00D95E46"/>
    <w:rsid w:val="00D95E5F"/>
    <w:rsid w:val="00D95F71"/>
    <w:rsid w:val="00D95FBF"/>
    <w:rsid w:val="00D960A0"/>
    <w:rsid w:val="00D9618A"/>
    <w:rsid w:val="00D965A7"/>
    <w:rsid w:val="00D96720"/>
    <w:rsid w:val="00D96C6D"/>
    <w:rsid w:val="00D96EB6"/>
    <w:rsid w:val="00D96F4A"/>
    <w:rsid w:val="00D97245"/>
    <w:rsid w:val="00D974E2"/>
    <w:rsid w:val="00D97826"/>
    <w:rsid w:val="00DA029C"/>
    <w:rsid w:val="00DA064B"/>
    <w:rsid w:val="00DA0702"/>
    <w:rsid w:val="00DA093B"/>
    <w:rsid w:val="00DA0C3E"/>
    <w:rsid w:val="00DA0D44"/>
    <w:rsid w:val="00DA156E"/>
    <w:rsid w:val="00DA1642"/>
    <w:rsid w:val="00DA165F"/>
    <w:rsid w:val="00DA189F"/>
    <w:rsid w:val="00DA1BCC"/>
    <w:rsid w:val="00DA1E41"/>
    <w:rsid w:val="00DA1EED"/>
    <w:rsid w:val="00DA1F57"/>
    <w:rsid w:val="00DA226F"/>
    <w:rsid w:val="00DA252D"/>
    <w:rsid w:val="00DA2889"/>
    <w:rsid w:val="00DA2981"/>
    <w:rsid w:val="00DA2AD5"/>
    <w:rsid w:val="00DA2B0E"/>
    <w:rsid w:val="00DA2F39"/>
    <w:rsid w:val="00DA317B"/>
    <w:rsid w:val="00DA349D"/>
    <w:rsid w:val="00DA3D0F"/>
    <w:rsid w:val="00DA3EA3"/>
    <w:rsid w:val="00DA3FF8"/>
    <w:rsid w:val="00DA4337"/>
    <w:rsid w:val="00DA454A"/>
    <w:rsid w:val="00DA466B"/>
    <w:rsid w:val="00DA47B8"/>
    <w:rsid w:val="00DA4918"/>
    <w:rsid w:val="00DA4F4A"/>
    <w:rsid w:val="00DA5385"/>
    <w:rsid w:val="00DA5406"/>
    <w:rsid w:val="00DA553E"/>
    <w:rsid w:val="00DA5A75"/>
    <w:rsid w:val="00DA5B80"/>
    <w:rsid w:val="00DA5D08"/>
    <w:rsid w:val="00DA5E8C"/>
    <w:rsid w:val="00DA5ED3"/>
    <w:rsid w:val="00DA61F8"/>
    <w:rsid w:val="00DA6657"/>
    <w:rsid w:val="00DA6744"/>
    <w:rsid w:val="00DA679F"/>
    <w:rsid w:val="00DA67FD"/>
    <w:rsid w:val="00DA6913"/>
    <w:rsid w:val="00DA69CC"/>
    <w:rsid w:val="00DA6BD8"/>
    <w:rsid w:val="00DA6F05"/>
    <w:rsid w:val="00DA7256"/>
    <w:rsid w:val="00DA729F"/>
    <w:rsid w:val="00DA74FF"/>
    <w:rsid w:val="00DA7564"/>
    <w:rsid w:val="00DA7761"/>
    <w:rsid w:val="00DA7920"/>
    <w:rsid w:val="00DA7994"/>
    <w:rsid w:val="00DA7B7B"/>
    <w:rsid w:val="00DA7DD0"/>
    <w:rsid w:val="00DB07FA"/>
    <w:rsid w:val="00DB0C0D"/>
    <w:rsid w:val="00DB0C47"/>
    <w:rsid w:val="00DB0C49"/>
    <w:rsid w:val="00DB12B7"/>
    <w:rsid w:val="00DB14DA"/>
    <w:rsid w:val="00DB17E7"/>
    <w:rsid w:val="00DB1803"/>
    <w:rsid w:val="00DB19C5"/>
    <w:rsid w:val="00DB1BA2"/>
    <w:rsid w:val="00DB1BCA"/>
    <w:rsid w:val="00DB1C8D"/>
    <w:rsid w:val="00DB1D29"/>
    <w:rsid w:val="00DB2033"/>
    <w:rsid w:val="00DB21CE"/>
    <w:rsid w:val="00DB2D75"/>
    <w:rsid w:val="00DB39FF"/>
    <w:rsid w:val="00DB3B51"/>
    <w:rsid w:val="00DB3B6E"/>
    <w:rsid w:val="00DB3BA4"/>
    <w:rsid w:val="00DB3C7A"/>
    <w:rsid w:val="00DB3E57"/>
    <w:rsid w:val="00DB4378"/>
    <w:rsid w:val="00DB4547"/>
    <w:rsid w:val="00DB4682"/>
    <w:rsid w:val="00DB483B"/>
    <w:rsid w:val="00DB4849"/>
    <w:rsid w:val="00DB489D"/>
    <w:rsid w:val="00DB4D5C"/>
    <w:rsid w:val="00DB4EC8"/>
    <w:rsid w:val="00DB4F9C"/>
    <w:rsid w:val="00DB5181"/>
    <w:rsid w:val="00DB519D"/>
    <w:rsid w:val="00DB521E"/>
    <w:rsid w:val="00DB5252"/>
    <w:rsid w:val="00DB560F"/>
    <w:rsid w:val="00DB56D6"/>
    <w:rsid w:val="00DB5825"/>
    <w:rsid w:val="00DB58C4"/>
    <w:rsid w:val="00DB5AAC"/>
    <w:rsid w:val="00DB5EBF"/>
    <w:rsid w:val="00DB5F70"/>
    <w:rsid w:val="00DB6017"/>
    <w:rsid w:val="00DB6045"/>
    <w:rsid w:val="00DB6127"/>
    <w:rsid w:val="00DB617A"/>
    <w:rsid w:val="00DB620A"/>
    <w:rsid w:val="00DB66F0"/>
    <w:rsid w:val="00DB6BCA"/>
    <w:rsid w:val="00DB6CD0"/>
    <w:rsid w:val="00DB6DCE"/>
    <w:rsid w:val="00DB6F84"/>
    <w:rsid w:val="00DB742A"/>
    <w:rsid w:val="00DB75D6"/>
    <w:rsid w:val="00DB7897"/>
    <w:rsid w:val="00DB7935"/>
    <w:rsid w:val="00DB7BBD"/>
    <w:rsid w:val="00DB7BD4"/>
    <w:rsid w:val="00DB7E92"/>
    <w:rsid w:val="00DC000E"/>
    <w:rsid w:val="00DC00F9"/>
    <w:rsid w:val="00DC0163"/>
    <w:rsid w:val="00DC018B"/>
    <w:rsid w:val="00DC0245"/>
    <w:rsid w:val="00DC0441"/>
    <w:rsid w:val="00DC044C"/>
    <w:rsid w:val="00DC0662"/>
    <w:rsid w:val="00DC07C9"/>
    <w:rsid w:val="00DC0D68"/>
    <w:rsid w:val="00DC0E3B"/>
    <w:rsid w:val="00DC1074"/>
    <w:rsid w:val="00DC10AE"/>
    <w:rsid w:val="00DC1143"/>
    <w:rsid w:val="00DC11AA"/>
    <w:rsid w:val="00DC1281"/>
    <w:rsid w:val="00DC1375"/>
    <w:rsid w:val="00DC14C8"/>
    <w:rsid w:val="00DC15BA"/>
    <w:rsid w:val="00DC16BB"/>
    <w:rsid w:val="00DC1C79"/>
    <w:rsid w:val="00DC1CBF"/>
    <w:rsid w:val="00DC1E01"/>
    <w:rsid w:val="00DC1F41"/>
    <w:rsid w:val="00DC1F8E"/>
    <w:rsid w:val="00DC1FE7"/>
    <w:rsid w:val="00DC21BE"/>
    <w:rsid w:val="00DC2401"/>
    <w:rsid w:val="00DC2643"/>
    <w:rsid w:val="00DC26E7"/>
    <w:rsid w:val="00DC296B"/>
    <w:rsid w:val="00DC2B0F"/>
    <w:rsid w:val="00DC2B34"/>
    <w:rsid w:val="00DC32BC"/>
    <w:rsid w:val="00DC3692"/>
    <w:rsid w:val="00DC36DE"/>
    <w:rsid w:val="00DC39CC"/>
    <w:rsid w:val="00DC3B35"/>
    <w:rsid w:val="00DC3CF2"/>
    <w:rsid w:val="00DC3F37"/>
    <w:rsid w:val="00DC418F"/>
    <w:rsid w:val="00DC427F"/>
    <w:rsid w:val="00DC47A7"/>
    <w:rsid w:val="00DC4892"/>
    <w:rsid w:val="00DC48A8"/>
    <w:rsid w:val="00DC4E99"/>
    <w:rsid w:val="00DC4F78"/>
    <w:rsid w:val="00DC5920"/>
    <w:rsid w:val="00DC5C54"/>
    <w:rsid w:val="00DC5FCC"/>
    <w:rsid w:val="00DC607F"/>
    <w:rsid w:val="00DC6153"/>
    <w:rsid w:val="00DC621E"/>
    <w:rsid w:val="00DC680F"/>
    <w:rsid w:val="00DC6A9D"/>
    <w:rsid w:val="00DC6B36"/>
    <w:rsid w:val="00DC6D6D"/>
    <w:rsid w:val="00DC73A9"/>
    <w:rsid w:val="00DC73C6"/>
    <w:rsid w:val="00DC7732"/>
    <w:rsid w:val="00DC780C"/>
    <w:rsid w:val="00DC7B8E"/>
    <w:rsid w:val="00DD0605"/>
    <w:rsid w:val="00DD0822"/>
    <w:rsid w:val="00DD083A"/>
    <w:rsid w:val="00DD0AFA"/>
    <w:rsid w:val="00DD0B40"/>
    <w:rsid w:val="00DD0FAE"/>
    <w:rsid w:val="00DD0FFB"/>
    <w:rsid w:val="00DD1018"/>
    <w:rsid w:val="00DD1474"/>
    <w:rsid w:val="00DD16A4"/>
    <w:rsid w:val="00DD16C6"/>
    <w:rsid w:val="00DD17E2"/>
    <w:rsid w:val="00DD1A45"/>
    <w:rsid w:val="00DD1B5C"/>
    <w:rsid w:val="00DD1F2D"/>
    <w:rsid w:val="00DD2093"/>
    <w:rsid w:val="00DD21B7"/>
    <w:rsid w:val="00DD21E0"/>
    <w:rsid w:val="00DD23A1"/>
    <w:rsid w:val="00DD2B1E"/>
    <w:rsid w:val="00DD2B5C"/>
    <w:rsid w:val="00DD2C81"/>
    <w:rsid w:val="00DD2DDA"/>
    <w:rsid w:val="00DD2E4B"/>
    <w:rsid w:val="00DD30BC"/>
    <w:rsid w:val="00DD3163"/>
    <w:rsid w:val="00DD33BE"/>
    <w:rsid w:val="00DD3AD8"/>
    <w:rsid w:val="00DD3CDA"/>
    <w:rsid w:val="00DD3D66"/>
    <w:rsid w:val="00DD3E3A"/>
    <w:rsid w:val="00DD40D0"/>
    <w:rsid w:val="00DD4281"/>
    <w:rsid w:val="00DD46D8"/>
    <w:rsid w:val="00DD47C9"/>
    <w:rsid w:val="00DD4810"/>
    <w:rsid w:val="00DD4E0B"/>
    <w:rsid w:val="00DD4FA2"/>
    <w:rsid w:val="00DD50CD"/>
    <w:rsid w:val="00DD55BF"/>
    <w:rsid w:val="00DD585C"/>
    <w:rsid w:val="00DD5A55"/>
    <w:rsid w:val="00DD5D1D"/>
    <w:rsid w:val="00DD5E9A"/>
    <w:rsid w:val="00DD66B5"/>
    <w:rsid w:val="00DD6768"/>
    <w:rsid w:val="00DD67B3"/>
    <w:rsid w:val="00DD6EDD"/>
    <w:rsid w:val="00DD7170"/>
    <w:rsid w:val="00DD74B1"/>
    <w:rsid w:val="00DD7D96"/>
    <w:rsid w:val="00DD7DA2"/>
    <w:rsid w:val="00DE064F"/>
    <w:rsid w:val="00DE0887"/>
    <w:rsid w:val="00DE0E79"/>
    <w:rsid w:val="00DE1278"/>
    <w:rsid w:val="00DE1A4E"/>
    <w:rsid w:val="00DE1A85"/>
    <w:rsid w:val="00DE1D2F"/>
    <w:rsid w:val="00DE1E22"/>
    <w:rsid w:val="00DE238B"/>
    <w:rsid w:val="00DE24E7"/>
    <w:rsid w:val="00DE2949"/>
    <w:rsid w:val="00DE2A8F"/>
    <w:rsid w:val="00DE2B47"/>
    <w:rsid w:val="00DE2CC2"/>
    <w:rsid w:val="00DE357C"/>
    <w:rsid w:val="00DE3BE0"/>
    <w:rsid w:val="00DE3DDC"/>
    <w:rsid w:val="00DE3F23"/>
    <w:rsid w:val="00DE3F54"/>
    <w:rsid w:val="00DE3FC6"/>
    <w:rsid w:val="00DE407C"/>
    <w:rsid w:val="00DE4672"/>
    <w:rsid w:val="00DE4B17"/>
    <w:rsid w:val="00DE4B6A"/>
    <w:rsid w:val="00DE4D99"/>
    <w:rsid w:val="00DE4F1B"/>
    <w:rsid w:val="00DE50C1"/>
    <w:rsid w:val="00DE51A2"/>
    <w:rsid w:val="00DE52F4"/>
    <w:rsid w:val="00DE5841"/>
    <w:rsid w:val="00DE5941"/>
    <w:rsid w:val="00DE5A2B"/>
    <w:rsid w:val="00DE5E14"/>
    <w:rsid w:val="00DE6312"/>
    <w:rsid w:val="00DE633C"/>
    <w:rsid w:val="00DE6549"/>
    <w:rsid w:val="00DE68B0"/>
    <w:rsid w:val="00DE6F55"/>
    <w:rsid w:val="00DE6F5C"/>
    <w:rsid w:val="00DE70AD"/>
    <w:rsid w:val="00DE7200"/>
    <w:rsid w:val="00DE7458"/>
    <w:rsid w:val="00DE77F7"/>
    <w:rsid w:val="00DE7949"/>
    <w:rsid w:val="00DE7AF6"/>
    <w:rsid w:val="00DE7C8B"/>
    <w:rsid w:val="00DE7F9C"/>
    <w:rsid w:val="00DF039C"/>
    <w:rsid w:val="00DF050C"/>
    <w:rsid w:val="00DF051E"/>
    <w:rsid w:val="00DF059E"/>
    <w:rsid w:val="00DF0635"/>
    <w:rsid w:val="00DF06CD"/>
    <w:rsid w:val="00DF0985"/>
    <w:rsid w:val="00DF0A13"/>
    <w:rsid w:val="00DF0E69"/>
    <w:rsid w:val="00DF0EAB"/>
    <w:rsid w:val="00DF1270"/>
    <w:rsid w:val="00DF1442"/>
    <w:rsid w:val="00DF1500"/>
    <w:rsid w:val="00DF16E3"/>
    <w:rsid w:val="00DF1B0C"/>
    <w:rsid w:val="00DF2311"/>
    <w:rsid w:val="00DF26FD"/>
    <w:rsid w:val="00DF27D6"/>
    <w:rsid w:val="00DF2BE7"/>
    <w:rsid w:val="00DF2FF9"/>
    <w:rsid w:val="00DF35DF"/>
    <w:rsid w:val="00DF3A4D"/>
    <w:rsid w:val="00DF3B19"/>
    <w:rsid w:val="00DF3C35"/>
    <w:rsid w:val="00DF44CB"/>
    <w:rsid w:val="00DF4539"/>
    <w:rsid w:val="00DF45C0"/>
    <w:rsid w:val="00DF4831"/>
    <w:rsid w:val="00DF486C"/>
    <w:rsid w:val="00DF4878"/>
    <w:rsid w:val="00DF4C04"/>
    <w:rsid w:val="00DF568C"/>
    <w:rsid w:val="00DF5792"/>
    <w:rsid w:val="00DF57B6"/>
    <w:rsid w:val="00DF5ABD"/>
    <w:rsid w:val="00DF5C78"/>
    <w:rsid w:val="00DF6963"/>
    <w:rsid w:val="00DF6A33"/>
    <w:rsid w:val="00DF6BA0"/>
    <w:rsid w:val="00DF6C9E"/>
    <w:rsid w:val="00DF6F5F"/>
    <w:rsid w:val="00DF7511"/>
    <w:rsid w:val="00DF78D6"/>
    <w:rsid w:val="00DF79FD"/>
    <w:rsid w:val="00DF7CE1"/>
    <w:rsid w:val="00DF7D13"/>
    <w:rsid w:val="00E00020"/>
    <w:rsid w:val="00E002BC"/>
    <w:rsid w:val="00E00457"/>
    <w:rsid w:val="00E004FC"/>
    <w:rsid w:val="00E00530"/>
    <w:rsid w:val="00E00674"/>
    <w:rsid w:val="00E006AD"/>
    <w:rsid w:val="00E00740"/>
    <w:rsid w:val="00E00A18"/>
    <w:rsid w:val="00E00ABC"/>
    <w:rsid w:val="00E00D17"/>
    <w:rsid w:val="00E0110A"/>
    <w:rsid w:val="00E011F7"/>
    <w:rsid w:val="00E01837"/>
    <w:rsid w:val="00E01A2F"/>
    <w:rsid w:val="00E01C15"/>
    <w:rsid w:val="00E02017"/>
    <w:rsid w:val="00E020D0"/>
    <w:rsid w:val="00E026C2"/>
    <w:rsid w:val="00E0274F"/>
    <w:rsid w:val="00E02C34"/>
    <w:rsid w:val="00E02E48"/>
    <w:rsid w:val="00E03398"/>
    <w:rsid w:val="00E03652"/>
    <w:rsid w:val="00E03789"/>
    <w:rsid w:val="00E038E3"/>
    <w:rsid w:val="00E03B89"/>
    <w:rsid w:val="00E03F39"/>
    <w:rsid w:val="00E03FD5"/>
    <w:rsid w:val="00E042D9"/>
    <w:rsid w:val="00E042ED"/>
    <w:rsid w:val="00E04391"/>
    <w:rsid w:val="00E04693"/>
    <w:rsid w:val="00E04704"/>
    <w:rsid w:val="00E04BA8"/>
    <w:rsid w:val="00E04E0A"/>
    <w:rsid w:val="00E0502F"/>
    <w:rsid w:val="00E05144"/>
    <w:rsid w:val="00E0551C"/>
    <w:rsid w:val="00E05552"/>
    <w:rsid w:val="00E0560A"/>
    <w:rsid w:val="00E05688"/>
    <w:rsid w:val="00E0579F"/>
    <w:rsid w:val="00E05802"/>
    <w:rsid w:val="00E05A98"/>
    <w:rsid w:val="00E05BEB"/>
    <w:rsid w:val="00E063D4"/>
    <w:rsid w:val="00E0675B"/>
    <w:rsid w:val="00E06A63"/>
    <w:rsid w:val="00E06C28"/>
    <w:rsid w:val="00E06FD9"/>
    <w:rsid w:val="00E0705A"/>
    <w:rsid w:val="00E07202"/>
    <w:rsid w:val="00E0738D"/>
    <w:rsid w:val="00E0743B"/>
    <w:rsid w:val="00E074A2"/>
    <w:rsid w:val="00E074BA"/>
    <w:rsid w:val="00E074F5"/>
    <w:rsid w:val="00E07706"/>
    <w:rsid w:val="00E0778E"/>
    <w:rsid w:val="00E07D9E"/>
    <w:rsid w:val="00E1011E"/>
    <w:rsid w:val="00E10239"/>
    <w:rsid w:val="00E102E6"/>
    <w:rsid w:val="00E10726"/>
    <w:rsid w:val="00E10788"/>
    <w:rsid w:val="00E1140D"/>
    <w:rsid w:val="00E115A5"/>
    <w:rsid w:val="00E116CC"/>
    <w:rsid w:val="00E1197F"/>
    <w:rsid w:val="00E11C1C"/>
    <w:rsid w:val="00E11C7F"/>
    <w:rsid w:val="00E11D20"/>
    <w:rsid w:val="00E12128"/>
    <w:rsid w:val="00E1245D"/>
    <w:rsid w:val="00E12474"/>
    <w:rsid w:val="00E12C38"/>
    <w:rsid w:val="00E12CA1"/>
    <w:rsid w:val="00E12CC3"/>
    <w:rsid w:val="00E13260"/>
    <w:rsid w:val="00E13386"/>
    <w:rsid w:val="00E1363F"/>
    <w:rsid w:val="00E13796"/>
    <w:rsid w:val="00E138C2"/>
    <w:rsid w:val="00E13988"/>
    <w:rsid w:val="00E139D4"/>
    <w:rsid w:val="00E13BF9"/>
    <w:rsid w:val="00E13CF8"/>
    <w:rsid w:val="00E13D8B"/>
    <w:rsid w:val="00E13EE7"/>
    <w:rsid w:val="00E13FC6"/>
    <w:rsid w:val="00E14067"/>
    <w:rsid w:val="00E1412C"/>
    <w:rsid w:val="00E14147"/>
    <w:rsid w:val="00E14202"/>
    <w:rsid w:val="00E146CD"/>
    <w:rsid w:val="00E1483D"/>
    <w:rsid w:val="00E148EB"/>
    <w:rsid w:val="00E1492B"/>
    <w:rsid w:val="00E14FCF"/>
    <w:rsid w:val="00E15264"/>
    <w:rsid w:val="00E152E7"/>
    <w:rsid w:val="00E15359"/>
    <w:rsid w:val="00E1569D"/>
    <w:rsid w:val="00E15A9B"/>
    <w:rsid w:val="00E15AB3"/>
    <w:rsid w:val="00E15DC0"/>
    <w:rsid w:val="00E15F7D"/>
    <w:rsid w:val="00E1634B"/>
    <w:rsid w:val="00E16493"/>
    <w:rsid w:val="00E165C8"/>
    <w:rsid w:val="00E16809"/>
    <w:rsid w:val="00E16947"/>
    <w:rsid w:val="00E16FEC"/>
    <w:rsid w:val="00E172F4"/>
    <w:rsid w:val="00E1744A"/>
    <w:rsid w:val="00E17451"/>
    <w:rsid w:val="00E1760E"/>
    <w:rsid w:val="00E178B7"/>
    <w:rsid w:val="00E17ACC"/>
    <w:rsid w:val="00E204C6"/>
    <w:rsid w:val="00E204CF"/>
    <w:rsid w:val="00E20773"/>
    <w:rsid w:val="00E20FAD"/>
    <w:rsid w:val="00E20FC3"/>
    <w:rsid w:val="00E21036"/>
    <w:rsid w:val="00E21247"/>
    <w:rsid w:val="00E212D1"/>
    <w:rsid w:val="00E21412"/>
    <w:rsid w:val="00E214B5"/>
    <w:rsid w:val="00E2199E"/>
    <w:rsid w:val="00E219C9"/>
    <w:rsid w:val="00E21BFB"/>
    <w:rsid w:val="00E21C07"/>
    <w:rsid w:val="00E21C33"/>
    <w:rsid w:val="00E21DF8"/>
    <w:rsid w:val="00E21F3C"/>
    <w:rsid w:val="00E21F55"/>
    <w:rsid w:val="00E21F63"/>
    <w:rsid w:val="00E22883"/>
    <w:rsid w:val="00E22C2B"/>
    <w:rsid w:val="00E22E5A"/>
    <w:rsid w:val="00E23176"/>
    <w:rsid w:val="00E232C3"/>
    <w:rsid w:val="00E235F3"/>
    <w:rsid w:val="00E23614"/>
    <w:rsid w:val="00E23938"/>
    <w:rsid w:val="00E2393A"/>
    <w:rsid w:val="00E23947"/>
    <w:rsid w:val="00E239AE"/>
    <w:rsid w:val="00E23A76"/>
    <w:rsid w:val="00E23B88"/>
    <w:rsid w:val="00E23E0C"/>
    <w:rsid w:val="00E24298"/>
    <w:rsid w:val="00E24369"/>
    <w:rsid w:val="00E2482B"/>
    <w:rsid w:val="00E24B3E"/>
    <w:rsid w:val="00E24EFF"/>
    <w:rsid w:val="00E25246"/>
    <w:rsid w:val="00E254C6"/>
    <w:rsid w:val="00E257CA"/>
    <w:rsid w:val="00E25817"/>
    <w:rsid w:val="00E2582A"/>
    <w:rsid w:val="00E25914"/>
    <w:rsid w:val="00E25A8A"/>
    <w:rsid w:val="00E25F50"/>
    <w:rsid w:val="00E26176"/>
    <w:rsid w:val="00E2628E"/>
    <w:rsid w:val="00E266D2"/>
    <w:rsid w:val="00E268C9"/>
    <w:rsid w:val="00E26998"/>
    <w:rsid w:val="00E271ED"/>
    <w:rsid w:val="00E274C5"/>
    <w:rsid w:val="00E278D2"/>
    <w:rsid w:val="00E278E0"/>
    <w:rsid w:val="00E27A0D"/>
    <w:rsid w:val="00E27C02"/>
    <w:rsid w:val="00E27C36"/>
    <w:rsid w:val="00E27CAC"/>
    <w:rsid w:val="00E27DF8"/>
    <w:rsid w:val="00E27DFF"/>
    <w:rsid w:val="00E27E12"/>
    <w:rsid w:val="00E303DE"/>
    <w:rsid w:val="00E30650"/>
    <w:rsid w:val="00E308E8"/>
    <w:rsid w:val="00E30995"/>
    <w:rsid w:val="00E30DDC"/>
    <w:rsid w:val="00E30E1F"/>
    <w:rsid w:val="00E30F98"/>
    <w:rsid w:val="00E313FA"/>
    <w:rsid w:val="00E314C9"/>
    <w:rsid w:val="00E3151B"/>
    <w:rsid w:val="00E316E0"/>
    <w:rsid w:val="00E317C5"/>
    <w:rsid w:val="00E318AF"/>
    <w:rsid w:val="00E31B3B"/>
    <w:rsid w:val="00E31E82"/>
    <w:rsid w:val="00E32014"/>
    <w:rsid w:val="00E32153"/>
    <w:rsid w:val="00E322EC"/>
    <w:rsid w:val="00E323A4"/>
    <w:rsid w:val="00E32AE6"/>
    <w:rsid w:val="00E32E05"/>
    <w:rsid w:val="00E32F14"/>
    <w:rsid w:val="00E330F3"/>
    <w:rsid w:val="00E3311C"/>
    <w:rsid w:val="00E3349C"/>
    <w:rsid w:val="00E3357A"/>
    <w:rsid w:val="00E3364B"/>
    <w:rsid w:val="00E33685"/>
    <w:rsid w:val="00E33AFD"/>
    <w:rsid w:val="00E33CCD"/>
    <w:rsid w:val="00E340AC"/>
    <w:rsid w:val="00E342B8"/>
    <w:rsid w:val="00E34395"/>
    <w:rsid w:val="00E343E9"/>
    <w:rsid w:val="00E345F9"/>
    <w:rsid w:val="00E346BB"/>
    <w:rsid w:val="00E34775"/>
    <w:rsid w:val="00E34839"/>
    <w:rsid w:val="00E34972"/>
    <w:rsid w:val="00E34F5D"/>
    <w:rsid w:val="00E35176"/>
    <w:rsid w:val="00E35615"/>
    <w:rsid w:val="00E358A2"/>
    <w:rsid w:val="00E359A2"/>
    <w:rsid w:val="00E35A5D"/>
    <w:rsid w:val="00E35D70"/>
    <w:rsid w:val="00E35F61"/>
    <w:rsid w:val="00E364C5"/>
    <w:rsid w:val="00E36A17"/>
    <w:rsid w:val="00E36B8B"/>
    <w:rsid w:val="00E36BD0"/>
    <w:rsid w:val="00E36CC1"/>
    <w:rsid w:val="00E36F86"/>
    <w:rsid w:val="00E3724B"/>
    <w:rsid w:val="00E37314"/>
    <w:rsid w:val="00E375BC"/>
    <w:rsid w:val="00E37ABC"/>
    <w:rsid w:val="00E37AF3"/>
    <w:rsid w:val="00E37B91"/>
    <w:rsid w:val="00E37D8A"/>
    <w:rsid w:val="00E4039C"/>
    <w:rsid w:val="00E4056C"/>
    <w:rsid w:val="00E4075A"/>
    <w:rsid w:val="00E407B5"/>
    <w:rsid w:val="00E40A64"/>
    <w:rsid w:val="00E40BCE"/>
    <w:rsid w:val="00E41142"/>
    <w:rsid w:val="00E412BA"/>
    <w:rsid w:val="00E41CA8"/>
    <w:rsid w:val="00E41E29"/>
    <w:rsid w:val="00E421A5"/>
    <w:rsid w:val="00E423DC"/>
    <w:rsid w:val="00E42840"/>
    <w:rsid w:val="00E42BF2"/>
    <w:rsid w:val="00E42E80"/>
    <w:rsid w:val="00E4353B"/>
    <w:rsid w:val="00E4367E"/>
    <w:rsid w:val="00E436FB"/>
    <w:rsid w:val="00E437A0"/>
    <w:rsid w:val="00E43A05"/>
    <w:rsid w:val="00E43AD4"/>
    <w:rsid w:val="00E43C75"/>
    <w:rsid w:val="00E43CA6"/>
    <w:rsid w:val="00E43D59"/>
    <w:rsid w:val="00E43DD2"/>
    <w:rsid w:val="00E43DF0"/>
    <w:rsid w:val="00E43FA7"/>
    <w:rsid w:val="00E44007"/>
    <w:rsid w:val="00E4411A"/>
    <w:rsid w:val="00E444F1"/>
    <w:rsid w:val="00E4452E"/>
    <w:rsid w:val="00E44591"/>
    <w:rsid w:val="00E44782"/>
    <w:rsid w:val="00E44BA5"/>
    <w:rsid w:val="00E450C9"/>
    <w:rsid w:val="00E4555B"/>
    <w:rsid w:val="00E456B7"/>
    <w:rsid w:val="00E45A08"/>
    <w:rsid w:val="00E45B0B"/>
    <w:rsid w:val="00E45BD0"/>
    <w:rsid w:val="00E45DC6"/>
    <w:rsid w:val="00E45DF0"/>
    <w:rsid w:val="00E45F87"/>
    <w:rsid w:val="00E46050"/>
    <w:rsid w:val="00E463AC"/>
    <w:rsid w:val="00E4647E"/>
    <w:rsid w:val="00E46663"/>
    <w:rsid w:val="00E46A72"/>
    <w:rsid w:val="00E46AD7"/>
    <w:rsid w:val="00E46AE8"/>
    <w:rsid w:val="00E46C11"/>
    <w:rsid w:val="00E46DD8"/>
    <w:rsid w:val="00E46E64"/>
    <w:rsid w:val="00E47664"/>
    <w:rsid w:val="00E47713"/>
    <w:rsid w:val="00E477CB"/>
    <w:rsid w:val="00E47F38"/>
    <w:rsid w:val="00E50379"/>
    <w:rsid w:val="00E505B8"/>
    <w:rsid w:val="00E506D6"/>
    <w:rsid w:val="00E50720"/>
    <w:rsid w:val="00E50AAB"/>
    <w:rsid w:val="00E50C99"/>
    <w:rsid w:val="00E50D74"/>
    <w:rsid w:val="00E50F5F"/>
    <w:rsid w:val="00E51194"/>
    <w:rsid w:val="00E511D2"/>
    <w:rsid w:val="00E51392"/>
    <w:rsid w:val="00E5159F"/>
    <w:rsid w:val="00E515D2"/>
    <w:rsid w:val="00E51790"/>
    <w:rsid w:val="00E517EE"/>
    <w:rsid w:val="00E51CAD"/>
    <w:rsid w:val="00E51F5C"/>
    <w:rsid w:val="00E52655"/>
    <w:rsid w:val="00E52788"/>
    <w:rsid w:val="00E528E6"/>
    <w:rsid w:val="00E53180"/>
    <w:rsid w:val="00E5325A"/>
    <w:rsid w:val="00E534E0"/>
    <w:rsid w:val="00E536B0"/>
    <w:rsid w:val="00E53775"/>
    <w:rsid w:val="00E53A37"/>
    <w:rsid w:val="00E54061"/>
    <w:rsid w:val="00E54076"/>
    <w:rsid w:val="00E540B3"/>
    <w:rsid w:val="00E543FD"/>
    <w:rsid w:val="00E545A1"/>
    <w:rsid w:val="00E54897"/>
    <w:rsid w:val="00E54949"/>
    <w:rsid w:val="00E54A71"/>
    <w:rsid w:val="00E54A8C"/>
    <w:rsid w:val="00E55240"/>
    <w:rsid w:val="00E552C9"/>
    <w:rsid w:val="00E55359"/>
    <w:rsid w:val="00E55364"/>
    <w:rsid w:val="00E553B6"/>
    <w:rsid w:val="00E554B0"/>
    <w:rsid w:val="00E55670"/>
    <w:rsid w:val="00E5572E"/>
    <w:rsid w:val="00E55889"/>
    <w:rsid w:val="00E55A0F"/>
    <w:rsid w:val="00E55CF1"/>
    <w:rsid w:val="00E5603F"/>
    <w:rsid w:val="00E560A6"/>
    <w:rsid w:val="00E561A0"/>
    <w:rsid w:val="00E562C9"/>
    <w:rsid w:val="00E56AA1"/>
    <w:rsid w:val="00E56B85"/>
    <w:rsid w:val="00E56C7D"/>
    <w:rsid w:val="00E56DAE"/>
    <w:rsid w:val="00E5700C"/>
    <w:rsid w:val="00E575AD"/>
    <w:rsid w:val="00E57A8D"/>
    <w:rsid w:val="00E57BDF"/>
    <w:rsid w:val="00E57D81"/>
    <w:rsid w:val="00E57D93"/>
    <w:rsid w:val="00E57DD7"/>
    <w:rsid w:val="00E57F94"/>
    <w:rsid w:val="00E60527"/>
    <w:rsid w:val="00E60603"/>
    <w:rsid w:val="00E60683"/>
    <w:rsid w:val="00E607FB"/>
    <w:rsid w:val="00E60BD4"/>
    <w:rsid w:val="00E60D9F"/>
    <w:rsid w:val="00E60EB6"/>
    <w:rsid w:val="00E60F04"/>
    <w:rsid w:val="00E61338"/>
    <w:rsid w:val="00E61426"/>
    <w:rsid w:val="00E614BC"/>
    <w:rsid w:val="00E614D1"/>
    <w:rsid w:val="00E617E8"/>
    <w:rsid w:val="00E61985"/>
    <w:rsid w:val="00E61A30"/>
    <w:rsid w:val="00E61D0A"/>
    <w:rsid w:val="00E61E2D"/>
    <w:rsid w:val="00E62AB5"/>
    <w:rsid w:val="00E62AE1"/>
    <w:rsid w:val="00E62CD7"/>
    <w:rsid w:val="00E63039"/>
    <w:rsid w:val="00E63285"/>
    <w:rsid w:val="00E6336E"/>
    <w:rsid w:val="00E633E2"/>
    <w:rsid w:val="00E63965"/>
    <w:rsid w:val="00E63BD4"/>
    <w:rsid w:val="00E63E7C"/>
    <w:rsid w:val="00E63EEE"/>
    <w:rsid w:val="00E64220"/>
    <w:rsid w:val="00E64485"/>
    <w:rsid w:val="00E6448C"/>
    <w:rsid w:val="00E64A2D"/>
    <w:rsid w:val="00E64CA7"/>
    <w:rsid w:val="00E6521D"/>
    <w:rsid w:val="00E652FF"/>
    <w:rsid w:val="00E654B9"/>
    <w:rsid w:val="00E65EA5"/>
    <w:rsid w:val="00E65ED6"/>
    <w:rsid w:val="00E661CA"/>
    <w:rsid w:val="00E66A19"/>
    <w:rsid w:val="00E66E1B"/>
    <w:rsid w:val="00E66F60"/>
    <w:rsid w:val="00E67017"/>
    <w:rsid w:val="00E672BD"/>
    <w:rsid w:val="00E673E9"/>
    <w:rsid w:val="00E678DA"/>
    <w:rsid w:val="00E67C14"/>
    <w:rsid w:val="00E67F56"/>
    <w:rsid w:val="00E67F7D"/>
    <w:rsid w:val="00E67FDF"/>
    <w:rsid w:val="00E70120"/>
    <w:rsid w:val="00E701B8"/>
    <w:rsid w:val="00E704DE"/>
    <w:rsid w:val="00E7081D"/>
    <w:rsid w:val="00E70935"/>
    <w:rsid w:val="00E70AF1"/>
    <w:rsid w:val="00E70C88"/>
    <w:rsid w:val="00E70C8F"/>
    <w:rsid w:val="00E71082"/>
    <w:rsid w:val="00E71251"/>
    <w:rsid w:val="00E7157F"/>
    <w:rsid w:val="00E71891"/>
    <w:rsid w:val="00E71AD2"/>
    <w:rsid w:val="00E72668"/>
    <w:rsid w:val="00E72DD5"/>
    <w:rsid w:val="00E72EDC"/>
    <w:rsid w:val="00E732E7"/>
    <w:rsid w:val="00E7332C"/>
    <w:rsid w:val="00E7344D"/>
    <w:rsid w:val="00E73585"/>
    <w:rsid w:val="00E73654"/>
    <w:rsid w:val="00E7376C"/>
    <w:rsid w:val="00E73891"/>
    <w:rsid w:val="00E73B24"/>
    <w:rsid w:val="00E73BDA"/>
    <w:rsid w:val="00E73E2A"/>
    <w:rsid w:val="00E741BC"/>
    <w:rsid w:val="00E741C9"/>
    <w:rsid w:val="00E742B6"/>
    <w:rsid w:val="00E7452B"/>
    <w:rsid w:val="00E749F5"/>
    <w:rsid w:val="00E75043"/>
    <w:rsid w:val="00E75577"/>
    <w:rsid w:val="00E757F1"/>
    <w:rsid w:val="00E75900"/>
    <w:rsid w:val="00E759FD"/>
    <w:rsid w:val="00E75CE0"/>
    <w:rsid w:val="00E75DF3"/>
    <w:rsid w:val="00E7607B"/>
    <w:rsid w:val="00E76308"/>
    <w:rsid w:val="00E763AF"/>
    <w:rsid w:val="00E767BE"/>
    <w:rsid w:val="00E769AE"/>
    <w:rsid w:val="00E76F90"/>
    <w:rsid w:val="00E77189"/>
    <w:rsid w:val="00E7725C"/>
    <w:rsid w:val="00E77460"/>
    <w:rsid w:val="00E77585"/>
    <w:rsid w:val="00E775D0"/>
    <w:rsid w:val="00E77BD2"/>
    <w:rsid w:val="00E77CD7"/>
    <w:rsid w:val="00E80123"/>
    <w:rsid w:val="00E801F3"/>
    <w:rsid w:val="00E802DB"/>
    <w:rsid w:val="00E804F9"/>
    <w:rsid w:val="00E8066B"/>
    <w:rsid w:val="00E80CBC"/>
    <w:rsid w:val="00E80D75"/>
    <w:rsid w:val="00E80DBD"/>
    <w:rsid w:val="00E80F09"/>
    <w:rsid w:val="00E80FA8"/>
    <w:rsid w:val="00E810E3"/>
    <w:rsid w:val="00E81115"/>
    <w:rsid w:val="00E8136A"/>
    <w:rsid w:val="00E813B3"/>
    <w:rsid w:val="00E8198A"/>
    <w:rsid w:val="00E81A5F"/>
    <w:rsid w:val="00E8225C"/>
    <w:rsid w:val="00E8263D"/>
    <w:rsid w:val="00E8268E"/>
    <w:rsid w:val="00E82799"/>
    <w:rsid w:val="00E82A72"/>
    <w:rsid w:val="00E82B43"/>
    <w:rsid w:val="00E82BA5"/>
    <w:rsid w:val="00E82D57"/>
    <w:rsid w:val="00E82E4B"/>
    <w:rsid w:val="00E8302F"/>
    <w:rsid w:val="00E832E9"/>
    <w:rsid w:val="00E8352A"/>
    <w:rsid w:val="00E838E1"/>
    <w:rsid w:val="00E838F9"/>
    <w:rsid w:val="00E83913"/>
    <w:rsid w:val="00E83A3F"/>
    <w:rsid w:val="00E83D78"/>
    <w:rsid w:val="00E83ED1"/>
    <w:rsid w:val="00E844C5"/>
    <w:rsid w:val="00E84C06"/>
    <w:rsid w:val="00E850E2"/>
    <w:rsid w:val="00E851BC"/>
    <w:rsid w:val="00E851EB"/>
    <w:rsid w:val="00E85660"/>
    <w:rsid w:val="00E85808"/>
    <w:rsid w:val="00E86106"/>
    <w:rsid w:val="00E8613E"/>
    <w:rsid w:val="00E8666C"/>
    <w:rsid w:val="00E86822"/>
    <w:rsid w:val="00E868DD"/>
    <w:rsid w:val="00E869C4"/>
    <w:rsid w:val="00E86E6F"/>
    <w:rsid w:val="00E870A6"/>
    <w:rsid w:val="00E8745C"/>
    <w:rsid w:val="00E87814"/>
    <w:rsid w:val="00E878D3"/>
    <w:rsid w:val="00E87B2F"/>
    <w:rsid w:val="00E87BB2"/>
    <w:rsid w:val="00E87BEB"/>
    <w:rsid w:val="00E87D95"/>
    <w:rsid w:val="00E90116"/>
    <w:rsid w:val="00E90149"/>
    <w:rsid w:val="00E9016A"/>
    <w:rsid w:val="00E90482"/>
    <w:rsid w:val="00E90BB4"/>
    <w:rsid w:val="00E90C4C"/>
    <w:rsid w:val="00E91043"/>
    <w:rsid w:val="00E91450"/>
    <w:rsid w:val="00E91CC4"/>
    <w:rsid w:val="00E9207F"/>
    <w:rsid w:val="00E92142"/>
    <w:rsid w:val="00E9217C"/>
    <w:rsid w:val="00E92338"/>
    <w:rsid w:val="00E92976"/>
    <w:rsid w:val="00E929C2"/>
    <w:rsid w:val="00E929D9"/>
    <w:rsid w:val="00E92AC0"/>
    <w:rsid w:val="00E92FDD"/>
    <w:rsid w:val="00E9336B"/>
    <w:rsid w:val="00E93470"/>
    <w:rsid w:val="00E934F1"/>
    <w:rsid w:val="00E9367F"/>
    <w:rsid w:val="00E93DD8"/>
    <w:rsid w:val="00E93EA5"/>
    <w:rsid w:val="00E93EC8"/>
    <w:rsid w:val="00E93ED9"/>
    <w:rsid w:val="00E94081"/>
    <w:rsid w:val="00E94194"/>
    <w:rsid w:val="00E94196"/>
    <w:rsid w:val="00E9421E"/>
    <w:rsid w:val="00E94234"/>
    <w:rsid w:val="00E944A6"/>
    <w:rsid w:val="00E944E2"/>
    <w:rsid w:val="00E944EB"/>
    <w:rsid w:val="00E9455C"/>
    <w:rsid w:val="00E945F1"/>
    <w:rsid w:val="00E9463F"/>
    <w:rsid w:val="00E947FB"/>
    <w:rsid w:val="00E94891"/>
    <w:rsid w:val="00E949AE"/>
    <w:rsid w:val="00E94F22"/>
    <w:rsid w:val="00E94F93"/>
    <w:rsid w:val="00E9597C"/>
    <w:rsid w:val="00E95B86"/>
    <w:rsid w:val="00E95BC2"/>
    <w:rsid w:val="00E961A0"/>
    <w:rsid w:val="00E964BD"/>
    <w:rsid w:val="00E96952"/>
    <w:rsid w:val="00E969AE"/>
    <w:rsid w:val="00E96A14"/>
    <w:rsid w:val="00E96CD0"/>
    <w:rsid w:val="00E96FA7"/>
    <w:rsid w:val="00E9737A"/>
    <w:rsid w:val="00E97517"/>
    <w:rsid w:val="00E9776F"/>
    <w:rsid w:val="00E97A61"/>
    <w:rsid w:val="00E97DBA"/>
    <w:rsid w:val="00E97E85"/>
    <w:rsid w:val="00EA009A"/>
    <w:rsid w:val="00EA014E"/>
    <w:rsid w:val="00EA01CD"/>
    <w:rsid w:val="00EA0240"/>
    <w:rsid w:val="00EA0499"/>
    <w:rsid w:val="00EA0723"/>
    <w:rsid w:val="00EA0A55"/>
    <w:rsid w:val="00EA0A68"/>
    <w:rsid w:val="00EA0B38"/>
    <w:rsid w:val="00EA0C12"/>
    <w:rsid w:val="00EA0FB5"/>
    <w:rsid w:val="00EA1023"/>
    <w:rsid w:val="00EA12FA"/>
    <w:rsid w:val="00EA1418"/>
    <w:rsid w:val="00EA145F"/>
    <w:rsid w:val="00EA14B6"/>
    <w:rsid w:val="00EA154B"/>
    <w:rsid w:val="00EA1615"/>
    <w:rsid w:val="00EA16DC"/>
    <w:rsid w:val="00EA1D7A"/>
    <w:rsid w:val="00EA220B"/>
    <w:rsid w:val="00EA25A6"/>
    <w:rsid w:val="00EA2A17"/>
    <w:rsid w:val="00EA2B28"/>
    <w:rsid w:val="00EA2BEF"/>
    <w:rsid w:val="00EA30A2"/>
    <w:rsid w:val="00EA33BB"/>
    <w:rsid w:val="00EA35DE"/>
    <w:rsid w:val="00EA381B"/>
    <w:rsid w:val="00EA3821"/>
    <w:rsid w:val="00EA3C31"/>
    <w:rsid w:val="00EA3D4E"/>
    <w:rsid w:val="00EA3D6F"/>
    <w:rsid w:val="00EA3F4C"/>
    <w:rsid w:val="00EA4081"/>
    <w:rsid w:val="00EA45EB"/>
    <w:rsid w:val="00EA469F"/>
    <w:rsid w:val="00EA490D"/>
    <w:rsid w:val="00EA4B46"/>
    <w:rsid w:val="00EA4B8C"/>
    <w:rsid w:val="00EA54EB"/>
    <w:rsid w:val="00EA5607"/>
    <w:rsid w:val="00EA5880"/>
    <w:rsid w:val="00EA59BF"/>
    <w:rsid w:val="00EA5A38"/>
    <w:rsid w:val="00EA5C1E"/>
    <w:rsid w:val="00EA5C38"/>
    <w:rsid w:val="00EA5C69"/>
    <w:rsid w:val="00EA5D48"/>
    <w:rsid w:val="00EA5DE8"/>
    <w:rsid w:val="00EA5F01"/>
    <w:rsid w:val="00EA6196"/>
    <w:rsid w:val="00EA61E2"/>
    <w:rsid w:val="00EA65D7"/>
    <w:rsid w:val="00EA6ACC"/>
    <w:rsid w:val="00EA7258"/>
    <w:rsid w:val="00EA760C"/>
    <w:rsid w:val="00EA7C94"/>
    <w:rsid w:val="00EA7E88"/>
    <w:rsid w:val="00EA7EE7"/>
    <w:rsid w:val="00EA7FFE"/>
    <w:rsid w:val="00EB00F6"/>
    <w:rsid w:val="00EB051E"/>
    <w:rsid w:val="00EB0545"/>
    <w:rsid w:val="00EB0635"/>
    <w:rsid w:val="00EB06E0"/>
    <w:rsid w:val="00EB08F9"/>
    <w:rsid w:val="00EB0954"/>
    <w:rsid w:val="00EB0FC0"/>
    <w:rsid w:val="00EB123D"/>
    <w:rsid w:val="00EB1498"/>
    <w:rsid w:val="00EB1802"/>
    <w:rsid w:val="00EB1DA6"/>
    <w:rsid w:val="00EB1E08"/>
    <w:rsid w:val="00EB1F98"/>
    <w:rsid w:val="00EB211D"/>
    <w:rsid w:val="00EB2128"/>
    <w:rsid w:val="00EB25D7"/>
    <w:rsid w:val="00EB2777"/>
    <w:rsid w:val="00EB27EE"/>
    <w:rsid w:val="00EB2D37"/>
    <w:rsid w:val="00EB2DD3"/>
    <w:rsid w:val="00EB2F72"/>
    <w:rsid w:val="00EB304A"/>
    <w:rsid w:val="00EB30BC"/>
    <w:rsid w:val="00EB31BB"/>
    <w:rsid w:val="00EB3205"/>
    <w:rsid w:val="00EB3281"/>
    <w:rsid w:val="00EB3383"/>
    <w:rsid w:val="00EB3927"/>
    <w:rsid w:val="00EB392F"/>
    <w:rsid w:val="00EB3BFC"/>
    <w:rsid w:val="00EB3DC3"/>
    <w:rsid w:val="00EB428A"/>
    <w:rsid w:val="00EB42D3"/>
    <w:rsid w:val="00EB436B"/>
    <w:rsid w:val="00EB4371"/>
    <w:rsid w:val="00EB4A75"/>
    <w:rsid w:val="00EB4AD9"/>
    <w:rsid w:val="00EB4BD2"/>
    <w:rsid w:val="00EB4C5E"/>
    <w:rsid w:val="00EB5019"/>
    <w:rsid w:val="00EB50B3"/>
    <w:rsid w:val="00EB524B"/>
    <w:rsid w:val="00EB5774"/>
    <w:rsid w:val="00EB5958"/>
    <w:rsid w:val="00EB5974"/>
    <w:rsid w:val="00EB5BCF"/>
    <w:rsid w:val="00EB5C60"/>
    <w:rsid w:val="00EB5CF8"/>
    <w:rsid w:val="00EB5F8C"/>
    <w:rsid w:val="00EB5FC5"/>
    <w:rsid w:val="00EB6219"/>
    <w:rsid w:val="00EB6AA0"/>
    <w:rsid w:val="00EB6E04"/>
    <w:rsid w:val="00EB6E0D"/>
    <w:rsid w:val="00EB6FAF"/>
    <w:rsid w:val="00EB7001"/>
    <w:rsid w:val="00EB7071"/>
    <w:rsid w:val="00EB7735"/>
    <w:rsid w:val="00EB78B3"/>
    <w:rsid w:val="00EB7AB9"/>
    <w:rsid w:val="00EB7D7D"/>
    <w:rsid w:val="00EB7DBD"/>
    <w:rsid w:val="00EC0379"/>
    <w:rsid w:val="00EC07FD"/>
    <w:rsid w:val="00EC0A9F"/>
    <w:rsid w:val="00EC0B14"/>
    <w:rsid w:val="00EC0CDD"/>
    <w:rsid w:val="00EC0CE9"/>
    <w:rsid w:val="00EC0F4D"/>
    <w:rsid w:val="00EC13B5"/>
    <w:rsid w:val="00EC1925"/>
    <w:rsid w:val="00EC1C16"/>
    <w:rsid w:val="00EC20AA"/>
    <w:rsid w:val="00EC20C9"/>
    <w:rsid w:val="00EC21CF"/>
    <w:rsid w:val="00EC2235"/>
    <w:rsid w:val="00EC2436"/>
    <w:rsid w:val="00EC26F1"/>
    <w:rsid w:val="00EC2839"/>
    <w:rsid w:val="00EC2BD8"/>
    <w:rsid w:val="00EC2C57"/>
    <w:rsid w:val="00EC32FC"/>
    <w:rsid w:val="00EC34EE"/>
    <w:rsid w:val="00EC3589"/>
    <w:rsid w:val="00EC36F8"/>
    <w:rsid w:val="00EC382E"/>
    <w:rsid w:val="00EC38A0"/>
    <w:rsid w:val="00EC3A8A"/>
    <w:rsid w:val="00EC3B8E"/>
    <w:rsid w:val="00EC3D42"/>
    <w:rsid w:val="00EC3DBF"/>
    <w:rsid w:val="00EC42F1"/>
    <w:rsid w:val="00EC4503"/>
    <w:rsid w:val="00EC4633"/>
    <w:rsid w:val="00EC472A"/>
    <w:rsid w:val="00EC4761"/>
    <w:rsid w:val="00EC48B5"/>
    <w:rsid w:val="00EC4CD1"/>
    <w:rsid w:val="00EC4F9B"/>
    <w:rsid w:val="00EC5119"/>
    <w:rsid w:val="00EC55BC"/>
    <w:rsid w:val="00EC5D4C"/>
    <w:rsid w:val="00EC5ED1"/>
    <w:rsid w:val="00EC5F50"/>
    <w:rsid w:val="00EC60BA"/>
    <w:rsid w:val="00EC6339"/>
    <w:rsid w:val="00EC68A7"/>
    <w:rsid w:val="00EC6B22"/>
    <w:rsid w:val="00EC6C25"/>
    <w:rsid w:val="00EC74C6"/>
    <w:rsid w:val="00EC7704"/>
    <w:rsid w:val="00EC783A"/>
    <w:rsid w:val="00EC7C10"/>
    <w:rsid w:val="00EC7EE6"/>
    <w:rsid w:val="00ED033D"/>
    <w:rsid w:val="00ED03DD"/>
    <w:rsid w:val="00ED0478"/>
    <w:rsid w:val="00ED0988"/>
    <w:rsid w:val="00ED09BE"/>
    <w:rsid w:val="00ED0A1D"/>
    <w:rsid w:val="00ED0A54"/>
    <w:rsid w:val="00ED0A70"/>
    <w:rsid w:val="00ED0A7D"/>
    <w:rsid w:val="00ED0A81"/>
    <w:rsid w:val="00ED0DA9"/>
    <w:rsid w:val="00ED12A4"/>
    <w:rsid w:val="00ED130E"/>
    <w:rsid w:val="00ED135A"/>
    <w:rsid w:val="00ED16DB"/>
    <w:rsid w:val="00ED17CA"/>
    <w:rsid w:val="00ED17EB"/>
    <w:rsid w:val="00ED1843"/>
    <w:rsid w:val="00ED1A37"/>
    <w:rsid w:val="00ED1B6C"/>
    <w:rsid w:val="00ED1E22"/>
    <w:rsid w:val="00ED1EFC"/>
    <w:rsid w:val="00ED1F17"/>
    <w:rsid w:val="00ED1FCD"/>
    <w:rsid w:val="00ED2BFA"/>
    <w:rsid w:val="00ED2F8D"/>
    <w:rsid w:val="00ED30FE"/>
    <w:rsid w:val="00ED30FF"/>
    <w:rsid w:val="00ED31D3"/>
    <w:rsid w:val="00ED331F"/>
    <w:rsid w:val="00ED3322"/>
    <w:rsid w:val="00ED3C3E"/>
    <w:rsid w:val="00ED400A"/>
    <w:rsid w:val="00ED4018"/>
    <w:rsid w:val="00ED4880"/>
    <w:rsid w:val="00ED48EB"/>
    <w:rsid w:val="00ED4E25"/>
    <w:rsid w:val="00ED51CC"/>
    <w:rsid w:val="00ED5338"/>
    <w:rsid w:val="00ED539C"/>
    <w:rsid w:val="00ED5585"/>
    <w:rsid w:val="00ED5989"/>
    <w:rsid w:val="00ED5B24"/>
    <w:rsid w:val="00ED5C00"/>
    <w:rsid w:val="00ED5C92"/>
    <w:rsid w:val="00ED5FBB"/>
    <w:rsid w:val="00ED6071"/>
    <w:rsid w:val="00ED6308"/>
    <w:rsid w:val="00ED6656"/>
    <w:rsid w:val="00ED683D"/>
    <w:rsid w:val="00ED6C1F"/>
    <w:rsid w:val="00ED6DA5"/>
    <w:rsid w:val="00ED6EE1"/>
    <w:rsid w:val="00ED713E"/>
    <w:rsid w:val="00ED7630"/>
    <w:rsid w:val="00ED78A4"/>
    <w:rsid w:val="00ED7A09"/>
    <w:rsid w:val="00ED7BEE"/>
    <w:rsid w:val="00ED7CF4"/>
    <w:rsid w:val="00EE0A94"/>
    <w:rsid w:val="00EE0BD5"/>
    <w:rsid w:val="00EE11F9"/>
    <w:rsid w:val="00EE1328"/>
    <w:rsid w:val="00EE162A"/>
    <w:rsid w:val="00EE1665"/>
    <w:rsid w:val="00EE1724"/>
    <w:rsid w:val="00EE1870"/>
    <w:rsid w:val="00EE1FE7"/>
    <w:rsid w:val="00EE26E0"/>
    <w:rsid w:val="00EE28AD"/>
    <w:rsid w:val="00EE2B7F"/>
    <w:rsid w:val="00EE2B88"/>
    <w:rsid w:val="00EE2F7B"/>
    <w:rsid w:val="00EE31CF"/>
    <w:rsid w:val="00EE35AD"/>
    <w:rsid w:val="00EE39B7"/>
    <w:rsid w:val="00EE3BF9"/>
    <w:rsid w:val="00EE4628"/>
    <w:rsid w:val="00EE493A"/>
    <w:rsid w:val="00EE4BAC"/>
    <w:rsid w:val="00EE50BF"/>
    <w:rsid w:val="00EE5A49"/>
    <w:rsid w:val="00EE5AC9"/>
    <w:rsid w:val="00EE5F13"/>
    <w:rsid w:val="00EE5F48"/>
    <w:rsid w:val="00EE6275"/>
    <w:rsid w:val="00EE639D"/>
    <w:rsid w:val="00EE6575"/>
    <w:rsid w:val="00EE65D2"/>
    <w:rsid w:val="00EE66A0"/>
    <w:rsid w:val="00EE6752"/>
    <w:rsid w:val="00EE679B"/>
    <w:rsid w:val="00EE67E1"/>
    <w:rsid w:val="00EE6C3D"/>
    <w:rsid w:val="00EE6EAC"/>
    <w:rsid w:val="00EE6EDD"/>
    <w:rsid w:val="00EE6F14"/>
    <w:rsid w:val="00EE7456"/>
    <w:rsid w:val="00EE7B43"/>
    <w:rsid w:val="00EE7BE0"/>
    <w:rsid w:val="00EF010D"/>
    <w:rsid w:val="00EF055A"/>
    <w:rsid w:val="00EF065B"/>
    <w:rsid w:val="00EF0929"/>
    <w:rsid w:val="00EF096F"/>
    <w:rsid w:val="00EF0BCF"/>
    <w:rsid w:val="00EF0C7A"/>
    <w:rsid w:val="00EF10E6"/>
    <w:rsid w:val="00EF1355"/>
    <w:rsid w:val="00EF1542"/>
    <w:rsid w:val="00EF1849"/>
    <w:rsid w:val="00EF1968"/>
    <w:rsid w:val="00EF1BAA"/>
    <w:rsid w:val="00EF1BD2"/>
    <w:rsid w:val="00EF1D0E"/>
    <w:rsid w:val="00EF1E3C"/>
    <w:rsid w:val="00EF1EAB"/>
    <w:rsid w:val="00EF1EEC"/>
    <w:rsid w:val="00EF1F96"/>
    <w:rsid w:val="00EF2090"/>
    <w:rsid w:val="00EF2353"/>
    <w:rsid w:val="00EF2493"/>
    <w:rsid w:val="00EF2692"/>
    <w:rsid w:val="00EF2BF5"/>
    <w:rsid w:val="00EF2F65"/>
    <w:rsid w:val="00EF3062"/>
    <w:rsid w:val="00EF38E4"/>
    <w:rsid w:val="00EF3E4D"/>
    <w:rsid w:val="00EF407F"/>
    <w:rsid w:val="00EF4E3B"/>
    <w:rsid w:val="00EF50DF"/>
    <w:rsid w:val="00EF53EA"/>
    <w:rsid w:val="00EF545D"/>
    <w:rsid w:val="00EF547E"/>
    <w:rsid w:val="00EF5551"/>
    <w:rsid w:val="00EF55ED"/>
    <w:rsid w:val="00EF59AF"/>
    <w:rsid w:val="00EF5ADD"/>
    <w:rsid w:val="00EF5C10"/>
    <w:rsid w:val="00EF6103"/>
    <w:rsid w:val="00EF61C9"/>
    <w:rsid w:val="00EF6466"/>
    <w:rsid w:val="00EF660B"/>
    <w:rsid w:val="00EF6714"/>
    <w:rsid w:val="00EF678A"/>
    <w:rsid w:val="00EF6CF1"/>
    <w:rsid w:val="00EF6DD5"/>
    <w:rsid w:val="00EF6E21"/>
    <w:rsid w:val="00EF6E73"/>
    <w:rsid w:val="00EF71CB"/>
    <w:rsid w:val="00EF74D8"/>
    <w:rsid w:val="00EF76DD"/>
    <w:rsid w:val="00EF7743"/>
    <w:rsid w:val="00EF7A8B"/>
    <w:rsid w:val="00EF7E30"/>
    <w:rsid w:val="00EF7E48"/>
    <w:rsid w:val="00F00478"/>
    <w:rsid w:val="00F0063A"/>
    <w:rsid w:val="00F00830"/>
    <w:rsid w:val="00F009AD"/>
    <w:rsid w:val="00F00B18"/>
    <w:rsid w:val="00F00C3A"/>
    <w:rsid w:val="00F00DA5"/>
    <w:rsid w:val="00F00DD6"/>
    <w:rsid w:val="00F016CC"/>
    <w:rsid w:val="00F01794"/>
    <w:rsid w:val="00F018A1"/>
    <w:rsid w:val="00F018E0"/>
    <w:rsid w:val="00F01D52"/>
    <w:rsid w:val="00F01E1A"/>
    <w:rsid w:val="00F02261"/>
    <w:rsid w:val="00F02320"/>
    <w:rsid w:val="00F024C4"/>
    <w:rsid w:val="00F02647"/>
    <w:rsid w:val="00F02703"/>
    <w:rsid w:val="00F029AC"/>
    <w:rsid w:val="00F02A93"/>
    <w:rsid w:val="00F02C16"/>
    <w:rsid w:val="00F02C61"/>
    <w:rsid w:val="00F02FA2"/>
    <w:rsid w:val="00F030D1"/>
    <w:rsid w:val="00F031A7"/>
    <w:rsid w:val="00F03406"/>
    <w:rsid w:val="00F0344A"/>
    <w:rsid w:val="00F03459"/>
    <w:rsid w:val="00F034A8"/>
    <w:rsid w:val="00F03CB6"/>
    <w:rsid w:val="00F03F2D"/>
    <w:rsid w:val="00F03F95"/>
    <w:rsid w:val="00F04236"/>
    <w:rsid w:val="00F043BE"/>
    <w:rsid w:val="00F04560"/>
    <w:rsid w:val="00F04E19"/>
    <w:rsid w:val="00F04E6A"/>
    <w:rsid w:val="00F04F01"/>
    <w:rsid w:val="00F05018"/>
    <w:rsid w:val="00F05167"/>
    <w:rsid w:val="00F059B8"/>
    <w:rsid w:val="00F05B89"/>
    <w:rsid w:val="00F05EA0"/>
    <w:rsid w:val="00F0643A"/>
    <w:rsid w:val="00F066A6"/>
    <w:rsid w:val="00F06783"/>
    <w:rsid w:val="00F06945"/>
    <w:rsid w:val="00F069A9"/>
    <w:rsid w:val="00F06B9E"/>
    <w:rsid w:val="00F06C6B"/>
    <w:rsid w:val="00F06C70"/>
    <w:rsid w:val="00F06D5C"/>
    <w:rsid w:val="00F070B9"/>
    <w:rsid w:val="00F07194"/>
    <w:rsid w:val="00F075FD"/>
    <w:rsid w:val="00F0790D"/>
    <w:rsid w:val="00F07AF9"/>
    <w:rsid w:val="00F07C07"/>
    <w:rsid w:val="00F07DA0"/>
    <w:rsid w:val="00F100F9"/>
    <w:rsid w:val="00F101D0"/>
    <w:rsid w:val="00F102DA"/>
    <w:rsid w:val="00F10345"/>
    <w:rsid w:val="00F109DA"/>
    <w:rsid w:val="00F10ACF"/>
    <w:rsid w:val="00F10EDE"/>
    <w:rsid w:val="00F10EF4"/>
    <w:rsid w:val="00F10F4D"/>
    <w:rsid w:val="00F114CB"/>
    <w:rsid w:val="00F11692"/>
    <w:rsid w:val="00F11A1F"/>
    <w:rsid w:val="00F11AAC"/>
    <w:rsid w:val="00F11AB6"/>
    <w:rsid w:val="00F120F3"/>
    <w:rsid w:val="00F126A8"/>
    <w:rsid w:val="00F1273B"/>
    <w:rsid w:val="00F1279D"/>
    <w:rsid w:val="00F127CF"/>
    <w:rsid w:val="00F1291F"/>
    <w:rsid w:val="00F12924"/>
    <w:rsid w:val="00F12CAF"/>
    <w:rsid w:val="00F12E90"/>
    <w:rsid w:val="00F13033"/>
    <w:rsid w:val="00F130E0"/>
    <w:rsid w:val="00F133D0"/>
    <w:rsid w:val="00F137A5"/>
    <w:rsid w:val="00F13AF0"/>
    <w:rsid w:val="00F13D89"/>
    <w:rsid w:val="00F140DA"/>
    <w:rsid w:val="00F14194"/>
    <w:rsid w:val="00F1423A"/>
    <w:rsid w:val="00F142BF"/>
    <w:rsid w:val="00F14540"/>
    <w:rsid w:val="00F14678"/>
    <w:rsid w:val="00F146B8"/>
    <w:rsid w:val="00F146B9"/>
    <w:rsid w:val="00F146BC"/>
    <w:rsid w:val="00F1494F"/>
    <w:rsid w:val="00F14AFF"/>
    <w:rsid w:val="00F14BED"/>
    <w:rsid w:val="00F14D14"/>
    <w:rsid w:val="00F14E21"/>
    <w:rsid w:val="00F15422"/>
    <w:rsid w:val="00F1545A"/>
    <w:rsid w:val="00F15545"/>
    <w:rsid w:val="00F15855"/>
    <w:rsid w:val="00F15A66"/>
    <w:rsid w:val="00F15CD6"/>
    <w:rsid w:val="00F15F2D"/>
    <w:rsid w:val="00F1607A"/>
    <w:rsid w:val="00F16721"/>
    <w:rsid w:val="00F1699B"/>
    <w:rsid w:val="00F169C2"/>
    <w:rsid w:val="00F170D5"/>
    <w:rsid w:val="00F17308"/>
    <w:rsid w:val="00F17371"/>
    <w:rsid w:val="00F17476"/>
    <w:rsid w:val="00F17498"/>
    <w:rsid w:val="00F174EF"/>
    <w:rsid w:val="00F17628"/>
    <w:rsid w:val="00F178A1"/>
    <w:rsid w:val="00F1792D"/>
    <w:rsid w:val="00F203A2"/>
    <w:rsid w:val="00F2043E"/>
    <w:rsid w:val="00F20B55"/>
    <w:rsid w:val="00F20CA6"/>
    <w:rsid w:val="00F20FEE"/>
    <w:rsid w:val="00F21162"/>
    <w:rsid w:val="00F211CB"/>
    <w:rsid w:val="00F2165B"/>
    <w:rsid w:val="00F219EB"/>
    <w:rsid w:val="00F2241A"/>
    <w:rsid w:val="00F2260F"/>
    <w:rsid w:val="00F2268A"/>
    <w:rsid w:val="00F22868"/>
    <w:rsid w:val="00F22993"/>
    <w:rsid w:val="00F22F3E"/>
    <w:rsid w:val="00F23805"/>
    <w:rsid w:val="00F23A99"/>
    <w:rsid w:val="00F23C0D"/>
    <w:rsid w:val="00F23D14"/>
    <w:rsid w:val="00F240C7"/>
    <w:rsid w:val="00F2489D"/>
    <w:rsid w:val="00F24C35"/>
    <w:rsid w:val="00F24D75"/>
    <w:rsid w:val="00F2520C"/>
    <w:rsid w:val="00F25266"/>
    <w:rsid w:val="00F25404"/>
    <w:rsid w:val="00F25427"/>
    <w:rsid w:val="00F2595E"/>
    <w:rsid w:val="00F25EB1"/>
    <w:rsid w:val="00F26195"/>
    <w:rsid w:val="00F26487"/>
    <w:rsid w:val="00F266E4"/>
    <w:rsid w:val="00F26880"/>
    <w:rsid w:val="00F26C67"/>
    <w:rsid w:val="00F26E20"/>
    <w:rsid w:val="00F27300"/>
    <w:rsid w:val="00F277B0"/>
    <w:rsid w:val="00F27A13"/>
    <w:rsid w:val="00F27BBA"/>
    <w:rsid w:val="00F27C20"/>
    <w:rsid w:val="00F27E7E"/>
    <w:rsid w:val="00F27E9B"/>
    <w:rsid w:val="00F27F93"/>
    <w:rsid w:val="00F30259"/>
    <w:rsid w:val="00F3026E"/>
    <w:rsid w:val="00F30C2B"/>
    <w:rsid w:val="00F30C3F"/>
    <w:rsid w:val="00F30CD7"/>
    <w:rsid w:val="00F3116B"/>
    <w:rsid w:val="00F3180C"/>
    <w:rsid w:val="00F31A64"/>
    <w:rsid w:val="00F3200C"/>
    <w:rsid w:val="00F32303"/>
    <w:rsid w:val="00F324F5"/>
    <w:rsid w:val="00F327D2"/>
    <w:rsid w:val="00F327F3"/>
    <w:rsid w:val="00F32893"/>
    <w:rsid w:val="00F328C8"/>
    <w:rsid w:val="00F32CD6"/>
    <w:rsid w:val="00F32D55"/>
    <w:rsid w:val="00F32E72"/>
    <w:rsid w:val="00F32FBE"/>
    <w:rsid w:val="00F33004"/>
    <w:rsid w:val="00F330FD"/>
    <w:rsid w:val="00F331AF"/>
    <w:rsid w:val="00F3339A"/>
    <w:rsid w:val="00F333B0"/>
    <w:rsid w:val="00F33730"/>
    <w:rsid w:val="00F33C2C"/>
    <w:rsid w:val="00F33F79"/>
    <w:rsid w:val="00F34225"/>
    <w:rsid w:val="00F342BA"/>
    <w:rsid w:val="00F3469F"/>
    <w:rsid w:val="00F346BC"/>
    <w:rsid w:val="00F3481E"/>
    <w:rsid w:val="00F349BB"/>
    <w:rsid w:val="00F34A04"/>
    <w:rsid w:val="00F34A0D"/>
    <w:rsid w:val="00F34B90"/>
    <w:rsid w:val="00F34DF1"/>
    <w:rsid w:val="00F35261"/>
    <w:rsid w:val="00F353B1"/>
    <w:rsid w:val="00F35441"/>
    <w:rsid w:val="00F35473"/>
    <w:rsid w:val="00F35743"/>
    <w:rsid w:val="00F357CD"/>
    <w:rsid w:val="00F35B19"/>
    <w:rsid w:val="00F36989"/>
    <w:rsid w:val="00F36AE8"/>
    <w:rsid w:val="00F36B31"/>
    <w:rsid w:val="00F36D11"/>
    <w:rsid w:val="00F372E9"/>
    <w:rsid w:val="00F37461"/>
    <w:rsid w:val="00F375C0"/>
    <w:rsid w:val="00F375C6"/>
    <w:rsid w:val="00F375F0"/>
    <w:rsid w:val="00F3790F"/>
    <w:rsid w:val="00F37C1E"/>
    <w:rsid w:val="00F37DAC"/>
    <w:rsid w:val="00F37E8C"/>
    <w:rsid w:val="00F37FE7"/>
    <w:rsid w:val="00F37FF9"/>
    <w:rsid w:val="00F4041E"/>
    <w:rsid w:val="00F40488"/>
    <w:rsid w:val="00F4051E"/>
    <w:rsid w:val="00F406ED"/>
    <w:rsid w:val="00F4074B"/>
    <w:rsid w:val="00F40F00"/>
    <w:rsid w:val="00F40FF6"/>
    <w:rsid w:val="00F41081"/>
    <w:rsid w:val="00F412A5"/>
    <w:rsid w:val="00F413B5"/>
    <w:rsid w:val="00F41465"/>
    <w:rsid w:val="00F41552"/>
    <w:rsid w:val="00F417A3"/>
    <w:rsid w:val="00F419C2"/>
    <w:rsid w:val="00F419ED"/>
    <w:rsid w:val="00F41A66"/>
    <w:rsid w:val="00F41FBF"/>
    <w:rsid w:val="00F41FF0"/>
    <w:rsid w:val="00F42592"/>
    <w:rsid w:val="00F4275E"/>
    <w:rsid w:val="00F42865"/>
    <w:rsid w:val="00F42CF0"/>
    <w:rsid w:val="00F4326C"/>
    <w:rsid w:val="00F4339A"/>
    <w:rsid w:val="00F434DA"/>
    <w:rsid w:val="00F437C1"/>
    <w:rsid w:val="00F43849"/>
    <w:rsid w:val="00F43B13"/>
    <w:rsid w:val="00F43FDA"/>
    <w:rsid w:val="00F440D5"/>
    <w:rsid w:val="00F440ED"/>
    <w:rsid w:val="00F4410F"/>
    <w:rsid w:val="00F44747"/>
    <w:rsid w:val="00F4477F"/>
    <w:rsid w:val="00F44A13"/>
    <w:rsid w:val="00F44A1A"/>
    <w:rsid w:val="00F44BCF"/>
    <w:rsid w:val="00F45111"/>
    <w:rsid w:val="00F45194"/>
    <w:rsid w:val="00F45917"/>
    <w:rsid w:val="00F459AF"/>
    <w:rsid w:val="00F45C2E"/>
    <w:rsid w:val="00F45CA8"/>
    <w:rsid w:val="00F45E5C"/>
    <w:rsid w:val="00F46142"/>
    <w:rsid w:val="00F461A5"/>
    <w:rsid w:val="00F462C7"/>
    <w:rsid w:val="00F46510"/>
    <w:rsid w:val="00F465AF"/>
    <w:rsid w:val="00F46879"/>
    <w:rsid w:val="00F469E4"/>
    <w:rsid w:val="00F46A88"/>
    <w:rsid w:val="00F46B01"/>
    <w:rsid w:val="00F46DFC"/>
    <w:rsid w:val="00F474CF"/>
    <w:rsid w:val="00F4752B"/>
    <w:rsid w:val="00F47A4E"/>
    <w:rsid w:val="00F47B83"/>
    <w:rsid w:val="00F47C8D"/>
    <w:rsid w:val="00F5024C"/>
    <w:rsid w:val="00F5089D"/>
    <w:rsid w:val="00F50C49"/>
    <w:rsid w:val="00F50F6B"/>
    <w:rsid w:val="00F51417"/>
    <w:rsid w:val="00F518E7"/>
    <w:rsid w:val="00F519B1"/>
    <w:rsid w:val="00F51B08"/>
    <w:rsid w:val="00F51FD5"/>
    <w:rsid w:val="00F524A4"/>
    <w:rsid w:val="00F52A2F"/>
    <w:rsid w:val="00F52D68"/>
    <w:rsid w:val="00F530CB"/>
    <w:rsid w:val="00F53570"/>
    <w:rsid w:val="00F53829"/>
    <w:rsid w:val="00F5390D"/>
    <w:rsid w:val="00F53B12"/>
    <w:rsid w:val="00F53F1E"/>
    <w:rsid w:val="00F53F28"/>
    <w:rsid w:val="00F53F2E"/>
    <w:rsid w:val="00F54022"/>
    <w:rsid w:val="00F543D5"/>
    <w:rsid w:val="00F544E4"/>
    <w:rsid w:val="00F5493D"/>
    <w:rsid w:val="00F54B65"/>
    <w:rsid w:val="00F54B87"/>
    <w:rsid w:val="00F54BC6"/>
    <w:rsid w:val="00F54C80"/>
    <w:rsid w:val="00F54D24"/>
    <w:rsid w:val="00F550B3"/>
    <w:rsid w:val="00F55222"/>
    <w:rsid w:val="00F55451"/>
    <w:rsid w:val="00F55460"/>
    <w:rsid w:val="00F55531"/>
    <w:rsid w:val="00F55578"/>
    <w:rsid w:val="00F555A5"/>
    <w:rsid w:val="00F5572A"/>
    <w:rsid w:val="00F55C2C"/>
    <w:rsid w:val="00F55E24"/>
    <w:rsid w:val="00F55E75"/>
    <w:rsid w:val="00F55EDF"/>
    <w:rsid w:val="00F56072"/>
    <w:rsid w:val="00F5613A"/>
    <w:rsid w:val="00F56462"/>
    <w:rsid w:val="00F564BC"/>
    <w:rsid w:val="00F5674E"/>
    <w:rsid w:val="00F56789"/>
    <w:rsid w:val="00F56BB4"/>
    <w:rsid w:val="00F56BCA"/>
    <w:rsid w:val="00F56E18"/>
    <w:rsid w:val="00F56E5F"/>
    <w:rsid w:val="00F56EB1"/>
    <w:rsid w:val="00F5712B"/>
    <w:rsid w:val="00F57459"/>
    <w:rsid w:val="00F57541"/>
    <w:rsid w:val="00F575E6"/>
    <w:rsid w:val="00F5781F"/>
    <w:rsid w:val="00F578C6"/>
    <w:rsid w:val="00F5799F"/>
    <w:rsid w:val="00F57C58"/>
    <w:rsid w:val="00F57C7E"/>
    <w:rsid w:val="00F57CE7"/>
    <w:rsid w:val="00F606FD"/>
    <w:rsid w:val="00F60736"/>
    <w:rsid w:val="00F60772"/>
    <w:rsid w:val="00F607CB"/>
    <w:rsid w:val="00F60877"/>
    <w:rsid w:val="00F61099"/>
    <w:rsid w:val="00F610EB"/>
    <w:rsid w:val="00F61380"/>
    <w:rsid w:val="00F613D7"/>
    <w:rsid w:val="00F616AF"/>
    <w:rsid w:val="00F619FC"/>
    <w:rsid w:val="00F61B60"/>
    <w:rsid w:val="00F61EE0"/>
    <w:rsid w:val="00F620FC"/>
    <w:rsid w:val="00F62101"/>
    <w:rsid w:val="00F6219E"/>
    <w:rsid w:val="00F62915"/>
    <w:rsid w:val="00F62B68"/>
    <w:rsid w:val="00F62D13"/>
    <w:rsid w:val="00F62DBE"/>
    <w:rsid w:val="00F62ED9"/>
    <w:rsid w:val="00F62EDA"/>
    <w:rsid w:val="00F63162"/>
    <w:rsid w:val="00F63216"/>
    <w:rsid w:val="00F63C8D"/>
    <w:rsid w:val="00F63D1F"/>
    <w:rsid w:val="00F64558"/>
    <w:rsid w:val="00F6474A"/>
    <w:rsid w:val="00F6487A"/>
    <w:rsid w:val="00F64881"/>
    <w:rsid w:val="00F64B79"/>
    <w:rsid w:val="00F64E1B"/>
    <w:rsid w:val="00F65019"/>
    <w:rsid w:val="00F6506F"/>
    <w:rsid w:val="00F650D4"/>
    <w:rsid w:val="00F653A8"/>
    <w:rsid w:val="00F654CD"/>
    <w:rsid w:val="00F65521"/>
    <w:rsid w:val="00F658DE"/>
    <w:rsid w:val="00F6594E"/>
    <w:rsid w:val="00F6597A"/>
    <w:rsid w:val="00F65A1C"/>
    <w:rsid w:val="00F65A55"/>
    <w:rsid w:val="00F65C1E"/>
    <w:rsid w:val="00F65D42"/>
    <w:rsid w:val="00F65D52"/>
    <w:rsid w:val="00F65EDF"/>
    <w:rsid w:val="00F65FCB"/>
    <w:rsid w:val="00F65FEC"/>
    <w:rsid w:val="00F6625B"/>
    <w:rsid w:val="00F662FD"/>
    <w:rsid w:val="00F664C1"/>
    <w:rsid w:val="00F66559"/>
    <w:rsid w:val="00F66569"/>
    <w:rsid w:val="00F667D5"/>
    <w:rsid w:val="00F66859"/>
    <w:rsid w:val="00F66899"/>
    <w:rsid w:val="00F66BA1"/>
    <w:rsid w:val="00F66FD4"/>
    <w:rsid w:val="00F67135"/>
    <w:rsid w:val="00F67622"/>
    <w:rsid w:val="00F678B4"/>
    <w:rsid w:val="00F67B42"/>
    <w:rsid w:val="00F67E2D"/>
    <w:rsid w:val="00F7082D"/>
    <w:rsid w:val="00F7092E"/>
    <w:rsid w:val="00F70AEE"/>
    <w:rsid w:val="00F70E28"/>
    <w:rsid w:val="00F70FEA"/>
    <w:rsid w:val="00F7119D"/>
    <w:rsid w:val="00F71416"/>
    <w:rsid w:val="00F71777"/>
    <w:rsid w:val="00F7183C"/>
    <w:rsid w:val="00F71B15"/>
    <w:rsid w:val="00F71B5B"/>
    <w:rsid w:val="00F71BD7"/>
    <w:rsid w:val="00F71C27"/>
    <w:rsid w:val="00F71E96"/>
    <w:rsid w:val="00F720BD"/>
    <w:rsid w:val="00F72130"/>
    <w:rsid w:val="00F72250"/>
    <w:rsid w:val="00F72302"/>
    <w:rsid w:val="00F723F6"/>
    <w:rsid w:val="00F72650"/>
    <w:rsid w:val="00F726CE"/>
    <w:rsid w:val="00F727F7"/>
    <w:rsid w:val="00F72990"/>
    <w:rsid w:val="00F72C44"/>
    <w:rsid w:val="00F72DC9"/>
    <w:rsid w:val="00F72DF6"/>
    <w:rsid w:val="00F72F11"/>
    <w:rsid w:val="00F7303A"/>
    <w:rsid w:val="00F73102"/>
    <w:rsid w:val="00F731F9"/>
    <w:rsid w:val="00F732EF"/>
    <w:rsid w:val="00F73310"/>
    <w:rsid w:val="00F73562"/>
    <w:rsid w:val="00F7363E"/>
    <w:rsid w:val="00F73855"/>
    <w:rsid w:val="00F73C96"/>
    <w:rsid w:val="00F73DCB"/>
    <w:rsid w:val="00F73EB7"/>
    <w:rsid w:val="00F73EDB"/>
    <w:rsid w:val="00F73F33"/>
    <w:rsid w:val="00F74178"/>
    <w:rsid w:val="00F741B1"/>
    <w:rsid w:val="00F74251"/>
    <w:rsid w:val="00F744AC"/>
    <w:rsid w:val="00F745A0"/>
    <w:rsid w:val="00F74632"/>
    <w:rsid w:val="00F749E5"/>
    <w:rsid w:val="00F74A54"/>
    <w:rsid w:val="00F74A6C"/>
    <w:rsid w:val="00F74C31"/>
    <w:rsid w:val="00F74DDD"/>
    <w:rsid w:val="00F75223"/>
    <w:rsid w:val="00F752DC"/>
    <w:rsid w:val="00F7543C"/>
    <w:rsid w:val="00F75582"/>
    <w:rsid w:val="00F755E7"/>
    <w:rsid w:val="00F756AF"/>
    <w:rsid w:val="00F75727"/>
    <w:rsid w:val="00F757C9"/>
    <w:rsid w:val="00F757CB"/>
    <w:rsid w:val="00F75850"/>
    <w:rsid w:val="00F75A51"/>
    <w:rsid w:val="00F75AE5"/>
    <w:rsid w:val="00F75C73"/>
    <w:rsid w:val="00F75DC2"/>
    <w:rsid w:val="00F75F3B"/>
    <w:rsid w:val="00F75FBF"/>
    <w:rsid w:val="00F76572"/>
    <w:rsid w:val="00F765FF"/>
    <w:rsid w:val="00F76803"/>
    <w:rsid w:val="00F76966"/>
    <w:rsid w:val="00F7714F"/>
    <w:rsid w:val="00F772F1"/>
    <w:rsid w:val="00F7731D"/>
    <w:rsid w:val="00F77AB6"/>
    <w:rsid w:val="00F77AEB"/>
    <w:rsid w:val="00F77B31"/>
    <w:rsid w:val="00F77D4E"/>
    <w:rsid w:val="00F80002"/>
    <w:rsid w:val="00F80135"/>
    <w:rsid w:val="00F80772"/>
    <w:rsid w:val="00F807B1"/>
    <w:rsid w:val="00F80BEB"/>
    <w:rsid w:val="00F81067"/>
    <w:rsid w:val="00F8119A"/>
    <w:rsid w:val="00F8126C"/>
    <w:rsid w:val="00F81350"/>
    <w:rsid w:val="00F813A5"/>
    <w:rsid w:val="00F81629"/>
    <w:rsid w:val="00F818D6"/>
    <w:rsid w:val="00F819EF"/>
    <w:rsid w:val="00F81ABA"/>
    <w:rsid w:val="00F81B93"/>
    <w:rsid w:val="00F81DF0"/>
    <w:rsid w:val="00F81E73"/>
    <w:rsid w:val="00F81F86"/>
    <w:rsid w:val="00F8220B"/>
    <w:rsid w:val="00F824B7"/>
    <w:rsid w:val="00F82575"/>
    <w:rsid w:val="00F825B2"/>
    <w:rsid w:val="00F82794"/>
    <w:rsid w:val="00F82925"/>
    <w:rsid w:val="00F82BEC"/>
    <w:rsid w:val="00F83218"/>
    <w:rsid w:val="00F832AE"/>
    <w:rsid w:val="00F83596"/>
    <w:rsid w:val="00F835CF"/>
    <w:rsid w:val="00F83815"/>
    <w:rsid w:val="00F839AA"/>
    <w:rsid w:val="00F83AE2"/>
    <w:rsid w:val="00F83BFD"/>
    <w:rsid w:val="00F83DA3"/>
    <w:rsid w:val="00F83DCE"/>
    <w:rsid w:val="00F842EC"/>
    <w:rsid w:val="00F843E8"/>
    <w:rsid w:val="00F8468E"/>
    <w:rsid w:val="00F8472A"/>
    <w:rsid w:val="00F84923"/>
    <w:rsid w:val="00F8494C"/>
    <w:rsid w:val="00F84C06"/>
    <w:rsid w:val="00F84C47"/>
    <w:rsid w:val="00F84C7A"/>
    <w:rsid w:val="00F85093"/>
    <w:rsid w:val="00F85452"/>
    <w:rsid w:val="00F8587D"/>
    <w:rsid w:val="00F85921"/>
    <w:rsid w:val="00F85D54"/>
    <w:rsid w:val="00F85E1F"/>
    <w:rsid w:val="00F85EDB"/>
    <w:rsid w:val="00F86092"/>
    <w:rsid w:val="00F863BD"/>
    <w:rsid w:val="00F864C5"/>
    <w:rsid w:val="00F86CBB"/>
    <w:rsid w:val="00F86D81"/>
    <w:rsid w:val="00F8709E"/>
    <w:rsid w:val="00F876E0"/>
    <w:rsid w:val="00F87CDA"/>
    <w:rsid w:val="00F87D06"/>
    <w:rsid w:val="00F87DBC"/>
    <w:rsid w:val="00F87E59"/>
    <w:rsid w:val="00F87ED7"/>
    <w:rsid w:val="00F901C4"/>
    <w:rsid w:val="00F9026A"/>
    <w:rsid w:val="00F9029D"/>
    <w:rsid w:val="00F905EA"/>
    <w:rsid w:val="00F9081D"/>
    <w:rsid w:val="00F90EFF"/>
    <w:rsid w:val="00F90F8D"/>
    <w:rsid w:val="00F91883"/>
    <w:rsid w:val="00F918C5"/>
    <w:rsid w:val="00F919FD"/>
    <w:rsid w:val="00F92199"/>
    <w:rsid w:val="00F92238"/>
    <w:rsid w:val="00F9239F"/>
    <w:rsid w:val="00F9240D"/>
    <w:rsid w:val="00F92500"/>
    <w:rsid w:val="00F925CF"/>
    <w:rsid w:val="00F927C8"/>
    <w:rsid w:val="00F92A34"/>
    <w:rsid w:val="00F92CA5"/>
    <w:rsid w:val="00F92D02"/>
    <w:rsid w:val="00F9329C"/>
    <w:rsid w:val="00F934F8"/>
    <w:rsid w:val="00F93677"/>
    <w:rsid w:val="00F936DC"/>
    <w:rsid w:val="00F93795"/>
    <w:rsid w:val="00F93945"/>
    <w:rsid w:val="00F93F46"/>
    <w:rsid w:val="00F941AE"/>
    <w:rsid w:val="00F946D8"/>
    <w:rsid w:val="00F946E6"/>
    <w:rsid w:val="00F947CA"/>
    <w:rsid w:val="00F948F3"/>
    <w:rsid w:val="00F94C97"/>
    <w:rsid w:val="00F95012"/>
    <w:rsid w:val="00F9515D"/>
    <w:rsid w:val="00F952A0"/>
    <w:rsid w:val="00F9540D"/>
    <w:rsid w:val="00F956A4"/>
    <w:rsid w:val="00F95719"/>
    <w:rsid w:val="00F9592A"/>
    <w:rsid w:val="00F959E4"/>
    <w:rsid w:val="00F95AF8"/>
    <w:rsid w:val="00F95D0E"/>
    <w:rsid w:val="00F95D8C"/>
    <w:rsid w:val="00F95ED3"/>
    <w:rsid w:val="00F963D6"/>
    <w:rsid w:val="00F96400"/>
    <w:rsid w:val="00F96686"/>
    <w:rsid w:val="00F966B8"/>
    <w:rsid w:val="00F966D1"/>
    <w:rsid w:val="00F96E8B"/>
    <w:rsid w:val="00F96EB4"/>
    <w:rsid w:val="00F97018"/>
    <w:rsid w:val="00F970DE"/>
    <w:rsid w:val="00F976D5"/>
    <w:rsid w:val="00F97C30"/>
    <w:rsid w:val="00F97E8C"/>
    <w:rsid w:val="00FA0324"/>
    <w:rsid w:val="00FA0448"/>
    <w:rsid w:val="00FA08BE"/>
    <w:rsid w:val="00FA0A8B"/>
    <w:rsid w:val="00FA0DCA"/>
    <w:rsid w:val="00FA1388"/>
    <w:rsid w:val="00FA181E"/>
    <w:rsid w:val="00FA18F3"/>
    <w:rsid w:val="00FA191E"/>
    <w:rsid w:val="00FA1CAE"/>
    <w:rsid w:val="00FA1DF4"/>
    <w:rsid w:val="00FA295D"/>
    <w:rsid w:val="00FA2A55"/>
    <w:rsid w:val="00FA2BE6"/>
    <w:rsid w:val="00FA2CD7"/>
    <w:rsid w:val="00FA2D2E"/>
    <w:rsid w:val="00FA2D6B"/>
    <w:rsid w:val="00FA2E89"/>
    <w:rsid w:val="00FA2EED"/>
    <w:rsid w:val="00FA3125"/>
    <w:rsid w:val="00FA312E"/>
    <w:rsid w:val="00FA327E"/>
    <w:rsid w:val="00FA333C"/>
    <w:rsid w:val="00FA348A"/>
    <w:rsid w:val="00FA36BE"/>
    <w:rsid w:val="00FA36C2"/>
    <w:rsid w:val="00FA39E6"/>
    <w:rsid w:val="00FA3DDB"/>
    <w:rsid w:val="00FA4228"/>
    <w:rsid w:val="00FA46A3"/>
    <w:rsid w:val="00FA483F"/>
    <w:rsid w:val="00FA49D8"/>
    <w:rsid w:val="00FA4C1A"/>
    <w:rsid w:val="00FA4E3E"/>
    <w:rsid w:val="00FA4FC7"/>
    <w:rsid w:val="00FA51C5"/>
    <w:rsid w:val="00FA54A4"/>
    <w:rsid w:val="00FA54AE"/>
    <w:rsid w:val="00FA564A"/>
    <w:rsid w:val="00FA59EB"/>
    <w:rsid w:val="00FA5DCF"/>
    <w:rsid w:val="00FA6288"/>
    <w:rsid w:val="00FA636B"/>
    <w:rsid w:val="00FA649D"/>
    <w:rsid w:val="00FA65F5"/>
    <w:rsid w:val="00FA6732"/>
    <w:rsid w:val="00FA6B63"/>
    <w:rsid w:val="00FA6D53"/>
    <w:rsid w:val="00FA6F30"/>
    <w:rsid w:val="00FA6F96"/>
    <w:rsid w:val="00FA70FD"/>
    <w:rsid w:val="00FA7226"/>
    <w:rsid w:val="00FA74F1"/>
    <w:rsid w:val="00FA7587"/>
    <w:rsid w:val="00FA766F"/>
    <w:rsid w:val="00FA7955"/>
    <w:rsid w:val="00FA7C11"/>
    <w:rsid w:val="00FA7D72"/>
    <w:rsid w:val="00FB0078"/>
    <w:rsid w:val="00FB0096"/>
    <w:rsid w:val="00FB00EC"/>
    <w:rsid w:val="00FB0149"/>
    <w:rsid w:val="00FB021B"/>
    <w:rsid w:val="00FB0291"/>
    <w:rsid w:val="00FB0966"/>
    <w:rsid w:val="00FB1127"/>
    <w:rsid w:val="00FB15C4"/>
    <w:rsid w:val="00FB1774"/>
    <w:rsid w:val="00FB1CDA"/>
    <w:rsid w:val="00FB1D79"/>
    <w:rsid w:val="00FB1E6C"/>
    <w:rsid w:val="00FB2012"/>
    <w:rsid w:val="00FB2372"/>
    <w:rsid w:val="00FB23BC"/>
    <w:rsid w:val="00FB2763"/>
    <w:rsid w:val="00FB283C"/>
    <w:rsid w:val="00FB2958"/>
    <w:rsid w:val="00FB2996"/>
    <w:rsid w:val="00FB2B55"/>
    <w:rsid w:val="00FB2C07"/>
    <w:rsid w:val="00FB332C"/>
    <w:rsid w:val="00FB33B7"/>
    <w:rsid w:val="00FB358D"/>
    <w:rsid w:val="00FB361D"/>
    <w:rsid w:val="00FB3A49"/>
    <w:rsid w:val="00FB3B7B"/>
    <w:rsid w:val="00FB3C6D"/>
    <w:rsid w:val="00FB3EC1"/>
    <w:rsid w:val="00FB3F49"/>
    <w:rsid w:val="00FB4368"/>
    <w:rsid w:val="00FB4747"/>
    <w:rsid w:val="00FB4936"/>
    <w:rsid w:val="00FB4C08"/>
    <w:rsid w:val="00FB4EF6"/>
    <w:rsid w:val="00FB4F56"/>
    <w:rsid w:val="00FB5210"/>
    <w:rsid w:val="00FB542E"/>
    <w:rsid w:val="00FB5565"/>
    <w:rsid w:val="00FB56C3"/>
    <w:rsid w:val="00FB5871"/>
    <w:rsid w:val="00FB59C3"/>
    <w:rsid w:val="00FB5ADD"/>
    <w:rsid w:val="00FB5CB4"/>
    <w:rsid w:val="00FB5DA0"/>
    <w:rsid w:val="00FB62D8"/>
    <w:rsid w:val="00FB65BA"/>
    <w:rsid w:val="00FB69FF"/>
    <w:rsid w:val="00FB70D7"/>
    <w:rsid w:val="00FB723E"/>
    <w:rsid w:val="00FB7397"/>
    <w:rsid w:val="00FB75FD"/>
    <w:rsid w:val="00FB7797"/>
    <w:rsid w:val="00FB77F8"/>
    <w:rsid w:val="00FB781A"/>
    <w:rsid w:val="00FC0091"/>
    <w:rsid w:val="00FC056E"/>
    <w:rsid w:val="00FC0581"/>
    <w:rsid w:val="00FC0720"/>
    <w:rsid w:val="00FC09B8"/>
    <w:rsid w:val="00FC0A15"/>
    <w:rsid w:val="00FC0BE6"/>
    <w:rsid w:val="00FC1177"/>
    <w:rsid w:val="00FC195B"/>
    <w:rsid w:val="00FC196B"/>
    <w:rsid w:val="00FC1A56"/>
    <w:rsid w:val="00FC1B34"/>
    <w:rsid w:val="00FC1E59"/>
    <w:rsid w:val="00FC1FCB"/>
    <w:rsid w:val="00FC209B"/>
    <w:rsid w:val="00FC245D"/>
    <w:rsid w:val="00FC25F4"/>
    <w:rsid w:val="00FC2AE1"/>
    <w:rsid w:val="00FC2D40"/>
    <w:rsid w:val="00FC2EFF"/>
    <w:rsid w:val="00FC2FDA"/>
    <w:rsid w:val="00FC3081"/>
    <w:rsid w:val="00FC3605"/>
    <w:rsid w:val="00FC361E"/>
    <w:rsid w:val="00FC375E"/>
    <w:rsid w:val="00FC3968"/>
    <w:rsid w:val="00FC3CDF"/>
    <w:rsid w:val="00FC3DE5"/>
    <w:rsid w:val="00FC3F7D"/>
    <w:rsid w:val="00FC3F7E"/>
    <w:rsid w:val="00FC40A8"/>
    <w:rsid w:val="00FC4340"/>
    <w:rsid w:val="00FC45DA"/>
    <w:rsid w:val="00FC47EB"/>
    <w:rsid w:val="00FC4898"/>
    <w:rsid w:val="00FC4F3A"/>
    <w:rsid w:val="00FC4FCF"/>
    <w:rsid w:val="00FC5239"/>
    <w:rsid w:val="00FC533D"/>
    <w:rsid w:val="00FC55DB"/>
    <w:rsid w:val="00FC5FA1"/>
    <w:rsid w:val="00FC6043"/>
    <w:rsid w:val="00FC6944"/>
    <w:rsid w:val="00FC6995"/>
    <w:rsid w:val="00FC6A84"/>
    <w:rsid w:val="00FC6EA7"/>
    <w:rsid w:val="00FC6F29"/>
    <w:rsid w:val="00FC70D2"/>
    <w:rsid w:val="00FC7119"/>
    <w:rsid w:val="00FC718C"/>
    <w:rsid w:val="00FC72AD"/>
    <w:rsid w:val="00FC73A5"/>
    <w:rsid w:val="00FC74B3"/>
    <w:rsid w:val="00FC75B8"/>
    <w:rsid w:val="00FC7980"/>
    <w:rsid w:val="00FC7C4A"/>
    <w:rsid w:val="00FC7CF7"/>
    <w:rsid w:val="00FD0585"/>
    <w:rsid w:val="00FD074C"/>
    <w:rsid w:val="00FD07C4"/>
    <w:rsid w:val="00FD0A11"/>
    <w:rsid w:val="00FD0B7A"/>
    <w:rsid w:val="00FD0BCD"/>
    <w:rsid w:val="00FD121F"/>
    <w:rsid w:val="00FD1789"/>
    <w:rsid w:val="00FD178B"/>
    <w:rsid w:val="00FD1811"/>
    <w:rsid w:val="00FD18E9"/>
    <w:rsid w:val="00FD1ADB"/>
    <w:rsid w:val="00FD1D30"/>
    <w:rsid w:val="00FD1D87"/>
    <w:rsid w:val="00FD1F08"/>
    <w:rsid w:val="00FD2009"/>
    <w:rsid w:val="00FD20C2"/>
    <w:rsid w:val="00FD219F"/>
    <w:rsid w:val="00FD2E44"/>
    <w:rsid w:val="00FD2EBE"/>
    <w:rsid w:val="00FD2EC8"/>
    <w:rsid w:val="00FD3007"/>
    <w:rsid w:val="00FD32B9"/>
    <w:rsid w:val="00FD34E3"/>
    <w:rsid w:val="00FD3830"/>
    <w:rsid w:val="00FD3A0B"/>
    <w:rsid w:val="00FD3CB4"/>
    <w:rsid w:val="00FD3D27"/>
    <w:rsid w:val="00FD41C3"/>
    <w:rsid w:val="00FD4227"/>
    <w:rsid w:val="00FD433D"/>
    <w:rsid w:val="00FD43F3"/>
    <w:rsid w:val="00FD44F5"/>
    <w:rsid w:val="00FD4631"/>
    <w:rsid w:val="00FD56A1"/>
    <w:rsid w:val="00FD5967"/>
    <w:rsid w:val="00FD5DD5"/>
    <w:rsid w:val="00FD5EFF"/>
    <w:rsid w:val="00FD5FA4"/>
    <w:rsid w:val="00FD60CD"/>
    <w:rsid w:val="00FD632E"/>
    <w:rsid w:val="00FD693D"/>
    <w:rsid w:val="00FD6A46"/>
    <w:rsid w:val="00FD7051"/>
    <w:rsid w:val="00FD7309"/>
    <w:rsid w:val="00FD73C6"/>
    <w:rsid w:val="00FD755B"/>
    <w:rsid w:val="00FD773D"/>
    <w:rsid w:val="00FD7748"/>
    <w:rsid w:val="00FD7956"/>
    <w:rsid w:val="00FD7E1C"/>
    <w:rsid w:val="00FE0713"/>
    <w:rsid w:val="00FE0A81"/>
    <w:rsid w:val="00FE0C9B"/>
    <w:rsid w:val="00FE0CFE"/>
    <w:rsid w:val="00FE0D1E"/>
    <w:rsid w:val="00FE0D29"/>
    <w:rsid w:val="00FE108B"/>
    <w:rsid w:val="00FE1133"/>
    <w:rsid w:val="00FE1327"/>
    <w:rsid w:val="00FE14EC"/>
    <w:rsid w:val="00FE1819"/>
    <w:rsid w:val="00FE1C12"/>
    <w:rsid w:val="00FE1CC6"/>
    <w:rsid w:val="00FE1E65"/>
    <w:rsid w:val="00FE1E6B"/>
    <w:rsid w:val="00FE1EDD"/>
    <w:rsid w:val="00FE203A"/>
    <w:rsid w:val="00FE21F4"/>
    <w:rsid w:val="00FE22E5"/>
    <w:rsid w:val="00FE2AA6"/>
    <w:rsid w:val="00FE2AFA"/>
    <w:rsid w:val="00FE2C18"/>
    <w:rsid w:val="00FE2F01"/>
    <w:rsid w:val="00FE2FAC"/>
    <w:rsid w:val="00FE3382"/>
    <w:rsid w:val="00FE3407"/>
    <w:rsid w:val="00FE3836"/>
    <w:rsid w:val="00FE3ABE"/>
    <w:rsid w:val="00FE3F15"/>
    <w:rsid w:val="00FE4213"/>
    <w:rsid w:val="00FE4597"/>
    <w:rsid w:val="00FE498F"/>
    <w:rsid w:val="00FE4B50"/>
    <w:rsid w:val="00FE4D3D"/>
    <w:rsid w:val="00FE4D65"/>
    <w:rsid w:val="00FE5030"/>
    <w:rsid w:val="00FE511B"/>
    <w:rsid w:val="00FE52FC"/>
    <w:rsid w:val="00FE53DE"/>
    <w:rsid w:val="00FE58B5"/>
    <w:rsid w:val="00FE59C1"/>
    <w:rsid w:val="00FE5CAB"/>
    <w:rsid w:val="00FE5CC3"/>
    <w:rsid w:val="00FE5DC9"/>
    <w:rsid w:val="00FE6070"/>
    <w:rsid w:val="00FE60F4"/>
    <w:rsid w:val="00FE617F"/>
    <w:rsid w:val="00FE6429"/>
    <w:rsid w:val="00FE64AE"/>
    <w:rsid w:val="00FE658A"/>
    <w:rsid w:val="00FE6735"/>
    <w:rsid w:val="00FE6C02"/>
    <w:rsid w:val="00FE6CF1"/>
    <w:rsid w:val="00FE6E5B"/>
    <w:rsid w:val="00FE6F1C"/>
    <w:rsid w:val="00FE6F57"/>
    <w:rsid w:val="00FE6FFB"/>
    <w:rsid w:val="00FE76C0"/>
    <w:rsid w:val="00FE781F"/>
    <w:rsid w:val="00FE7938"/>
    <w:rsid w:val="00FE7BBE"/>
    <w:rsid w:val="00FE7D7C"/>
    <w:rsid w:val="00FE7FAE"/>
    <w:rsid w:val="00FF0072"/>
    <w:rsid w:val="00FF0200"/>
    <w:rsid w:val="00FF071D"/>
    <w:rsid w:val="00FF0740"/>
    <w:rsid w:val="00FF0CA6"/>
    <w:rsid w:val="00FF1154"/>
    <w:rsid w:val="00FF1172"/>
    <w:rsid w:val="00FF14AB"/>
    <w:rsid w:val="00FF16E7"/>
    <w:rsid w:val="00FF18B6"/>
    <w:rsid w:val="00FF19A5"/>
    <w:rsid w:val="00FF1F57"/>
    <w:rsid w:val="00FF2225"/>
    <w:rsid w:val="00FF225E"/>
    <w:rsid w:val="00FF2262"/>
    <w:rsid w:val="00FF2BA2"/>
    <w:rsid w:val="00FF2C00"/>
    <w:rsid w:val="00FF2F45"/>
    <w:rsid w:val="00FF2FAA"/>
    <w:rsid w:val="00FF3241"/>
    <w:rsid w:val="00FF4371"/>
    <w:rsid w:val="00FF468E"/>
    <w:rsid w:val="00FF4DE2"/>
    <w:rsid w:val="00FF4EB3"/>
    <w:rsid w:val="00FF4F0C"/>
    <w:rsid w:val="00FF4FD5"/>
    <w:rsid w:val="00FF5046"/>
    <w:rsid w:val="00FF5482"/>
    <w:rsid w:val="00FF54E0"/>
    <w:rsid w:val="00FF5A9B"/>
    <w:rsid w:val="00FF5CF7"/>
    <w:rsid w:val="00FF5D7C"/>
    <w:rsid w:val="00FF5DDF"/>
    <w:rsid w:val="00FF606F"/>
    <w:rsid w:val="00FF609B"/>
    <w:rsid w:val="00FF60FA"/>
    <w:rsid w:val="00FF67C7"/>
    <w:rsid w:val="00FF68AF"/>
    <w:rsid w:val="00FF6948"/>
    <w:rsid w:val="00FF69CC"/>
    <w:rsid w:val="00FF6AE1"/>
    <w:rsid w:val="00FF6B15"/>
    <w:rsid w:val="00FF6DA7"/>
    <w:rsid w:val="00FF6E8E"/>
    <w:rsid w:val="00FF73B4"/>
    <w:rsid w:val="00FF73E5"/>
    <w:rsid w:val="00FF74ED"/>
    <w:rsid w:val="00FF7940"/>
    <w:rsid w:val="00FF7AEC"/>
    <w:rsid w:val="00FF7D21"/>
    <w:rsid w:val="00FF7D52"/>
    <w:rsid w:val="00FF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909D3C"/>
  <w15:chartTrackingRefBased/>
  <w15:docId w15:val="{7BD732FB-27B1-4A0D-85CE-756DCA11F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9F5C77"/>
    <w:pPr>
      <w:widowControl w:val="0"/>
      <w:adjustRightInd w:val="0"/>
      <w:snapToGrid w:val="0"/>
      <w:spacing w:line="360" w:lineRule="auto"/>
      <w:jc w:val="both"/>
    </w:pPr>
    <w:rPr>
      <w:rFonts w:eastAsia="游明朝 Demibold"/>
    </w:rPr>
  </w:style>
  <w:style w:type="paragraph" w:styleId="1">
    <w:name w:val="heading 1"/>
    <w:basedOn w:val="a4"/>
    <w:next w:val="a5"/>
    <w:link w:val="10"/>
    <w:uiPriority w:val="9"/>
    <w:qFormat/>
    <w:rsid w:val="009F5C77"/>
    <w:pPr>
      <w:keepNext/>
      <w:pageBreakBefore/>
      <w:spacing w:beforeLines="100" w:before="360" w:after="120"/>
      <w:outlineLvl w:val="0"/>
    </w:pPr>
    <w:rPr>
      <w:rFonts w:asciiTheme="majorHAnsi" w:eastAsia="BIZ UDPゴシック" w:hAnsiTheme="majorHAnsi" w:cstheme="majorBidi"/>
      <w:b/>
      <w:sz w:val="28"/>
      <w:szCs w:val="28"/>
    </w:rPr>
  </w:style>
  <w:style w:type="paragraph" w:styleId="20">
    <w:name w:val="heading 2"/>
    <w:basedOn w:val="a4"/>
    <w:next w:val="a5"/>
    <w:link w:val="21"/>
    <w:uiPriority w:val="9"/>
    <w:qFormat/>
    <w:rsid w:val="00E152E7"/>
    <w:pPr>
      <w:keepNext/>
      <w:spacing w:beforeLines="50" w:before="180"/>
      <w:outlineLvl w:val="1"/>
    </w:pPr>
    <w:rPr>
      <w:rFonts w:asciiTheme="majorHAnsi" w:eastAsia="BIZ UDゴシック" w:hAnsiTheme="majorHAnsi" w:cstheme="majorBidi"/>
      <w:b/>
      <w:sz w:val="24"/>
      <w:szCs w:val="24"/>
    </w:rPr>
  </w:style>
  <w:style w:type="paragraph" w:styleId="3">
    <w:name w:val="heading 3"/>
    <w:basedOn w:val="a4"/>
    <w:next w:val="a5"/>
    <w:link w:val="30"/>
    <w:uiPriority w:val="9"/>
    <w:qFormat/>
    <w:rsid w:val="00E77585"/>
    <w:pPr>
      <w:keepNext/>
      <w:spacing w:beforeLines="50" w:before="180"/>
      <w:ind w:rightChars="100" w:right="100"/>
      <w:outlineLvl w:val="2"/>
    </w:pPr>
    <w:rPr>
      <w:rFonts w:asciiTheme="majorHAnsi" w:eastAsia="BIZ UDPゴシック" w:hAnsiTheme="majorHAnsi" w:cstheme="majorBidi"/>
      <w:b/>
      <w:sz w:val="22"/>
    </w:rPr>
  </w:style>
  <w:style w:type="paragraph" w:styleId="4">
    <w:name w:val="heading 4"/>
    <w:basedOn w:val="a4"/>
    <w:next w:val="a5"/>
    <w:link w:val="40"/>
    <w:uiPriority w:val="9"/>
    <w:qFormat/>
    <w:rsid w:val="00E77585"/>
    <w:pPr>
      <w:keepNext/>
      <w:spacing w:beforeLines="50" w:before="180"/>
      <w:outlineLvl w:val="3"/>
    </w:pPr>
    <w:rPr>
      <w:rFonts w:asciiTheme="majorHAnsi" w:eastAsia="BIZ UDPゴシック" w:hAnsiTheme="majorHAnsi"/>
      <w:b/>
      <w:bCs/>
      <w:sz w:val="22"/>
    </w:rPr>
  </w:style>
  <w:style w:type="paragraph" w:styleId="5">
    <w:name w:val="heading 5"/>
    <w:basedOn w:val="a4"/>
    <w:next w:val="a5"/>
    <w:link w:val="50"/>
    <w:uiPriority w:val="9"/>
    <w:qFormat/>
    <w:rsid w:val="00E77585"/>
    <w:pPr>
      <w:keepNext/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4"/>
    <w:next w:val="a5"/>
    <w:link w:val="60"/>
    <w:uiPriority w:val="9"/>
    <w:qFormat/>
    <w:rsid w:val="00F75582"/>
    <w:pPr>
      <w:keepNext/>
      <w:numPr>
        <w:ilvl w:val="5"/>
        <w:numId w:val="7"/>
      </w:numPr>
      <w:spacing w:beforeLines="50" w:before="180"/>
      <w:outlineLvl w:val="5"/>
    </w:pPr>
    <w:rPr>
      <w:b/>
      <w:bCs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5">
    <w:name w:val="Body Text"/>
    <w:basedOn w:val="a4"/>
    <w:link w:val="a9"/>
    <w:qFormat/>
    <w:rsid w:val="009F5C77"/>
    <w:pPr>
      <w:ind w:firstLineChars="100" w:firstLine="100"/>
    </w:pPr>
  </w:style>
  <w:style w:type="character" w:customStyle="1" w:styleId="a9">
    <w:name w:val="本文 (文字)"/>
    <w:link w:val="a5"/>
    <w:rsid w:val="009F5C77"/>
    <w:rPr>
      <w:rFonts w:eastAsia="游明朝 Demibold"/>
    </w:rPr>
  </w:style>
  <w:style w:type="character" w:customStyle="1" w:styleId="10">
    <w:name w:val="見出し 1 (文字)"/>
    <w:basedOn w:val="a6"/>
    <w:link w:val="1"/>
    <w:uiPriority w:val="9"/>
    <w:rsid w:val="009F5C77"/>
    <w:rPr>
      <w:rFonts w:asciiTheme="majorHAnsi" w:eastAsia="BIZ UDPゴシック" w:hAnsiTheme="majorHAnsi" w:cstheme="majorBidi"/>
      <w:b/>
      <w:sz w:val="28"/>
      <w:szCs w:val="28"/>
    </w:rPr>
  </w:style>
  <w:style w:type="paragraph" w:styleId="aa">
    <w:name w:val="No Spacing"/>
    <w:basedOn w:val="a5"/>
    <w:uiPriority w:val="1"/>
    <w:qFormat/>
    <w:rsid w:val="002918C7"/>
    <w:pPr>
      <w:spacing w:afterLines="50" w:after="180" w:line="240" w:lineRule="auto"/>
      <w:ind w:firstLine="210"/>
    </w:pPr>
  </w:style>
  <w:style w:type="paragraph" w:styleId="ab">
    <w:name w:val="header"/>
    <w:basedOn w:val="a4"/>
    <w:link w:val="ac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1">
    <w:name w:val="見出し 2 (文字)"/>
    <w:basedOn w:val="a6"/>
    <w:link w:val="20"/>
    <w:uiPriority w:val="9"/>
    <w:rsid w:val="00E152E7"/>
    <w:rPr>
      <w:rFonts w:asciiTheme="majorHAnsi" w:eastAsia="BIZ UDゴシック" w:hAnsiTheme="majorHAnsi" w:cstheme="majorBidi"/>
      <w:b/>
      <w:sz w:val="24"/>
      <w:szCs w:val="24"/>
    </w:rPr>
  </w:style>
  <w:style w:type="character" w:customStyle="1" w:styleId="30">
    <w:name w:val="見出し 3 (文字)"/>
    <w:basedOn w:val="a6"/>
    <w:link w:val="3"/>
    <w:uiPriority w:val="9"/>
    <w:rsid w:val="00E77585"/>
    <w:rPr>
      <w:rFonts w:asciiTheme="majorHAnsi" w:eastAsia="BIZ UDPゴシック" w:hAnsiTheme="majorHAnsi" w:cstheme="majorBidi"/>
      <w:b/>
      <w:sz w:val="22"/>
    </w:rPr>
  </w:style>
  <w:style w:type="character" w:customStyle="1" w:styleId="40">
    <w:name w:val="見出し 4 (文字)"/>
    <w:basedOn w:val="a6"/>
    <w:link w:val="4"/>
    <w:uiPriority w:val="9"/>
    <w:rsid w:val="00E77585"/>
    <w:rPr>
      <w:rFonts w:asciiTheme="majorHAnsi" w:eastAsia="BIZ UDPゴシック" w:hAnsiTheme="majorHAnsi"/>
      <w:b/>
      <w:bCs/>
      <w:sz w:val="22"/>
    </w:rPr>
  </w:style>
  <w:style w:type="paragraph" w:styleId="ad">
    <w:name w:val="Title"/>
    <w:basedOn w:val="a4"/>
    <w:next w:val="a5"/>
    <w:link w:val="ae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e">
    <w:name w:val="表題 (文字)"/>
    <w:basedOn w:val="a6"/>
    <w:link w:val="ad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">
    <w:name w:val="Subtitle"/>
    <w:basedOn w:val="a4"/>
    <w:next w:val="a5"/>
    <w:link w:val="af0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0">
    <w:name w:val="副題 (文字)"/>
    <w:basedOn w:val="a6"/>
    <w:link w:val="af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c">
    <w:name w:val="ヘッダー (文字)"/>
    <w:basedOn w:val="a6"/>
    <w:link w:val="ab"/>
    <w:uiPriority w:val="99"/>
    <w:rsid w:val="00085DE6"/>
  </w:style>
  <w:style w:type="paragraph" w:styleId="af1">
    <w:name w:val="footer"/>
    <w:basedOn w:val="a4"/>
    <w:link w:val="af2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2">
    <w:name w:val="フッター (文字)"/>
    <w:basedOn w:val="a6"/>
    <w:link w:val="af1"/>
    <w:uiPriority w:val="99"/>
    <w:rsid w:val="00085DE6"/>
  </w:style>
  <w:style w:type="paragraph" w:customStyle="1" w:styleId="af3">
    <w:name w:val="本文字下げなし"/>
    <w:basedOn w:val="a5"/>
    <w:link w:val="af4"/>
    <w:uiPriority w:val="1"/>
    <w:qFormat/>
    <w:rsid w:val="009B6E3E"/>
    <w:pPr>
      <w:ind w:firstLineChars="0" w:firstLine="0"/>
    </w:pPr>
  </w:style>
  <w:style w:type="character" w:customStyle="1" w:styleId="af4">
    <w:name w:val="本文字下げなし (文字)"/>
    <w:basedOn w:val="a9"/>
    <w:link w:val="af3"/>
    <w:uiPriority w:val="1"/>
    <w:rsid w:val="009B6E3E"/>
    <w:rPr>
      <w:rFonts w:eastAsia="BIZ UD明朝 Medium"/>
    </w:rPr>
  </w:style>
  <w:style w:type="paragraph" w:styleId="af5">
    <w:name w:val="Body Text Indent"/>
    <w:basedOn w:val="a5"/>
    <w:link w:val="af6"/>
    <w:uiPriority w:val="2"/>
    <w:qFormat/>
    <w:rsid w:val="007267D6"/>
    <w:pPr>
      <w:ind w:leftChars="400" w:left="400" w:firstLineChars="0" w:firstLine="0"/>
    </w:pPr>
  </w:style>
  <w:style w:type="character" w:customStyle="1" w:styleId="af6">
    <w:name w:val="本文インデント (文字)"/>
    <w:basedOn w:val="a6"/>
    <w:link w:val="af5"/>
    <w:uiPriority w:val="2"/>
    <w:rsid w:val="007267D6"/>
  </w:style>
  <w:style w:type="character" w:customStyle="1" w:styleId="50">
    <w:name w:val="見出し 5 (文字)"/>
    <w:basedOn w:val="a6"/>
    <w:link w:val="5"/>
    <w:uiPriority w:val="9"/>
    <w:rsid w:val="00F75582"/>
    <w:rPr>
      <w:rFonts w:asciiTheme="minorEastAsia" w:eastAsia="游明朝 Demibold" w:hAnsiTheme="minorEastAsia" w:cstheme="majorBidi"/>
      <w:b/>
    </w:rPr>
  </w:style>
  <w:style w:type="paragraph" w:styleId="a3">
    <w:name w:val="List Bullet"/>
    <w:basedOn w:val="a4"/>
    <w:uiPriority w:val="99"/>
    <w:qFormat/>
    <w:rsid w:val="000016C2"/>
    <w:pPr>
      <w:numPr>
        <w:numId w:val="2"/>
      </w:numPr>
      <w:contextualSpacing/>
    </w:pPr>
  </w:style>
  <w:style w:type="paragraph" w:styleId="a">
    <w:name w:val="List Number"/>
    <w:aliases w:val="数字段落"/>
    <w:basedOn w:val="a4"/>
    <w:link w:val="af7"/>
    <w:uiPriority w:val="99"/>
    <w:qFormat/>
    <w:rsid w:val="00D85639"/>
    <w:pPr>
      <w:numPr>
        <w:numId w:val="1"/>
      </w:numPr>
      <w:tabs>
        <w:tab w:val="clear" w:pos="360"/>
      </w:tabs>
      <w:ind w:leftChars="200" w:left="620" w:firstLineChars="0" w:hanging="420"/>
      <w:contextualSpacing/>
    </w:pPr>
  </w:style>
  <w:style w:type="character" w:customStyle="1" w:styleId="af7">
    <w:name w:val="段落番号 (文字)"/>
    <w:aliases w:val="数字段落 (文字)"/>
    <w:basedOn w:val="a6"/>
    <w:link w:val="a"/>
    <w:uiPriority w:val="99"/>
    <w:rsid w:val="00D85639"/>
    <w:rPr>
      <w:rFonts w:eastAsia="游明朝 Demibold"/>
    </w:rPr>
  </w:style>
  <w:style w:type="paragraph" w:styleId="af8">
    <w:name w:val="caption"/>
    <w:basedOn w:val="a4"/>
    <w:next w:val="a4"/>
    <w:uiPriority w:val="35"/>
    <w:unhideWhenUsed/>
    <w:qFormat/>
    <w:rsid w:val="00F75582"/>
    <w:pPr>
      <w:jc w:val="center"/>
    </w:pPr>
    <w:rPr>
      <w:b/>
      <w:bCs/>
    </w:rPr>
  </w:style>
  <w:style w:type="paragraph" w:styleId="af9">
    <w:name w:val="footnote text"/>
    <w:basedOn w:val="a4"/>
    <w:link w:val="afa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a">
    <w:name w:val="脚注文字列 (文字)"/>
    <w:basedOn w:val="a6"/>
    <w:link w:val="af9"/>
    <w:uiPriority w:val="99"/>
    <w:rsid w:val="007D5F94"/>
    <w:rPr>
      <w:sz w:val="20"/>
    </w:rPr>
  </w:style>
  <w:style w:type="character" w:styleId="afb">
    <w:name w:val="footnote reference"/>
    <w:basedOn w:val="a6"/>
    <w:uiPriority w:val="99"/>
    <w:semiHidden/>
    <w:unhideWhenUsed/>
    <w:rsid w:val="00532E14"/>
    <w:rPr>
      <w:vertAlign w:val="superscript"/>
    </w:rPr>
  </w:style>
  <w:style w:type="paragraph" w:styleId="afc">
    <w:name w:val="TOC Heading"/>
    <w:basedOn w:val="1"/>
    <w:next w:val="a4"/>
    <w:uiPriority w:val="39"/>
    <w:unhideWhenUsed/>
    <w:qFormat/>
    <w:rsid w:val="007D1EC5"/>
    <w:pPr>
      <w:keepLines/>
      <w:widowControl/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4"/>
    <w:next w:val="a5"/>
    <w:autoRedefine/>
    <w:uiPriority w:val="39"/>
    <w:unhideWhenUsed/>
    <w:rsid w:val="007D5F94"/>
  </w:style>
  <w:style w:type="paragraph" w:styleId="22">
    <w:name w:val="toc 2"/>
    <w:basedOn w:val="a4"/>
    <w:next w:val="a5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4"/>
    <w:next w:val="a5"/>
    <w:autoRedefine/>
    <w:uiPriority w:val="39"/>
    <w:unhideWhenUsed/>
    <w:rsid w:val="007D5F94"/>
    <w:pPr>
      <w:ind w:leftChars="200" w:left="420"/>
    </w:pPr>
  </w:style>
  <w:style w:type="character" w:styleId="afd">
    <w:name w:val="Hyperlink"/>
    <w:basedOn w:val="a6"/>
    <w:uiPriority w:val="99"/>
    <w:unhideWhenUsed/>
    <w:rsid w:val="007D5F94"/>
    <w:rPr>
      <w:color w:val="0563C1" w:themeColor="hyperlink"/>
      <w:u w:val="single"/>
    </w:rPr>
  </w:style>
  <w:style w:type="paragraph" w:styleId="afe">
    <w:name w:val="table of figures"/>
    <w:basedOn w:val="a4"/>
    <w:next w:val="a4"/>
    <w:uiPriority w:val="99"/>
    <w:unhideWhenUsed/>
    <w:rsid w:val="00126A60"/>
    <w:pPr>
      <w:ind w:leftChars="200" w:left="200" w:hangingChars="200" w:hanging="200"/>
    </w:pPr>
  </w:style>
  <w:style w:type="paragraph" w:styleId="aff">
    <w:name w:val="Bibliography"/>
    <w:basedOn w:val="a4"/>
    <w:next w:val="a4"/>
    <w:uiPriority w:val="37"/>
    <w:unhideWhenUsed/>
    <w:rsid w:val="00E767BE"/>
  </w:style>
  <w:style w:type="character" w:customStyle="1" w:styleId="60">
    <w:name w:val="見出し 6 (文字)"/>
    <w:basedOn w:val="a6"/>
    <w:link w:val="6"/>
    <w:uiPriority w:val="9"/>
    <w:rsid w:val="00F75582"/>
    <w:rPr>
      <w:rFonts w:eastAsia="游明朝 Demibold"/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3"/>
      </w:numPr>
    </w:pPr>
  </w:style>
  <w:style w:type="numbering" w:customStyle="1" w:styleId="Shima-Simple-M">
    <w:name w:val="Shima-Simple-M"/>
    <w:uiPriority w:val="99"/>
    <w:rsid w:val="00B52C9C"/>
    <w:pPr>
      <w:numPr>
        <w:numId w:val="4"/>
      </w:numPr>
    </w:pPr>
  </w:style>
  <w:style w:type="paragraph" w:customStyle="1" w:styleId="a1">
    <w:name w:val="付録見出し１"/>
    <w:basedOn w:val="1"/>
    <w:next w:val="a5"/>
    <w:qFormat/>
    <w:rsid w:val="00112B9B"/>
    <w:pPr>
      <w:numPr>
        <w:numId w:val="5"/>
      </w:numPr>
    </w:pPr>
  </w:style>
  <w:style w:type="paragraph" w:customStyle="1" w:styleId="aff0">
    <w:name w:val="付録見出し２"/>
    <w:basedOn w:val="20"/>
    <w:next w:val="a5"/>
    <w:qFormat/>
    <w:rsid w:val="00112B9B"/>
    <w:pPr>
      <w:ind w:left="1247" w:hanging="1247"/>
    </w:pPr>
    <w:rPr>
      <w:rFonts w:eastAsia="BIZ UDPゴシック"/>
    </w:rPr>
  </w:style>
  <w:style w:type="paragraph" w:customStyle="1" w:styleId="a2">
    <w:name w:val="付録見出し３"/>
    <w:basedOn w:val="3"/>
    <w:next w:val="a5"/>
    <w:qFormat/>
    <w:rsid w:val="00E45DC6"/>
    <w:pPr>
      <w:numPr>
        <w:numId w:val="5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5"/>
      </w:numPr>
    </w:pPr>
  </w:style>
  <w:style w:type="paragraph" w:customStyle="1" w:styleId="aff1">
    <w:name w:val="無番見出し"/>
    <w:basedOn w:val="1"/>
    <w:qFormat/>
    <w:rsid w:val="00112B9B"/>
    <w:rPr>
      <w:rFonts w:eastAsia="BIZ UDゴシック"/>
      <w:lang w:val="ja-JP"/>
    </w:rPr>
  </w:style>
  <w:style w:type="paragraph" w:customStyle="1" w:styleId="aff2">
    <w:name w:val="表紙大見出し"/>
    <w:basedOn w:val="aff3"/>
    <w:qFormat/>
    <w:rsid w:val="00E152E7"/>
    <w:rPr>
      <w:rFonts w:asciiTheme="minorEastAsia" w:eastAsia="BIZ UDPゴシック" w:hAnsiTheme="minorEastAsia"/>
      <w:sz w:val="52"/>
      <w:szCs w:val="52"/>
    </w:rPr>
  </w:style>
  <w:style w:type="paragraph" w:customStyle="1" w:styleId="aff3">
    <w:name w:val="表紙小見出し"/>
    <w:basedOn w:val="a5"/>
    <w:next w:val="af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112B9B"/>
    <w:rPr>
      <w:sz w:val="36"/>
      <w:szCs w:val="36"/>
    </w:rPr>
  </w:style>
  <w:style w:type="paragraph" w:customStyle="1" w:styleId="aff5">
    <w:name w:val="コード"/>
    <w:basedOn w:val="a5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6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5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6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7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3">
    <w:name w:val="Grid Table 2"/>
    <w:basedOn w:val="a7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7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qFormat/>
    <w:rsid w:val="00112B9B"/>
  </w:style>
  <w:style w:type="paragraph" w:styleId="Web">
    <w:name w:val="Normal (Web)"/>
    <w:basedOn w:val="a4"/>
    <w:uiPriority w:val="99"/>
    <w:semiHidden/>
    <w:unhideWhenUsed/>
    <w:rsid w:val="005C129A"/>
    <w:rPr>
      <w:rFonts w:ascii="Times New Roman" w:hAnsi="Times New Roman" w:cs="Times New Roman"/>
      <w:sz w:val="24"/>
      <w:szCs w:val="24"/>
    </w:rPr>
  </w:style>
  <w:style w:type="character" w:styleId="aff9">
    <w:name w:val="Unresolved Mention"/>
    <w:basedOn w:val="a6"/>
    <w:uiPriority w:val="99"/>
    <w:semiHidden/>
    <w:unhideWhenUsed/>
    <w:rsid w:val="0065080C"/>
    <w:rPr>
      <w:color w:val="605E5C"/>
      <w:shd w:val="clear" w:color="auto" w:fill="E1DFDD"/>
    </w:rPr>
  </w:style>
  <w:style w:type="character" w:styleId="affa">
    <w:name w:val="FollowedHyperlink"/>
    <w:basedOn w:val="a6"/>
    <w:uiPriority w:val="99"/>
    <w:semiHidden/>
    <w:unhideWhenUsed/>
    <w:rsid w:val="003D2F60"/>
    <w:rPr>
      <w:color w:val="954F72" w:themeColor="followedHyperlink"/>
      <w:u w:val="single"/>
    </w:rPr>
  </w:style>
  <w:style w:type="paragraph" w:styleId="affb">
    <w:name w:val="endnote text"/>
    <w:basedOn w:val="a4"/>
    <w:link w:val="affc"/>
    <w:uiPriority w:val="99"/>
    <w:semiHidden/>
    <w:unhideWhenUsed/>
    <w:rsid w:val="00B25CB2"/>
    <w:pPr>
      <w:jc w:val="left"/>
    </w:pPr>
  </w:style>
  <w:style w:type="character" w:customStyle="1" w:styleId="affc">
    <w:name w:val="文末脚注文字列 (文字)"/>
    <w:basedOn w:val="a6"/>
    <w:link w:val="affb"/>
    <w:uiPriority w:val="99"/>
    <w:semiHidden/>
    <w:rsid w:val="00B25CB2"/>
  </w:style>
  <w:style w:type="character" w:styleId="affd">
    <w:name w:val="endnote reference"/>
    <w:basedOn w:val="a6"/>
    <w:uiPriority w:val="99"/>
    <w:semiHidden/>
    <w:unhideWhenUsed/>
    <w:rsid w:val="00B25CB2"/>
    <w:rPr>
      <w:vertAlign w:val="superscript"/>
    </w:rPr>
  </w:style>
  <w:style w:type="paragraph" w:styleId="2">
    <w:name w:val="List Number 2"/>
    <w:basedOn w:val="a4"/>
    <w:uiPriority w:val="99"/>
    <w:qFormat/>
    <w:rsid w:val="006959B3"/>
    <w:pPr>
      <w:numPr>
        <w:numId w:val="6"/>
      </w:numPr>
      <w:contextualSpacing/>
    </w:pPr>
  </w:style>
  <w:style w:type="paragraph" w:styleId="41">
    <w:name w:val="toc 4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300" w:left="660"/>
      <w:jc w:val="left"/>
    </w:pPr>
    <w:rPr>
      <w:sz w:val="22"/>
      <w:szCs w:val="24"/>
      <w14:ligatures w14:val="standardContextual"/>
    </w:rPr>
  </w:style>
  <w:style w:type="paragraph" w:styleId="51">
    <w:name w:val="toc 5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400" w:left="880"/>
      <w:jc w:val="left"/>
    </w:pPr>
    <w:rPr>
      <w:sz w:val="22"/>
      <w:szCs w:val="24"/>
      <w14:ligatures w14:val="standardContextual"/>
    </w:rPr>
  </w:style>
  <w:style w:type="paragraph" w:styleId="61">
    <w:name w:val="toc 6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500" w:left="1100"/>
      <w:jc w:val="left"/>
    </w:pPr>
    <w:rPr>
      <w:sz w:val="22"/>
      <w:szCs w:val="24"/>
      <w14:ligatures w14:val="standardContextual"/>
    </w:rPr>
  </w:style>
  <w:style w:type="paragraph" w:styleId="7">
    <w:name w:val="toc 7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600" w:left="1320"/>
      <w:jc w:val="left"/>
    </w:pPr>
    <w:rPr>
      <w:sz w:val="22"/>
      <w:szCs w:val="24"/>
      <w14:ligatures w14:val="standardContextual"/>
    </w:rPr>
  </w:style>
  <w:style w:type="paragraph" w:styleId="8">
    <w:name w:val="toc 8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700" w:left="1540"/>
      <w:jc w:val="left"/>
    </w:pPr>
    <w:rPr>
      <w:sz w:val="22"/>
      <w:szCs w:val="24"/>
      <w14:ligatures w14:val="standardContextual"/>
    </w:rPr>
  </w:style>
  <w:style w:type="paragraph" w:styleId="9">
    <w:name w:val="toc 9"/>
    <w:basedOn w:val="a4"/>
    <w:next w:val="a4"/>
    <w:autoRedefine/>
    <w:uiPriority w:val="39"/>
    <w:unhideWhenUsed/>
    <w:rsid w:val="00FE52FC"/>
    <w:pPr>
      <w:adjustRightInd/>
      <w:snapToGrid/>
      <w:spacing w:after="160" w:line="259" w:lineRule="auto"/>
      <w:ind w:leftChars="800" w:left="1760"/>
      <w:jc w:val="left"/>
    </w:pPr>
    <w:rPr>
      <w:sz w:val="22"/>
      <w:szCs w:val="24"/>
      <w14:ligatures w14:val="standardContextual"/>
    </w:rPr>
  </w:style>
  <w:style w:type="character" w:styleId="affe">
    <w:name w:val="Strong"/>
    <w:basedOn w:val="a6"/>
    <w:uiPriority w:val="22"/>
    <w:qFormat/>
    <w:rsid w:val="0060085C"/>
    <w:rPr>
      <w:b/>
      <w:bCs/>
    </w:rPr>
  </w:style>
  <w:style w:type="character" w:styleId="afff">
    <w:name w:val="Placeholder Text"/>
    <w:basedOn w:val="a6"/>
    <w:uiPriority w:val="99"/>
    <w:semiHidden/>
    <w:rsid w:val="00F60877"/>
    <w:rPr>
      <w:color w:val="666666"/>
    </w:rPr>
  </w:style>
  <w:style w:type="paragraph" w:styleId="afff0">
    <w:name w:val="List Paragraph"/>
    <w:basedOn w:val="a4"/>
    <w:uiPriority w:val="34"/>
    <w:unhideWhenUsed/>
    <w:qFormat/>
    <w:rsid w:val="00A8026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90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8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8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988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4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84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71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809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7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18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6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70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4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115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76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7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&#23947;&#12539;&#23721;&#26412;&#12539;&#23470;&#22338;&#30740;&#31350;&#23460;%20Shima-Iwamot-Miyasaka%20Lab\2023-2024&#12503;&#12525;&#12501;&#12455;&#12483;&#12471;&#12519;&#12490;&#12523;\Murata\&#35542;&#25991;\Murata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m24</b:Tag>
    <b:SourceType>InternetSite</b:SourceType>
    <b:Guid>{0B4497FA-BCBD-4ADB-83B3-205B022986B6}</b:Guid>
    <b:Author>
      <b:Author>
        <b:NameList>
          <b:Person>
            <b:Last>Samer Francy</b:Last>
            <b:First>Raghubir</b:First>
            <b:Middle>Singh</b:Middle>
          </b:Person>
        </b:NameList>
      </b:Author>
    </b:Author>
    <b:Title>Edge AI Evaluation of Model Compression Techniques for Convolutional Neural Networks</b:Title>
    <b:ProductionCompany>University of Bath</b:ProductionCompany>
    <b:Year>2024</b:Year>
    <b:Month>9</b:Month>
    <b:Day>2</b:Day>
    <b:YearAccessed>2024</b:YearAccessed>
    <b:MonthAccessed>11</b:MonthAccessed>
    <b:DayAccessed>6</b:DayAccessed>
    <b:URL>https://arxiv.org/html/2409.02134v1</b:URL>
    <b:RefOrder>4</b:RefOrder>
  </b:Source>
  <b:Source>
    <b:Tag>Pee23</b:Tag>
    <b:SourceType>InternetSite</b:SourceType>
    <b:Guid>{2A83CE9C-E79A-4C22-BC16-47FC5864939C}</b:Guid>
    <b:Author>
      <b:Author>
        <b:NameList>
          <b:Person>
            <b:Last>Singhal</b:Last>
            <b:First>Peeyush</b:First>
          </b:Person>
          <b:Person>
            <b:Last>Walambe</b:Last>
            <b:First>Rahee</b:First>
          </b:Person>
          <b:Person>
            <b:Last>Ramanna</b:Last>
            <b:First>Sheela</b:First>
          </b:Person>
          <b:Person>
            <b:Last>Kotecha</b:Last>
            <b:First>Ketan</b:First>
          </b:Person>
        </b:NameList>
      </b:Author>
    </b:Author>
    <b:Title>Domain Adaptation: Challenges, Methods, Datasets, and Applications</b:Title>
    <b:ProductionCompany>Symbiosis International (Deemed University)</b:ProductionCompany>
    <b:Year>2023</b:Year>
    <b:Month>1</b:Month>
    <b:Day>16</b:Day>
    <b:YearAccessed>2024</b:YearAccessed>
    <b:MonthAccessed>11</b:MonthAccessed>
    <b:DayAccessed>6</b:DayAccessed>
    <b:URL>https://ieeexplore.ieee.org/document/10017290#full-text-header</b:URL>
    <b:RefOrder>5</b:RefOrder>
  </b:Source>
  <b:Source>
    <b:Tag>htt1</b:Tag>
    <b:SourceType>InternetSite</b:SourceType>
    <b:Guid>{E9E3BF73-9B24-4D0C-A951-A7F743532208}</b:Guid>
    <b:URL>https://www.cisco.com/c/en/us/solutions/collateral/executive-perspectives/annual-internet-report/white-paper-c11-741490.html</b:URL>
    <b:Author>
      <b:Author>
        <b:NameList>
          <b:Person>
            <b:Last>Cisco</b:Last>
          </b:Person>
        </b:NameList>
      </b:Author>
    </b:Author>
    <b:Title>Cisco Annual Internet Report (2018–2023) White Paper</b:Title>
    <b:ProductionCompany>Cisco</b:ProductionCompany>
    <b:Year>2020</b:Year>
    <b:Month>3</b:Month>
    <b:Day>9</b:Day>
    <b:YearAccessed>2024</b:YearAccessed>
    <b:MonthAccessed>11</b:MonthAccessed>
    <b:DayAccessed>8</b:DayAccessed>
    <b:RefOrder>2</b:RefOrder>
  </b:Source>
  <b:Source>
    <b:Tag>Dor24</b:Tag>
    <b:SourceType>InternetSite</b:SourceType>
    <b:Guid>{079AAD1F-0EB3-4201-B771-E113EFFB75CB}</b:Guid>
    <b:Author>
      <b:Author>
        <b:NameList>
          <b:Person>
            <b:Last>Dora Kreković</b:Last>
            <b:First>Petar</b:First>
            <b:Middle>Krivić, Ivana Podnar Žarko, Mario Kušek, Danh Le-Phuoc</b:Middle>
          </b:Person>
        </b:NameList>
      </b:Author>
    </b:Author>
    <b:Title>Reducing Communication Overhead in the IoT-Edge-Cloud Continuum: A Survey on Protocols and Data Reduction Strategies</b:Title>
    <b:Year>2024</b:Year>
    <b:Month>4</b:Month>
    <b:Day>30</b:Day>
    <b:YearAccessed>2024</b:YearAccessed>
    <b:MonthAccessed>11</b:MonthAccessed>
    <b:DayAccessed>8</b:DayAccessed>
    <b:URL>https://arxiv.org/html/2404.19492v2#bib.bib3</b:URL>
    <b:RefOrder>3</b:RefOrder>
  </b:Source>
  <b:Source>
    <b:Tag>sta24</b:Tag>
    <b:SourceType>InternetSite</b:SourceType>
    <b:Guid>{4BC52CF5-78F9-4EEE-9B8F-FF90617CECF6}</b:Guid>
    <b:Author>
      <b:Author>
        <b:Corporate>statistics</b:Corporate>
      </b:Author>
    </b:Author>
    <b:Title>Number of Internet of Things (IoT) connections worldwide from 2022 to 2023, with forecasts from 2024 to 2033</b:Title>
    <b:ProductionCompany>statistics</b:ProductionCompany>
    <b:Year>2024</b:Year>
    <b:Month>9</b:Month>
    <b:Day>11</b:Day>
    <b:YearAccessed>2024</b:YearAccessed>
    <b:MonthAccessed>11</b:MonthAccessed>
    <b:DayAccessed>08</b:DayAccessed>
    <b:URL>https://www.statista.com/statistics/1183457/iot-connected-devices-worldwide/</b:URL>
    <b:RefOrder>1</b:RefOrder>
  </b:Source>
  <b:Source>
    <b:Tag>DAC96</b:Tag>
    <b:SourceType>InternetSite</b:SourceType>
    <b:Guid>{4C5BDA22-F20C-4D4B-BFF7-5C8A978385AF}</b:Guid>
    <b:Author>
      <b:Author>
        <b:NameList>
          <b:Person>
            <b:Last>D. A. Cohn</b:Last>
            <b:First>Z.</b:First>
            <b:Middle>Ghahramani, M. I. Jordan</b:Middle>
          </b:Person>
        </b:NameList>
      </b:Author>
    </b:Author>
    <b:Title>Active Learning with Statistical Models</b:Title>
    <b:ProductionCompany>Center for Biological and Computational Learning Dept of Brain and Cognitive Sciences Massachusetts Institute of Technology CambridgeMA USA</b:ProductionCompany>
    <b:Year>1996</b:Year>
    <b:Month>3</b:Month>
    <b:Day>1</b:Day>
    <b:YearAccessed>2024</b:YearAccessed>
    <b:MonthAccessed>11</b:MonthAccessed>
    <b:DayAccessed>12</b:DayAccessed>
    <b:URL>https://arxiv.org/abs/cs/9603104</b:URL>
    <b:RefOrder>17</b:RefOrder>
  </b:Source>
  <b:Source>
    <b:Tag>Gab20</b:Tag>
    <b:SourceType>InternetSite</b:SourceType>
    <b:Guid>{7BF39855-EDB6-41E6-AA53-E76CF0F6C5F4}</b:Guid>
    <b:Author>
      <b:Author>
        <b:NameList>
          <b:Person>
            <b:Last>Csurka</b:Last>
            <b:First>Gabriela</b:First>
          </b:Person>
        </b:NameList>
      </b:Author>
    </b:Author>
    <b:Title>Deep Visual Domain Adaptation</b:Title>
    <b:ProductionCompany>NAVER LABS EUROPE</b:ProductionCompany>
    <b:Year>2020</b:Year>
    <b:Month>12</b:Month>
    <b:Day>28</b:Day>
    <b:YearAccessed>2024</b:YearAccessed>
    <b:MonthAccessed>11</b:MonthAccessed>
    <b:DayAccessed>12</b:DayAccessed>
    <b:URL>https://arxiv.org/abs/2012.14176</b:URL>
    <b:RefOrder>21</b:RefOrder>
  </b:Source>
  <b:Source>
    <b:Tag>Min24</b:Tag>
    <b:SourceType>InternetSite</b:SourceType>
    <b:Guid>{2C07BC2C-22DF-4CED-A51D-CCF93E85EFDE}</b:Guid>
    <b:Author>
      <b:Author>
        <b:NameList>
          <b:Person>
            <b:Last>Minsik Jeon</b:Last>
            <b:First>Junwon</b:First>
            <b:Middle>Seo, Jihong Min</b:Middle>
          </b:Person>
        </b:NameList>
      </b:Author>
    </b:Author>
    <b:Title>DA-RAW: Domain Adaptive Object Detection for Real-World Adverse Weather Conditions</b:Title>
    <b:ProductionCompany>Agency for Defense Development,</b:ProductionCompany>
    <b:Year>2024</b:Year>
    <b:Month>5</b:Month>
    <b:Day>2</b:Day>
    <b:YearAccessed>2024</b:YearAccessed>
    <b:MonthAccessed>11</b:MonthAccessed>
    <b:DayAccessed>12</b:DayAccessed>
    <b:URL>https://arxiv.org/abs/2309.08152</b:URL>
    <b:RefOrder>18</b:RefOrder>
  </b:Source>
  <b:Source>
    <b:Tag>PIN24</b:Tag>
    <b:SourceType>InternetSite</b:SourceType>
    <b:Guid>{09E2F8C8-DBC8-41CA-8C85-D81AF19E62D8}</b:Guid>
    <b:Author>
      <b:Author>
        <b:NameList>
          <b:Person>
            <b:Last>PINTO0309</b:Last>
          </b:Person>
        </b:NameList>
      </b:Author>
    </b:Author>
    <b:Title>PINTO_model_zoo</b:Title>
    <b:Year>2024</b:Year>
    <b:Month>11</b:Month>
    <b:Day>18</b:Day>
    <b:YearAccessed>2024</b:YearAccessed>
    <b:MonthAccessed>11</b:MonthAccessed>
    <b:DayAccessed>18</b:DayAccessed>
    <b:URL>https://github.com/PINTO0309/PINTO_model_zoo</b:URL>
    <b:RefOrder>27</b:RefOrder>
  </b:Source>
  <b:Source>
    <b:Tag>Mar09</b:Tag>
    <b:SourceType>InternetSite</b:SourceType>
    <b:Guid>{37D21B3C-89D2-4B6B-AD7E-0160C8C4B403}</b:Guid>
    <b:Author>
      <b:Author>
        <b:NameList>
          <b:Person>
            <b:Last>Mark Everingham</b:Last>
            <b:First>Luc</b:First>
            <b:Middle>Van Gool Christopher, K. I. Williams, JohnWinn Andrew Zisserman</b:Middle>
          </b:Person>
        </b:NameList>
      </b:Author>
    </b:Author>
    <b:Title>The PASCALVisual Object Classes (VOC) Challenge</b:Title>
    <b:Year>2009</b:Year>
    <b:Month>7</b:Month>
    <b:Day>9</b:Day>
    <b:YearAccessed>2024</b:YearAccessed>
    <b:MonthAccessed>11</b:MonthAccessed>
    <b:DayAccessed>18</b:DayAccessed>
    <b:URL>http://host.robots.ox.ac.uk/pascal/VOC/pubs/everingham10.pdf</b:URL>
    <b:RefOrder>28</b:RefOrder>
  </b:Source>
  <b:Source>
    <b:Tag>Tet23</b:Tag>
    <b:SourceType>InternetSite</b:SourceType>
    <b:Guid>{117C440C-DD24-4A03-99C8-835C51D2589F}</b:Guid>
    <b:Author>
      <b:Author>
        <b:NameList>
          <b:Person>
            <b:Last>Tetiana Gula</b:Last>
            <b:First>João</b:First>
            <b:Middle>P C Bertoldo</b:Middle>
          </b:Person>
        </b:NameList>
      </b:Author>
    </b:Author>
    <b:Title>Gaussian Image Anomaly Detection with Greedy Eigencomponent Selection</b:Title>
    <b:Year>2023</b:Year>
    <b:Month>8</b:Month>
    <b:Day>9</b:Day>
    <b:YearAccessed>2024</b:YearAccessed>
    <b:MonthAccessed>11</b:MonthAccessed>
    <b:DayAccessed>18</b:DayAccessed>
    <b:URL>https://arxiv.org/abs/2308.04944</b:URL>
    <b:RefOrder>20</b:RefOrder>
  </b:Source>
  <b:Source>
    <b:Tag>Ras24</b:Tag>
    <b:SourceType>InternetSite</b:SourceType>
    <b:Guid>{6492CD5F-7B77-4033-8439-AAC9E5236B0C}</b:Guid>
    <b:Author>
      <b:Author>
        <b:NameList>
          <b:Person>
            <b:Last>Ltd</b:Last>
            <b:First>Raspberry</b:First>
            <b:Middle>Pi</b:Middle>
          </b:Person>
        </b:NameList>
      </b:Author>
    </b:Author>
    <b:Title>Raspberry Pi 4 Model B</b:Title>
    <b:Year>2024</b:Year>
    <b:Month>4</b:Month>
    <b:YearAccessed>2024</b:YearAccessed>
    <b:MonthAccessed>11</b:MonthAccessed>
    <b:DayAccessed>18</b:DayAccessed>
    <b:URL>https://datasheets.raspberrypi.com/rpi4/raspberry-pi-4-product-brief.pdf</b:URL>
    <b:RefOrder>6</b:RefOrder>
  </b:Source>
  <b:Source>
    <b:Tag>Sun22</b:Tag>
    <b:SourceType>InternetSite</b:SourceType>
    <b:Guid>{790029DC-0A8D-470A-9CD0-DFC9B4B7B087}</b:Guid>
    <b:Author>
      <b:Author>
        <b:NameList>
          <b:Person>
            <b:Last>Cho</b:Last>
            <b:First>Sung-Jin</b:First>
          </b:Person>
          <b:Person>
            <b:Last>Kim</b:Last>
            <b:First>Seung-Wook</b:First>
          </b:Person>
          <b:Person>
            <b:Last>Jung</b:Last>
            <b:First>Seung-Won</b:First>
          </b:Person>
          <b:Person>
            <b:Last>Ko</b:Last>
            <b:First>Sung-Jea</b:First>
          </b:Person>
        </b:NameList>
      </b:Author>
    </b:Author>
    <b:Title>Blur-Robust Object Detection Using Feature-Level Deblurring via Self-Guided Knowledge Distillation</b:Title>
    <b:Year>2022</b:Year>
    <b:Month>07</b:Month>
    <b:Day>29</b:Day>
    <b:URL>https://ieeexplore.ieee.org/document/9844709</b:URL>
    <b:RefOrder>8</b:RefOrder>
  </b:Source>
  <b:Source>
    <b:Tag>Sam21</b:Tag>
    <b:SourceType>InternetSite</b:SourceType>
    <b:Guid>{2DFB9500-D42C-46C8-9D2A-13C25278574A}</b:Guid>
    <b:Author>
      <b:Author>
        <b:NameList>
          <b:Person>
            <b:Last>Carvalho</b:Last>
            <b:First>Samuel</b:First>
          </b:Person>
          <b:Person>
            <b:Last>Humphries</b:Last>
            <b:First>Jacqueline</b:First>
          </b:Person>
        </b:NameList>
      </b:Author>
    </b:Author>
    <b:Title>Impact of Light Flickering on Object Detection Accuracy using Convolutional Neural Networks</b:Title>
    <b:Year>2021</b:Year>
    <b:Month>2</b:Month>
    <b:Day>11</b:Day>
    <b:URL>https://ieeexplore.ieee.org/document/9435506/authors#authors</b:URL>
    <b:RefOrder>9</b:RefOrder>
  </b:Source>
  <b:Source>
    <b:Tag>Dog18</b:Tag>
    <b:SourceType>InternetSite</b:SourceType>
    <b:Guid>{50D8B56E-D04C-4F78-9550-F2075C9F4850}</b:Guid>
    <b:Author>
      <b:Author>
        <b:NameList>
          <b:Person>
            <b:Last>Dogancan Temel</b:Last>
            <b:First>Jinsol</b:First>
            <b:Middle>Lee, Ghassan AlRegib</b:Middle>
          </b:Person>
        </b:NameList>
      </b:Author>
    </b:Author>
    <b:Title>CURE-OR: Challenging Unreal and Real Environments for Object Recognition</b:Title>
    <b:Year>2018</b:Year>
    <b:Month>11</b:Month>
    <b:Day>13</b:Day>
    <b:URL>chrome-extension://efaidnbmnnnibpcajpcglclefindmkaj/https://arxiv.org/pdf/1810.08293</b:URL>
    <b:RefOrder>10</b:RefOrder>
  </b:Source>
  <b:Source>
    <b:Tag>山本康19</b:Tag>
    <b:SourceType>InternetSite</b:SourceType>
    <b:Guid>{AAE17E05-8406-4C56-AA1A-0498D5454385}</b:Guid>
    <b:Author>
      <b:Author>
        <b:NameList>
          <b:Person>
            <b:Last>蔵人</b:Last>
            <b:First>山本</b:First>
            <b:Middle>康平 橘 素子 前野</b:Middle>
          </b:Person>
        </b:NameList>
      </b:Author>
    </b:Author>
    <b:Title>ディープラーニングのモデル軽量化技術</b:Title>
    <b:Year>2019</b:Year>
    <b:Month>5</b:Month>
    <b:URL>https://www.oki.com/jp/otr/2019/n233/pdf/otr233_r11.pdf</b:URL>
    <b:RefOrder>11</b:RefOrder>
  </b:Source>
  <b:Source>
    <b:Tag>石野正16</b:Tag>
    <b:SourceType>ArticleInAPeriodical</b:SourceType>
    <b:Guid>{3D48D5CA-C3D9-48B5-962E-7E6954E2B95A}</b:Guid>
    <b:Author>
      <b:Author>
        <b:NameList>
          <b:Person>
            <b:Last>石野 正彦</b:Last>
            <b:First>長田</b:First>
            <b:Middle>洋,工藤 司,五月女 健治,片岡 信弘</b:Middle>
          </b:Person>
        </b:NameList>
      </b:Author>
    </b:Author>
    <b:Title>IoTによるビジネスモデルの分類と事例研究</b:Title>
    <b:Year>2016</b:Year>
    <b:Month>9</b:Month>
    <b:Day>13</b:Day>
    <b:Pages>https://www.jstage.jst.go.jp/article/jasmin/2016f/0/2016f_273/_pdf</b:Pages>
    <b:RefOrder>12</b:RefOrder>
  </b:Source>
  <b:Source>
    <b:Tag>みずほ17</b:Tag>
    <b:SourceType>ArticleInAPeriodical</b:SourceType>
    <b:Guid>{E3ABD145-27E6-4A7E-B584-D6040E785424}</b:Guid>
    <b:Author>
      <b:Author>
        <b:NameList>
          <b:Person>
            <b:Last>みずほ情報総研株式会社</b:Last>
          </b:Person>
        </b:NameList>
      </b:Author>
    </b:Author>
    <b:Title>中⼩ものづくり企業 IoT 等活⽤事例集</b:Title>
    <b:Year>2017</b:Year>
    <b:Month>3</b:Month>
    <b:Pages>https://www.kanto.meti.go.jp/seisaku/iot_robot/data/iot_katsuyo_jireishu_shosai.pdf</b:Pages>
    <b:RefOrder>13</b:RefOrder>
  </b:Source>
  <b:Source>
    <b:Tag>Esp24</b:Tag>
    <b:SourceType>ArticleInAPeriodical</b:SourceType>
    <b:Guid>{65A3DE77-5E5C-4E4E-B701-A39BDA496CD4}</b:Guid>
    <b:Author>
      <b:Author>
        <b:NameList>
          <b:Person>
            <b:Last>Espressif Systems (Shanghai) Co.</b:Last>
            <b:First>Ltd.</b:First>
          </b:Person>
        </b:NameList>
      </b:Author>
    </b:Author>
    <b:Title>ESP32 Series Datasheet</b:Title>
    <b:Year>2024</b:Year>
    <b:Pages>https://www.espressif.com/sites/default/files/documentation/esp32_datasheet_en.pdf</b:Pages>
    <b:RefOrder>15</b:RefOrder>
  </b:Source>
  <b:Source>
    <b:Tag>Ard24</b:Tag>
    <b:SourceType>ArticleInAPeriodical</b:SourceType>
    <b:Guid>{B77A0719-F4E0-4694-BECA-CA8A45DA4ACE}</b:Guid>
    <b:Author>
      <b:Author>
        <b:NameList>
          <b:Person>
            <b:Last>LLC</b:Last>
            <b:First>Arduino</b:First>
          </b:Person>
        </b:NameList>
      </b:Author>
    </b:Author>
    <b:Title>UNO R3</b:Title>
    <b:Year>2024</b:Year>
    <b:Pages>https://docs.arduino.cc/hardware/uno-rev3/</b:Pages>
    <b:RefOrder>14</b:RefOrder>
  </b:Source>
  <b:Source>
    <b:Tag>Ras241</b:Tag>
    <b:SourceType>ArticleInAPeriodical</b:SourceType>
    <b:Guid>{8E20E901-AB2C-4411-8557-3A8A80A4A5D7}</b:Guid>
    <b:Author>
      <b:Author>
        <b:NameList>
          <b:Person>
            <b:Last>Ltd.</b:Last>
            <b:First>Raspberry</b:First>
            <b:Middle>Pi</b:Middle>
          </b:Person>
        </b:NameList>
      </b:Author>
    </b:Author>
    <b:Title>Raspberyy Pi 5</b:Title>
    <b:Year>2024</b:Year>
    <b:Month>8</b:Month>
    <b:Pages>https://datasheets.raspberrypi.com/rpi5/raspberry-pi-5-product-brief.pdf</b:Pages>
    <b:RefOrder>7</b:RefOrder>
  </b:Source>
  <b:Source>
    <b:Tag>NVI</b:Tag>
    <b:SourceType>ArticleInAPeriodical</b:SourceType>
    <b:Guid>{B5B6F201-E4C2-46C6-B849-98B56CEAE268}</b:Guid>
    <b:Author>
      <b:Author>
        <b:NameList>
          <b:Person>
            <b:Last>Corporation</b:Last>
            <b:First>NVIDIA</b:First>
          </b:Person>
        </b:NameList>
      </b:Author>
    </b:Author>
    <b:Title>NVIDIA Jetson が提供する組込みシステムの開発者キットとモジュール</b:Title>
    <b:Pages>https://www.nvidia.com/ja-jp/autonomous-machines/embedded-systems/?utm_source=chatgpt.com</b:Pages>
    <b:RefOrder>16</b:RefOrder>
  </b:Source>
  <b:Source>
    <b:Tag>Lir20</b:Tag>
    <b:SourceType>ArticleInAPeriodical</b:SourceType>
    <b:Guid>{69BF8195-A70F-4CC8-BB49-DE3FEB8BB0D6}</b:Guid>
    <b:Author>
      <b:Author>
        <b:NameList>
          <b:Person>
            <b:Last>Liron Bergman</b:Last>
            <b:First>Niv</b:First>
            <b:Middle>Cohen, Yedid Hoshen</b:Middle>
          </b:Person>
        </b:NameList>
      </b:Author>
    </b:Author>
    <b:Title>Deep Nearest Neighbor Anomaly Detection</b:Title>
    <b:Year>2020</b:Year>
    <b:Month>2</b:Month>
    <b:Day>24</b:Day>
    <b:Pages>https://arxiv.org/abs/2002.10445</b:Pages>
    <b:RefOrder>19</b:RefOrder>
  </b:Source>
  <b:Source>
    <b:Tag>Pau21</b:Tag>
    <b:SourceType>ArticleInAPeriodical</b:SourceType>
    <b:Guid>{0AD692E5-C92E-4944-8E21-850C7751D0A0}</b:Guid>
    <b:Author>
      <b:Author>
        <b:NameList>
          <b:Person>
            <b:Last>Paul Bergmann</b:Last>
            <b:First>Kilian</b:First>
            <b:Middle>Batzner, Michael Fauser, David Sattlegger, Carsten Steger</b:Middle>
          </b:Person>
        </b:NameList>
      </b:Author>
    </b:Author>
    <b:Title>The MVTec Anomaly Detection Dataset: A Comprehensive Real-World Dataset for Unsupervised Anomaly Detection</b:Title>
    <b:Year>2021</b:Year>
    <b:Pages>https://www.mvtec.com/company/research/datasets/mvtec-ad</b:Pages>
    <b:RefOrder>32</b:RefOrder>
  </b:Source>
  <b:Source>
    <b:Tag>Ear24</b:Tag>
    <b:SourceType>ArticleInAPeriodical</b:SourceType>
    <b:Guid>{5C2E53FF-CB37-4385-9C26-BC920F910AAC}</b:Guid>
    <b:Author>
      <b:Author>
        <b:Corporate>EarthCam</b:Corporate>
      </b:Author>
    </b:Author>
    <b:Title>EarthCam Live: New Orleans Street View</b:Title>
    <b:Year>2024</b:Year>
    <b:Pages>https://www.youtube.com/watch?v=z-kjpAVKvyo</b:Pages>
    <b:RefOrder>33</b:RefOrder>
  </b:Source>
  <b:Source>
    <b:Tag>Jas141</b:Tag>
    <b:SourceType>ArticleInAPeriodical</b:SourceType>
    <b:Guid>{7546738D-4379-492A-B4EF-8E61EEBE04F3}</b:Guid>
    <b:Author>
      <b:Author>
        <b:NameList>
          <b:Person>
            <b:Last>Jason Yosinski</b:Last>
            <b:First>Jeff</b:First>
            <b:Middle>Clune, Yoshua Bengio, Hod Lipson</b:Middle>
          </b:Person>
        </b:NameList>
      </b:Author>
    </b:Author>
    <b:Title>How transferable are features in deep neural networks?</b:Title>
    <b:Year>2014</b:Year>
    <b:Pages>https://arxiv.org/abs/1411.1792</b:Pages>
    <b:RefOrder>22</b:RefOrder>
  </b:Source>
  <b:Source>
    <b:Tag>Fis18</b:Tag>
    <b:SourceType>ArticleInAPeriodical</b:SourceType>
    <b:Guid>{C9349E20-5007-4525-A456-D8D0934BE6B1}</b:Guid>
    <b:Author>
      <b:Author>
        <b:NameList>
          <b:Person>
            <b:Last>Fisher Yu</b:Last>
            <b:First>Haofeng</b:First>
            <b:Middle>Chen, Xin Wang, Wenqi Xian, Yingying Chen, Fangchen Liu, Vashisht Madhavan, Trevor Darrell</b:Middle>
          </b:Person>
        </b:NameList>
      </b:Author>
    </b:Author>
    <b:Title>BDD100K: A Diverse Driving Dataset for Heterogeneous Multitask Learning</b:Title>
    <b:Year>2018</b:Year>
    <b:Month>5</b:Month>
    <b:Day>12</b:Day>
    <b:Pages>https://arxiv.org/abs/1805.04687</b:Pages>
    <b:RefOrder>23</b:RefOrder>
  </b:Source>
  <b:Source>
    <b:Tag>Goo21</b:Tag>
    <b:SourceType>ArticleInAPeriodical</b:SourceType>
    <b:Guid>{218FABAC-3997-4431-9F63-5C0C5B1BA224}</b:Guid>
    <b:Author>
      <b:Author>
        <b:Corporate>Google</b:Corporate>
      </b:Author>
    </b:Author>
    <b:Title>TensorFlow Lite</b:Title>
    <b:Year>2021</b:Year>
    <b:Month>09</b:Month>
    <b:Day>01</b:Day>
    <b:Pages>https://www.tensorflow.org/lite/guide?hl=ja</b:Pages>
    <b:RefOrder>25</b:RefOrder>
  </b:Source>
  <b:Source>
    <b:Tag>Goo22</b:Tag>
    <b:SourceType>ArticleInAPeriodical</b:SourceType>
    <b:Guid>{1C874FC9-B38B-4C3A-8BFC-8ED39C59E4A7}</b:Guid>
    <b:Author>
      <b:Author>
        <b:Corporate>Google</b:Corporate>
      </b:Author>
    </b:Author>
    <b:Title>TensorFlow Lite コンバータ </b:Title>
    <b:Year>2022</b:Year>
    <b:Month>08</b:Month>
    <b:Day>09</b:Day>
    <b:Pages>https://www.tensorflow.org/lite/convert?hl=ja</b:Pages>
    <b:RefOrder>31</b:RefOrder>
  </b:Source>
  <b:Source>
    <b:Tag>Goo221</b:Tag>
    <b:SourceType>ArticleInAPeriodical</b:SourceType>
    <b:Guid>{7EF441BB-78D9-4D0F-A8C7-C56ECACEC599}</b:Guid>
    <b:Author>
      <b:Author>
        <b:NameList>
          <b:Person>
            <b:Last>Google</b:Last>
          </b:Person>
        </b:NameList>
      </b:Author>
    </b:Author>
    <b:Title>TensorFlow Lite Model Maker</b:Title>
    <b:Year>2022</b:Year>
    <b:Month>08</b:Month>
    <b:Day>09</b:Day>
    <b:Pages>https://www.tensorflow.org/lite/guide/model_maker?hl=ja</b:Pages>
    <b:RefOrder>34</b:RefOrder>
  </b:Source>
  <b:Source>
    <b:Tag>Sup221</b:Tag>
    <b:SourceType>ArticleInAPeriodical</b:SourceType>
    <b:Guid>{E03B4350-22A2-47B0-A76B-AE14D352477E}</b:Guid>
    <b:Author>
      <b:Author>
        <b:NameList>
          <b:Person>
            <b:Last>Hoai</b:Last>
            <b:First>Supreeth</b:First>
            <b:Middle>Narasimhaswamy and Thanh Nguyen and Mingzhen Huang and Minh</b:Middle>
          </b:Person>
        </b:NameList>
      </b:Author>
    </b:Author>
    <b:Title>Whose Hands Are These? Hand Detection and Hand-Body Association in the Wild</b:Title>
    <b:Year>2022</b:Year>
    <b:Pages>https://github.com/cvlab-stonybrook/BodyHands</b:Pages>
    <b:RefOrder>26</b:RefOrder>
  </b:Source>
  <b:Source>
    <b:Tag>Min20</b:Tag>
    <b:SourceType>InternetSite</b:SourceType>
    <b:Guid>{849A2EE7-FE42-4731-BED6-FD02C0DF5600}</b:Guid>
    <b:Author>
      <b:Author>
        <b:NameList>
          <b:Person>
            <b:Last>Mingxing Tan</b:Last>
            <b:First>Ruoming</b:First>
            <b:Middle>Pang, Quoc V. Le</b:Middle>
          </b:Person>
        </b:NameList>
      </b:Author>
    </b:Author>
    <b:Title>EfficientDet: Scalable and Efficient Object Detection</b:Title>
    <b:ProductionCompany>Google Research, Brain Team</b:ProductionCompany>
    <b:Year>2020</b:Year>
    <b:Month>7</b:Month>
    <b:Day>27</b:Day>
    <b:YearAccessed>2024</b:YearAccessed>
    <b:MonthAccessed>11</b:MonthAccessed>
    <b:DayAccessed>18</b:DayAccessed>
    <b:URL>https://arxiv.org/abs/1911.09070</b:URL>
    <b:RefOrder>24</b:RefOrder>
  </b:Source>
  <b:Source>
    <b:Tag>Ren20</b:Tag>
    <b:SourceType>InternetSite</b:SourceType>
    <b:Guid>{12B869A3-1B47-43CC-AE94-2F6A35CE2F1B}</b:Guid>
    <b:Author>
      <b:Author>
        <b:NameList>
          <b:Person>
            <b:Last>Liu</b:Last>
            <b:First>Renjie</b:First>
          </b:Person>
        </b:NameList>
      </b:Author>
    </b:Author>
    <b:Title>Higher accuracy on vision models with EfficientNet-Lite</b:Title>
    <b:ProductionCompany>Google</b:ProductionCompany>
    <b:Year>2020</b:Year>
    <b:Month>3</b:Month>
    <b:Day>16</b:Day>
    <b:YearAccessed>2024</b:YearAccessed>
    <b:MonthAccessed>11</b:MonthAccessed>
    <b:DayAccessed>18</b:DayAccessed>
    <b:URL>https://blog.tensorflow.org/2020/03/higher-accuracy-on-vision-models-with-efficientnet-lite.html</b:URL>
    <b:RefOrder>30</b:RefOrder>
  </b:Source>
  <b:Source>
    <b:Tag>Sta21</b:Tag>
    <b:SourceType>ArticleInAPeriodical</b:SourceType>
    <b:Guid>{8E059A26-EFA5-45B3-8C73-2D22E2FCC17B}</b:Guid>
    <b:Author>
      <b:Author>
        <b:NameList>
          <b:Person>
            <b:Last>Stanford Vision Lab</b:Last>
            <b:First>Stanford</b:First>
            <b:Middle>University, Princeton University</b:Middle>
          </b:Person>
        </b:NameList>
      </b:Author>
    </b:Author>
    <b:Title>ImageNet</b:Title>
    <b:Year>2021</b:Year>
    <b:Pages>https://www.image-net.org/</b:Pages>
    <b:RefOrder>29</b:RefOrder>
  </b:Source>
</b:Sources>
</file>

<file path=customXml/itemProps1.xml><?xml version="1.0" encoding="utf-8"?>
<ds:datastoreItem xmlns:ds="http://schemas.openxmlformats.org/officeDocument/2006/customXml" ds:itemID="{74569EE2-F06E-4F82-A4D4-7B392271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rata.dotx</Template>
  <TotalTime>39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hiro murata</dc:creator>
  <cp:keywords/>
  <dc:description/>
  <cp:lastModifiedBy>英寛 梶屋</cp:lastModifiedBy>
  <cp:revision>987</cp:revision>
  <cp:lastPrinted>2025-01-18T02:30:00Z</cp:lastPrinted>
  <dcterms:created xsi:type="dcterms:W3CDTF">2025-01-06T06:43:00Z</dcterms:created>
  <dcterms:modified xsi:type="dcterms:W3CDTF">2025-10-07T09:24:00Z</dcterms:modified>
</cp:coreProperties>
</file>